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FFA47" w14:textId="77777777" w:rsidR="00C14DA8" w:rsidRDefault="00C14DA8" w:rsidP="00C14DA8">
      <w:pPr>
        <w:pStyle w:val="Title"/>
        <w:rPr>
          <w:sz w:val="32"/>
          <w:szCs w:val="32"/>
        </w:rPr>
      </w:pPr>
      <w:r>
        <w:rPr>
          <w:sz w:val="32"/>
          <w:szCs w:val="32"/>
        </w:rPr>
        <w:t>Final Design Report</w:t>
      </w:r>
    </w:p>
    <w:p w14:paraId="3D9A302F" w14:textId="77777777" w:rsidR="00C14DA8" w:rsidRPr="00F97D65" w:rsidRDefault="00C14DA8" w:rsidP="003A525C">
      <w:pPr>
        <w:rPr>
          <w:rFonts w:ascii="Times New Roman" w:hAnsi="Times New Roman" w:cs="Times New Roman"/>
          <w:bCs/>
        </w:rPr>
      </w:pPr>
    </w:p>
    <w:p w14:paraId="65492EA4" w14:textId="1A8B0FEB" w:rsidR="00C14DA8" w:rsidRPr="00F97D65" w:rsidRDefault="00C14DA8" w:rsidP="003A525C">
      <w:pPr>
        <w:spacing w:line="240" w:lineRule="atLeast"/>
        <w:jc w:val="center"/>
        <w:rPr>
          <w:rFonts w:ascii="Times New Roman" w:hAnsi="Times New Roman" w:cs="Times New Roman"/>
        </w:rPr>
      </w:pPr>
      <w:r w:rsidRPr="00F97D65">
        <w:rPr>
          <w:rFonts w:ascii="Times New Roman" w:hAnsi="Times New Roman" w:cs="Times New Roman"/>
        </w:rPr>
        <w:t>Submitted to:</w:t>
      </w:r>
    </w:p>
    <w:p w14:paraId="21C6D2B8" w14:textId="67A4CECD" w:rsidR="00C14DA8" w:rsidRPr="00F97D65" w:rsidRDefault="2DCA6C2F" w:rsidP="003A525C">
      <w:pPr>
        <w:spacing w:line="240" w:lineRule="atLeast"/>
        <w:jc w:val="center"/>
        <w:rPr>
          <w:rFonts w:ascii="Times New Roman" w:hAnsi="Times New Roman" w:cs="Times New Roman"/>
        </w:rPr>
      </w:pPr>
      <w:r w:rsidRPr="4B9225B3">
        <w:rPr>
          <w:rFonts w:ascii="Times New Roman" w:hAnsi="Times New Roman" w:cs="Times New Roman"/>
        </w:rPr>
        <w:t xml:space="preserve">Matthew Muller – </w:t>
      </w:r>
      <w:r w:rsidR="35FF1035" w:rsidRPr="4B9225B3">
        <w:rPr>
          <w:rFonts w:ascii="Times New Roman" w:hAnsi="Times New Roman" w:cs="Times New Roman"/>
        </w:rPr>
        <w:t>NREL</w:t>
      </w:r>
    </w:p>
    <w:p w14:paraId="3E3ABE24" w14:textId="34A66B04" w:rsidR="61926F48" w:rsidRDefault="61926F48" w:rsidP="4B9225B3">
      <w:pPr>
        <w:spacing w:line="240" w:lineRule="atLeast"/>
        <w:jc w:val="center"/>
        <w:rPr>
          <w:rFonts w:ascii="Times New Roman" w:hAnsi="Times New Roman" w:cs="Times New Roman"/>
        </w:rPr>
      </w:pPr>
      <w:r w:rsidRPr="4B9225B3">
        <w:rPr>
          <w:rFonts w:ascii="Times New Roman" w:hAnsi="Times New Roman" w:cs="Times New Roman"/>
        </w:rPr>
        <w:t>Bill Sekulic – NREL</w:t>
      </w:r>
    </w:p>
    <w:p w14:paraId="638EA78C" w14:textId="77777777" w:rsidR="00C14DA8" w:rsidRPr="00F97D65" w:rsidRDefault="00C14DA8" w:rsidP="00C14DA8">
      <w:pPr>
        <w:spacing w:line="240" w:lineRule="atLeast"/>
        <w:jc w:val="center"/>
        <w:rPr>
          <w:rFonts w:ascii="Times New Roman" w:hAnsi="Times New Roman" w:cs="Times New Roman"/>
        </w:rPr>
      </w:pPr>
    </w:p>
    <w:p w14:paraId="11C2A15E" w14:textId="7D65C18C" w:rsidR="00C14DA8" w:rsidRPr="00F97D65" w:rsidRDefault="00C14DA8" w:rsidP="003A525C">
      <w:pPr>
        <w:spacing w:line="240" w:lineRule="atLeast"/>
        <w:jc w:val="center"/>
        <w:rPr>
          <w:rFonts w:ascii="Times New Roman" w:hAnsi="Times New Roman" w:cs="Times New Roman"/>
        </w:rPr>
      </w:pPr>
      <w:r w:rsidRPr="00F97D65">
        <w:rPr>
          <w:rFonts w:ascii="Times New Roman" w:hAnsi="Times New Roman" w:cs="Times New Roman"/>
        </w:rPr>
        <w:t>Submitted by:</w:t>
      </w:r>
    </w:p>
    <w:p w14:paraId="72B53C22" w14:textId="77777777" w:rsidR="00C14DA8" w:rsidRPr="00F97D65" w:rsidRDefault="00C14DA8" w:rsidP="00C14DA8">
      <w:pPr>
        <w:spacing w:line="240" w:lineRule="atLeast"/>
        <w:jc w:val="center"/>
        <w:rPr>
          <w:rFonts w:ascii="Times New Roman" w:hAnsi="Times New Roman" w:cs="Times New Roman"/>
        </w:rPr>
      </w:pPr>
      <w:r w:rsidRPr="00F97D65">
        <w:rPr>
          <w:rFonts w:ascii="Times New Roman" w:hAnsi="Times New Roman" w:cs="Times New Roman"/>
        </w:rPr>
        <w:t>F22 - 78</w:t>
      </w:r>
    </w:p>
    <w:p w14:paraId="2DD0CBE7" w14:textId="77777777" w:rsidR="00C14DA8" w:rsidRPr="00F97D65" w:rsidRDefault="00C14DA8" w:rsidP="00C14DA8">
      <w:pPr>
        <w:spacing w:line="240" w:lineRule="atLeast"/>
        <w:jc w:val="center"/>
        <w:rPr>
          <w:rFonts w:ascii="Times New Roman" w:hAnsi="Times New Roman" w:cs="Times New Roman"/>
        </w:rPr>
      </w:pPr>
      <w:r w:rsidRPr="00F97D65">
        <w:rPr>
          <w:rFonts w:ascii="Times New Roman" w:hAnsi="Times New Roman" w:cs="Times New Roman"/>
        </w:rPr>
        <w:t>MechE Minority</w:t>
      </w:r>
    </w:p>
    <w:p w14:paraId="3E2B37F5" w14:textId="77777777" w:rsidR="00C14DA8" w:rsidRPr="00F97D65" w:rsidRDefault="00C14DA8" w:rsidP="00C14DA8">
      <w:pPr>
        <w:spacing w:line="240" w:lineRule="atLeast"/>
        <w:jc w:val="center"/>
        <w:rPr>
          <w:rFonts w:ascii="Times New Roman" w:hAnsi="Times New Roman" w:cs="Times New Roman"/>
        </w:rPr>
      </w:pPr>
      <w:r w:rsidRPr="00F97D65">
        <w:rPr>
          <w:rFonts w:ascii="Times New Roman" w:hAnsi="Times New Roman" w:cs="Times New Roman"/>
        </w:rPr>
        <w:t>Engineering, Design, &amp; Society</w:t>
      </w:r>
    </w:p>
    <w:p w14:paraId="1B0E8015" w14:textId="77777777" w:rsidR="00C14DA8" w:rsidRPr="00F97D65" w:rsidRDefault="00C14DA8" w:rsidP="00C14DA8">
      <w:pPr>
        <w:spacing w:line="240" w:lineRule="atLeast"/>
        <w:jc w:val="center"/>
        <w:rPr>
          <w:rFonts w:ascii="Times New Roman" w:hAnsi="Times New Roman" w:cs="Times New Roman"/>
        </w:rPr>
      </w:pPr>
      <w:r w:rsidRPr="00F97D65">
        <w:rPr>
          <w:rFonts w:ascii="Times New Roman" w:hAnsi="Times New Roman" w:cs="Times New Roman"/>
        </w:rPr>
        <w:t>Colorado School of Mines</w:t>
      </w:r>
    </w:p>
    <w:p w14:paraId="16546373" w14:textId="77777777" w:rsidR="00C14DA8" w:rsidRPr="00F97D65" w:rsidRDefault="00C14DA8" w:rsidP="00C14DA8">
      <w:pPr>
        <w:spacing w:line="240" w:lineRule="atLeast"/>
        <w:jc w:val="center"/>
        <w:rPr>
          <w:rFonts w:ascii="Times New Roman" w:hAnsi="Times New Roman" w:cs="Times New Roman"/>
        </w:rPr>
      </w:pPr>
      <w:r w:rsidRPr="00F97D65">
        <w:rPr>
          <w:rFonts w:ascii="Times New Roman" w:hAnsi="Times New Roman" w:cs="Times New Roman"/>
        </w:rPr>
        <w:t xml:space="preserve"> Golden, Colorado  80401</w:t>
      </w:r>
    </w:p>
    <w:p w14:paraId="27D44D1C" w14:textId="77777777" w:rsidR="00C14DA8" w:rsidRPr="00F97D65" w:rsidRDefault="00C14DA8" w:rsidP="003A525C">
      <w:pPr>
        <w:spacing w:line="240" w:lineRule="atLeast"/>
        <w:rPr>
          <w:rFonts w:ascii="Times New Roman" w:hAnsi="Times New Roman" w:cs="Times New Roman"/>
        </w:rPr>
      </w:pPr>
    </w:p>
    <w:p w14:paraId="169F03AA" w14:textId="77777777" w:rsidR="00C14DA8" w:rsidRPr="00F97D65" w:rsidRDefault="00C14DA8" w:rsidP="00C14DA8">
      <w:pPr>
        <w:spacing w:line="240" w:lineRule="atLeast"/>
        <w:jc w:val="center"/>
        <w:rPr>
          <w:rFonts w:ascii="Times New Roman" w:hAnsi="Times New Roman" w:cs="Times New Roman"/>
        </w:rPr>
      </w:pPr>
      <w:r w:rsidRPr="00F97D65">
        <w:rPr>
          <w:rFonts w:ascii="Times New Roman" w:hAnsi="Times New Roman" w:cs="Times New Roman"/>
          <w:noProof/>
        </w:rPr>
        <w:drawing>
          <wp:inline distT="0" distB="0" distL="0" distR="0" wp14:anchorId="64E5E847" wp14:editId="630CEA32">
            <wp:extent cx="721360" cy="772160"/>
            <wp:effectExtent l="0" t="0" r="0" b="0"/>
            <wp:docPr id="1" name="Picture 1" descr="Logo, circ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Logo, circle&#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1360" cy="772160"/>
                    </a:xfrm>
                    <a:prstGeom prst="rect">
                      <a:avLst/>
                    </a:prstGeom>
                    <a:noFill/>
                    <a:ln>
                      <a:noFill/>
                    </a:ln>
                  </pic:spPr>
                </pic:pic>
              </a:graphicData>
            </a:graphic>
          </wp:inline>
        </w:drawing>
      </w:r>
    </w:p>
    <w:p w14:paraId="1861825C" w14:textId="51337461" w:rsidR="00C14DA8" w:rsidRPr="00F97D65" w:rsidRDefault="00C14DA8" w:rsidP="003A525C">
      <w:pPr>
        <w:spacing w:line="240" w:lineRule="atLeast"/>
        <w:jc w:val="center"/>
        <w:rPr>
          <w:rFonts w:ascii="Times New Roman" w:hAnsi="Times New Roman" w:cs="Times New Roman"/>
        </w:rPr>
      </w:pPr>
      <w:r w:rsidRPr="00F97D65">
        <w:rPr>
          <w:rFonts w:ascii="Times New Roman" w:hAnsi="Times New Roman" w:cs="Times New Roman"/>
        </w:rPr>
        <w:t>Capstone Design@Mines</w:t>
      </w:r>
    </w:p>
    <w:p w14:paraId="45872594" w14:textId="77777777" w:rsidR="003A525C" w:rsidRDefault="003A525C" w:rsidP="00C14DA8">
      <w:pPr>
        <w:spacing w:line="240" w:lineRule="atLeast"/>
        <w:jc w:val="center"/>
      </w:pPr>
    </w:p>
    <w:p w14:paraId="6FD2C2F5" w14:textId="77777777" w:rsidR="00C14DA8" w:rsidRPr="00F97D65" w:rsidRDefault="00C14DA8" w:rsidP="00C14DA8">
      <w:pPr>
        <w:tabs>
          <w:tab w:val="left" w:pos="5040"/>
        </w:tabs>
        <w:spacing w:line="240" w:lineRule="atLeast"/>
        <w:jc w:val="center"/>
        <w:rPr>
          <w:rFonts w:ascii="Times New Roman" w:hAnsi="Times New Roman" w:cs="Times New Roman"/>
        </w:rPr>
      </w:pPr>
      <w:r w:rsidRPr="00F97D65">
        <w:rPr>
          <w:rFonts w:ascii="Times New Roman" w:hAnsi="Times New Roman" w:cs="Times New Roman"/>
        </w:rPr>
        <w:t>Team Members:</w:t>
      </w:r>
    </w:p>
    <w:p w14:paraId="038E3269" w14:textId="77777777" w:rsidR="00C14DA8" w:rsidRPr="00F97D65" w:rsidRDefault="00C14DA8" w:rsidP="00C14DA8">
      <w:pPr>
        <w:tabs>
          <w:tab w:val="left" w:pos="5040"/>
        </w:tabs>
        <w:spacing w:line="240" w:lineRule="atLeast"/>
        <w:jc w:val="center"/>
        <w:rPr>
          <w:rFonts w:ascii="Times New Roman" w:hAnsi="Times New Roman" w:cs="Times New Roman"/>
        </w:rPr>
      </w:pPr>
      <w:r w:rsidRPr="00F97D65">
        <w:rPr>
          <w:rFonts w:ascii="Times New Roman" w:hAnsi="Times New Roman" w:cs="Times New Roman"/>
        </w:rPr>
        <w:t>Steffen Damm steffendamm@mines.edu</w:t>
      </w:r>
    </w:p>
    <w:p w14:paraId="01308DF0" w14:textId="77777777" w:rsidR="00C14DA8" w:rsidRPr="00F97D65" w:rsidRDefault="00C14DA8" w:rsidP="00C14DA8">
      <w:pPr>
        <w:tabs>
          <w:tab w:val="left" w:pos="5040"/>
        </w:tabs>
        <w:spacing w:line="240" w:lineRule="atLeast"/>
        <w:jc w:val="center"/>
        <w:rPr>
          <w:rFonts w:ascii="Times New Roman" w:hAnsi="Times New Roman" w:cs="Times New Roman"/>
        </w:rPr>
      </w:pPr>
      <w:r w:rsidRPr="00F97D65">
        <w:rPr>
          <w:rFonts w:ascii="Times New Roman" w:hAnsi="Times New Roman" w:cs="Times New Roman"/>
        </w:rPr>
        <w:t>Adam Houghtaling ahoughtaling@mines.edu</w:t>
      </w:r>
    </w:p>
    <w:p w14:paraId="3EC1CE9C" w14:textId="77777777" w:rsidR="00C14DA8" w:rsidRPr="00F97D65" w:rsidRDefault="00C14DA8" w:rsidP="00C14DA8">
      <w:pPr>
        <w:tabs>
          <w:tab w:val="left" w:pos="5040"/>
        </w:tabs>
        <w:spacing w:line="240" w:lineRule="atLeast"/>
        <w:jc w:val="center"/>
        <w:rPr>
          <w:rFonts w:ascii="Times New Roman" w:hAnsi="Times New Roman" w:cs="Times New Roman"/>
        </w:rPr>
      </w:pPr>
      <w:r w:rsidRPr="00F97D65">
        <w:rPr>
          <w:rFonts w:ascii="Times New Roman" w:hAnsi="Times New Roman" w:cs="Times New Roman"/>
        </w:rPr>
        <w:t>Matt Lange mlange@mines.edu</w:t>
      </w:r>
    </w:p>
    <w:p w14:paraId="2C2006C6" w14:textId="2462B175" w:rsidR="00C14DA8" w:rsidRPr="00F97D65" w:rsidRDefault="00C14DA8" w:rsidP="00C14DA8">
      <w:pPr>
        <w:tabs>
          <w:tab w:val="left" w:pos="5040"/>
        </w:tabs>
        <w:spacing w:line="240" w:lineRule="atLeast"/>
        <w:jc w:val="center"/>
        <w:rPr>
          <w:rFonts w:ascii="Times New Roman" w:hAnsi="Times New Roman" w:cs="Times New Roman"/>
        </w:rPr>
      </w:pPr>
      <w:r w:rsidRPr="00F97D65">
        <w:rPr>
          <w:rFonts w:ascii="Times New Roman" w:hAnsi="Times New Roman" w:cs="Times New Roman"/>
        </w:rPr>
        <w:t xml:space="preserve">Mark </w:t>
      </w:r>
      <w:r w:rsidR="03D26DFB" w:rsidRPr="096042E6">
        <w:rPr>
          <w:rFonts w:ascii="Times New Roman" w:hAnsi="Times New Roman" w:cs="Times New Roman"/>
        </w:rPr>
        <w:t>McNu</w:t>
      </w:r>
      <w:r w:rsidR="5511D6BA" w:rsidRPr="096042E6">
        <w:rPr>
          <w:rFonts w:ascii="Times New Roman" w:hAnsi="Times New Roman" w:cs="Times New Roman"/>
        </w:rPr>
        <w:t>lt</w:t>
      </w:r>
      <w:r w:rsidR="03D26DFB" w:rsidRPr="096042E6">
        <w:rPr>
          <w:rFonts w:ascii="Times New Roman" w:hAnsi="Times New Roman" w:cs="Times New Roman"/>
        </w:rPr>
        <w:t>y</w:t>
      </w:r>
      <w:r w:rsidRPr="00F97D65">
        <w:rPr>
          <w:rFonts w:ascii="Times New Roman" w:hAnsi="Times New Roman" w:cs="Times New Roman"/>
        </w:rPr>
        <w:t xml:space="preserve"> markmcnulty@mines.edu</w:t>
      </w:r>
    </w:p>
    <w:p w14:paraId="63B09F89" w14:textId="77777777" w:rsidR="00C14DA8" w:rsidRPr="00F97D65" w:rsidRDefault="00C14DA8" w:rsidP="00C14DA8">
      <w:pPr>
        <w:tabs>
          <w:tab w:val="left" w:pos="5040"/>
        </w:tabs>
        <w:spacing w:line="240" w:lineRule="atLeast"/>
        <w:jc w:val="center"/>
        <w:rPr>
          <w:rFonts w:ascii="Times New Roman" w:hAnsi="Times New Roman" w:cs="Times New Roman"/>
        </w:rPr>
      </w:pPr>
      <w:r w:rsidRPr="00F97D65">
        <w:rPr>
          <w:rFonts w:ascii="Times New Roman" w:hAnsi="Times New Roman" w:cs="Times New Roman"/>
        </w:rPr>
        <w:t>Victoria Polda vpolda@mines.edu</w:t>
      </w:r>
    </w:p>
    <w:p w14:paraId="09E54129" w14:textId="77777777" w:rsidR="00C14DA8" w:rsidRPr="00F97D65" w:rsidRDefault="00C14DA8" w:rsidP="00C14DA8">
      <w:pPr>
        <w:tabs>
          <w:tab w:val="left" w:pos="5040"/>
        </w:tabs>
        <w:spacing w:line="240" w:lineRule="atLeast"/>
        <w:jc w:val="center"/>
        <w:rPr>
          <w:rFonts w:ascii="Times New Roman" w:hAnsi="Times New Roman" w:cs="Times New Roman"/>
        </w:rPr>
      </w:pPr>
      <w:r w:rsidRPr="00F97D65">
        <w:rPr>
          <w:rFonts w:ascii="Times New Roman" w:hAnsi="Times New Roman" w:cs="Times New Roman"/>
        </w:rPr>
        <w:t>Zachary Steenson zsteenson@mines.edu</w:t>
      </w:r>
    </w:p>
    <w:p w14:paraId="53E05654" w14:textId="71403127" w:rsidR="00C14DA8" w:rsidRPr="00F97D65" w:rsidRDefault="00C14DA8" w:rsidP="003A525C">
      <w:pPr>
        <w:tabs>
          <w:tab w:val="left" w:pos="5040"/>
        </w:tabs>
        <w:spacing w:line="240" w:lineRule="atLeast"/>
        <w:jc w:val="center"/>
        <w:rPr>
          <w:rFonts w:ascii="Times New Roman" w:hAnsi="Times New Roman" w:cs="Times New Roman"/>
        </w:rPr>
      </w:pPr>
      <w:r w:rsidRPr="00F97D65">
        <w:rPr>
          <w:rFonts w:ascii="Times New Roman" w:hAnsi="Times New Roman" w:cs="Times New Roman"/>
        </w:rPr>
        <w:t xml:space="preserve">Faculty Adviser: Dr. Arkadan </w:t>
      </w:r>
      <w:hyperlink r:id="rId12" w:history="1">
        <w:r w:rsidRPr="00F97D65">
          <w:rPr>
            <w:rStyle w:val="Hyperlink"/>
            <w:rFonts w:ascii="Times New Roman" w:hAnsi="Times New Roman" w:cs="Times New Roman"/>
          </w:rPr>
          <w:t>aaarkadan@mines.edu</w:t>
        </w:r>
      </w:hyperlink>
    </w:p>
    <w:p w14:paraId="605CADE7" w14:textId="77777777" w:rsidR="00C14DA8" w:rsidRPr="00F97D65" w:rsidRDefault="00C14DA8" w:rsidP="00C14DA8">
      <w:pPr>
        <w:spacing w:line="240" w:lineRule="atLeast"/>
        <w:jc w:val="center"/>
        <w:rPr>
          <w:rFonts w:ascii="Times New Roman" w:hAnsi="Times New Roman" w:cs="Times New Roman"/>
        </w:rPr>
      </w:pPr>
    </w:p>
    <w:p w14:paraId="51AA3A50" w14:textId="77777777" w:rsidR="003A525C" w:rsidRDefault="003A525C" w:rsidP="00C14DA8">
      <w:pPr>
        <w:spacing w:line="240" w:lineRule="atLeast"/>
        <w:jc w:val="center"/>
      </w:pPr>
    </w:p>
    <w:p w14:paraId="34C8F3B6" w14:textId="77777777" w:rsidR="003A525C" w:rsidRDefault="003A525C" w:rsidP="00C14DA8">
      <w:pPr>
        <w:spacing w:line="240" w:lineRule="atLeast"/>
        <w:jc w:val="center"/>
      </w:pPr>
    </w:p>
    <w:p w14:paraId="0633A633" w14:textId="77777777" w:rsidR="003A525C" w:rsidRDefault="003A525C" w:rsidP="00C14DA8">
      <w:pPr>
        <w:spacing w:line="240" w:lineRule="atLeast"/>
        <w:jc w:val="center"/>
      </w:pPr>
    </w:p>
    <w:p w14:paraId="5E886B81" w14:textId="0FD4C8EA" w:rsidR="00C14DA8" w:rsidRPr="00F97D65" w:rsidRDefault="00C14DA8" w:rsidP="00C14DA8">
      <w:pPr>
        <w:spacing w:line="240" w:lineRule="atLeast"/>
        <w:jc w:val="center"/>
        <w:rPr>
          <w:rFonts w:ascii="Times New Roman" w:hAnsi="Times New Roman" w:cs="Times New Roman"/>
        </w:rPr>
        <w:sectPr w:rsidR="00C14DA8" w:rsidRPr="00F97D65">
          <w:headerReference w:type="default" r:id="rId13"/>
          <w:footerReference w:type="default" r:id="rId14"/>
          <w:pgSz w:w="12240" w:h="15840" w:code="1"/>
          <w:pgMar w:top="1440" w:right="1800" w:bottom="1440" w:left="1800" w:header="720" w:footer="720" w:gutter="0"/>
          <w:pgNumType w:fmt="lowerRoman" w:start="1"/>
          <w:cols w:space="720"/>
          <w:docGrid w:linePitch="360"/>
        </w:sectPr>
      </w:pPr>
      <w:r w:rsidRPr="00F97D65">
        <w:rPr>
          <w:rFonts w:ascii="Times New Roman" w:hAnsi="Times New Roman" w:cs="Times New Roman"/>
        </w:rPr>
        <w:t xml:space="preserve"> </w:t>
      </w:r>
      <w:r w:rsidR="3C62AD52" w:rsidRPr="3A4ACFEB">
        <w:rPr>
          <w:rFonts w:ascii="Times New Roman" w:hAnsi="Times New Roman" w:cs="Times New Roman"/>
        </w:rPr>
        <w:t>May</w:t>
      </w:r>
      <w:r w:rsidR="041F14D8" w:rsidRPr="3A4ACFEB">
        <w:rPr>
          <w:rFonts w:ascii="Times New Roman" w:hAnsi="Times New Roman" w:cs="Times New Roman"/>
        </w:rPr>
        <w:t xml:space="preserve"> </w:t>
      </w:r>
      <w:r w:rsidR="72D35F54" w:rsidRPr="3A4ACFEB">
        <w:rPr>
          <w:rFonts w:ascii="Times New Roman" w:hAnsi="Times New Roman" w:cs="Times New Roman"/>
        </w:rPr>
        <w:t>2nd</w:t>
      </w:r>
      <w:r w:rsidRPr="00F97D65">
        <w:rPr>
          <w:rFonts w:ascii="Times New Roman" w:hAnsi="Times New Roman" w:cs="Times New Roman"/>
        </w:rPr>
        <w:t>, 2023</w:t>
      </w:r>
    </w:p>
    <w:p w14:paraId="329125FB" w14:textId="77777777" w:rsidR="00C14DA8" w:rsidRPr="00F97D65" w:rsidRDefault="00C14DA8" w:rsidP="00C14DA8">
      <w:pPr>
        <w:spacing w:line="240" w:lineRule="atLeast"/>
        <w:jc w:val="center"/>
        <w:rPr>
          <w:rFonts w:ascii="Times New Roman" w:hAnsi="Times New Roman" w:cs="Times New Roman"/>
          <w:b/>
        </w:rPr>
      </w:pPr>
      <w:r w:rsidRPr="00F97D65">
        <w:rPr>
          <w:rFonts w:ascii="Times New Roman" w:hAnsi="Times New Roman" w:cs="Times New Roman"/>
          <w:b/>
        </w:rPr>
        <w:t>Table of Contents</w:t>
      </w:r>
    </w:p>
    <w:tbl>
      <w:tblPr>
        <w:tblW w:w="8838" w:type="dxa"/>
        <w:tblLayout w:type="fixed"/>
        <w:tblLook w:val="01E0" w:firstRow="1" w:lastRow="1" w:firstColumn="1" w:lastColumn="1" w:noHBand="0" w:noVBand="0"/>
      </w:tblPr>
      <w:tblGrid>
        <w:gridCol w:w="8838"/>
      </w:tblGrid>
      <w:tr w:rsidR="00C14DA8" w14:paraId="6F4037C6" w14:textId="77777777" w:rsidTr="002D4AD2">
        <w:tc>
          <w:tcPr>
            <w:tcW w:w="8838" w:type="dxa"/>
            <w:tcBorders>
              <w:top w:val="double" w:sz="4" w:space="0" w:color="auto"/>
            </w:tcBorders>
          </w:tcPr>
          <w:p w14:paraId="056ADA2A" w14:textId="77777777" w:rsidR="00C14DA8" w:rsidRPr="00F97D65" w:rsidRDefault="00C14DA8" w:rsidP="001071A9">
            <w:pPr>
              <w:spacing w:line="240" w:lineRule="atLeast"/>
              <w:rPr>
                <w:rFonts w:ascii="Times New Roman" w:hAnsi="Times New Roman" w:cs="Times New Roman"/>
              </w:rPr>
            </w:pPr>
          </w:p>
        </w:tc>
      </w:tr>
      <w:tr w:rsidR="00C14DA8" w14:paraId="2800BABA" w14:textId="77777777" w:rsidTr="002D4AD2">
        <w:tc>
          <w:tcPr>
            <w:tcW w:w="8838" w:type="dxa"/>
          </w:tcPr>
          <w:p w14:paraId="6E5BDD3D" w14:textId="1BBE2B08" w:rsidR="00BA526A" w:rsidRDefault="00C14DA8">
            <w:pPr>
              <w:pStyle w:val="TOC1"/>
              <w:tabs>
                <w:tab w:val="right" w:leader="dot" w:pos="9350"/>
              </w:tabs>
              <w:rPr>
                <w:rFonts w:asciiTheme="minorHAnsi" w:eastAsiaTheme="minorEastAsia" w:hAnsiTheme="minorHAnsi" w:cstheme="minorBidi"/>
                <w:b w:val="0"/>
                <w:bCs w:val="0"/>
                <w:i w:val="0"/>
                <w:iCs w:val="0"/>
                <w:noProof/>
                <w:szCs w:val="24"/>
                <w:lang w:eastAsia="zh-CN"/>
              </w:rPr>
            </w:pPr>
            <w:r w:rsidRPr="00F97D65">
              <w:rPr>
                <w:rFonts w:ascii="Times New Roman" w:hAnsi="Times New Roman" w:cs="Times New Roman"/>
                <w:b w:val="0"/>
                <w:bCs w:val="0"/>
              </w:rPr>
              <w:fldChar w:fldCharType="begin"/>
            </w:r>
            <w:r w:rsidRPr="00844AD5">
              <w:instrText xml:space="preserve"> TOC \o "1-3" \h \z \u </w:instrText>
            </w:r>
            <w:r w:rsidRPr="00F97D65">
              <w:rPr>
                <w:rFonts w:ascii="Times New Roman" w:hAnsi="Times New Roman" w:cs="Times New Roman"/>
                <w:b w:val="0"/>
                <w:bCs w:val="0"/>
              </w:rPr>
              <w:fldChar w:fldCharType="separate"/>
            </w:r>
            <w:hyperlink w:anchor="_Toc131064700" w:history="1">
              <w:r w:rsidR="00BA526A" w:rsidRPr="00166EA5">
                <w:rPr>
                  <w:rStyle w:val="Hyperlink"/>
                  <w:rFonts w:ascii="Times New Roman" w:eastAsiaTheme="majorEastAsia" w:hAnsi="Times New Roman"/>
                  <w:noProof/>
                </w:rPr>
                <w:t>Project Review</w:t>
              </w:r>
              <w:r w:rsidR="00BA526A">
                <w:rPr>
                  <w:noProof/>
                  <w:webHidden/>
                </w:rPr>
                <w:tab/>
              </w:r>
              <w:r w:rsidR="00BA526A">
                <w:rPr>
                  <w:noProof/>
                  <w:webHidden/>
                </w:rPr>
                <w:fldChar w:fldCharType="begin"/>
              </w:r>
              <w:r w:rsidR="00BA526A">
                <w:rPr>
                  <w:noProof/>
                  <w:webHidden/>
                </w:rPr>
                <w:instrText xml:space="preserve"> PAGEREF _Toc131064700 \h </w:instrText>
              </w:r>
              <w:r w:rsidR="00BA526A">
                <w:rPr>
                  <w:noProof/>
                  <w:webHidden/>
                </w:rPr>
              </w:r>
              <w:r w:rsidR="00BA526A">
                <w:rPr>
                  <w:noProof/>
                  <w:webHidden/>
                </w:rPr>
                <w:fldChar w:fldCharType="separate"/>
              </w:r>
              <w:r w:rsidR="00BA526A">
                <w:rPr>
                  <w:noProof/>
                  <w:webHidden/>
                </w:rPr>
                <w:t>3</w:t>
              </w:r>
              <w:r w:rsidR="00BA526A">
                <w:rPr>
                  <w:noProof/>
                  <w:webHidden/>
                </w:rPr>
                <w:fldChar w:fldCharType="end"/>
              </w:r>
            </w:hyperlink>
          </w:p>
          <w:p w14:paraId="55434F64" w14:textId="26A7268A" w:rsidR="00BA526A" w:rsidRDefault="00581272">
            <w:pPr>
              <w:pStyle w:val="TOC1"/>
              <w:tabs>
                <w:tab w:val="right" w:leader="dot" w:pos="9350"/>
              </w:tabs>
              <w:rPr>
                <w:rFonts w:asciiTheme="minorHAnsi" w:eastAsiaTheme="minorEastAsia" w:hAnsiTheme="minorHAnsi" w:cstheme="minorBidi"/>
                <w:b w:val="0"/>
                <w:bCs w:val="0"/>
                <w:i w:val="0"/>
                <w:iCs w:val="0"/>
                <w:noProof/>
                <w:szCs w:val="24"/>
                <w:lang w:eastAsia="zh-CN"/>
              </w:rPr>
            </w:pPr>
            <w:hyperlink w:anchor="_Toc131064701" w:history="1">
              <w:r w:rsidR="00BA526A" w:rsidRPr="00166EA5">
                <w:rPr>
                  <w:rStyle w:val="Hyperlink"/>
                  <w:rFonts w:ascii="Times New Roman" w:eastAsiaTheme="majorEastAsia" w:hAnsi="Times New Roman"/>
                  <w:noProof/>
                </w:rPr>
                <w:t>Design Approach</w:t>
              </w:r>
              <w:r w:rsidR="00BA526A">
                <w:rPr>
                  <w:noProof/>
                  <w:webHidden/>
                </w:rPr>
                <w:tab/>
              </w:r>
              <w:r w:rsidR="00BA526A">
                <w:rPr>
                  <w:noProof/>
                  <w:webHidden/>
                </w:rPr>
                <w:fldChar w:fldCharType="begin"/>
              </w:r>
              <w:r w:rsidR="00BA526A">
                <w:rPr>
                  <w:noProof/>
                  <w:webHidden/>
                </w:rPr>
                <w:instrText xml:space="preserve"> PAGEREF _Toc131064701 \h </w:instrText>
              </w:r>
              <w:r w:rsidR="00BA526A">
                <w:rPr>
                  <w:noProof/>
                  <w:webHidden/>
                </w:rPr>
              </w:r>
              <w:r w:rsidR="00BA526A">
                <w:rPr>
                  <w:noProof/>
                  <w:webHidden/>
                </w:rPr>
                <w:fldChar w:fldCharType="separate"/>
              </w:r>
              <w:r w:rsidR="00BA526A">
                <w:rPr>
                  <w:noProof/>
                  <w:webHidden/>
                </w:rPr>
                <w:t>4</w:t>
              </w:r>
              <w:r w:rsidR="00BA526A">
                <w:rPr>
                  <w:noProof/>
                  <w:webHidden/>
                </w:rPr>
                <w:fldChar w:fldCharType="end"/>
              </w:r>
            </w:hyperlink>
          </w:p>
          <w:p w14:paraId="12498E44" w14:textId="305041D7" w:rsidR="00BA526A" w:rsidRDefault="00581272">
            <w:pPr>
              <w:pStyle w:val="TOC1"/>
              <w:tabs>
                <w:tab w:val="right" w:leader="dot" w:pos="9350"/>
              </w:tabs>
              <w:rPr>
                <w:rFonts w:asciiTheme="minorHAnsi" w:eastAsiaTheme="minorEastAsia" w:hAnsiTheme="minorHAnsi" w:cstheme="minorBidi"/>
                <w:b w:val="0"/>
                <w:bCs w:val="0"/>
                <w:i w:val="0"/>
                <w:iCs w:val="0"/>
                <w:noProof/>
                <w:szCs w:val="24"/>
                <w:lang w:eastAsia="zh-CN"/>
              </w:rPr>
            </w:pPr>
            <w:hyperlink w:anchor="_Toc131064702" w:history="1">
              <w:r w:rsidR="00BA526A" w:rsidRPr="00166EA5">
                <w:rPr>
                  <w:rStyle w:val="Hyperlink"/>
                  <w:rFonts w:asciiTheme="majorBidi" w:eastAsiaTheme="majorEastAsia" w:hAnsiTheme="majorBidi" w:cstheme="majorBidi"/>
                  <w:noProof/>
                </w:rPr>
                <w:t>Engineering Analysis</w:t>
              </w:r>
              <w:r w:rsidR="00BA526A">
                <w:rPr>
                  <w:noProof/>
                  <w:webHidden/>
                </w:rPr>
                <w:tab/>
              </w:r>
              <w:r w:rsidR="00BA526A">
                <w:rPr>
                  <w:noProof/>
                  <w:webHidden/>
                </w:rPr>
                <w:fldChar w:fldCharType="begin"/>
              </w:r>
              <w:r w:rsidR="00BA526A">
                <w:rPr>
                  <w:noProof/>
                  <w:webHidden/>
                </w:rPr>
                <w:instrText xml:space="preserve"> PAGEREF _Toc131064702 \h </w:instrText>
              </w:r>
              <w:r w:rsidR="00BA526A">
                <w:rPr>
                  <w:noProof/>
                  <w:webHidden/>
                </w:rPr>
              </w:r>
              <w:r w:rsidR="00BA526A">
                <w:rPr>
                  <w:noProof/>
                  <w:webHidden/>
                </w:rPr>
                <w:fldChar w:fldCharType="separate"/>
              </w:r>
              <w:r w:rsidR="00BA526A">
                <w:rPr>
                  <w:noProof/>
                  <w:webHidden/>
                </w:rPr>
                <w:t>9</w:t>
              </w:r>
              <w:r w:rsidR="00BA526A">
                <w:rPr>
                  <w:noProof/>
                  <w:webHidden/>
                </w:rPr>
                <w:fldChar w:fldCharType="end"/>
              </w:r>
            </w:hyperlink>
          </w:p>
          <w:p w14:paraId="2AE37F80" w14:textId="3B97E32E" w:rsidR="00BA526A" w:rsidRDefault="00581272">
            <w:pPr>
              <w:pStyle w:val="TOC1"/>
              <w:tabs>
                <w:tab w:val="right" w:leader="dot" w:pos="9350"/>
              </w:tabs>
              <w:rPr>
                <w:rFonts w:asciiTheme="minorHAnsi" w:eastAsiaTheme="minorEastAsia" w:hAnsiTheme="minorHAnsi" w:cstheme="minorBidi"/>
                <w:b w:val="0"/>
                <w:bCs w:val="0"/>
                <w:i w:val="0"/>
                <w:iCs w:val="0"/>
                <w:noProof/>
                <w:szCs w:val="24"/>
                <w:lang w:eastAsia="zh-CN"/>
              </w:rPr>
            </w:pPr>
            <w:hyperlink w:anchor="_Toc131064703" w:history="1">
              <w:r w:rsidR="00BA526A" w:rsidRPr="00166EA5">
                <w:rPr>
                  <w:rStyle w:val="Hyperlink"/>
                  <w:rFonts w:asciiTheme="majorBidi" w:eastAsiaTheme="majorEastAsia" w:hAnsiTheme="majorBidi" w:cstheme="majorBidi"/>
                  <w:noProof/>
                </w:rPr>
                <w:t>Final Deliverables</w:t>
              </w:r>
              <w:r w:rsidR="00BA526A">
                <w:rPr>
                  <w:noProof/>
                  <w:webHidden/>
                </w:rPr>
                <w:tab/>
              </w:r>
              <w:r w:rsidR="00BA526A">
                <w:rPr>
                  <w:noProof/>
                  <w:webHidden/>
                </w:rPr>
                <w:fldChar w:fldCharType="begin"/>
              </w:r>
              <w:r w:rsidR="00BA526A">
                <w:rPr>
                  <w:noProof/>
                  <w:webHidden/>
                </w:rPr>
                <w:instrText xml:space="preserve"> PAGEREF _Toc131064703 \h </w:instrText>
              </w:r>
              <w:r w:rsidR="00BA526A">
                <w:rPr>
                  <w:noProof/>
                  <w:webHidden/>
                </w:rPr>
              </w:r>
              <w:r w:rsidR="00BA526A">
                <w:rPr>
                  <w:noProof/>
                  <w:webHidden/>
                </w:rPr>
                <w:fldChar w:fldCharType="separate"/>
              </w:r>
              <w:r w:rsidR="00BA526A">
                <w:rPr>
                  <w:noProof/>
                  <w:webHidden/>
                </w:rPr>
                <w:t>9</w:t>
              </w:r>
              <w:r w:rsidR="00BA526A">
                <w:rPr>
                  <w:noProof/>
                  <w:webHidden/>
                </w:rPr>
                <w:fldChar w:fldCharType="end"/>
              </w:r>
            </w:hyperlink>
          </w:p>
          <w:p w14:paraId="749F1F33" w14:textId="05022603" w:rsidR="00BA526A" w:rsidRDefault="00581272">
            <w:pPr>
              <w:pStyle w:val="TOC1"/>
              <w:tabs>
                <w:tab w:val="right" w:leader="dot" w:pos="9350"/>
              </w:tabs>
              <w:rPr>
                <w:rFonts w:asciiTheme="minorHAnsi" w:eastAsiaTheme="minorEastAsia" w:hAnsiTheme="minorHAnsi" w:cstheme="minorBidi"/>
                <w:b w:val="0"/>
                <w:bCs w:val="0"/>
                <w:i w:val="0"/>
                <w:iCs w:val="0"/>
                <w:noProof/>
                <w:szCs w:val="24"/>
                <w:lang w:eastAsia="zh-CN"/>
              </w:rPr>
            </w:pPr>
            <w:hyperlink w:anchor="_Toc131064704" w:history="1">
              <w:r w:rsidR="00BA526A" w:rsidRPr="00166EA5">
                <w:rPr>
                  <w:rStyle w:val="Hyperlink"/>
                  <w:rFonts w:asciiTheme="majorBidi" w:eastAsiaTheme="majorEastAsia" w:hAnsiTheme="majorBidi" w:cstheme="majorBidi"/>
                  <w:noProof/>
                </w:rPr>
                <w:t>Project Management</w:t>
              </w:r>
              <w:r w:rsidR="00BA526A">
                <w:rPr>
                  <w:noProof/>
                  <w:webHidden/>
                </w:rPr>
                <w:tab/>
              </w:r>
              <w:r w:rsidR="00BA526A">
                <w:rPr>
                  <w:noProof/>
                  <w:webHidden/>
                </w:rPr>
                <w:fldChar w:fldCharType="begin"/>
              </w:r>
              <w:r w:rsidR="00BA526A">
                <w:rPr>
                  <w:noProof/>
                  <w:webHidden/>
                </w:rPr>
                <w:instrText xml:space="preserve"> PAGEREF _Toc131064704 \h </w:instrText>
              </w:r>
              <w:r w:rsidR="00BA526A">
                <w:rPr>
                  <w:noProof/>
                  <w:webHidden/>
                </w:rPr>
              </w:r>
              <w:r w:rsidR="00BA526A">
                <w:rPr>
                  <w:noProof/>
                  <w:webHidden/>
                </w:rPr>
                <w:fldChar w:fldCharType="separate"/>
              </w:r>
              <w:r w:rsidR="00BA526A">
                <w:rPr>
                  <w:noProof/>
                  <w:webHidden/>
                </w:rPr>
                <w:t>9</w:t>
              </w:r>
              <w:r w:rsidR="00BA526A">
                <w:rPr>
                  <w:noProof/>
                  <w:webHidden/>
                </w:rPr>
                <w:fldChar w:fldCharType="end"/>
              </w:r>
            </w:hyperlink>
          </w:p>
          <w:p w14:paraId="177CCF3B" w14:textId="60D220DD" w:rsidR="00BA526A" w:rsidRDefault="00581272">
            <w:pPr>
              <w:pStyle w:val="TOC2"/>
              <w:tabs>
                <w:tab w:val="right" w:leader="dot" w:pos="9350"/>
              </w:tabs>
              <w:rPr>
                <w:rFonts w:eastAsiaTheme="minorEastAsia"/>
                <w:noProof/>
                <w:sz w:val="24"/>
                <w:szCs w:val="24"/>
                <w:lang w:eastAsia="zh-CN"/>
              </w:rPr>
            </w:pPr>
            <w:hyperlink w:anchor="_Toc131064705" w:history="1">
              <w:r w:rsidR="00BA526A" w:rsidRPr="00166EA5">
                <w:rPr>
                  <w:rStyle w:val="Hyperlink"/>
                  <w:rFonts w:asciiTheme="majorBidi" w:hAnsiTheme="majorBidi"/>
                  <w:noProof/>
                </w:rPr>
                <w:t>Budget</w:t>
              </w:r>
              <w:r w:rsidR="00BA526A">
                <w:rPr>
                  <w:noProof/>
                  <w:webHidden/>
                </w:rPr>
                <w:tab/>
              </w:r>
              <w:r w:rsidR="00BA526A">
                <w:rPr>
                  <w:noProof/>
                  <w:webHidden/>
                </w:rPr>
                <w:fldChar w:fldCharType="begin"/>
              </w:r>
              <w:r w:rsidR="00BA526A">
                <w:rPr>
                  <w:noProof/>
                  <w:webHidden/>
                </w:rPr>
                <w:instrText xml:space="preserve"> PAGEREF _Toc131064705 \h </w:instrText>
              </w:r>
              <w:r w:rsidR="00BA526A">
                <w:rPr>
                  <w:noProof/>
                  <w:webHidden/>
                </w:rPr>
              </w:r>
              <w:r w:rsidR="00BA526A">
                <w:rPr>
                  <w:noProof/>
                  <w:webHidden/>
                </w:rPr>
                <w:fldChar w:fldCharType="separate"/>
              </w:r>
              <w:r w:rsidR="00BA526A">
                <w:rPr>
                  <w:noProof/>
                  <w:webHidden/>
                </w:rPr>
                <w:t>9</w:t>
              </w:r>
              <w:r w:rsidR="00BA526A">
                <w:rPr>
                  <w:noProof/>
                  <w:webHidden/>
                </w:rPr>
                <w:fldChar w:fldCharType="end"/>
              </w:r>
            </w:hyperlink>
          </w:p>
          <w:p w14:paraId="2A26CCE6" w14:textId="7ADA06A9" w:rsidR="00BA526A" w:rsidRDefault="00581272">
            <w:pPr>
              <w:pStyle w:val="TOC2"/>
              <w:tabs>
                <w:tab w:val="right" w:leader="dot" w:pos="9350"/>
              </w:tabs>
              <w:rPr>
                <w:rFonts w:eastAsiaTheme="minorEastAsia"/>
                <w:noProof/>
                <w:sz w:val="24"/>
                <w:szCs w:val="24"/>
                <w:lang w:eastAsia="zh-CN"/>
              </w:rPr>
            </w:pPr>
            <w:hyperlink w:anchor="_Toc131064706" w:history="1">
              <w:r w:rsidR="00BA526A" w:rsidRPr="00166EA5">
                <w:rPr>
                  <w:rStyle w:val="Hyperlink"/>
                  <w:rFonts w:asciiTheme="majorBidi" w:hAnsiTheme="majorBidi"/>
                  <w:noProof/>
                </w:rPr>
                <w:t>Schedule</w:t>
              </w:r>
              <w:r w:rsidR="00BA526A">
                <w:rPr>
                  <w:noProof/>
                  <w:webHidden/>
                </w:rPr>
                <w:tab/>
              </w:r>
              <w:r w:rsidR="00BA526A">
                <w:rPr>
                  <w:noProof/>
                  <w:webHidden/>
                </w:rPr>
                <w:fldChar w:fldCharType="begin"/>
              </w:r>
              <w:r w:rsidR="00BA526A">
                <w:rPr>
                  <w:noProof/>
                  <w:webHidden/>
                </w:rPr>
                <w:instrText xml:space="preserve"> PAGEREF _Toc131064706 \h </w:instrText>
              </w:r>
              <w:r w:rsidR="00BA526A">
                <w:rPr>
                  <w:noProof/>
                  <w:webHidden/>
                </w:rPr>
              </w:r>
              <w:r w:rsidR="00BA526A">
                <w:rPr>
                  <w:noProof/>
                  <w:webHidden/>
                </w:rPr>
                <w:fldChar w:fldCharType="separate"/>
              </w:r>
              <w:r w:rsidR="00BA526A">
                <w:rPr>
                  <w:noProof/>
                  <w:webHidden/>
                </w:rPr>
                <w:t>11</w:t>
              </w:r>
              <w:r w:rsidR="00BA526A">
                <w:rPr>
                  <w:noProof/>
                  <w:webHidden/>
                </w:rPr>
                <w:fldChar w:fldCharType="end"/>
              </w:r>
            </w:hyperlink>
          </w:p>
          <w:p w14:paraId="2D8F4B74" w14:textId="114A60FC" w:rsidR="00BA526A" w:rsidRDefault="00581272">
            <w:pPr>
              <w:pStyle w:val="TOC2"/>
              <w:tabs>
                <w:tab w:val="right" w:leader="dot" w:pos="9350"/>
              </w:tabs>
              <w:rPr>
                <w:rFonts w:eastAsiaTheme="minorEastAsia"/>
                <w:noProof/>
                <w:sz w:val="24"/>
                <w:szCs w:val="24"/>
                <w:lang w:eastAsia="zh-CN"/>
              </w:rPr>
            </w:pPr>
            <w:hyperlink w:anchor="_Toc131064707" w:history="1">
              <w:r w:rsidR="00BA526A" w:rsidRPr="00166EA5">
                <w:rPr>
                  <w:rStyle w:val="Hyperlink"/>
                  <w:rFonts w:asciiTheme="majorBidi" w:hAnsiTheme="majorBidi"/>
                  <w:noProof/>
                </w:rPr>
                <w:t>Path forward</w:t>
              </w:r>
              <w:r w:rsidR="00BA526A">
                <w:rPr>
                  <w:noProof/>
                  <w:webHidden/>
                </w:rPr>
                <w:tab/>
              </w:r>
              <w:r w:rsidR="00BA526A">
                <w:rPr>
                  <w:noProof/>
                  <w:webHidden/>
                </w:rPr>
                <w:fldChar w:fldCharType="begin"/>
              </w:r>
              <w:r w:rsidR="00BA526A">
                <w:rPr>
                  <w:noProof/>
                  <w:webHidden/>
                </w:rPr>
                <w:instrText xml:space="preserve"> PAGEREF _Toc131064707 \h </w:instrText>
              </w:r>
              <w:r w:rsidR="00BA526A">
                <w:rPr>
                  <w:noProof/>
                  <w:webHidden/>
                </w:rPr>
              </w:r>
              <w:r w:rsidR="00BA526A">
                <w:rPr>
                  <w:noProof/>
                  <w:webHidden/>
                </w:rPr>
                <w:fldChar w:fldCharType="separate"/>
              </w:r>
              <w:r w:rsidR="00BA526A">
                <w:rPr>
                  <w:noProof/>
                  <w:webHidden/>
                </w:rPr>
                <w:t>11</w:t>
              </w:r>
              <w:r w:rsidR="00BA526A">
                <w:rPr>
                  <w:noProof/>
                  <w:webHidden/>
                </w:rPr>
                <w:fldChar w:fldCharType="end"/>
              </w:r>
            </w:hyperlink>
          </w:p>
          <w:p w14:paraId="6D4E67F2" w14:textId="340288BF" w:rsidR="00BA526A" w:rsidRDefault="00581272">
            <w:pPr>
              <w:pStyle w:val="TOC1"/>
              <w:tabs>
                <w:tab w:val="right" w:leader="dot" w:pos="9350"/>
              </w:tabs>
              <w:rPr>
                <w:rFonts w:asciiTheme="minorHAnsi" w:eastAsiaTheme="minorEastAsia" w:hAnsiTheme="minorHAnsi" w:cstheme="minorBidi"/>
                <w:b w:val="0"/>
                <w:bCs w:val="0"/>
                <w:i w:val="0"/>
                <w:iCs w:val="0"/>
                <w:noProof/>
                <w:szCs w:val="24"/>
                <w:lang w:eastAsia="zh-CN"/>
              </w:rPr>
            </w:pPr>
            <w:hyperlink w:anchor="_Toc131064708" w:history="1">
              <w:r w:rsidR="00BA526A" w:rsidRPr="00166EA5">
                <w:rPr>
                  <w:rStyle w:val="Hyperlink"/>
                  <w:rFonts w:asciiTheme="majorBidi" w:eastAsiaTheme="majorEastAsia" w:hAnsiTheme="majorBidi" w:cstheme="majorBidi"/>
                  <w:noProof/>
                </w:rPr>
                <w:t>Lessons Learned</w:t>
              </w:r>
              <w:r w:rsidR="00BA526A">
                <w:rPr>
                  <w:noProof/>
                  <w:webHidden/>
                </w:rPr>
                <w:tab/>
              </w:r>
              <w:r w:rsidR="00BA526A">
                <w:rPr>
                  <w:noProof/>
                  <w:webHidden/>
                </w:rPr>
                <w:fldChar w:fldCharType="begin"/>
              </w:r>
              <w:r w:rsidR="00BA526A">
                <w:rPr>
                  <w:noProof/>
                  <w:webHidden/>
                </w:rPr>
                <w:instrText xml:space="preserve"> PAGEREF _Toc131064708 \h </w:instrText>
              </w:r>
              <w:r w:rsidR="00BA526A">
                <w:rPr>
                  <w:noProof/>
                  <w:webHidden/>
                </w:rPr>
              </w:r>
              <w:r w:rsidR="00BA526A">
                <w:rPr>
                  <w:noProof/>
                  <w:webHidden/>
                </w:rPr>
                <w:fldChar w:fldCharType="separate"/>
              </w:r>
              <w:r w:rsidR="00BA526A">
                <w:rPr>
                  <w:noProof/>
                  <w:webHidden/>
                </w:rPr>
                <w:t>11</w:t>
              </w:r>
              <w:r w:rsidR="00BA526A">
                <w:rPr>
                  <w:noProof/>
                  <w:webHidden/>
                </w:rPr>
                <w:fldChar w:fldCharType="end"/>
              </w:r>
            </w:hyperlink>
          </w:p>
          <w:p w14:paraId="73F6A1B4" w14:textId="78C77323" w:rsidR="00BA526A" w:rsidRDefault="00581272">
            <w:pPr>
              <w:pStyle w:val="TOC1"/>
              <w:tabs>
                <w:tab w:val="right" w:leader="dot" w:pos="9350"/>
              </w:tabs>
              <w:rPr>
                <w:rFonts w:asciiTheme="minorHAnsi" w:eastAsiaTheme="minorEastAsia" w:hAnsiTheme="minorHAnsi" w:cstheme="minorBidi"/>
                <w:b w:val="0"/>
                <w:bCs w:val="0"/>
                <w:i w:val="0"/>
                <w:iCs w:val="0"/>
                <w:noProof/>
                <w:szCs w:val="24"/>
                <w:lang w:eastAsia="zh-CN"/>
              </w:rPr>
            </w:pPr>
            <w:hyperlink w:anchor="_Toc131064709" w:history="1">
              <w:r w:rsidR="00BA526A" w:rsidRPr="00166EA5">
                <w:rPr>
                  <w:rStyle w:val="Hyperlink"/>
                  <w:rFonts w:asciiTheme="majorBidi" w:eastAsiaTheme="majorEastAsia" w:hAnsiTheme="majorBidi" w:cstheme="majorBidi"/>
                  <w:noProof/>
                </w:rPr>
                <w:t>Appendices</w:t>
              </w:r>
              <w:r w:rsidR="00BA526A">
                <w:rPr>
                  <w:noProof/>
                  <w:webHidden/>
                </w:rPr>
                <w:tab/>
              </w:r>
              <w:r w:rsidR="00BA526A">
                <w:rPr>
                  <w:noProof/>
                  <w:webHidden/>
                </w:rPr>
                <w:fldChar w:fldCharType="begin"/>
              </w:r>
              <w:r w:rsidR="00BA526A">
                <w:rPr>
                  <w:noProof/>
                  <w:webHidden/>
                </w:rPr>
                <w:instrText xml:space="preserve"> PAGEREF _Toc131064709 \h </w:instrText>
              </w:r>
              <w:r w:rsidR="00BA526A">
                <w:rPr>
                  <w:noProof/>
                  <w:webHidden/>
                </w:rPr>
              </w:r>
              <w:r w:rsidR="00BA526A">
                <w:rPr>
                  <w:noProof/>
                  <w:webHidden/>
                </w:rPr>
                <w:fldChar w:fldCharType="separate"/>
              </w:r>
              <w:r w:rsidR="00BA526A">
                <w:rPr>
                  <w:noProof/>
                  <w:webHidden/>
                </w:rPr>
                <w:t>11</w:t>
              </w:r>
              <w:r w:rsidR="00BA526A">
                <w:rPr>
                  <w:noProof/>
                  <w:webHidden/>
                </w:rPr>
                <w:fldChar w:fldCharType="end"/>
              </w:r>
            </w:hyperlink>
          </w:p>
          <w:p w14:paraId="37753F0E" w14:textId="57A65AB8" w:rsidR="00C14DA8" w:rsidRPr="00F97D65" w:rsidRDefault="00C14DA8" w:rsidP="001071A9">
            <w:pPr>
              <w:rPr>
                <w:rFonts w:ascii="Times New Roman" w:hAnsi="Times New Roman" w:cs="Times New Roman"/>
              </w:rPr>
            </w:pPr>
            <w:r w:rsidRPr="00F97D65">
              <w:rPr>
                <w:rFonts w:ascii="Times New Roman" w:hAnsi="Times New Roman" w:cs="Times New Roman"/>
                <w:b/>
                <w:bCs/>
              </w:rPr>
              <w:fldChar w:fldCharType="end"/>
            </w:r>
          </w:p>
        </w:tc>
      </w:tr>
    </w:tbl>
    <w:p w14:paraId="6E512E60" w14:textId="4123BA04" w:rsidR="002D4AD2" w:rsidRDefault="002D4AD2" w:rsidP="00C14DA8">
      <w:pPr>
        <w:pStyle w:val="Heading1"/>
        <w:rPr>
          <w:rFonts w:ascii="Times New Roman" w:hAnsi="Times New Roman"/>
          <w:sz w:val="28"/>
          <w:szCs w:val="28"/>
        </w:rPr>
      </w:pPr>
      <w:bookmarkStart w:id="0" w:name="_Toc131064700"/>
    </w:p>
    <w:p w14:paraId="3F3D80F3" w14:textId="4123BA04" w:rsidR="00896ADF" w:rsidRDefault="00896ADF">
      <w:pPr>
        <w:rPr>
          <w:rFonts w:ascii="Times New Roman" w:eastAsia="DengXian Light" w:hAnsi="Times New Roman" w:cs="Times New Roman"/>
          <w:b/>
          <w:bCs/>
          <w:kern w:val="32"/>
          <w:sz w:val="28"/>
          <w:szCs w:val="28"/>
        </w:rPr>
      </w:pPr>
      <w:r>
        <w:rPr>
          <w:rFonts w:ascii="Times New Roman" w:hAnsi="Times New Roman"/>
          <w:sz w:val="28"/>
          <w:szCs w:val="28"/>
        </w:rPr>
        <w:br w:type="page"/>
      </w:r>
    </w:p>
    <w:p w14:paraId="20723389" w14:textId="77777777" w:rsidR="00C14DA8" w:rsidRDefault="00C14DA8" w:rsidP="00C14DA8">
      <w:pPr>
        <w:pStyle w:val="Heading1"/>
        <w:rPr>
          <w:rFonts w:ascii="Times New Roman" w:hAnsi="Times New Roman"/>
          <w:sz w:val="28"/>
          <w:szCs w:val="28"/>
        </w:rPr>
      </w:pPr>
      <w:r w:rsidRPr="00F02A5C">
        <w:rPr>
          <w:rFonts w:ascii="Times New Roman" w:hAnsi="Times New Roman"/>
          <w:sz w:val="28"/>
          <w:szCs w:val="28"/>
        </w:rPr>
        <w:t>Project Review</w:t>
      </w:r>
      <w:bookmarkEnd w:id="0"/>
    </w:p>
    <w:p w14:paraId="5EA48687" w14:textId="53EB9004" w:rsidR="00A867DF" w:rsidRPr="00A867DF" w:rsidRDefault="00A867DF" w:rsidP="00A867DF">
      <w:pPr>
        <w:rPr>
          <w:rFonts w:ascii="Times New Roman" w:hAnsi="Times New Roman" w:cs="Times New Roman"/>
        </w:rPr>
      </w:pPr>
      <w:r w:rsidRPr="00A867DF">
        <w:rPr>
          <w:rFonts w:ascii="Times New Roman" w:hAnsi="Times New Roman" w:cs="Times New Roman"/>
        </w:rPr>
        <w:t xml:space="preserve">Our project was to develop a fully functional solar tracker controller. This included motor control, remote user interface, and self-sufficient operation of the controller outside. Since the initiation of our project, many aspects of our design have changed. </w:t>
      </w:r>
    </w:p>
    <w:p w14:paraId="5A55FDAF" w14:textId="5A4059FF" w:rsidR="00C14DA8" w:rsidRDefault="648AF823" w:rsidP="341F4DE9">
      <w:pPr>
        <w:rPr>
          <w:rFonts w:ascii="Times New Roman" w:hAnsi="Times New Roman" w:cs="Times New Roman"/>
        </w:rPr>
      </w:pPr>
      <w:r w:rsidRPr="00A867DF">
        <w:rPr>
          <w:rFonts w:ascii="Times New Roman" w:hAnsi="Times New Roman" w:cs="Times New Roman"/>
        </w:rPr>
        <w:t>Initially, we were planning on delivering a complete solution to the design problem which included motor control through a microcontroller along with a wireless connection from the microcontroller to a python</w:t>
      </w:r>
      <w:r w:rsidR="37CDED08" w:rsidRPr="00A867DF">
        <w:rPr>
          <w:rFonts w:ascii="Times New Roman" w:hAnsi="Times New Roman" w:cs="Times New Roman"/>
        </w:rPr>
        <w:t>-</w:t>
      </w:r>
      <w:r w:rsidRPr="00A867DF">
        <w:rPr>
          <w:rFonts w:ascii="Times New Roman" w:hAnsi="Times New Roman" w:cs="Times New Roman"/>
        </w:rPr>
        <w:t>based GUI. Since then, we have revised our list of deliverables. These will be detailed later in the Final Deliverables section of this document. Below is a table showing the requirements given to us by the client. Many of these have since changed.</w:t>
      </w:r>
    </w:p>
    <w:p w14:paraId="19CD5ADC" w14:textId="66045518" w:rsidR="00C14DA8" w:rsidRDefault="7B2B3405" w:rsidP="341F4DE9">
      <w:pPr>
        <w:jc w:val="center"/>
        <w:rPr>
          <w:rFonts w:ascii="Times New Roman" w:hAnsi="Times New Roman" w:cs="Times New Roman"/>
          <w:i/>
          <w:iCs/>
        </w:rPr>
      </w:pPr>
      <w:r w:rsidRPr="341F4DE9">
        <w:rPr>
          <w:rFonts w:ascii="Times New Roman" w:hAnsi="Times New Roman" w:cs="Times New Roman"/>
          <w:i/>
          <w:iCs/>
        </w:rPr>
        <w:t xml:space="preserve">Figure </w:t>
      </w:r>
      <w:r w:rsidR="0EB14DA8" w:rsidRPr="49D7C7A3">
        <w:rPr>
          <w:rFonts w:ascii="Times New Roman" w:hAnsi="Times New Roman" w:cs="Times New Roman"/>
          <w:i/>
          <w:iCs/>
        </w:rPr>
        <w:t>1</w:t>
      </w:r>
      <w:r w:rsidR="159A1D40" w:rsidRPr="49D7C7A3">
        <w:rPr>
          <w:rFonts w:ascii="Times New Roman" w:hAnsi="Times New Roman" w:cs="Times New Roman"/>
          <w:i/>
          <w:iCs/>
        </w:rPr>
        <w:t>:</w:t>
      </w:r>
      <w:r w:rsidRPr="341F4DE9">
        <w:rPr>
          <w:rFonts w:ascii="Times New Roman" w:hAnsi="Times New Roman" w:cs="Times New Roman"/>
          <w:i/>
          <w:iCs/>
        </w:rPr>
        <w:t xml:space="preserve"> Client Requirements</w:t>
      </w:r>
    </w:p>
    <w:p w14:paraId="28AD32B5" w14:textId="43B00818" w:rsidR="00C14DA8" w:rsidRDefault="648AF823" w:rsidP="00A867DF">
      <w:pPr>
        <w:rPr>
          <w:rFonts w:ascii="Times New Roman" w:hAnsi="Times New Roman" w:cs="Times New Roman"/>
        </w:rPr>
      </w:pPr>
      <w:r w:rsidRPr="00A867DF">
        <w:rPr>
          <w:rFonts w:ascii="Times New Roman" w:hAnsi="Times New Roman" w:cs="Times New Roman"/>
        </w:rPr>
        <w:t xml:space="preserve"> </w:t>
      </w:r>
      <w:r w:rsidR="002A6489">
        <w:rPr>
          <w:rFonts w:ascii="Times New Roman" w:hAnsi="Times New Roman" w:cs="Times New Roman"/>
          <w:noProof/>
        </w:rPr>
        <w:drawing>
          <wp:inline distT="0" distB="0" distL="0" distR="0" wp14:anchorId="255F9714" wp14:editId="03DDC337">
            <wp:extent cx="5892800" cy="2793365"/>
            <wp:effectExtent l="0" t="0" r="0" b="63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5">
                      <a:extLst>
                        <a:ext uri="{28A0092B-C50C-407E-A947-70E740481C1C}">
                          <a14:useLocalDpi xmlns:a14="http://schemas.microsoft.com/office/drawing/2010/main" val="0"/>
                        </a:ext>
                      </a:extLst>
                    </a:blip>
                    <a:srcRect l="855"/>
                    <a:stretch/>
                  </pic:blipFill>
                  <pic:spPr bwMode="auto">
                    <a:xfrm>
                      <a:off x="0" y="0"/>
                      <a:ext cx="5892800" cy="2793365"/>
                    </a:xfrm>
                    <a:prstGeom prst="rect">
                      <a:avLst/>
                    </a:prstGeom>
                    <a:ln>
                      <a:noFill/>
                    </a:ln>
                    <a:extLst>
                      <a:ext uri="{53640926-AAD7-44D8-BBD7-CCE9431645EC}">
                        <a14:shadowObscured xmlns:a14="http://schemas.microsoft.com/office/drawing/2010/main"/>
                      </a:ext>
                    </a:extLst>
                  </pic:spPr>
                </pic:pic>
              </a:graphicData>
            </a:graphic>
          </wp:inline>
        </w:drawing>
      </w:r>
    </w:p>
    <w:p w14:paraId="7D21C29C" w14:textId="52237E8F" w:rsidR="00A974D3" w:rsidRPr="00A974D3" w:rsidRDefault="00A974D3" w:rsidP="00A974D3">
      <w:pPr>
        <w:rPr>
          <w:rFonts w:ascii="Times New Roman" w:hAnsi="Times New Roman" w:cs="Times New Roman"/>
        </w:rPr>
      </w:pPr>
      <w:r w:rsidRPr="00A974D3">
        <w:rPr>
          <w:rFonts w:ascii="Times New Roman" w:hAnsi="Times New Roman" w:cs="Times New Roman"/>
        </w:rPr>
        <w:t xml:space="preserve">During IDR, we focused on deciding what hardware was needed. We decided on the Portenta H7 as our microcontroller of choice. This was later questioned if we should have instead gone with a </w:t>
      </w:r>
      <w:r w:rsidR="00DE66F2" w:rsidRPr="00A974D3">
        <w:rPr>
          <w:rFonts w:ascii="Times New Roman" w:hAnsi="Times New Roman" w:cs="Times New Roman"/>
        </w:rPr>
        <w:t>Raspberry Pi but</w:t>
      </w:r>
      <w:r w:rsidRPr="00A974D3">
        <w:rPr>
          <w:rFonts w:ascii="Times New Roman" w:hAnsi="Times New Roman" w:cs="Times New Roman"/>
        </w:rPr>
        <w:t xml:space="preserve"> decided to stick with the Portenta due to </w:t>
      </w:r>
      <w:r w:rsidR="007C5CB3">
        <w:rPr>
          <w:rFonts w:ascii="Times New Roman" w:hAnsi="Times New Roman" w:cs="Times New Roman"/>
        </w:rPr>
        <w:t xml:space="preserve">it satisfying the </w:t>
      </w:r>
      <w:r w:rsidR="6A85FD23" w:rsidRPr="0EE2B2C1">
        <w:rPr>
          <w:rFonts w:ascii="Times New Roman" w:hAnsi="Times New Roman" w:cs="Times New Roman"/>
        </w:rPr>
        <w:t>project's</w:t>
      </w:r>
      <w:r w:rsidR="007C5CB3">
        <w:rPr>
          <w:rFonts w:ascii="Times New Roman" w:hAnsi="Times New Roman" w:cs="Times New Roman"/>
        </w:rPr>
        <w:t xml:space="preserve"> </w:t>
      </w:r>
      <w:r w:rsidR="6CF9CC3E" w:rsidRPr="42057C4D">
        <w:rPr>
          <w:rFonts w:ascii="Times New Roman" w:hAnsi="Times New Roman" w:cs="Times New Roman"/>
        </w:rPr>
        <w:t>temperature range</w:t>
      </w:r>
      <w:r w:rsidR="007C5CB3">
        <w:rPr>
          <w:rFonts w:ascii="Times New Roman" w:hAnsi="Times New Roman" w:cs="Times New Roman"/>
        </w:rPr>
        <w:t xml:space="preserve"> requirement, while the Raspberry Pi does not</w:t>
      </w:r>
      <w:r w:rsidR="00CD494B">
        <w:rPr>
          <w:rFonts w:ascii="Times New Roman" w:hAnsi="Times New Roman" w:cs="Times New Roman"/>
        </w:rPr>
        <w:t>.</w:t>
      </w:r>
    </w:p>
    <w:p w14:paraId="51AFC65D" w14:textId="63E29121" w:rsidR="00225F0B" w:rsidRDefault="00213460" w:rsidP="00A974D3">
      <w:pPr>
        <w:rPr>
          <w:rFonts w:ascii="Times New Roman" w:hAnsi="Times New Roman" w:cs="Times New Roman"/>
        </w:rPr>
      </w:pPr>
      <w:r>
        <w:rPr>
          <w:rFonts w:ascii="Times New Roman" w:hAnsi="Times New Roman" w:cs="Times New Roman"/>
        </w:rPr>
        <w:t xml:space="preserve">During this time </w:t>
      </w:r>
      <w:r w:rsidR="00850103">
        <w:rPr>
          <w:rFonts w:ascii="Times New Roman" w:hAnsi="Times New Roman" w:cs="Times New Roman"/>
        </w:rPr>
        <w:t>as well</w:t>
      </w:r>
      <w:r w:rsidR="75FDE92F" w:rsidRPr="71F24A9B">
        <w:rPr>
          <w:rFonts w:ascii="Times New Roman" w:hAnsi="Times New Roman" w:cs="Times New Roman"/>
        </w:rPr>
        <w:t>,</w:t>
      </w:r>
      <w:r w:rsidR="00850103">
        <w:rPr>
          <w:rFonts w:ascii="Times New Roman" w:hAnsi="Times New Roman" w:cs="Times New Roman"/>
        </w:rPr>
        <w:t xml:space="preserve"> the team needed to select the hardware </w:t>
      </w:r>
      <w:r w:rsidR="002E168F">
        <w:rPr>
          <w:rFonts w:ascii="Times New Roman" w:hAnsi="Times New Roman" w:cs="Times New Roman"/>
        </w:rPr>
        <w:t xml:space="preserve">that would drive the </w:t>
      </w:r>
      <w:r w:rsidR="00C005D0">
        <w:rPr>
          <w:rFonts w:ascii="Times New Roman" w:hAnsi="Times New Roman" w:cs="Times New Roman"/>
        </w:rPr>
        <w:t>90 VDC motors</w:t>
      </w:r>
      <w:r w:rsidR="2E4444AE" w:rsidRPr="04D947DB">
        <w:rPr>
          <w:rFonts w:ascii="Times New Roman" w:hAnsi="Times New Roman" w:cs="Times New Roman"/>
        </w:rPr>
        <w:t>.</w:t>
      </w:r>
      <w:r w:rsidR="769EE579" w:rsidRPr="6B2144B4">
        <w:rPr>
          <w:rFonts w:ascii="Times New Roman" w:hAnsi="Times New Roman" w:cs="Times New Roman"/>
        </w:rPr>
        <w:t xml:space="preserve"> </w:t>
      </w:r>
      <w:r w:rsidR="009664C5">
        <w:rPr>
          <w:rFonts w:ascii="Times New Roman" w:hAnsi="Times New Roman" w:cs="Times New Roman"/>
        </w:rPr>
        <w:t xml:space="preserve">We determined that the hardware we selected needed to drive the 90 VDC motors, allow for speed control, and </w:t>
      </w:r>
      <w:r w:rsidR="007634B0">
        <w:rPr>
          <w:rFonts w:ascii="Times New Roman" w:hAnsi="Times New Roman" w:cs="Times New Roman"/>
        </w:rPr>
        <w:t xml:space="preserve">allow for rotational direction changing of the motor. </w:t>
      </w:r>
      <w:r w:rsidR="00AF0EAF">
        <w:rPr>
          <w:rFonts w:ascii="Times New Roman" w:hAnsi="Times New Roman" w:cs="Times New Roman"/>
        </w:rPr>
        <w:t xml:space="preserve">There were two solutions that we found satisfied these criteria </w:t>
      </w:r>
      <w:r w:rsidR="00D134B6">
        <w:rPr>
          <w:rFonts w:ascii="Times New Roman" w:hAnsi="Times New Roman" w:cs="Times New Roman"/>
        </w:rPr>
        <w:t xml:space="preserve">a speed controller and </w:t>
      </w:r>
      <w:r w:rsidR="001E3EAF">
        <w:rPr>
          <w:rFonts w:ascii="Times New Roman" w:hAnsi="Times New Roman" w:cs="Times New Roman"/>
        </w:rPr>
        <w:t xml:space="preserve">a homemade </w:t>
      </w:r>
      <w:r w:rsidR="00C743B4">
        <w:rPr>
          <w:rFonts w:ascii="Times New Roman" w:hAnsi="Times New Roman" w:cs="Times New Roman"/>
        </w:rPr>
        <w:t xml:space="preserve">H bridge </w:t>
      </w:r>
      <w:r w:rsidR="00660A22">
        <w:rPr>
          <w:rFonts w:ascii="Times New Roman" w:hAnsi="Times New Roman" w:cs="Times New Roman"/>
        </w:rPr>
        <w:t xml:space="preserve">configuration solution. </w:t>
      </w:r>
      <w:r w:rsidR="00430B75">
        <w:rPr>
          <w:rFonts w:ascii="Times New Roman" w:hAnsi="Times New Roman" w:cs="Times New Roman"/>
        </w:rPr>
        <w:t xml:space="preserve">Looking through each </w:t>
      </w:r>
      <w:r w:rsidR="00E6098B">
        <w:rPr>
          <w:rFonts w:ascii="Times New Roman" w:hAnsi="Times New Roman" w:cs="Times New Roman"/>
        </w:rPr>
        <w:t xml:space="preserve">of these solutions we determined that the speed controller solution would work best for the project due to the </w:t>
      </w:r>
      <w:r w:rsidR="00B014B1">
        <w:rPr>
          <w:rFonts w:ascii="Times New Roman" w:hAnsi="Times New Roman" w:cs="Times New Roman"/>
        </w:rPr>
        <w:t xml:space="preserve">ease of use and </w:t>
      </w:r>
      <w:r w:rsidR="00765868">
        <w:rPr>
          <w:rFonts w:ascii="Times New Roman" w:hAnsi="Times New Roman" w:cs="Times New Roman"/>
        </w:rPr>
        <w:t xml:space="preserve">being less complex to deploy compared to the H bridge. </w:t>
      </w:r>
    </w:p>
    <w:p w14:paraId="301C7071" w14:textId="2D1819AC" w:rsidR="00A974D3" w:rsidRPr="00A974D3" w:rsidRDefault="41E31B70" w:rsidP="1EA73892">
      <w:pPr>
        <w:rPr>
          <w:rFonts w:ascii="Times New Roman" w:hAnsi="Times New Roman" w:cs="Times New Roman"/>
        </w:rPr>
      </w:pPr>
      <w:r w:rsidRPr="341F4DE9">
        <w:rPr>
          <w:rFonts w:ascii="Times New Roman" w:hAnsi="Times New Roman" w:cs="Times New Roman"/>
        </w:rPr>
        <w:t xml:space="preserve">Since the IDR, </w:t>
      </w:r>
      <w:r w:rsidR="78F4EDBD" w:rsidRPr="341F4DE9">
        <w:rPr>
          <w:rFonts w:ascii="Times New Roman" w:hAnsi="Times New Roman" w:cs="Times New Roman"/>
        </w:rPr>
        <w:t xml:space="preserve">we </w:t>
      </w:r>
      <w:r w:rsidR="20AB871B" w:rsidRPr="341F4DE9">
        <w:rPr>
          <w:rFonts w:ascii="Times New Roman" w:hAnsi="Times New Roman" w:cs="Times New Roman"/>
        </w:rPr>
        <w:t xml:space="preserve">completed </w:t>
      </w:r>
      <w:r w:rsidR="5BAC9C29" w:rsidRPr="341F4DE9">
        <w:rPr>
          <w:rFonts w:ascii="Times New Roman" w:hAnsi="Times New Roman" w:cs="Times New Roman"/>
        </w:rPr>
        <w:t>buildi</w:t>
      </w:r>
      <w:r w:rsidR="20AB871B" w:rsidRPr="341F4DE9">
        <w:rPr>
          <w:rFonts w:ascii="Times New Roman" w:hAnsi="Times New Roman" w:cs="Times New Roman"/>
        </w:rPr>
        <w:t>ng of our two-axis prototype using</w:t>
      </w:r>
      <w:r w:rsidR="44755A8B" w:rsidRPr="341F4DE9">
        <w:rPr>
          <w:rFonts w:ascii="Times New Roman" w:hAnsi="Times New Roman" w:cs="Times New Roman"/>
        </w:rPr>
        <w:t xml:space="preserve"> </w:t>
      </w:r>
      <w:r w:rsidR="78FC7472" w:rsidRPr="341F4DE9">
        <w:rPr>
          <w:rFonts w:ascii="Times New Roman" w:hAnsi="Times New Roman" w:cs="Times New Roman"/>
        </w:rPr>
        <w:t xml:space="preserve">two isolated circuits to drive motors for </w:t>
      </w:r>
      <w:r w:rsidR="3729EBF5" w:rsidRPr="341F4DE9">
        <w:rPr>
          <w:rFonts w:ascii="Times New Roman" w:hAnsi="Times New Roman" w:cs="Times New Roman"/>
        </w:rPr>
        <w:t>both azimuth</w:t>
      </w:r>
      <w:r w:rsidR="344CC94E" w:rsidRPr="341F4DE9">
        <w:rPr>
          <w:rFonts w:ascii="Times New Roman" w:hAnsi="Times New Roman" w:cs="Times New Roman"/>
        </w:rPr>
        <w:t xml:space="preserve"> and elevation. </w:t>
      </w:r>
      <w:r w:rsidR="0DEB684A" w:rsidRPr="341F4DE9">
        <w:rPr>
          <w:rFonts w:ascii="Times New Roman" w:hAnsi="Times New Roman" w:cs="Times New Roman"/>
        </w:rPr>
        <w:t>We tested each subsystem including</w:t>
      </w:r>
      <w:r w:rsidR="6B99AD07" w:rsidRPr="341F4DE9">
        <w:rPr>
          <w:rFonts w:ascii="Times New Roman" w:hAnsi="Times New Roman" w:cs="Times New Roman"/>
        </w:rPr>
        <w:t xml:space="preserve"> all relays, limit switches, </w:t>
      </w:r>
      <w:r w:rsidR="467FF67F" w:rsidRPr="341F4DE9">
        <w:rPr>
          <w:rFonts w:ascii="Times New Roman" w:hAnsi="Times New Roman" w:cs="Times New Roman"/>
        </w:rPr>
        <w:t xml:space="preserve">speed controller output, and hall sensor feedback. Basic test scripts were written to see how changing the input parameters affected the </w:t>
      </w:r>
      <w:r w:rsidR="5B9C744E" w:rsidRPr="341F4DE9">
        <w:rPr>
          <w:rFonts w:ascii="Times New Roman" w:hAnsi="Times New Roman" w:cs="Times New Roman"/>
        </w:rPr>
        <w:t>outputs and gave us an understanding of how to control each subsystem. Once this was completed, we wired each subsystem together to make a complete system and then shifted our focus to writing our software functions.</w:t>
      </w:r>
      <w:r w:rsidR="793634FB" w:rsidRPr="341F4DE9">
        <w:rPr>
          <w:rFonts w:ascii="Times New Roman" w:hAnsi="Times New Roman" w:cs="Times New Roman"/>
        </w:rPr>
        <w:t xml:space="preserve"> The complete hardware prototype is shown in the figure below.</w:t>
      </w:r>
    </w:p>
    <w:p w14:paraId="09578EE9" w14:textId="23F25E65" w:rsidR="3B8EC03D" w:rsidRDefault="3B8EC03D" w:rsidP="341F4DE9">
      <w:pPr>
        <w:jc w:val="center"/>
        <w:rPr>
          <w:rFonts w:ascii="Times New Roman" w:hAnsi="Times New Roman" w:cs="Times New Roman"/>
          <w:i/>
          <w:iCs/>
        </w:rPr>
      </w:pPr>
      <w:r w:rsidRPr="341F4DE9">
        <w:rPr>
          <w:rFonts w:ascii="Times New Roman" w:hAnsi="Times New Roman" w:cs="Times New Roman"/>
          <w:i/>
          <w:iCs/>
        </w:rPr>
        <w:t xml:space="preserve">Figure </w:t>
      </w:r>
      <w:r w:rsidR="24878AE5" w:rsidRPr="49D7C7A3">
        <w:rPr>
          <w:rFonts w:ascii="Times New Roman" w:hAnsi="Times New Roman" w:cs="Times New Roman"/>
          <w:i/>
          <w:iCs/>
        </w:rPr>
        <w:t>2</w:t>
      </w:r>
      <w:r w:rsidR="5449E758" w:rsidRPr="49D7C7A3">
        <w:rPr>
          <w:rFonts w:ascii="Times New Roman" w:hAnsi="Times New Roman" w:cs="Times New Roman"/>
          <w:i/>
          <w:iCs/>
        </w:rPr>
        <w:t>:</w:t>
      </w:r>
      <w:r w:rsidRPr="341F4DE9">
        <w:rPr>
          <w:rFonts w:ascii="Times New Roman" w:hAnsi="Times New Roman" w:cs="Times New Roman"/>
          <w:i/>
          <w:iCs/>
        </w:rPr>
        <w:t xml:space="preserve"> Hardware Prototype</w:t>
      </w:r>
    </w:p>
    <w:p w14:paraId="14FC8306" w14:textId="0DEB2BEB" w:rsidR="00A974D3" w:rsidRPr="00A974D3" w:rsidRDefault="079A1075" w:rsidP="346A0654">
      <w:pPr>
        <w:jc w:val="center"/>
      </w:pPr>
      <w:r>
        <w:rPr>
          <w:noProof/>
        </w:rPr>
        <w:drawing>
          <wp:inline distT="0" distB="0" distL="0" distR="0" wp14:anchorId="201E00AB" wp14:editId="495B88C7">
            <wp:extent cx="3829050" cy="3610006"/>
            <wp:effectExtent l="0" t="0" r="0" b="0"/>
            <wp:docPr id="1450409350" name="Picture 1450409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0409350"/>
                    <pic:cNvPicPr/>
                  </pic:nvPicPr>
                  <pic:blipFill>
                    <a:blip r:embed="rId16">
                      <a:extLst>
                        <a:ext uri="{28A0092B-C50C-407E-A947-70E740481C1C}">
                          <a14:useLocalDpi xmlns:a14="http://schemas.microsoft.com/office/drawing/2010/main" val="0"/>
                        </a:ext>
                      </a:extLst>
                    </a:blip>
                    <a:srcRect t="10000" r="16250" b="11041"/>
                    <a:stretch>
                      <a:fillRect/>
                    </a:stretch>
                  </pic:blipFill>
                  <pic:spPr>
                    <a:xfrm>
                      <a:off x="0" y="0"/>
                      <a:ext cx="3829050" cy="3610006"/>
                    </a:xfrm>
                    <a:prstGeom prst="rect">
                      <a:avLst/>
                    </a:prstGeom>
                  </pic:spPr>
                </pic:pic>
              </a:graphicData>
            </a:graphic>
          </wp:inline>
        </w:drawing>
      </w:r>
    </w:p>
    <w:p w14:paraId="7B010558" w14:textId="2F46C190" w:rsidR="00A974D3" w:rsidRPr="00A974D3" w:rsidRDefault="00A974D3" w:rsidP="00A974D3">
      <w:pPr>
        <w:rPr>
          <w:rFonts w:ascii="Times New Roman" w:hAnsi="Times New Roman" w:cs="Times New Roman"/>
        </w:rPr>
      </w:pPr>
      <w:r w:rsidRPr="00A974D3">
        <w:rPr>
          <w:rFonts w:ascii="Times New Roman" w:hAnsi="Times New Roman" w:cs="Times New Roman"/>
        </w:rPr>
        <w:t>From a software standpoint, we have revised our deliverables to not include fully functioning hardware but instead the framework for future developments. This included an unconnected user interface along with motor control software that allows for basic serial interaction via a command line. During IDR and PDR, running a web server utilizing JSON and HTTP on the Portenta seemed like the path forward. Our design takes this into account and is built to make integration into a design like that easier.</w:t>
      </w:r>
    </w:p>
    <w:p w14:paraId="646E9B2A" w14:textId="29FFD572" w:rsidR="00A974D3" w:rsidRPr="00A974D3" w:rsidRDefault="00A974D3" w:rsidP="00A974D3">
      <w:pPr>
        <w:rPr>
          <w:rFonts w:ascii="Times New Roman" w:hAnsi="Times New Roman" w:cs="Times New Roman"/>
        </w:rPr>
      </w:pPr>
      <w:r w:rsidRPr="00A974D3">
        <w:rPr>
          <w:rFonts w:ascii="Times New Roman" w:hAnsi="Times New Roman" w:cs="Times New Roman"/>
        </w:rPr>
        <w:t>In our initial design, our controller software was expected to replicate all aspects of the previous solution. Since then, we have decided to focus on implementing only one function that has the tracker move to a specified azimuth and elevation. It features the bare bones of other functions and capabilities for future developments.</w:t>
      </w:r>
      <w:r w:rsidR="00594E53">
        <w:rPr>
          <w:rFonts w:ascii="Times New Roman" w:hAnsi="Times New Roman" w:cs="Times New Roman"/>
        </w:rPr>
        <w:t xml:space="preserve"> </w:t>
      </w:r>
      <w:r w:rsidR="001763F8">
        <w:rPr>
          <w:rFonts w:ascii="Times New Roman" w:hAnsi="Times New Roman" w:cs="Times New Roman"/>
        </w:rPr>
        <w:t xml:space="preserve">This </w:t>
      </w:r>
      <w:r w:rsidR="006A2429">
        <w:rPr>
          <w:rFonts w:ascii="Times New Roman" w:hAnsi="Times New Roman" w:cs="Times New Roman"/>
        </w:rPr>
        <w:t xml:space="preserve">has been implemented using </w:t>
      </w:r>
      <w:r w:rsidR="00EA6CCB">
        <w:rPr>
          <w:rFonts w:ascii="Times New Roman" w:hAnsi="Times New Roman" w:cs="Times New Roman"/>
        </w:rPr>
        <w:t xml:space="preserve">C++ </w:t>
      </w:r>
      <w:r w:rsidR="000C35DA">
        <w:rPr>
          <w:rFonts w:ascii="Times New Roman" w:hAnsi="Times New Roman" w:cs="Times New Roman"/>
        </w:rPr>
        <w:t xml:space="preserve">by </w:t>
      </w:r>
      <w:r w:rsidR="00B52902">
        <w:rPr>
          <w:rFonts w:ascii="Times New Roman" w:hAnsi="Times New Roman" w:cs="Times New Roman"/>
        </w:rPr>
        <w:t xml:space="preserve">controlling the power of the motor until the desired location has been reached. </w:t>
      </w:r>
      <w:r w:rsidR="00B64A42">
        <w:rPr>
          <w:rFonts w:ascii="Times New Roman" w:hAnsi="Times New Roman" w:cs="Times New Roman"/>
        </w:rPr>
        <w:t xml:space="preserve">To make this easier </w:t>
      </w:r>
      <w:r w:rsidR="00B95C4D">
        <w:rPr>
          <w:rFonts w:ascii="Times New Roman" w:hAnsi="Times New Roman" w:cs="Times New Roman"/>
        </w:rPr>
        <w:t xml:space="preserve">for future development </w:t>
      </w:r>
      <w:r w:rsidR="00ED3744">
        <w:rPr>
          <w:rFonts w:ascii="Times New Roman" w:hAnsi="Times New Roman" w:cs="Times New Roman"/>
        </w:rPr>
        <w:t>all</w:t>
      </w:r>
      <w:r w:rsidR="00B95C4D">
        <w:rPr>
          <w:rFonts w:ascii="Times New Roman" w:hAnsi="Times New Roman" w:cs="Times New Roman"/>
        </w:rPr>
        <w:t xml:space="preserve"> the </w:t>
      </w:r>
      <w:r w:rsidR="00045EA5">
        <w:rPr>
          <w:rFonts w:ascii="Times New Roman" w:hAnsi="Times New Roman" w:cs="Times New Roman"/>
        </w:rPr>
        <w:t xml:space="preserve">motor controls have been implemented into a Motor class that </w:t>
      </w:r>
      <w:r w:rsidR="00B30897">
        <w:rPr>
          <w:rFonts w:ascii="Times New Roman" w:hAnsi="Times New Roman" w:cs="Times New Roman"/>
        </w:rPr>
        <w:t xml:space="preserve">gives </w:t>
      </w:r>
      <w:r w:rsidR="001A2FE3">
        <w:rPr>
          <w:rFonts w:ascii="Times New Roman" w:hAnsi="Times New Roman" w:cs="Times New Roman"/>
        </w:rPr>
        <w:t xml:space="preserve">a future user full control </w:t>
      </w:r>
      <w:r w:rsidR="0028728C">
        <w:rPr>
          <w:rFonts w:ascii="Times New Roman" w:hAnsi="Times New Roman" w:cs="Times New Roman"/>
        </w:rPr>
        <w:t>over</w:t>
      </w:r>
      <w:r w:rsidR="00920DF5">
        <w:rPr>
          <w:rFonts w:ascii="Times New Roman" w:hAnsi="Times New Roman" w:cs="Times New Roman"/>
        </w:rPr>
        <w:t xml:space="preserve"> motor power, motor position, </w:t>
      </w:r>
      <w:r w:rsidR="008E3AF5">
        <w:rPr>
          <w:rFonts w:ascii="Times New Roman" w:hAnsi="Times New Roman" w:cs="Times New Roman"/>
        </w:rPr>
        <w:t>and</w:t>
      </w:r>
      <w:r w:rsidR="00920DF5">
        <w:rPr>
          <w:rFonts w:ascii="Times New Roman" w:hAnsi="Times New Roman" w:cs="Times New Roman"/>
        </w:rPr>
        <w:t xml:space="preserve"> motor end</w:t>
      </w:r>
      <w:r w:rsidR="008E3AF5">
        <w:rPr>
          <w:rFonts w:ascii="Times New Roman" w:hAnsi="Times New Roman" w:cs="Times New Roman"/>
        </w:rPr>
        <w:t>-</w:t>
      </w:r>
      <w:r w:rsidR="00920DF5">
        <w:rPr>
          <w:rFonts w:ascii="Times New Roman" w:hAnsi="Times New Roman" w:cs="Times New Roman"/>
        </w:rPr>
        <w:t>stops</w:t>
      </w:r>
      <w:r w:rsidR="008E3AF5">
        <w:rPr>
          <w:rFonts w:ascii="Times New Roman" w:hAnsi="Times New Roman" w:cs="Times New Roman"/>
        </w:rPr>
        <w:t>.</w:t>
      </w:r>
    </w:p>
    <w:p w14:paraId="502A7EC4" w14:textId="167FB8AC" w:rsidR="00A974D3" w:rsidRPr="00F97D65" w:rsidRDefault="00A974D3" w:rsidP="00A974D3">
      <w:pPr>
        <w:rPr>
          <w:rFonts w:ascii="Times New Roman" w:hAnsi="Times New Roman" w:cs="Times New Roman"/>
        </w:rPr>
      </w:pPr>
      <w:r w:rsidRPr="00A974D3">
        <w:rPr>
          <w:rFonts w:ascii="Times New Roman" w:hAnsi="Times New Roman" w:cs="Times New Roman"/>
        </w:rPr>
        <w:t xml:space="preserve">The broader impacts of our design </w:t>
      </w:r>
      <w:r w:rsidR="00D22E58" w:rsidRPr="00A974D3">
        <w:rPr>
          <w:rFonts w:ascii="Times New Roman" w:hAnsi="Times New Roman" w:cs="Times New Roman"/>
        </w:rPr>
        <w:t>have</w:t>
      </w:r>
      <w:r w:rsidRPr="00A974D3">
        <w:rPr>
          <w:rFonts w:ascii="Times New Roman" w:hAnsi="Times New Roman" w:cs="Times New Roman"/>
        </w:rPr>
        <w:t xml:space="preserve"> since changed from delivering a fully functioning solution to setting up later developments for success and ease of implementation.</w:t>
      </w:r>
      <w:r w:rsidR="0A99E3FA" w:rsidRPr="16172488">
        <w:rPr>
          <w:rFonts w:ascii="Times New Roman" w:hAnsi="Times New Roman" w:cs="Times New Roman"/>
        </w:rPr>
        <w:t xml:space="preserve"> </w:t>
      </w:r>
      <w:r w:rsidR="35CAD8CE" w:rsidRPr="74E62620">
        <w:rPr>
          <w:rFonts w:ascii="Times New Roman" w:hAnsi="Times New Roman" w:cs="Times New Roman"/>
        </w:rPr>
        <w:t xml:space="preserve">The scope of who the project </w:t>
      </w:r>
      <w:r w:rsidR="49CB5ACC" w:rsidRPr="1B6F4572">
        <w:rPr>
          <w:rFonts w:ascii="Times New Roman" w:hAnsi="Times New Roman" w:cs="Times New Roman"/>
        </w:rPr>
        <w:t xml:space="preserve">impacts </w:t>
      </w:r>
      <w:r w:rsidR="64753D09" w:rsidRPr="55CFB286">
        <w:rPr>
          <w:rFonts w:ascii="Times New Roman" w:hAnsi="Times New Roman" w:cs="Times New Roman"/>
        </w:rPr>
        <w:t>remained</w:t>
      </w:r>
      <w:r w:rsidR="35CAD8CE" w:rsidRPr="1B6F4572">
        <w:rPr>
          <w:rFonts w:ascii="Times New Roman" w:hAnsi="Times New Roman" w:cs="Times New Roman"/>
        </w:rPr>
        <w:t xml:space="preserve"> </w:t>
      </w:r>
      <w:r w:rsidR="00D22E58" w:rsidRPr="2E48EA7E">
        <w:rPr>
          <w:rFonts w:ascii="Times New Roman" w:hAnsi="Times New Roman" w:cs="Times New Roman"/>
        </w:rPr>
        <w:t>like</w:t>
      </w:r>
      <w:r w:rsidR="03DFE626" w:rsidRPr="55CFB286">
        <w:rPr>
          <w:rFonts w:ascii="Times New Roman" w:hAnsi="Times New Roman" w:cs="Times New Roman"/>
        </w:rPr>
        <w:t xml:space="preserve"> </w:t>
      </w:r>
      <w:r w:rsidR="35CAD8CE" w:rsidRPr="2E48EA7E">
        <w:rPr>
          <w:rFonts w:ascii="Times New Roman" w:hAnsi="Times New Roman" w:cs="Times New Roman"/>
        </w:rPr>
        <w:t xml:space="preserve">our </w:t>
      </w:r>
      <w:r w:rsidR="35CAD8CE" w:rsidRPr="308C63A6">
        <w:rPr>
          <w:rFonts w:ascii="Times New Roman" w:hAnsi="Times New Roman" w:cs="Times New Roman"/>
        </w:rPr>
        <w:t xml:space="preserve">preliminary design </w:t>
      </w:r>
      <w:r w:rsidR="371468E0" w:rsidRPr="01349528">
        <w:rPr>
          <w:rFonts w:ascii="Times New Roman" w:hAnsi="Times New Roman" w:cs="Times New Roman"/>
        </w:rPr>
        <w:t xml:space="preserve">which includes </w:t>
      </w:r>
      <w:r w:rsidR="4C9B2958" w:rsidRPr="5CA9F80F">
        <w:rPr>
          <w:rFonts w:ascii="Times New Roman" w:hAnsi="Times New Roman" w:cs="Times New Roman"/>
        </w:rPr>
        <w:t xml:space="preserve">our current </w:t>
      </w:r>
      <w:r w:rsidR="4C9B2958" w:rsidRPr="150FAB2E">
        <w:rPr>
          <w:rFonts w:ascii="Times New Roman" w:hAnsi="Times New Roman" w:cs="Times New Roman"/>
        </w:rPr>
        <w:t>clients</w:t>
      </w:r>
      <w:r w:rsidR="4C9B2958" w:rsidRPr="5CA9F80F">
        <w:rPr>
          <w:rFonts w:ascii="Times New Roman" w:hAnsi="Times New Roman" w:cs="Times New Roman"/>
        </w:rPr>
        <w:t xml:space="preserve">, </w:t>
      </w:r>
      <w:r w:rsidR="4C9B2958" w:rsidRPr="688B9CA9">
        <w:rPr>
          <w:rFonts w:ascii="Times New Roman" w:hAnsi="Times New Roman" w:cs="Times New Roman"/>
        </w:rPr>
        <w:t xml:space="preserve">NREL </w:t>
      </w:r>
      <w:r w:rsidR="4C9B2958" w:rsidRPr="20AEE98A">
        <w:rPr>
          <w:rFonts w:ascii="Times New Roman" w:hAnsi="Times New Roman" w:cs="Times New Roman"/>
        </w:rPr>
        <w:t xml:space="preserve">as an </w:t>
      </w:r>
      <w:r w:rsidR="4C9B2958" w:rsidRPr="4BAE89A2">
        <w:rPr>
          <w:rFonts w:ascii="Times New Roman" w:hAnsi="Times New Roman" w:cs="Times New Roman"/>
        </w:rPr>
        <w:t>organization, and future</w:t>
      </w:r>
      <w:r w:rsidR="4C9B2958" w:rsidRPr="2C245B2F">
        <w:rPr>
          <w:rFonts w:ascii="Times New Roman" w:hAnsi="Times New Roman" w:cs="Times New Roman"/>
        </w:rPr>
        <w:t xml:space="preserve"> </w:t>
      </w:r>
      <w:r w:rsidR="4C9B2958" w:rsidRPr="77F72254">
        <w:rPr>
          <w:rFonts w:ascii="Times New Roman" w:hAnsi="Times New Roman" w:cs="Times New Roman"/>
        </w:rPr>
        <w:t xml:space="preserve">senior design </w:t>
      </w:r>
      <w:r w:rsidR="5347D9E7" w:rsidRPr="4EDCFC16">
        <w:rPr>
          <w:rFonts w:ascii="Times New Roman" w:hAnsi="Times New Roman" w:cs="Times New Roman"/>
        </w:rPr>
        <w:t>integrations</w:t>
      </w:r>
      <w:r w:rsidR="4C9B2958" w:rsidRPr="4EDCFC16">
        <w:rPr>
          <w:rFonts w:ascii="Times New Roman" w:hAnsi="Times New Roman" w:cs="Times New Roman"/>
        </w:rPr>
        <w:t xml:space="preserve"> of the p</w:t>
      </w:r>
      <w:r w:rsidR="7AEBC560" w:rsidRPr="4EDCFC16">
        <w:rPr>
          <w:rFonts w:ascii="Times New Roman" w:hAnsi="Times New Roman" w:cs="Times New Roman"/>
        </w:rPr>
        <w:t>roject</w:t>
      </w:r>
      <w:r w:rsidR="7699EFEE" w:rsidRPr="4EDCFC16">
        <w:rPr>
          <w:rFonts w:ascii="Times New Roman" w:hAnsi="Times New Roman" w:cs="Times New Roman"/>
        </w:rPr>
        <w:t>.</w:t>
      </w:r>
    </w:p>
    <w:p w14:paraId="3D88F1A8" w14:textId="399150DE" w:rsidR="00F97D65" w:rsidRPr="00153907" w:rsidRDefault="00C14DA8" w:rsidP="00153907">
      <w:pPr>
        <w:pStyle w:val="Heading1"/>
        <w:rPr>
          <w:rFonts w:ascii="Times New Roman" w:hAnsi="Times New Roman"/>
          <w:sz w:val="28"/>
          <w:szCs w:val="28"/>
        </w:rPr>
      </w:pPr>
      <w:bookmarkStart w:id="1" w:name="_Toc131064701"/>
      <w:r w:rsidRPr="00F02A5C">
        <w:rPr>
          <w:rFonts w:ascii="Times New Roman" w:hAnsi="Times New Roman"/>
          <w:sz w:val="28"/>
          <w:szCs w:val="28"/>
        </w:rPr>
        <w:t>Design Approach</w:t>
      </w:r>
      <w:bookmarkEnd w:id="1"/>
    </w:p>
    <w:p w14:paraId="572F19DB" w14:textId="40F21291" w:rsidR="00F97D65" w:rsidRPr="00F97D65" w:rsidRDefault="02365CDC" w:rsidP="00F97D65">
      <w:pPr>
        <w:rPr>
          <w:rFonts w:ascii="Times New Roman" w:hAnsi="Times New Roman" w:cs="Times New Roman"/>
        </w:rPr>
      </w:pPr>
      <w:r w:rsidRPr="155E749D">
        <w:rPr>
          <w:rFonts w:ascii="Times New Roman" w:hAnsi="Times New Roman" w:cs="Times New Roman"/>
        </w:rPr>
        <w:t>To</w:t>
      </w:r>
      <w:r w:rsidR="00F97D65">
        <w:rPr>
          <w:rFonts w:ascii="Times New Roman" w:hAnsi="Times New Roman" w:cs="Times New Roman"/>
        </w:rPr>
        <w:t xml:space="preserve"> solve this problem, several analysis tools were used at different stages to further the design toward the product.</w:t>
      </w:r>
      <w:r w:rsidR="002E059C">
        <w:rPr>
          <w:rFonts w:ascii="Times New Roman" w:hAnsi="Times New Roman" w:cs="Times New Roman"/>
        </w:rPr>
        <w:t xml:space="preserve"> First, since there was an existing solution to reverse engineer and analyze, the Black Box Model was </w:t>
      </w:r>
      <w:r w:rsidR="38EE1BBA" w:rsidRPr="63468878">
        <w:rPr>
          <w:rFonts w:ascii="Times New Roman" w:hAnsi="Times New Roman" w:cs="Times New Roman"/>
        </w:rPr>
        <w:t>used</w:t>
      </w:r>
      <w:r w:rsidR="002E059C">
        <w:rPr>
          <w:rFonts w:ascii="Times New Roman" w:hAnsi="Times New Roman" w:cs="Times New Roman"/>
        </w:rPr>
        <w:t xml:space="preserve"> to understand the problem and the necessary inputs and outputs.</w:t>
      </w:r>
    </w:p>
    <w:p w14:paraId="02FFE8C9" w14:textId="4123FA2E" w:rsidR="002E059C" w:rsidRDefault="002E059C" w:rsidP="002E059C">
      <w:pPr>
        <w:jc w:val="center"/>
        <w:rPr>
          <w:rFonts w:ascii="Times New Roman" w:hAnsi="Times New Roman" w:cs="Times New Roman"/>
          <w:i/>
          <w:iCs/>
        </w:rPr>
      </w:pPr>
      <w:r w:rsidRPr="49D7C7A3">
        <w:rPr>
          <w:rFonts w:ascii="Times New Roman" w:hAnsi="Times New Roman" w:cs="Times New Roman"/>
          <w:i/>
          <w:iCs/>
        </w:rPr>
        <w:t xml:space="preserve">Figure </w:t>
      </w:r>
      <w:r w:rsidR="3F27B8A1" w:rsidRPr="49D7C7A3">
        <w:rPr>
          <w:rFonts w:ascii="Times New Roman" w:hAnsi="Times New Roman" w:cs="Times New Roman"/>
          <w:i/>
          <w:iCs/>
        </w:rPr>
        <w:t>3</w:t>
      </w:r>
      <w:r w:rsidR="7F1757E3" w:rsidRPr="49D7C7A3">
        <w:rPr>
          <w:rFonts w:ascii="Times New Roman" w:hAnsi="Times New Roman" w:cs="Times New Roman"/>
          <w:i/>
          <w:iCs/>
        </w:rPr>
        <w:t>:</w:t>
      </w:r>
      <w:r w:rsidRPr="49D7C7A3">
        <w:rPr>
          <w:rFonts w:ascii="Times New Roman" w:hAnsi="Times New Roman" w:cs="Times New Roman"/>
          <w:i/>
          <w:iCs/>
        </w:rPr>
        <w:t xml:space="preserve"> </w:t>
      </w:r>
      <w:r w:rsidR="00BE6647" w:rsidRPr="49D7C7A3">
        <w:rPr>
          <w:rFonts w:ascii="Times New Roman" w:hAnsi="Times New Roman" w:cs="Times New Roman"/>
          <w:i/>
          <w:iCs/>
        </w:rPr>
        <w:t>“</w:t>
      </w:r>
      <w:r w:rsidRPr="49D7C7A3">
        <w:rPr>
          <w:rFonts w:ascii="Times New Roman" w:hAnsi="Times New Roman" w:cs="Times New Roman"/>
          <w:i/>
          <w:iCs/>
        </w:rPr>
        <w:t>Black Box</w:t>
      </w:r>
      <w:r w:rsidR="00BE6647" w:rsidRPr="49D7C7A3">
        <w:rPr>
          <w:rFonts w:ascii="Times New Roman" w:hAnsi="Times New Roman" w:cs="Times New Roman"/>
          <w:i/>
          <w:iCs/>
        </w:rPr>
        <w:t>”</w:t>
      </w:r>
      <w:r w:rsidRPr="49D7C7A3">
        <w:rPr>
          <w:rFonts w:ascii="Times New Roman" w:hAnsi="Times New Roman" w:cs="Times New Roman"/>
          <w:i/>
          <w:iCs/>
        </w:rPr>
        <w:t xml:space="preserve"> Diagram</w:t>
      </w:r>
    </w:p>
    <w:p w14:paraId="764AD9DD" w14:textId="124C7BE9" w:rsidR="002E059C" w:rsidRDefault="002E059C" w:rsidP="002E059C">
      <w:pPr>
        <w:jc w:val="center"/>
      </w:pPr>
      <w:r>
        <w:t> </w:t>
      </w:r>
      <w:r>
        <w:rPr>
          <w:i/>
          <w:noProof/>
        </w:rPr>
        <w:drawing>
          <wp:inline distT="0" distB="0" distL="0" distR="0" wp14:anchorId="1ED0E620" wp14:editId="07421E24">
            <wp:extent cx="4701026" cy="2466155"/>
            <wp:effectExtent l="0" t="0" r="4445" b="0"/>
            <wp:docPr id="2" name="Picture 2" descr="C:\Users\zsteenson\AppData\Local\Microsoft\Windows\INetCache\Content.MSO\C98B0B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steenson\AppData\Local\Microsoft\Windows\INetCache\Content.MSO\C98B0BFD.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0559" cy="2481648"/>
                    </a:xfrm>
                    <a:prstGeom prst="rect">
                      <a:avLst/>
                    </a:prstGeom>
                    <a:noFill/>
                    <a:ln>
                      <a:noFill/>
                    </a:ln>
                  </pic:spPr>
                </pic:pic>
              </a:graphicData>
            </a:graphic>
          </wp:inline>
        </w:drawing>
      </w:r>
    </w:p>
    <w:p w14:paraId="00A1E1ED" w14:textId="5AF21F86" w:rsidR="00BE6647" w:rsidRPr="00BE6647" w:rsidRDefault="00BE6647" w:rsidP="00BE6647">
      <w:pPr>
        <w:rPr>
          <w:rFonts w:ascii="Times New Roman" w:hAnsi="Times New Roman" w:cs="Times New Roman"/>
        </w:rPr>
      </w:pPr>
      <w:r>
        <w:rPr>
          <w:rFonts w:ascii="Times New Roman" w:hAnsi="Times New Roman" w:cs="Times New Roman"/>
        </w:rPr>
        <w:t>From this, the goal was to redesign the central box “Control Solar Panel Position According to Sun Position” while essentially maintaining the relationship between inputs, central control and outputs. The relationships would not be entirely unchanged. For example, the arrow going from “User Control” to central control would need to change in accordance with the project needs, with a new graphical user interface and remote communication.</w:t>
      </w:r>
      <w:r w:rsidR="0095755A">
        <w:rPr>
          <w:rFonts w:ascii="Times New Roman" w:hAnsi="Times New Roman" w:cs="Times New Roman"/>
        </w:rPr>
        <w:t xml:space="preserve"> The </w:t>
      </w:r>
      <w:r w:rsidR="0038515A">
        <w:rPr>
          <w:rFonts w:ascii="Times New Roman" w:hAnsi="Times New Roman" w:cs="Times New Roman"/>
        </w:rPr>
        <w:t xml:space="preserve">project requirements can be seen clearly from this analysis. The system </w:t>
      </w:r>
      <w:r w:rsidR="007427C0">
        <w:rPr>
          <w:rFonts w:ascii="Times New Roman" w:hAnsi="Times New Roman" w:cs="Times New Roman"/>
        </w:rPr>
        <w:t>must</w:t>
      </w:r>
      <w:r w:rsidR="0038515A">
        <w:rPr>
          <w:rFonts w:ascii="Times New Roman" w:hAnsi="Times New Roman" w:cs="Times New Roman"/>
        </w:rPr>
        <w:t xml:space="preserve"> be able to transform user control, time of day/current location data, power and signals to motors into powering the motors to make the module track the sun.</w:t>
      </w:r>
    </w:p>
    <w:p w14:paraId="5BBF9274" w14:textId="348B02B7" w:rsidR="007427C0" w:rsidRPr="00BE6647" w:rsidRDefault="007427C0" w:rsidP="00BE6647">
      <w:pPr>
        <w:rPr>
          <w:rFonts w:ascii="Times New Roman" w:hAnsi="Times New Roman" w:cs="Times New Roman"/>
        </w:rPr>
      </w:pPr>
      <w:r>
        <w:rPr>
          <w:rFonts w:ascii="Times New Roman" w:hAnsi="Times New Roman" w:cs="Times New Roman"/>
        </w:rPr>
        <w:t>The next step was to identify the ideal hardware/software solution in order to address the project needs</w:t>
      </w:r>
      <w:r w:rsidR="00294DD0">
        <w:rPr>
          <w:rFonts w:ascii="Times New Roman" w:hAnsi="Times New Roman" w:cs="Times New Roman"/>
        </w:rPr>
        <w:t>. For this stage of component selection and design of the assembly, decision matrices and flow diagrams were used to conceptualize the solution and select the most ideal components.</w:t>
      </w:r>
    </w:p>
    <w:p w14:paraId="5A3B0B6D" w14:textId="37B3DB51" w:rsidR="008F1708" w:rsidRDefault="008F1708" w:rsidP="00BE6647">
      <w:pPr>
        <w:rPr>
          <w:rFonts w:ascii="Times New Roman" w:hAnsi="Times New Roman" w:cs="Times New Roman"/>
        </w:rPr>
      </w:pPr>
      <w:r>
        <w:rPr>
          <w:rFonts w:ascii="Times New Roman" w:hAnsi="Times New Roman" w:cs="Times New Roman"/>
        </w:rPr>
        <w:t xml:space="preserve">Many solutions were brainstormed, then they were narrowed down to three solutions to solve the problem. </w:t>
      </w:r>
      <w:r w:rsidR="00DC72AD">
        <w:rPr>
          <w:rFonts w:ascii="Times New Roman" w:hAnsi="Times New Roman" w:cs="Times New Roman"/>
        </w:rPr>
        <w:t xml:space="preserve">These </w:t>
      </w:r>
      <w:r w:rsidR="459B2A4E" w:rsidRPr="466C0622">
        <w:rPr>
          <w:rFonts w:ascii="Times New Roman" w:hAnsi="Times New Roman" w:cs="Times New Roman"/>
        </w:rPr>
        <w:t>included</w:t>
      </w:r>
      <w:r w:rsidR="00DC72AD">
        <w:rPr>
          <w:rFonts w:ascii="Times New Roman" w:hAnsi="Times New Roman" w:cs="Times New Roman"/>
        </w:rPr>
        <w:t xml:space="preserve"> a board rebuild, an FPGA design and a microcontroller solution. </w:t>
      </w:r>
      <w:r>
        <w:rPr>
          <w:rFonts w:ascii="Times New Roman" w:hAnsi="Times New Roman" w:cs="Times New Roman"/>
        </w:rPr>
        <w:t xml:space="preserve">The process was to explore each of the three solutions and consult with the client to select which of the three would be most fitting for the project. </w:t>
      </w:r>
      <w:r w:rsidR="00C902AF">
        <w:rPr>
          <w:rFonts w:ascii="Times New Roman" w:hAnsi="Times New Roman" w:cs="Times New Roman"/>
        </w:rPr>
        <w:t xml:space="preserve">The solution selected from the three solutions was the microcontroller solution using a decision matrix. </w:t>
      </w:r>
    </w:p>
    <w:p w14:paraId="3F5DCEDE" w14:textId="32468D19" w:rsidR="00C902AF" w:rsidRDefault="00C902AF" w:rsidP="00C902AF">
      <w:pPr>
        <w:jc w:val="center"/>
        <w:rPr>
          <w:rFonts w:ascii="Times New Roman" w:hAnsi="Times New Roman" w:cs="Times New Roman"/>
          <w:i/>
          <w:iCs/>
        </w:rPr>
      </w:pPr>
      <w:r w:rsidRPr="49D7C7A3">
        <w:rPr>
          <w:rFonts w:ascii="Times New Roman" w:hAnsi="Times New Roman" w:cs="Times New Roman"/>
          <w:i/>
          <w:iCs/>
        </w:rPr>
        <w:t xml:space="preserve">Figure </w:t>
      </w:r>
      <w:r w:rsidR="53FF96ED" w:rsidRPr="49D7C7A3">
        <w:rPr>
          <w:rFonts w:ascii="Times New Roman" w:hAnsi="Times New Roman" w:cs="Times New Roman"/>
          <w:i/>
          <w:iCs/>
        </w:rPr>
        <w:t>4</w:t>
      </w:r>
      <w:r w:rsidR="450B6FA0" w:rsidRPr="49D7C7A3">
        <w:rPr>
          <w:rFonts w:ascii="Times New Roman" w:hAnsi="Times New Roman" w:cs="Times New Roman"/>
          <w:i/>
          <w:iCs/>
        </w:rPr>
        <w:t>:</w:t>
      </w:r>
      <w:r w:rsidRPr="49D7C7A3">
        <w:rPr>
          <w:rFonts w:ascii="Times New Roman" w:hAnsi="Times New Roman" w:cs="Times New Roman"/>
          <w:i/>
          <w:iCs/>
        </w:rPr>
        <w:t xml:space="preserve"> Concept Selection Decision Matrix</w:t>
      </w:r>
    </w:p>
    <w:p w14:paraId="62863D2E" w14:textId="6885E034" w:rsidR="00C902AF" w:rsidRDefault="00C902AF" w:rsidP="00C902AF">
      <w:pPr>
        <w:jc w:val="center"/>
        <w:rPr>
          <w:rFonts w:ascii="Times New Roman" w:hAnsi="Times New Roman" w:cs="Times New Roman"/>
          <w:i/>
        </w:rPr>
      </w:pPr>
      <w:r>
        <w:rPr>
          <w:i/>
          <w:noProof/>
        </w:rPr>
        <w:drawing>
          <wp:inline distT="0" distB="0" distL="0" distR="0" wp14:anchorId="4FBDE946" wp14:editId="1BE0FAF8">
            <wp:extent cx="5830570" cy="2238375"/>
            <wp:effectExtent l="0" t="0" r="0" b="9525"/>
            <wp:docPr id="9" name="Picture 9" descr="C:\Users\zsteenson\AppData\Local\Microsoft\Windows\INetCache\Content.MSO\C1485ED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zsteenson\AppData\Local\Microsoft\Windows\INetCache\Content.MSO\C1485ED2.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30570" cy="2238375"/>
                    </a:xfrm>
                    <a:prstGeom prst="rect">
                      <a:avLst/>
                    </a:prstGeom>
                    <a:noFill/>
                    <a:ln>
                      <a:noFill/>
                    </a:ln>
                  </pic:spPr>
                </pic:pic>
              </a:graphicData>
            </a:graphic>
          </wp:inline>
        </w:drawing>
      </w:r>
    </w:p>
    <w:p w14:paraId="72F724CC" w14:textId="77777777" w:rsidR="00C902AF" w:rsidRPr="00C902AF" w:rsidRDefault="00C902AF" w:rsidP="00C902AF">
      <w:pPr>
        <w:jc w:val="center"/>
        <w:rPr>
          <w:rFonts w:ascii="Times New Roman" w:hAnsi="Times New Roman" w:cs="Times New Roman"/>
          <w:i/>
        </w:rPr>
      </w:pPr>
    </w:p>
    <w:p w14:paraId="56B34B32" w14:textId="0B45C660" w:rsidR="00C902AF" w:rsidRPr="00C902AF" w:rsidRDefault="00C902AF" w:rsidP="00C902AF">
      <w:pPr>
        <w:rPr>
          <w:rFonts w:ascii="Times New Roman" w:hAnsi="Times New Roman" w:cs="Times New Roman"/>
        </w:rPr>
      </w:pPr>
      <w:r>
        <w:rPr>
          <w:rFonts w:ascii="Times New Roman" w:hAnsi="Times New Roman" w:cs="Times New Roman"/>
        </w:rPr>
        <w:t>The exploration of this solution utilized a flow diagram and decision matrices for the components that were needed. The components were selected from potential candidates that generally fit the project requirements, but they had different benefits and drawbacks. The following figures represent that exploration.</w:t>
      </w:r>
    </w:p>
    <w:p w14:paraId="53F3EE7C" w14:textId="56E2F45B" w:rsidR="00294DD0" w:rsidRDefault="00694493" w:rsidP="00694493">
      <w:pPr>
        <w:jc w:val="center"/>
        <w:rPr>
          <w:rFonts w:ascii="Times New Roman" w:hAnsi="Times New Roman" w:cs="Times New Roman"/>
          <w:i/>
          <w:iCs/>
        </w:rPr>
      </w:pPr>
      <w:r w:rsidRPr="49D7C7A3">
        <w:rPr>
          <w:rFonts w:ascii="Times New Roman" w:hAnsi="Times New Roman" w:cs="Times New Roman"/>
          <w:i/>
          <w:iCs/>
        </w:rPr>
        <w:t xml:space="preserve">Figure </w:t>
      </w:r>
      <w:r w:rsidR="1341DD77" w:rsidRPr="49D7C7A3">
        <w:rPr>
          <w:rFonts w:ascii="Times New Roman" w:hAnsi="Times New Roman" w:cs="Times New Roman"/>
          <w:i/>
          <w:iCs/>
        </w:rPr>
        <w:t>5</w:t>
      </w:r>
      <w:r w:rsidR="7EB68CB6" w:rsidRPr="49D7C7A3">
        <w:rPr>
          <w:rFonts w:ascii="Times New Roman" w:hAnsi="Times New Roman" w:cs="Times New Roman"/>
          <w:i/>
          <w:iCs/>
        </w:rPr>
        <w:t>:</w:t>
      </w:r>
      <w:r w:rsidRPr="49D7C7A3">
        <w:rPr>
          <w:rFonts w:ascii="Times New Roman" w:hAnsi="Times New Roman" w:cs="Times New Roman"/>
          <w:i/>
          <w:iCs/>
        </w:rPr>
        <w:t xml:space="preserve"> Initial Flow Diagram for Design</w:t>
      </w:r>
    </w:p>
    <w:p w14:paraId="7CB54D64" w14:textId="0DE1A7B2" w:rsidR="00694493" w:rsidRDefault="00694493" w:rsidP="00694493">
      <w:pPr>
        <w:jc w:val="center"/>
      </w:pPr>
      <w:r>
        <w:t> </w:t>
      </w:r>
      <w:r>
        <w:rPr>
          <w:i/>
          <w:noProof/>
        </w:rPr>
        <w:drawing>
          <wp:inline distT="0" distB="0" distL="0" distR="0" wp14:anchorId="5CAC585A" wp14:editId="23584F29">
            <wp:extent cx="4061806" cy="3010411"/>
            <wp:effectExtent l="0" t="0" r="0" b="0"/>
            <wp:docPr id="4" name="Picture 4" descr="C:\Users\zsteenson\AppData\Local\Microsoft\Windows\INetCache\Content.MSO\4C77C60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steenson\AppData\Local\Microsoft\Windows\INetCache\Content.MSO\4C77C60A.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80619" cy="3024354"/>
                    </a:xfrm>
                    <a:prstGeom prst="rect">
                      <a:avLst/>
                    </a:prstGeom>
                    <a:noFill/>
                    <a:ln>
                      <a:noFill/>
                    </a:ln>
                  </pic:spPr>
                </pic:pic>
              </a:graphicData>
            </a:graphic>
          </wp:inline>
        </w:drawing>
      </w:r>
    </w:p>
    <w:p w14:paraId="222780F8" w14:textId="589F89B4" w:rsidR="00FB7E27" w:rsidRDefault="00FB7E27" w:rsidP="341F4DE9">
      <w:pPr>
        <w:jc w:val="center"/>
        <w:rPr>
          <w:rFonts w:ascii="Times New Roman" w:hAnsi="Times New Roman" w:cs="Times New Roman"/>
          <w:i/>
        </w:rPr>
      </w:pPr>
    </w:p>
    <w:p w14:paraId="28EDCB3A" w14:textId="312E9AEA" w:rsidR="00694493" w:rsidRDefault="184B7184" w:rsidP="341F4DE9">
      <w:pPr>
        <w:jc w:val="center"/>
        <w:rPr>
          <w:rFonts w:ascii="Times New Roman" w:hAnsi="Times New Roman" w:cs="Times New Roman"/>
          <w:i/>
          <w:iCs/>
        </w:rPr>
      </w:pPr>
      <w:r w:rsidRPr="686BD543">
        <w:rPr>
          <w:rFonts w:ascii="Times New Roman" w:hAnsi="Times New Roman" w:cs="Times New Roman"/>
          <w:i/>
          <w:iCs/>
        </w:rPr>
        <w:t xml:space="preserve">Figure </w:t>
      </w:r>
      <w:r w:rsidR="79E6881E" w:rsidRPr="686BD543">
        <w:rPr>
          <w:rFonts w:ascii="Times New Roman" w:hAnsi="Times New Roman" w:cs="Times New Roman"/>
          <w:i/>
          <w:iCs/>
        </w:rPr>
        <w:t>6</w:t>
      </w:r>
      <w:r w:rsidR="7EB68CB6" w:rsidRPr="686BD543">
        <w:rPr>
          <w:rFonts w:ascii="Times New Roman" w:hAnsi="Times New Roman" w:cs="Times New Roman"/>
          <w:i/>
          <w:iCs/>
        </w:rPr>
        <w:t>:</w:t>
      </w:r>
      <w:r w:rsidRPr="686BD543">
        <w:rPr>
          <w:rFonts w:ascii="Times New Roman" w:hAnsi="Times New Roman" w:cs="Times New Roman"/>
          <w:i/>
          <w:iCs/>
        </w:rPr>
        <w:t xml:space="preserve"> </w:t>
      </w:r>
      <w:r w:rsidR="59707DA1" w:rsidRPr="7C7D9CB9">
        <w:rPr>
          <w:rFonts w:ascii="Times New Roman" w:hAnsi="Times New Roman" w:cs="Times New Roman"/>
          <w:i/>
          <w:iCs/>
        </w:rPr>
        <w:t>Motor Drive</w:t>
      </w:r>
      <w:r w:rsidRPr="7C7D9CB9">
        <w:rPr>
          <w:rFonts w:ascii="Times New Roman" w:hAnsi="Times New Roman" w:cs="Times New Roman"/>
          <w:i/>
          <w:iCs/>
        </w:rPr>
        <w:t xml:space="preserve"> </w:t>
      </w:r>
      <w:r w:rsidRPr="686BD543">
        <w:rPr>
          <w:rFonts w:ascii="Times New Roman" w:hAnsi="Times New Roman" w:cs="Times New Roman"/>
          <w:i/>
          <w:iCs/>
        </w:rPr>
        <w:t>Decision Matrix</w:t>
      </w:r>
    </w:p>
    <w:p w14:paraId="4ED0B8E6" w14:textId="0B1C3A59" w:rsidR="00694493" w:rsidRDefault="184B7184" w:rsidP="00694493">
      <w:pPr>
        <w:jc w:val="center"/>
      </w:pPr>
      <w:r>
        <w:t> </w:t>
      </w:r>
      <w:r>
        <w:rPr>
          <w:noProof/>
        </w:rPr>
        <w:drawing>
          <wp:inline distT="0" distB="0" distL="0" distR="0" wp14:anchorId="4520732D" wp14:editId="0121CD35">
            <wp:extent cx="5225005" cy="2376649"/>
            <wp:effectExtent l="0" t="0" r="0" b="5080"/>
            <wp:docPr id="7" name="Picture 7" descr="C:\Users\zsteenson\AppData\Local\Microsoft\Windows\INetCache\Content.MSO\64C01E7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225005" cy="2376649"/>
                    </a:xfrm>
                    <a:prstGeom prst="rect">
                      <a:avLst/>
                    </a:prstGeom>
                  </pic:spPr>
                </pic:pic>
              </a:graphicData>
            </a:graphic>
          </wp:inline>
        </w:drawing>
      </w:r>
    </w:p>
    <w:p w14:paraId="12FD4260" w14:textId="5998FA8A" w:rsidR="341F4DE9" w:rsidRDefault="341F4DE9" w:rsidP="341F4DE9">
      <w:pPr>
        <w:jc w:val="center"/>
        <w:rPr>
          <w:rFonts w:ascii="Times New Roman" w:hAnsi="Times New Roman" w:cs="Times New Roman"/>
          <w:i/>
          <w:iCs/>
        </w:rPr>
      </w:pPr>
    </w:p>
    <w:p w14:paraId="6F7C3B9C" w14:textId="756287DB" w:rsidR="79673FDE" w:rsidRDefault="67BCD769" w:rsidP="341F4DE9">
      <w:pPr>
        <w:jc w:val="center"/>
        <w:rPr>
          <w:rFonts w:ascii="Times New Roman" w:hAnsi="Times New Roman" w:cs="Times New Roman"/>
          <w:i/>
        </w:rPr>
      </w:pPr>
      <w:r w:rsidRPr="3FACB8FB">
        <w:rPr>
          <w:rFonts w:ascii="Times New Roman" w:hAnsi="Times New Roman" w:cs="Times New Roman"/>
          <w:i/>
          <w:iCs/>
        </w:rPr>
        <w:t xml:space="preserve">Figure </w:t>
      </w:r>
      <w:r w:rsidR="450437CA" w:rsidRPr="686BD543">
        <w:rPr>
          <w:rFonts w:ascii="Times New Roman" w:hAnsi="Times New Roman" w:cs="Times New Roman"/>
          <w:i/>
          <w:iCs/>
        </w:rPr>
        <w:t>7</w:t>
      </w:r>
      <w:r w:rsidR="5EBDC213" w:rsidRPr="686BD543">
        <w:rPr>
          <w:rFonts w:ascii="Times New Roman" w:hAnsi="Times New Roman" w:cs="Times New Roman"/>
          <w:i/>
          <w:iCs/>
        </w:rPr>
        <w:t>:</w:t>
      </w:r>
      <w:r w:rsidRPr="3FACB8FB">
        <w:rPr>
          <w:rFonts w:ascii="Times New Roman" w:hAnsi="Times New Roman" w:cs="Times New Roman"/>
          <w:i/>
          <w:iCs/>
        </w:rPr>
        <w:t xml:space="preserve"> </w:t>
      </w:r>
      <w:r w:rsidR="0288FD76" w:rsidRPr="3FACB8FB">
        <w:rPr>
          <w:rFonts w:ascii="Times New Roman" w:hAnsi="Times New Roman" w:cs="Times New Roman"/>
          <w:i/>
          <w:iCs/>
        </w:rPr>
        <w:t xml:space="preserve">Speed </w:t>
      </w:r>
      <w:r w:rsidR="0288FD76" w:rsidRPr="173588FA">
        <w:rPr>
          <w:rFonts w:ascii="Times New Roman" w:hAnsi="Times New Roman" w:cs="Times New Roman"/>
          <w:i/>
          <w:iCs/>
        </w:rPr>
        <w:t xml:space="preserve">Controller Decision </w:t>
      </w:r>
      <w:r w:rsidR="221D3E27" w:rsidRPr="756ED1CA">
        <w:rPr>
          <w:rFonts w:ascii="Times New Roman" w:hAnsi="Times New Roman" w:cs="Times New Roman"/>
          <w:i/>
          <w:iCs/>
        </w:rPr>
        <w:t>Ma</w:t>
      </w:r>
      <w:r w:rsidR="0288FD76" w:rsidRPr="756ED1CA">
        <w:rPr>
          <w:rFonts w:ascii="Times New Roman" w:hAnsi="Times New Roman" w:cs="Times New Roman"/>
          <w:i/>
          <w:iCs/>
        </w:rPr>
        <w:t>trix</w:t>
      </w:r>
    </w:p>
    <w:p w14:paraId="24EB1C4D" w14:textId="758320FF" w:rsidR="00694493" w:rsidRDefault="00694493" w:rsidP="00694493">
      <w:pPr>
        <w:jc w:val="center"/>
      </w:pPr>
      <w:r>
        <w:t> </w:t>
      </w:r>
      <w:r>
        <w:rPr>
          <w:i/>
          <w:noProof/>
        </w:rPr>
        <w:drawing>
          <wp:inline distT="0" distB="0" distL="0" distR="0" wp14:anchorId="4C653BC4" wp14:editId="61683341">
            <wp:extent cx="5344836" cy="1905990"/>
            <wp:effectExtent l="0" t="0" r="8255" b="0"/>
            <wp:docPr id="5" name="Picture 5" descr="C:\Users\zsteenson\AppData\Local\Microsoft\Windows\INetCache\Content.MSO\BE86BA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zsteenson\AppData\Local\Microsoft\Windows\INetCache\Content.MSO\BE86BAA8.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2263" cy="1919336"/>
                    </a:xfrm>
                    <a:prstGeom prst="rect">
                      <a:avLst/>
                    </a:prstGeom>
                    <a:noFill/>
                    <a:ln>
                      <a:noFill/>
                    </a:ln>
                  </pic:spPr>
                </pic:pic>
              </a:graphicData>
            </a:graphic>
          </wp:inline>
        </w:drawing>
      </w:r>
    </w:p>
    <w:p w14:paraId="3492D4F2" w14:textId="77777777" w:rsidR="00317F94" w:rsidRDefault="00317F94" w:rsidP="00694493">
      <w:pPr>
        <w:jc w:val="center"/>
        <w:rPr>
          <w:rFonts w:ascii="Times New Roman" w:hAnsi="Times New Roman" w:cs="Times New Roman"/>
          <w:i/>
        </w:rPr>
      </w:pPr>
    </w:p>
    <w:p w14:paraId="4295D56A" w14:textId="6B2B169F" w:rsidR="00694493" w:rsidRDefault="00694493" w:rsidP="00694493">
      <w:pPr>
        <w:jc w:val="center"/>
        <w:rPr>
          <w:rFonts w:ascii="Times New Roman" w:hAnsi="Times New Roman" w:cs="Times New Roman"/>
          <w:i/>
          <w:iCs/>
        </w:rPr>
      </w:pPr>
      <w:r w:rsidRPr="7F5BD9EF">
        <w:rPr>
          <w:rFonts w:ascii="Times New Roman" w:hAnsi="Times New Roman" w:cs="Times New Roman"/>
          <w:i/>
          <w:iCs/>
        </w:rPr>
        <w:t xml:space="preserve">Figure </w:t>
      </w:r>
      <w:r w:rsidR="6CE034D2" w:rsidRPr="7F5BD9EF">
        <w:rPr>
          <w:rFonts w:ascii="Times New Roman" w:hAnsi="Times New Roman" w:cs="Times New Roman"/>
          <w:i/>
          <w:iCs/>
        </w:rPr>
        <w:t>8</w:t>
      </w:r>
      <w:r w:rsidR="440183C5" w:rsidRPr="7F5BD9EF">
        <w:rPr>
          <w:rFonts w:ascii="Times New Roman" w:hAnsi="Times New Roman" w:cs="Times New Roman"/>
          <w:i/>
          <w:iCs/>
        </w:rPr>
        <w:t>:</w:t>
      </w:r>
      <w:r w:rsidRPr="7F5BD9EF">
        <w:rPr>
          <w:rFonts w:ascii="Times New Roman" w:hAnsi="Times New Roman" w:cs="Times New Roman"/>
          <w:i/>
          <w:iCs/>
        </w:rPr>
        <w:t xml:space="preserve"> Microcontroller Decision Matrix</w:t>
      </w:r>
    </w:p>
    <w:p w14:paraId="5B87421E" w14:textId="06E890C1" w:rsidR="00694493" w:rsidRDefault="00694493" w:rsidP="00694493">
      <w:pPr>
        <w:jc w:val="center"/>
      </w:pPr>
      <w:r>
        <w:t> </w:t>
      </w:r>
      <w:r>
        <w:rPr>
          <w:i/>
          <w:noProof/>
        </w:rPr>
        <w:drawing>
          <wp:inline distT="0" distB="0" distL="0" distR="0" wp14:anchorId="34078710" wp14:editId="21A612DB">
            <wp:extent cx="4631377" cy="1980841"/>
            <wp:effectExtent l="0" t="0" r="0" b="635"/>
            <wp:docPr id="8" name="Picture 8" descr="C:\Users\zsteenson\AppData\Local\Microsoft\Windows\INetCache\Content.MSO\A33F30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zsteenson\AppData\Local\Microsoft\Windows\INetCache\Content.MSO\A33F30A2.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20274" cy="2018862"/>
                    </a:xfrm>
                    <a:prstGeom prst="rect">
                      <a:avLst/>
                    </a:prstGeom>
                    <a:noFill/>
                    <a:ln>
                      <a:noFill/>
                    </a:ln>
                  </pic:spPr>
                </pic:pic>
              </a:graphicData>
            </a:graphic>
          </wp:inline>
        </w:drawing>
      </w:r>
    </w:p>
    <w:p w14:paraId="2305E254" w14:textId="77777777" w:rsidR="00694493" w:rsidRDefault="00694493" w:rsidP="00317F94">
      <w:pPr>
        <w:rPr>
          <w:rFonts w:ascii="Times New Roman" w:hAnsi="Times New Roman" w:cs="Times New Roman"/>
        </w:rPr>
      </w:pPr>
    </w:p>
    <w:p w14:paraId="02FB1D90" w14:textId="51ED4374" w:rsidR="00C902AF" w:rsidRPr="00317F94" w:rsidRDefault="006B652C" w:rsidP="00317F94">
      <w:pPr>
        <w:rPr>
          <w:rFonts w:ascii="Times New Roman" w:hAnsi="Times New Roman" w:cs="Times New Roman"/>
        </w:rPr>
      </w:pPr>
      <w:r>
        <w:rPr>
          <w:rFonts w:ascii="Times New Roman" w:hAnsi="Times New Roman" w:cs="Times New Roman"/>
        </w:rPr>
        <w:t>From this point, the microcontroller solution selected, the concept needed to be fully explored and fleshed out. In addition to the hardware selection, software was selected to go along with this. The software solution depended heavily on the selected hardware solution. As python was one of the client’s wants, the native python environment for the Porten</w:t>
      </w:r>
      <w:r w:rsidR="006D262B">
        <w:rPr>
          <w:rFonts w:ascii="Times New Roman" w:hAnsi="Times New Roman" w:cs="Times New Roman"/>
        </w:rPr>
        <w:t>ta</w:t>
      </w:r>
      <w:r>
        <w:rPr>
          <w:rFonts w:ascii="Times New Roman" w:hAnsi="Times New Roman" w:cs="Times New Roman"/>
        </w:rPr>
        <w:t xml:space="preserve"> H7 controller called MicroPython was selected for microcontroller code. Additionally, </w:t>
      </w:r>
      <w:r w:rsidR="001E03F2">
        <w:rPr>
          <w:rFonts w:ascii="Times New Roman" w:hAnsi="Times New Roman" w:cs="Times New Roman"/>
        </w:rPr>
        <w:t>P</w:t>
      </w:r>
      <w:r>
        <w:rPr>
          <w:rFonts w:ascii="Times New Roman" w:hAnsi="Times New Roman" w:cs="Times New Roman"/>
        </w:rPr>
        <w:t xml:space="preserve">ython was selected to be used for the GUI code for consistency and </w:t>
      </w:r>
      <w:r w:rsidR="001A58AC">
        <w:rPr>
          <w:rFonts w:ascii="Times New Roman" w:hAnsi="Times New Roman" w:cs="Times New Roman"/>
        </w:rPr>
        <w:t>meeting the clients wants.</w:t>
      </w:r>
    </w:p>
    <w:p w14:paraId="440465B4" w14:textId="3BA96EB1" w:rsidR="00E36540" w:rsidRPr="00317F94" w:rsidRDefault="009E0D0C" w:rsidP="00317F94">
      <w:pPr>
        <w:rPr>
          <w:rFonts w:ascii="Times New Roman" w:hAnsi="Times New Roman" w:cs="Times New Roman"/>
        </w:rPr>
      </w:pPr>
      <w:r>
        <w:rPr>
          <w:rFonts w:ascii="Times New Roman" w:hAnsi="Times New Roman" w:cs="Times New Roman"/>
        </w:rPr>
        <w:t>Fleshing out the microcontroller solution broke down into the hardware team, API team and front-end software team. From there, the design was iterative, receiving feedback from the clients and refining the solution.</w:t>
      </w:r>
      <w:r w:rsidR="00C92D93">
        <w:rPr>
          <w:rFonts w:ascii="Times New Roman" w:hAnsi="Times New Roman" w:cs="Times New Roman"/>
        </w:rPr>
        <w:t xml:space="preserve"> The following </w:t>
      </w:r>
      <w:r w:rsidR="00355D9C">
        <w:rPr>
          <w:rFonts w:ascii="Times New Roman" w:hAnsi="Times New Roman" w:cs="Times New Roman"/>
        </w:rPr>
        <w:t>figures are</w:t>
      </w:r>
      <w:r w:rsidR="00C92D93">
        <w:rPr>
          <w:rFonts w:ascii="Times New Roman" w:hAnsi="Times New Roman" w:cs="Times New Roman"/>
        </w:rPr>
        <w:t xml:space="preserve"> the full circuit diagram and software architecture solution</w:t>
      </w:r>
      <w:r w:rsidR="00966EBC">
        <w:rPr>
          <w:rFonts w:ascii="Times New Roman" w:hAnsi="Times New Roman" w:cs="Times New Roman"/>
        </w:rPr>
        <w:t>, the class diagram for the controller software, and the</w:t>
      </w:r>
      <w:r w:rsidR="00355D9C">
        <w:rPr>
          <w:rFonts w:ascii="Times New Roman" w:hAnsi="Times New Roman" w:cs="Times New Roman"/>
        </w:rPr>
        <w:t xml:space="preserve"> graphical user interface</w:t>
      </w:r>
      <w:r w:rsidR="00C92D93">
        <w:rPr>
          <w:rFonts w:ascii="Times New Roman" w:hAnsi="Times New Roman" w:cs="Times New Roman"/>
        </w:rPr>
        <w:t>.</w:t>
      </w:r>
    </w:p>
    <w:p w14:paraId="24091923" w14:textId="713BAA03" w:rsidR="00A20CEB" w:rsidRDefault="00A20CEB" w:rsidP="00317F94">
      <w:pPr>
        <w:rPr>
          <w:rFonts w:ascii="Times New Roman" w:hAnsi="Times New Roman" w:cs="Times New Roman"/>
        </w:rPr>
      </w:pPr>
    </w:p>
    <w:p w14:paraId="0FF6F328" w14:textId="42129A17" w:rsidR="00C92D93" w:rsidRDefault="00C92D93" w:rsidP="00C92D93">
      <w:pPr>
        <w:jc w:val="center"/>
        <w:rPr>
          <w:rFonts w:ascii="Times New Roman" w:hAnsi="Times New Roman" w:cs="Times New Roman"/>
          <w:i/>
          <w:iCs/>
        </w:rPr>
      </w:pPr>
      <w:r w:rsidRPr="7F5BD9EF">
        <w:rPr>
          <w:rFonts w:ascii="Times New Roman" w:hAnsi="Times New Roman" w:cs="Times New Roman"/>
          <w:i/>
          <w:iCs/>
        </w:rPr>
        <w:t xml:space="preserve">Figure </w:t>
      </w:r>
      <w:r w:rsidR="0F7A3EC7" w:rsidRPr="7F5BD9EF">
        <w:rPr>
          <w:rFonts w:ascii="Times New Roman" w:hAnsi="Times New Roman" w:cs="Times New Roman"/>
          <w:i/>
          <w:iCs/>
        </w:rPr>
        <w:t>9</w:t>
      </w:r>
      <w:r w:rsidR="3F1E56A2" w:rsidRPr="7F5BD9EF">
        <w:rPr>
          <w:rFonts w:ascii="Times New Roman" w:hAnsi="Times New Roman" w:cs="Times New Roman"/>
          <w:i/>
          <w:iCs/>
        </w:rPr>
        <w:t>:</w:t>
      </w:r>
      <w:r w:rsidRPr="7F5BD9EF">
        <w:rPr>
          <w:rFonts w:ascii="Times New Roman" w:hAnsi="Times New Roman" w:cs="Times New Roman"/>
          <w:i/>
          <w:iCs/>
        </w:rPr>
        <w:t xml:space="preserve"> Full Circuit Diagram</w:t>
      </w:r>
    </w:p>
    <w:p w14:paraId="70AF989F" w14:textId="0B529545" w:rsidR="00C92D93" w:rsidRDefault="396CC616" w:rsidP="00C92D93">
      <w:pPr>
        <w:jc w:val="center"/>
        <w:rPr>
          <w:rFonts w:ascii="Times New Roman" w:hAnsi="Times New Roman" w:cs="Times New Roman"/>
          <w:i/>
        </w:rPr>
      </w:pPr>
      <w:r>
        <w:rPr>
          <w:noProof/>
        </w:rPr>
        <w:drawing>
          <wp:inline distT="0" distB="0" distL="0" distR="0" wp14:anchorId="16531869" wp14:editId="3060C7E5">
            <wp:extent cx="5570548" cy="3296198"/>
            <wp:effectExtent l="0" t="0" r="0" b="0"/>
            <wp:docPr id="1042253797" name="Picture 1042253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253797"/>
                    <pic:cNvPicPr/>
                  </pic:nvPicPr>
                  <pic:blipFill>
                    <a:blip r:embed="rId23">
                      <a:extLst>
                        <a:ext uri="{28A0092B-C50C-407E-A947-70E740481C1C}">
                          <a14:useLocalDpi xmlns:a14="http://schemas.microsoft.com/office/drawing/2010/main" val="0"/>
                        </a:ext>
                      </a:extLst>
                    </a:blip>
                    <a:stretch>
                      <a:fillRect/>
                    </a:stretch>
                  </pic:blipFill>
                  <pic:spPr>
                    <a:xfrm>
                      <a:off x="0" y="0"/>
                      <a:ext cx="5570548" cy="3296198"/>
                    </a:xfrm>
                    <a:prstGeom prst="rect">
                      <a:avLst/>
                    </a:prstGeom>
                  </pic:spPr>
                </pic:pic>
              </a:graphicData>
            </a:graphic>
          </wp:inline>
        </w:drawing>
      </w:r>
    </w:p>
    <w:p w14:paraId="4785AD49" w14:textId="5EFA4518" w:rsidR="00A20CEB" w:rsidRDefault="00A20CEB" w:rsidP="1B6F4572">
      <w:pPr>
        <w:jc w:val="center"/>
        <w:rPr>
          <w:rFonts w:ascii="Times New Roman" w:hAnsi="Times New Roman" w:cs="Times New Roman"/>
          <w:i/>
        </w:rPr>
      </w:pPr>
    </w:p>
    <w:p w14:paraId="5A1322E1" w14:textId="699150E5" w:rsidR="00C92D93" w:rsidRDefault="00C92D93" w:rsidP="00C92D93">
      <w:pPr>
        <w:jc w:val="center"/>
        <w:rPr>
          <w:rFonts w:ascii="Times New Roman" w:hAnsi="Times New Roman" w:cs="Times New Roman"/>
          <w:i/>
          <w:iCs/>
        </w:rPr>
      </w:pPr>
      <w:r w:rsidRPr="7F5BD9EF">
        <w:rPr>
          <w:rFonts w:ascii="Times New Roman" w:hAnsi="Times New Roman" w:cs="Times New Roman"/>
          <w:i/>
          <w:iCs/>
        </w:rPr>
        <w:t xml:space="preserve">Figure </w:t>
      </w:r>
      <w:r w:rsidR="7AAA57CC" w:rsidRPr="7F5BD9EF">
        <w:rPr>
          <w:rFonts w:ascii="Times New Roman" w:hAnsi="Times New Roman" w:cs="Times New Roman"/>
          <w:i/>
          <w:iCs/>
        </w:rPr>
        <w:t>10</w:t>
      </w:r>
      <w:r w:rsidR="3F1E56A2" w:rsidRPr="7F5BD9EF">
        <w:rPr>
          <w:rFonts w:ascii="Times New Roman" w:hAnsi="Times New Roman" w:cs="Times New Roman"/>
          <w:i/>
          <w:iCs/>
        </w:rPr>
        <w:t>:</w:t>
      </w:r>
      <w:r w:rsidRPr="7F5BD9EF">
        <w:rPr>
          <w:rFonts w:ascii="Times New Roman" w:hAnsi="Times New Roman" w:cs="Times New Roman"/>
          <w:i/>
          <w:iCs/>
        </w:rPr>
        <w:t xml:space="preserve"> Software Architecture</w:t>
      </w:r>
    </w:p>
    <w:p w14:paraId="15A5E0FE" w14:textId="6F38AE48" w:rsidR="00C92D93" w:rsidRDefault="07E0DC15" w:rsidP="00C92D93">
      <w:pPr>
        <w:jc w:val="center"/>
        <w:rPr>
          <w:rFonts w:ascii="Times New Roman" w:hAnsi="Times New Roman" w:cs="Times New Roman"/>
          <w:i/>
        </w:rPr>
      </w:pPr>
      <w:r>
        <w:rPr>
          <w:noProof/>
        </w:rPr>
        <w:drawing>
          <wp:inline distT="0" distB="0" distL="0" distR="0" wp14:anchorId="1830BE36" wp14:editId="0BC650BC">
            <wp:extent cx="3118490" cy="3360280"/>
            <wp:effectExtent l="0" t="0" r="5715"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18490" cy="3360280"/>
                    </a:xfrm>
                    <a:prstGeom prst="rect">
                      <a:avLst/>
                    </a:prstGeom>
                  </pic:spPr>
                </pic:pic>
              </a:graphicData>
            </a:graphic>
          </wp:inline>
        </w:drawing>
      </w:r>
    </w:p>
    <w:p w14:paraId="2A668688" w14:textId="6F38AE48" w:rsidR="00334062" w:rsidRDefault="00334062" w:rsidP="1101A968">
      <w:pPr>
        <w:jc w:val="center"/>
        <w:rPr>
          <w:rFonts w:ascii="Times New Roman" w:hAnsi="Times New Roman" w:cs="Times New Roman"/>
          <w:i/>
        </w:rPr>
      </w:pPr>
    </w:p>
    <w:p w14:paraId="5683B3A8" w14:textId="4F143C92" w:rsidR="00334062" w:rsidRDefault="73D4D0A2" w:rsidP="1101A968">
      <w:pPr>
        <w:jc w:val="center"/>
        <w:rPr>
          <w:rFonts w:ascii="Times New Roman" w:hAnsi="Times New Roman" w:cs="Times New Roman"/>
          <w:i/>
          <w:iCs/>
        </w:rPr>
      </w:pPr>
      <w:r w:rsidRPr="7F5BD9EF">
        <w:rPr>
          <w:rFonts w:ascii="Times New Roman" w:hAnsi="Times New Roman" w:cs="Times New Roman"/>
          <w:i/>
          <w:iCs/>
        </w:rPr>
        <w:t xml:space="preserve">Figure </w:t>
      </w:r>
      <w:r w:rsidR="5672449E" w:rsidRPr="7F5BD9EF">
        <w:rPr>
          <w:rFonts w:ascii="Times New Roman" w:hAnsi="Times New Roman" w:cs="Times New Roman"/>
          <w:i/>
          <w:iCs/>
        </w:rPr>
        <w:t>11</w:t>
      </w:r>
      <w:r w:rsidR="29EB3F77" w:rsidRPr="7F5BD9EF">
        <w:rPr>
          <w:rFonts w:ascii="Times New Roman" w:hAnsi="Times New Roman" w:cs="Times New Roman"/>
          <w:i/>
          <w:iCs/>
        </w:rPr>
        <w:t>:</w:t>
      </w:r>
      <w:r w:rsidRPr="7F5BD9EF">
        <w:rPr>
          <w:rFonts w:ascii="Times New Roman" w:hAnsi="Times New Roman" w:cs="Times New Roman"/>
          <w:i/>
          <w:iCs/>
        </w:rPr>
        <w:t xml:space="preserve"> Graphical User Interface </w:t>
      </w:r>
    </w:p>
    <w:p w14:paraId="1FC04662" w14:textId="6F38AE48" w:rsidR="00334062" w:rsidRDefault="73D4D0A2" w:rsidP="1101A968">
      <w:pPr>
        <w:jc w:val="center"/>
        <w:rPr>
          <w:rFonts w:ascii="Times New Roman" w:hAnsi="Times New Roman" w:cs="Times New Roman"/>
          <w:i/>
        </w:rPr>
      </w:pPr>
      <w:r>
        <w:rPr>
          <w:noProof/>
        </w:rPr>
        <w:drawing>
          <wp:inline distT="0" distB="0" distL="0" distR="0" wp14:anchorId="25812294" wp14:editId="29B7DA49">
            <wp:extent cx="5872844" cy="33156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72844" cy="3315694"/>
                    </a:xfrm>
                    <a:prstGeom prst="rect">
                      <a:avLst/>
                    </a:prstGeom>
                  </pic:spPr>
                </pic:pic>
              </a:graphicData>
            </a:graphic>
          </wp:inline>
        </w:drawing>
      </w:r>
    </w:p>
    <w:p w14:paraId="51CE8099" w14:textId="448EBECA" w:rsidR="00C92D93" w:rsidRDefault="00C92D93" w:rsidP="00C92D93">
      <w:pPr>
        <w:rPr>
          <w:rFonts w:ascii="Times New Roman" w:hAnsi="Times New Roman" w:cs="Times New Roman"/>
        </w:rPr>
      </w:pPr>
      <w:r>
        <w:rPr>
          <w:rFonts w:ascii="Times New Roman" w:hAnsi="Times New Roman" w:cs="Times New Roman"/>
        </w:rPr>
        <w:t>This was translated to the physical prototype via testing, redesign and iteration.</w:t>
      </w:r>
    </w:p>
    <w:p w14:paraId="37DD2AF4" w14:textId="0B415DD8" w:rsidR="003D5BCD" w:rsidRDefault="003D5BCD" w:rsidP="00C92D93">
      <w:pPr>
        <w:rPr>
          <w:rFonts w:ascii="Times New Roman" w:hAnsi="Times New Roman" w:cs="Times New Roman"/>
        </w:rPr>
      </w:pPr>
      <w:r>
        <w:rPr>
          <w:rFonts w:ascii="Times New Roman" w:hAnsi="Times New Roman" w:cs="Times New Roman"/>
        </w:rPr>
        <w:t xml:space="preserve">For the API design, many different solutions were considered but </w:t>
      </w:r>
      <w:r w:rsidR="415ECDB9" w:rsidRPr="6C6B3795">
        <w:rPr>
          <w:rFonts w:ascii="Times New Roman" w:hAnsi="Times New Roman" w:cs="Times New Roman"/>
        </w:rPr>
        <w:t>due</w:t>
      </w:r>
      <w:r w:rsidR="00071661">
        <w:rPr>
          <w:rFonts w:ascii="Times New Roman" w:hAnsi="Times New Roman" w:cs="Times New Roman"/>
        </w:rPr>
        <w:t xml:space="preserve"> to scheduling and planning we were unable to implement them. We considered </w:t>
      </w:r>
      <w:r w:rsidR="0096750C">
        <w:rPr>
          <w:rFonts w:ascii="Times New Roman" w:hAnsi="Times New Roman" w:cs="Times New Roman"/>
        </w:rPr>
        <w:t>hosting the API on the web such as a server or the cloud, a</w:t>
      </w:r>
      <w:r w:rsidR="00E36E60">
        <w:rPr>
          <w:rFonts w:ascii="Times New Roman" w:hAnsi="Times New Roman" w:cs="Times New Roman"/>
        </w:rPr>
        <w:t xml:space="preserve">long with </w:t>
      </w:r>
      <w:r w:rsidR="002939CE">
        <w:rPr>
          <w:rFonts w:ascii="Times New Roman" w:hAnsi="Times New Roman" w:cs="Times New Roman"/>
        </w:rPr>
        <w:t xml:space="preserve">hosting it physically on the Portenta or a Raspberry Pi. </w:t>
      </w:r>
      <w:r w:rsidR="00C51AC5">
        <w:rPr>
          <w:rFonts w:ascii="Times New Roman" w:hAnsi="Times New Roman" w:cs="Times New Roman"/>
        </w:rPr>
        <w:t xml:space="preserve">We ended up hosting it on the other, slower core, of the Portenta as this would maximize the utilization of our resources. </w:t>
      </w:r>
    </w:p>
    <w:p w14:paraId="3DFD5963" w14:textId="3EF9CDE0" w:rsidR="006A1680" w:rsidRDefault="006A1680" w:rsidP="00C92D93">
      <w:pPr>
        <w:rPr>
          <w:rFonts w:ascii="Times New Roman" w:hAnsi="Times New Roman" w:cs="Times New Roman"/>
        </w:rPr>
      </w:pPr>
      <w:r>
        <w:rPr>
          <w:rFonts w:ascii="Times New Roman" w:hAnsi="Times New Roman" w:cs="Times New Roman"/>
        </w:rPr>
        <w:t>Many different solutions were explored, like what data format to have the API communicate with the GUI and Controller software</w:t>
      </w:r>
      <w:r w:rsidR="002D6BC1">
        <w:rPr>
          <w:rFonts w:ascii="Times New Roman" w:hAnsi="Times New Roman" w:cs="Times New Roman"/>
        </w:rPr>
        <w:t xml:space="preserve">. The main options were JSON, MessagePack, and writing our own custom package. </w:t>
      </w:r>
    </w:p>
    <w:p w14:paraId="6515021A" w14:textId="4FB8738E" w:rsidR="00BB4132" w:rsidRDefault="5E0C9C3F" w:rsidP="00C92D93">
      <w:pPr>
        <w:rPr>
          <w:rFonts w:ascii="Times New Roman" w:hAnsi="Times New Roman" w:cs="Times New Roman"/>
        </w:rPr>
      </w:pPr>
      <w:r w:rsidRPr="60927BA5">
        <w:rPr>
          <w:rFonts w:ascii="Times New Roman" w:hAnsi="Times New Roman" w:cs="Times New Roman"/>
        </w:rPr>
        <w:t>The diagram below shows a sample interaction between the cores</w:t>
      </w:r>
      <w:r w:rsidR="2B3FAACB" w:rsidRPr="60927BA5">
        <w:rPr>
          <w:rFonts w:ascii="Times New Roman" w:hAnsi="Times New Roman" w:cs="Times New Roman"/>
        </w:rPr>
        <w:t xml:space="preserve"> and assuming the user </w:t>
      </w:r>
      <w:r w:rsidR="797321B2" w:rsidRPr="39CC84C1">
        <w:rPr>
          <w:rFonts w:ascii="Times New Roman" w:hAnsi="Times New Roman" w:cs="Times New Roman"/>
        </w:rPr>
        <w:t>inputs</w:t>
      </w:r>
      <w:r w:rsidR="2B3FAACB" w:rsidRPr="60927BA5">
        <w:rPr>
          <w:rFonts w:ascii="Times New Roman" w:hAnsi="Times New Roman" w:cs="Times New Roman"/>
        </w:rPr>
        <w:t xml:space="preserve"> the command “stow”. </w:t>
      </w:r>
    </w:p>
    <w:p w14:paraId="4717CFD2" w14:textId="7C2A7349" w:rsidR="66CA9C88" w:rsidRDefault="66CA9C88" w:rsidP="60927BA5">
      <w:pPr>
        <w:jc w:val="center"/>
        <w:rPr>
          <w:rFonts w:ascii="Times New Roman" w:hAnsi="Times New Roman" w:cs="Times New Roman"/>
          <w:i/>
          <w:iCs/>
        </w:rPr>
      </w:pPr>
      <w:r w:rsidRPr="33A23A2C">
        <w:rPr>
          <w:rFonts w:ascii="Times New Roman" w:hAnsi="Times New Roman" w:cs="Times New Roman"/>
          <w:i/>
          <w:iCs/>
        </w:rPr>
        <w:t xml:space="preserve">Figure 12: Core </w:t>
      </w:r>
      <w:r w:rsidR="34FA6A94" w:rsidRPr="39CC84C1">
        <w:rPr>
          <w:rFonts w:ascii="Times New Roman" w:hAnsi="Times New Roman" w:cs="Times New Roman"/>
          <w:i/>
          <w:iCs/>
        </w:rPr>
        <w:t>Interaction</w:t>
      </w:r>
    </w:p>
    <w:p w14:paraId="4259126A" w14:textId="74F3C614" w:rsidR="003C16D7" w:rsidRDefault="1B4F9E96" w:rsidP="003D5BCD">
      <w:pPr>
        <w:rPr>
          <w:rFonts w:ascii="Times New Roman" w:hAnsi="Times New Roman" w:cs="Times New Roman"/>
        </w:rPr>
      </w:pPr>
      <w:r>
        <w:rPr>
          <w:noProof/>
        </w:rPr>
        <w:drawing>
          <wp:inline distT="0" distB="0" distL="0" distR="0" wp14:anchorId="1A4F312D" wp14:editId="3B2F60E9">
            <wp:extent cx="5943600" cy="1039495"/>
            <wp:effectExtent l="0" t="0" r="0" b="1905"/>
            <wp:docPr id="497944088" name="Picture 4979440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944088"/>
                    <pic:cNvPicPr/>
                  </pic:nvPicPr>
                  <pic:blipFill>
                    <a:blip r:embed="rId2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A876661F-5CC6-D0C0-75CB-555276DA79CC}"/>
                        </a:ext>
                      </a:extLst>
                    </a:blip>
                    <a:stretch>
                      <a:fillRect/>
                    </a:stretch>
                  </pic:blipFill>
                  <pic:spPr>
                    <a:xfrm>
                      <a:off x="0" y="0"/>
                      <a:ext cx="5943600" cy="1039495"/>
                    </a:xfrm>
                    <a:prstGeom prst="rect">
                      <a:avLst/>
                    </a:prstGeom>
                  </pic:spPr>
                </pic:pic>
              </a:graphicData>
            </a:graphic>
          </wp:inline>
        </w:drawing>
      </w:r>
    </w:p>
    <w:p w14:paraId="1CE6A8B1" w14:textId="4E14422C" w:rsidR="00890E01" w:rsidRDefault="00890E01" w:rsidP="003D5BCD">
      <w:pPr>
        <w:rPr>
          <w:rFonts w:ascii="Times New Roman" w:hAnsi="Times New Roman" w:cs="Times New Roman"/>
        </w:rPr>
      </w:pPr>
      <w:r>
        <w:rPr>
          <w:rFonts w:ascii="Times New Roman" w:hAnsi="Times New Roman" w:cs="Times New Roman"/>
        </w:rPr>
        <w:t xml:space="preserve">The API also delt with how often to update the GUI with data from the controller. It was decided with the client that every one second was enough. </w:t>
      </w:r>
      <w:r w:rsidR="009C5D85">
        <w:rPr>
          <w:rFonts w:ascii="Times New Roman" w:hAnsi="Times New Roman" w:cs="Times New Roman"/>
        </w:rPr>
        <w:t>This raised issues of how to have the Portenta accept commands while also printing data.</w:t>
      </w:r>
    </w:p>
    <w:p w14:paraId="2943699A" w14:textId="7FC1283B" w:rsidR="009C5D85" w:rsidRPr="00C92D93" w:rsidRDefault="009C5D85" w:rsidP="003D5BCD">
      <w:pPr>
        <w:rPr>
          <w:rFonts w:ascii="Times New Roman" w:hAnsi="Times New Roman" w:cs="Times New Roman"/>
        </w:rPr>
      </w:pPr>
      <w:r>
        <w:rPr>
          <w:rFonts w:ascii="Times New Roman" w:hAnsi="Times New Roman" w:cs="Times New Roman"/>
        </w:rPr>
        <w:t>In the end, the API ended up consisting of just a serial interface with the M7 core of the Portenta which could then communicate with the slower M4 to read data. This data was then printed to the terminal</w:t>
      </w:r>
      <w:r w:rsidR="005E51F7">
        <w:rPr>
          <w:rFonts w:ascii="Times New Roman" w:hAnsi="Times New Roman" w:cs="Times New Roman"/>
        </w:rPr>
        <w:t xml:space="preserve"> for display</w:t>
      </w:r>
      <w:r>
        <w:rPr>
          <w:rFonts w:ascii="Times New Roman" w:hAnsi="Times New Roman" w:cs="Times New Roman"/>
        </w:rPr>
        <w:t>.</w:t>
      </w:r>
      <w:r w:rsidR="005E51F7">
        <w:rPr>
          <w:rFonts w:ascii="Times New Roman" w:hAnsi="Times New Roman" w:cs="Times New Roman"/>
        </w:rPr>
        <w:t xml:space="preserve"> The data could be stopped to allow for new commands to be inputted. </w:t>
      </w:r>
    </w:p>
    <w:p w14:paraId="01E76285" w14:textId="1B3789D0" w:rsidR="00C14DA8" w:rsidRDefault="00C14DA8" w:rsidP="00C14DA8">
      <w:pPr>
        <w:pStyle w:val="Heading1"/>
        <w:rPr>
          <w:rFonts w:asciiTheme="majorBidi" w:hAnsiTheme="majorBidi" w:cstheme="majorBidi"/>
          <w:sz w:val="28"/>
          <w:szCs w:val="28"/>
        </w:rPr>
      </w:pPr>
      <w:bookmarkStart w:id="2" w:name="_Toc131064702"/>
      <w:r w:rsidRPr="00153689">
        <w:rPr>
          <w:rFonts w:asciiTheme="majorBidi" w:hAnsiTheme="majorBidi" w:cstheme="majorBidi"/>
          <w:sz w:val="28"/>
          <w:szCs w:val="28"/>
        </w:rPr>
        <w:t>Engineering Analysis</w:t>
      </w:r>
      <w:bookmarkEnd w:id="2"/>
    </w:p>
    <w:p w14:paraId="5C5E9CE4" w14:textId="1B3789D0" w:rsidR="001912E4" w:rsidRPr="001912E4" w:rsidRDefault="57784AEE" w:rsidP="63B384BB">
      <w:pPr>
        <w:spacing w:after="0"/>
        <w:textAlignment w:val="baseline"/>
        <w:rPr>
          <w:rFonts w:ascii="Times New Roman" w:eastAsia="Times New Roman" w:hAnsi="Times New Roman" w:cs="Times New Roman"/>
          <w:lang w:eastAsia="zh-CN"/>
        </w:rPr>
      </w:pPr>
      <w:r w:rsidRPr="63B384BB">
        <w:rPr>
          <w:rFonts w:ascii="Times New Roman" w:eastAsia="Times New Roman" w:hAnsi="Times New Roman" w:cs="Times New Roman"/>
          <w:lang w:eastAsia="zh-CN"/>
        </w:rPr>
        <w:t>To simulate the two-axis solar tracker, a Simulink file was created to reflect our design. The file takes a sample PWM input and graphs the voltage output. Along with PWM signal, the model also requires the torque constant (Kt), the armature resistance (Ra) and the voltage EMF constant (Ke). The simulation would model the given motor given it receives a PWM input and the voltage output would simulate the hall sensor readings. Upon further investigation, these parameters were not available due to the current motor’s age with no method of documentation. A potential solution would be to replace the tracker’s motors with updated motor hardware with new documentation that provides the necessary constants. Nevertheless, this simulation may yield useful results for implementation in the future but cannot be implemented with the current motors. </w:t>
      </w:r>
    </w:p>
    <w:p w14:paraId="5FFEB882" w14:textId="539C71AB" w:rsidR="39CC84C1" w:rsidRDefault="39CC84C1" w:rsidP="39CC84C1">
      <w:pPr>
        <w:spacing w:after="0"/>
        <w:rPr>
          <w:rFonts w:ascii="Times New Roman" w:eastAsia="Times New Roman" w:hAnsi="Times New Roman" w:cs="Times New Roman"/>
          <w:lang w:eastAsia="zh-CN"/>
        </w:rPr>
      </w:pPr>
    </w:p>
    <w:p w14:paraId="45425460" w14:textId="0CCD2964" w:rsidR="41527224" w:rsidRDefault="41527224" w:rsidP="39CC84C1">
      <w:pPr>
        <w:jc w:val="center"/>
        <w:rPr>
          <w:rFonts w:ascii="Segoe UI" w:eastAsia="Times New Roman" w:hAnsi="Segoe UI" w:cs="Segoe UI"/>
          <w:sz w:val="18"/>
          <w:szCs w:val="18"/>
          <w:lang w:eastAsia="zh-CN"/>
        </w:rPr>
      </w:pPr>
      <w:r w:rsidRPr="39CC84C1">
        <w:rPr>
          <w:rFonts w:ascii="Times New Roman" w:hAnsi="Times New Roman" w:cs="Times New Roman"/>
          <w:i/>
          <w:iCs/>
        </w:rPr>
        <w:t>Figure 13: Simulink Model for Motor Analysis</w:t>
      </w:r>
    </w:p>
    <w:p w14:paraId="34B5C905" w14:textId="1B3789D0" w:rsidR="001912E4" w:rsidRPr="001912E4" w:rsidRDefault="26E4E5E5" w:rsidP="001912E4">
      <w:pPr>
        <w:spacing w:after="0" w:line="240" w:lineRule="auto"/>
        <w:textAlignment w:val="baseline"/>
        <w:rPr>
          <w:rFonts w:ascii="Segoe UI" w:eastAsia="Times New Roman" w:hAnsi="Segoe UI" w:cs="Segoe UI"/>
          <w:sz w:val="18"/>
          <w:szCs w:val="18"/>
          <w:lang w:eastAsia="zh-CN"/>
        </w:rPr>
      </w:pPr>
      <w:r>
        <w:rPr>
          <w:noProof/>
        </w:rPr>
        <w:drawing>
          <wp:inline distT="0" distB="0" distL="0" distR="0" wp14:anchorId="25E0CED5" wp14:editId="430D444A">
            <wp:extent cx="5943600" cy="1381760"/>
            <wp:effectExtent l="0" t="0" r="0" b="2540"/>
            <wp:docPr id="1500354058" name="Picture 150035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0354058"/>
                    <pic:cNvPicPr/>
                  </pic:nvPicPr>
                  <pic:blipFill>
                    <a:blip r:embed="rId27">
                      <a:extLst>
                        <a:ext uri="{28A0092B-C50C-407E-A947-70E740481C1C}">
                          <a14:useLocalDpi xmlns:a14="http://schemas.microsoft.com/office/drawing/2010/main" val="0"/>
                        </a:ext>
                      </a:extLst>
                    </a:blip>
                    <a:stretch>
                      <a:fillRect/>
                    </a:stretch>
                  </pic:blipFill>
                  <pic:spPr>
                    <a:xfrm>
                      <a:off x="0" y="0"/>
                      <a:ext cx="5943600" cy="1381760"/>
                    </a:xfrm>
                    <a:prstGeom prst="rect">
                      <a:avLst/>
                    </a:prstGeom>
                  </pic:spPr>
                </pic:pic>
              </a:graphicData>
            </a:graphic>
          </wp:inline>
        </w:drawing>
      </w:r>
      <w:r w:rsidR="001912E4" w:rsidRPr="001912E4">
        <w:rPr>
          <w:rFonts w:ascii="Times New Roman" w:eastAsia="Times New Roman" w:hAnsi="Times New Roman" w:cs="Times New Roman"/>
          <w:sz w:val="24"/>
          <w:szCs w:val="24"/>
          <w:lang w:eastAsia="zh-CN"/>
        </w:rPr>
        <w:t> </w:t>
      </w:r>
    </w:p>
    <w:p w14:paraId="01E3F09B" w14:textId="1B3789D0" w:rsidR="001912E4" w:rsidRPr="001912E4" w:rsidRDefault="57784AEE" w:rsidP="63B384BB">
      <w:pPr>
        <w:spacing w:after="0"/>
        <w:textAlignment w:val="baseline"/>
        <w:rPr>
          <w:rFonts w:ascii="Times New Roman" w:eastAsia="Times New Roman" w:hAnsi="Times New Roman" w:cs="Times New Roman"/>
          <w:lang w:eastAsia="zh-CN"/>
        </w:rPr>
      </w:pPr>
      <w:r w:rsidRPr="63B384BB">
        <w:rPr>
          <w:rFonts w:ascii="Times New Roman" w:eastAsia="Times New Roman" w:hAnsi="Times New Roman" w:cs="Times New Roman"/>
          <w:lang w:eastAsia="zh-CN"/>
        </w:rPr>
        <w:t>While constructing our test apparatus there were a few issues that the team ran into. One of these issues had to do with the output voltage of the hall sensors attached to the motors not equaling the initial estimate based on the power supplied to the system. This took some considerable testing to determine the source of error. Consulting the team’s technical advisor, Christopher Coulston, the team determined that there was an internal resistance with our level shifter causing a voltage divider circuit. This resulted in a lower unusable voltage from the hall sensors.  </w:t>
      </w:r>
    </w:p>
    <w:p w14:paraId="209218D7" w14:textId="1B3789D0" w:rsidR="001912E4" w:rsidRPr="001912E4" w:rsidRDefault="57784AEE" w:rsidP="63B384BB">
      <w:pPr>
        <w:spacing w:after="0"/>
        <w:textAlignment w:val="baseline"/>
        <w:rPr>
          <w:rFonts w:ascii="Times New Roman" w:eastAsia="Times New Roman" w:hAnsi="Times New Roman" w:cs="Times New Roman"/>
          <w:lang w:eastAsia="zh-CN"/>
        </w:rPr>
      </w:pPr>
      <w:r w:rsidRPr="63B384BB">
        <w:rPr>
          <w:rFonts w:ascii="Times New Roman" w:eastAsia="Times New Roman" w:hAnsi="Times New Roman" w:cs="Times New Roman"/>
          <w:lang w:eastAsia="zh-CN"/>
        </w:rPr>
        <w:t>To solve this problem our technical advisor advised using an external resistance to step down the voltage rather than using the level shifter. To determine the value of the resistor, an internal resistance needed to be calculated to determine the internal resistance of the circuit to correctly determine the external resistor to use to output the desired voltage for our microcontroller.  </w:t>
      </w:r>
    </w:p>
    <w:p w14:paraId="1FCFC23B" w14:textId="1B3789D0" w:rsidR="001912E4" w:rsidRPr="001912E4" w:rsidRDefault="57784AEE" w:rsidP="63B384BB">
      <w:pPr>
        <w:spacing w:after="0"/>
        <w:textAlignment w:val="baseline"/>
        <w:rPr>
          <w:rFonts w:ascii="Times New Roman" w:eastAsia="Times New Roman" w:hAnsi="Times New Roman" w:cs="Times New Roman"/>
          <w:lang w:eastAsia="zh-CN"/>
        </w:rPr>
      </w:pPr>
      <w:r w:rsidRPr="63B384BB">
        <w:rPr>
          <w:rFonts w:ascii="Times New Roman" w:eastAsia="Times New Roman" w:hAnsi="Times New Roman" w:cs="Times New Roman"/>
          <w:lang w:eastAsia="zh-CN"/>
        </w:rPr>
        <w:t>To accomplish this, we ran an experiment using different external resistor values. Then we used the voltage divider equation, equation 1 below. To see how the output voltage changed based on the external resistance. </w:t>
      </w:r>
    </w:p>
    <w:p w14:paraId="005B1EEA" w14:textId="77777777" w:rsidR="001912E4" w:rsidRPr="001912E4" w:rsidRDefault="001912E4" w:rsidP="5F8EDF9C">
      <w:pPr>
        <w:shd w:val="clear" w:color="auto" w:fill="FFFFFF" w:themeFill="background1"/>
        <w:spacing w:after="0" w:line="240" w:lineRule="auto"/>
        <w:jc w:val="center"/>
        <w:rPr>
          <w:rFonts w:ascii="Segoe UI" w:eastAsia="Times New Roman" w:hAnsi="Segoe UI" w:cs="Segoe UI"/>
          <w:color w:val="000000"/>
          <w:lang w:eastAsia="zh-CN"/>
        </w:rPr>
      </w:pPr>
      <w:r w:rsidRPr="001912E4">
        <w:rPr>
          <w:rFonts w:ascii="STIXGeneral-Italic" w:eastAsia="Times New Roman" w:hAnsi="STIXGeneral-Italic" w:cs="STIXGeneral-Italic"/>
          <w:color w:val="000000"/>
          <w:sz w:val="23"/>
          <w:szCs w:val="23"/>
          <w:bdr w:val="none" w:sz="0" w:space="0" w:color="auto" w:frame="1"/>
          <w:lang w:eastAsia="zh-CN"/>
        </w:rPr>
        <w:t>𝐸𝑞𝑢𝑎𝑡𝑖𝑜𝑛</w:t>
      </w:r>
      <w:r w:rsidRPr="001912E4">
        <w:rPr>
          <w:rFonts w:ascii="STIXGeneral-Regular" w:eastAsia="Times New Roman" w:hAnsi="STIXGeneral-Regular" w:cs="STIXGeneral-Regular"/>
          <w:color w:val="000000"/>
          <w:sz w:val="23"/>
          <w:szCs w:val="23"/>
          <w:bdr w:val="none" w:sz="0" w:space="0" w:color="auto" w:frame="1"/>
          <w:lang w:eastAsia="zh-CN"/>
        </w:rPr>
        <w:t> 1: </w:t>
      </w:r>
      <w:r w:rsidRPr="001912E4">
        <w:rPr>
          <w:rFonts w:ascii="STIXGeneral-Italic" w:eastAsia="Times New Roman" w:hAnsi="STIXGeneral-Italic" w:cs="STIXGeneral-Italic"/>
          <w:color w:val="000000"/>
          <w:sz w:val="23"/>
          <w:szCs w:val="23"/>
          <w:bdr w:val="none" w:sz="0" w:space="0" w:color="auto" w:frame="1"/>
          <w:lang w:eastAsia="zh-CN"/>
        </w:rPr>
        <w:t>𝑉</w:t>
      </w:r>
      <w:r w:rsidRPr="001912E4">
        <w:rPr>
          <w:rFonts w:ascii="STIXGeneral-Italic" w:eastAsia="Times New Roman" w:hAnsi="STIXGeneral-Italic" w:cs="STIXGeneral-Italic"/>
          <w:color w:val="000000"/>
          <w:sz w:val="16"/>
          <w:szCs w:val="16"/>
          <w:bdr w:val="none" w:sz="0" w:space="0" w:color="auto" w:frame="1"/>
          <w:lang w:eastAsia="zh-CN"/>
        </w:rPr>
        <w:t>𝑜</w:t>
      </w:r>
      <w:r w:rsidRPr="001912E4">
        <w:rPr>
          <w:rFonts w:ascii="STIXGeneral-Regular" w:eastAsia="Times New Roman" w:hAnsi="STIXGeneral-Regular" w:cs="STIXGeneral-Regular"/>
          <w:color w:val="000000"/>
          <w:sz w:val="23"/>
          <w:szCs w:val="23"/>
          <w:bdr w:val="none" w:sz="0" w:space="0" w:color="auto" w:frame="1"/>
          <w:lang w:eastAsia="zh-CN"/>
        </w:rPr>
        <w:t>=</w:t>
      </w:r>
      <w:r w:rsidRPr="001912E4">
        <w:rPr>
          <w:rFonts w:ascii="STIXGeneral-Italic" w:eastAsia="Times New Roman" w:hAnsi="STIXGeneral-Italic" w:cs="STIXGeneral-Italic"/>
          <w:color w:val="000000"/>
          <w:sz w:val="23"/>
          <w:szCs w:val="23"/>
          <w:bdr w:val="none" w:sz="0" w:space="0" w:color="auto" w:frame="1"/>
          <w:lang w:eastAsia="zh-CN"/>
        </w:rPr>
        <w:t>𝑉</w:t>
      </w:r>
      <w:r w:rsidRPr="001912E4">
        <w:rPr>
          <w:rFonts w:ascii="STIXGeneral-Italic" w:eastAsia="Times New Roman" w:hAnsi="STIXGeneral-Italic" w:cs="STIXGeneral-Italic"/>
          <w:color w:val="000000"/>
          <w:sz w:val="16"/>
          <w:szCs w:val="16"/>
          <w:bdr w:val="none" w:sz="0" w:space="0" w:color="auto" w:frame="1"/>
          <w:lang w:eastAsia="zh-CN"/>
        </w:rPr>
        <w:t>𝑠</w:t>
      </w:r>
      <w:r w:rsidRPr="001912E4">
        <w:rPr>
          <w:rFonts w:ascii="STIXGeneral-Regular" w:eastAsia="Times New Roman" w:hAnsi="STIXGeneral-Regular" w:cs="STIXGeneral-Regular"/>
          <w:color w:val="000000"/>
          <w:sz w:val="23"/>
          <w:szCs w:val="23"/>
          <w:bdr w:val="none" w:sz="0" w:space="0" w:color="auto" w:frame="1"/>
          <w:lang w:eastAsia="zh-CN"/>
        </w:rPr>
        <w:t>∗</w:t>
      </w:r>
      <w:r w:rsidRPr="001912E4">
        <w:rPr>
          <w:rFonts w:ascii="STIXGeneral-Italic" w:eastAsia="Times New Roman" w:hAnsi="STIXGeneral-Italic" w:cs="STIXGeneral-Italic"/>
          <w:color w:val="000000"/>
          <w:sz w:val="23"/>
          <w:szCs w:val="23"/>
          <w:bdr w:val="none" w:sz="0" w:space="0" w:color="auto" w:frame="1"/>
          <w:lang w:eastAsia="zh-CN"/>
        </w:rPr>
        <w:t>𝑅</w:t>
      </w:r>
      <w:r w:rsidRPr="001912E4">
        <w:rPr>
          <w:rFonts w:ascii="STIXGeneral-Italic" w:eastAsia="Times New Roman" w:hAnsi="STIXGeneral-Italic" w:cs="STIXGeneral-Italic"/>
          <w:color w:val="000000"/>
          <w:sz w:val="16"/>
          <w:szCs w:val="16"/>
          <w:bdr w:val="none" w:sz="0" w:space="0" w:color="auto" w:frame="1"/>
          <w:lang w:eastAsia="zh-CN"/>
        </w:rPr>
        <w:t>𝑒𝑥</w:t>
      </w:r>
      <w:r w:rsidRPr="001912E4">
        <w:rPr>
          <w:rFonts w:ascii="STIXGeneral-Italic" w:eastAsia="Times New Roman" w:hAnsi="STIXGeneral-Italic" w:cs="STIXGeneral-Italic"/>
          <w:color w:val="000000"/>
          <w:sz w:val="23"/>
          <w:szCs w:val="23"/>
          <w:bdr w:val="none" w:sz="0" w:space="0" w:color="auto" w:frame="1"/>
          <w:lang w:eastAsia="zh-CN"/>
        </w:rPr>
        <w:t>𝑅</w:t>
      </w:r>
      <w:r w:rsidRPr="001912E4">
        <w:rPr>
          <w:rFonts w:ascii="STIXGeneral-Italic" w:eastAsia="Times New Roman" w:hAnsi="STIXGeneral-Italic" w:cs="STIXGeneral-Italic"/>
          <w:color w:val="000000"/>
          <w:sz w:val="16"/>
          <w:szCs w:val="16"/>
          <w:bdr w:val="none" w:sz="0" w:space="0" w:color="auto" w:frame="1"/>
          <w:lang w:eastAsia="zh-CN"/>
        </w:rPr>
        <w:t>𝑒𝑥</w:t>
      </w:r>
      <w:r w:rsidRPr="001912E4">
        <w:rPr>
          <w:rFonts w:ascii="STIXGeneral-Regular" w:eastAsia="Times New Roman" w:hAnsi="STIXGeneral-Regular" w:cs="STIXGeneral-Regular"/>
          <w:color w:val="000000"/>
          <w:sz w:val="23"/>
          <w:szCs w:val="23"/>
          <w:bdr w:val="none" w:sz="0" w:space="0" w:color="auto" w:frame="1"/>
          <w:lang w:eastAsia="zh-CN"/>
        </w:rPr>
        <w:t>+</w:t>
      </w:r>
      <w:r w:rsidR="6C9AF79E" w:rsidRPr="001912E4">
        <w:rPr>
          <w:rFonts w:ascii="STIXGeneral-Italic" w:eastAsia="Times New Roman" w:hAnsi="STIXGeneral-Italic" w:cs="STIXGeneral-Italic"/>
          <w:color w:val="000000"/>
          <w:sz w:val="23"/>
          <w:szCs w:val="23"/>
          <w:bdr w:val="none" w:sz="0" w:space="0" w:color="auto" w:frame="1"/>
          <w:lang w:eastAsia="zh-CN"/>
        </w:rPr>
        <w:t>𝑅</w:t>
      </w:r>
      <w:r w:rsidR="6C9AF79E" w:rsidRPr="001912E4">
        <w:rPr>
          <w:rFonts w:ascii="STIXGeneral-Italic" w:eastAsia="Times New Roman" w:hAnsi="STIXGeneral-Italic" w:cs="STIXGeneral-Italic"/>
          <w:color w:val="000000"/>
          <w:sz w:val="16"/>
          <w:szCs w:val="16"/>
          <w:bdr w:val="none" w:sz="0" w:space="0" w:color="auto" w:frame="1"/>
          <w:lang w:eastAsia="zh-CN"/>
        </w:rPr>
        <w:t>𝑖𝑛</w:t>
      </w:r>
    </w:p>
    <w:p w14:paraId="42BDA371" w14:textId="1B3789D0" w:rsidR="001912E4" w:rsidRPr="001912E4" w:rsidRDefault="001912E4" w:rsidP="5F8EDF9C">
      <w:pPr>
        <w:shd w:val="clear" w:color="auto" w:fill="FFFFFF" w:themeFill="background1"/>
        <w:spacing w:after="0" w:line="240" w:lineRule="auto"/>
        <w:rPr>
          <w:rFonts w:ascii="Segoe UI" w:eastAsia="Times New Roman" w:hAnsi="Segoe UI" w:cs="Segoe UI"/>
          <w:color w:val="000000"/>
          <w:sz w:val="18"/>
          <w:szCs w:val="18"/>
          <w:lang w:eastAsia="zh-CN"/>
        </w:rPr>
      </w:pPr>
      <w:r w:rsidRPr="001912E4">
        <w:rPr>
          <w:rFonts w:ascii="Times New Roman" w:eastAsia="Times New Roman" w:hAnsi="Times New Roman" w:cs="Times New Roman"/>
          <w:color w:val="000000" w:themeColor="text1"/>
          <w:sz w:val="24"/>
          <w:szCs w:val="24"/>
          <w:lang w:eastAsia="zh-CN"/>
        </w:rPr>
        <w:t> </w:t>
      </w:r>
    </w:p>
    <w:p w14:paraId="0033F4E2" w14:textId="1B3789D0" w:rsidR="001912E4" w:rsidRPr="001912E4" w:rsidRDefault="781FB745" w:rsidP="60927BA5">
      <w:pPr>
        <w:spacing w:after="0"/>
        <w:textAlignment w:val="baseline"/>
        <w:rPr>
          <w:rFonts w:ascii="Times New Roman" w:eastAsia="Times New Roman" w:hAnsi="Times New Roman" w:cs="Times New Roman"/>
          <w:lang w:eastAsia="zh-CN"/>
        </w:rPr>
      </w:pPr>
      <w:r w:rsidRPr="60927BA5">
        <w:rPr>
          <w:rFonts w:ascii="Times New Roman" w:eastAsia="Times New Roman" w:hAnsi="Times New Roman" w:cs="Times New Roman"/>
          <w:lang w:eastAsia="zh-CN"/>
        </w:rPr>
        <w:t>Moving the equation around you can get an equation for the internal resistance based on the external resistance, source voltage, and output voltage, equation 2.  </w:t>
      </w:r>
    </w:p>
    <w:p w14:paraId="644620E5" w14:textId="77777777" w:rsidR="001912E4" w:rsidRPr="001912E4" w:rsidRDefault="001912E4" w:rsidP="5F8EDF9C">
      <w:pPr>
        <w:shd w:val="clear" w:color="auto" w:fill="FFFFFF" w:themeFill="background1"/>
        <w:spacing w:after="0" w:line="240" w:lineRule="auto"/>
        <w:jc w:val="center"/>
        <w:rPr>
          <w:rFonts w:ascii="Segoe UI" w:eastAsia="Times New Roman" w:hAnsi="Segoe UI" w:cs="Segoe UI"/>
          <w:color w:val="000000"/>
          <w:lang w:eastAsia="zh-CN"/>
        </w:rPr>
      </w:pPr>
      <w:r w:rsidRPr="001912E4">
        <w:rPr>
          <w:rFonts w:ascii="STIXGeneral-Italic" w:eastAsia="Times New Roman" w:hAnsi="STIXGeneral-Italic" w:cs="STIXGeneral-Italic"/>
          <w:color w:val="000000"/>
          <w:sz w:val="23"/>
          <w:szCs w:val="23"/>
          <w:bdr w:val="none" w:sz="0" w:space="0" w:color="auto" w:frame="1"/>
          <w:lang w:eastAsia="zh-CN"/>
        </w:rPr>
        <w:t>𝐸𝑞𝑢𝑎𝑡𝑖𝑜𝑛</w:t>
      </w:r>
      <w:r w:rsidRPr="001912E4">
        <w:rPr>
          <w:rFonts w:ascii="STIXGeneral-Regular" w:eastAsia="Times New Roman" w:hAnsi="STIXGeneral-Regular" w:cs="STIXGeneral-Regular"/>
          <w:color w:val="000000"/>
          <w:sz w:val="23"/>
          <w:szCs w:val="23"/>
          <w:bdr w:val="none" w:sz="0" w:space="0" w:color="auto" w:frame="1"/>
          <w:lang w:eastAsia="zh-CN"/>
        </w:rPr>
        <w:t> 2:</w:t>
      </w:r>
      <w:r w:rsidRPr="001912E4">
        <w:rPr>
          <w:rFonts w:ascii="STIXGeneral-Italic" w:eastAsia="Times New Roman" w:hAnsi="STIXGeneral-Italic" w:cs="STIXGeneral-Italic"/>
          <w:color w:val="000000"/>
          <w:sz w:val="23"/>
          <w:szCs w:val="23"/>
          <w:bdr w:val="none" w:sz="0" w:space="0" w:color="auto" w:frame="1"/>
          <w:lang w:eastAsia="zh-CN"/>
        </w:rPr>
        <w:t>𝑅</w:t>
      </w:r>
      <w:r w:rsidRPr="001912E4">
        <w:rPr>
          <w:rFonts w:ascii="STIXGeneral-Italic" w:eastAsia="Times New Roman" w:hAnsi="STIXGeneral-Italic" w:cs="STIXGeneral-Italic"/>
          <w:color w:val="000000"/>
          <w:sz w:val="16"/>
          <w:szCs w:val="16"/>
          <w:bdr w:val="none" w:sz="0" w:space="0" w:color="auto" w:frame="1"/>
          <w:lang w:eastAsia="zh-CN"/>
        </w:rPr>
        <w:t>𝑖𝑛</w:t>
      </w:r>
      <w:r w:rsidRPr="001912E4">
        <w:rPr>
          <w:rFonts w:ascii="STIXGeneral-Regular" w:eastAsia="Times New Roman" w:hAnsi="STIXGeneral-Regular" w:cs="STIXGeneral-Regular"/>
          <w:color w:val="000000"/>
          <w:sz w:val="23"/>
          <w:szCs w:val="23"/>
          <w:bdr w:val="none" w:sz="0" w:space="0" w:color="auto" w:frame="1"/>
          <w:lang w:eastAsia="zh-CN"/>
        </w:rPr>
        <w:t>=</w:t>
      </w:r>
      <w:r w:rsidRPr="001912E4">
        <w:rPr>
          <w:rFonts w:ascii="STIXGeneral-Italic" w:eastAsia="Times New Roman" w:hAnsi="STIXGeneral-Italic" w:cs="STIXGeneral-Italic"/>
          <w:color w:val="000000"/>
          <w:sz w:val="23"/>
          <w:szCs w:val="23"/>
          <w:bdr w:val="none" w:sz="0" w:space="0" w:color="auto" w:frame="1"/>
          <w:lang w:eastAsia="zh-CN"/>
        </w:rPr>
        <w:t>𝑅</w:t>
      </w:r>
      <w:r w:rsidRPr="001912E4">
        <w:rPr>
          <w:rFonts w:ascii="STIXGeneral-Italic" w:eastAsia="Times New Roman" w:hAnsi="STIXGeneral-Italic" w:cs="STIXGeneral-Italic"/>
          <w:color w:val="000000"/>
          <w:sz w:val="16"/>
          <w:szCs w:val="16"/>
          <w:bdr w:val="none" w:sz="0" w:space="0" w:color="auto" w:frame="1"/>
          <w:lang w:eastAsia="zh-CN"/>
        </w:rPr>
        <w:t>𝑒𝑥</w:t>
      </w:r>
      <w:r w:rsidRPr="001912E4">
        <w:rPr>
          <w:rFonts w:ascii="STIXSizeTwoSym" w:eastAsia="Times New Roman" w:hAnsi="STIXSizeTwoSym" w:cs="Segoe UI"/>
          <w:color w:val="000000"/>
          <w:sz w:val="25"/>
          <w:szCs w:val="25"/>
          <w:bdr w:val="none" w:sz="0" w:space="0" w:color="auto" w:frame="1"/>
          <w:lang w:eastAsia="zh-CN"/>
        </w:rPr>
        <w:t>(</w:t>
      </w:r>
      <w:r w:rsidRPr="001912E4">
        <w:rPr>
          <w:rFonts w:ascii="STIXGeneral-Italic" w:eastAsia="Times New Roman" w:hAnsi="STIXGeneral-Italic" w:cs="STIXGeneral-Italic"/>
          <w:color w:val="000000"/>
          <w:sz w:val="23"/>
          <w:szCs w:val="23"/>
          <w:bdr w:val="none" w:sz="0" w:space="0" w:color="auto" w:frame="1"/>
          <w:lang w:eastAsia="zh-CN"/>
        </w:rPr>
        <w:t>𝑉</w:t>
      </w:r>
      <w:r w:rsidRPr="001912E4">
        <w:rPr>
          <w:rFonts w:ascii="STIXGeneral-Italic" w:eastAsia="Times New Roman" w:hAnsi="STIXGeneral-Italic" w:cs="STIXGeneral-Italic"/>
          <w:color w:val="000000"/>
          <w:sz w:val="16"/>
          <w:szCs w:val="16"/>
          <w:bdr w:val="none" w:sz="0" w:space="0" w:color="auto" w:frame="1"/>
          <w:lang w:eastAsia="zh-CN"/>
        </w:rPr>
        <w:t>𝑠</w:t>
      </w:r>
      <w:r w:rsidRPr="001912E4">
        <w:rPr>
          <w:rFonts w:ascii="STIXGeneral-Italic" w:eastAsia="Times New Roman" w:hAnsi="STIXGeneral-Italic" w:cs="STIXGeneral-Italic"/>
          <w:color w:val="000000"/>
          <w:sz w:val="23"/>
          <w:szCs w:val="23"/>
          <w:bdr w:val="none" w:sz="0" w:space="0" w:color="auto" w:frame="1"/>
          <w:lang w:eastAsia="zh-CN"/>
        </w:rPr>
        <w:t>𝑉</w:t>
      </w:r>
      <w:r w:rsidRPr="001912E4">
        <w:rPr>
          <w:rFonts w:ascii="STIXGeneral-Italic" w:eastAsia="Times New Roman" w:hAnsi="STIXGeneral-Italic" w:cs="STIXGeneral-Italic"/>
          <w:color w:val="000000"/>
          <w:sz w:val="16"/>
          <w:szCs w:val="16"/>
          <w:bdr w:val="none" w:sz="0" w:space="0" w:color="auto" w:frame="1"/>
          <w:lang w:eastAsia="zh-CN"/>
        </w:rPr>
        <w:t>𝑜</w:t>
      </w:r>
      <w:r w:rsidRPr="001912E4">
        <w:rPr>
          <w:rFonts w:ascii="STIXGeneral-Regular" w:eastAsia="Times New Roman" w:hAnsi="STIXGeneral-Regular" w:cs="STIXGeneral-Regular"/>
          <w:color w:val="000000"/>
          <w:sz w:val="23"/>
          <w:szCs w:val="23"/>
          <w:bdr w:val="none" w:sz="0" w:space="0" w:color="auto" w:frame="1"/>
          <w:lang w:eastAsia="zh-CN"/>
        </w:rPr>
        <w:t>−1</w:t>
      </w:r>
      <w:r w:rsidRPr="001912E4">
        <w:rPr>
          <w:rFonts w:ascii="STIXSizeTwoSym" w:eastAsia="Times New Roman" w:hAnsi="STIXSizeTwoSym" w:cs="Segoe UI"/>
          <w:color w:val="000000"/>
          <w:sz w:val="25"/>
          <w:szCs w:val="25"/>
          <w:bdr w:val="none" w:sz="0" w:space="0" w:color="auto" w:frame="1"/>
          <w:lang w:eastAsia="zh-CN"/>
        </w:rPr>
        <w:t>)</w:t>
      </w:r>
    </w:p>
    <w:p w14:paraId="7168E421" w14:textId="702F64B9" w:rsidR="001912E4" w:rsidRPr="001912E4" w:rsidRDefault="401C77C5" w:rsidP="60927BA5">
      <w:pPr>
        <w:shd w:val="clear" w:color="auto" w:fill="FFFFFF" w:themeFill="background1"/>
        <w:spacing w:after="0"/>
        <w:rPr>
          <w:rFonts w:ascii="Times New Roman" w:eastAsia="Times New Roman" w:hAnsi="Times New Roman" w:cs="Times New Roman"/>
          <w:color w:val="000000"/>
          <w:lang w:eastAsia="zh-CN"/>
        </w:rPr>
      </w:pPr>
      <w:r w:rsidRPr="60927BA5">
        <w:rPr>
          <w:rFonts w:ascii="Times New Roman" w:eastAsia="Times New Roman" w:hAnsi="Times New Roman" w:cs="Times New Roman"/>
          <w:color w:val="000000" w:themeColor="text1"/>
          <w:lang w:eastAsia="zh-CN"/>
        </w:rPr>
        <w:t> </w:t>
      </w:r>
    </w:p>
    <w:p w14:paraId="6004C6A3" w14:textId="702F64B9" w:rsidR="001912E4" w:rsidRPr="001912E4" w:rsidRDefault="401C77C5" w:rsidP="60927BA5">
      <w:pPr>
        <w:spacing w:after="0"/>
        <w:textAlignment w:val="baseline"/>
        <w:rPr>
          <w:rFonts w:ascii="Times New Roman" w:eastAsia="Times New Roman" w:hAnsi="Times New Roman" w:cs="Times New Roman"/>
          <w:lang w:eastAsia="zh-CN"/>
        </w:rPr>
      </w:pPr>
      <w:r w:rsidRPr="60927BA5">
        <w:rPr>
          <w:rFonts w:ascii="Times New Roman" w:eastAsia="Times New Roman" w:hAnsi="Times New Roman" w:cs="Times New Roman"/>
          <w:lang w:eastAsia="zh-CN"/>
        </w:rPr>
        <w:t>Given these two equations we then run the experiment to calculate the internal resistance of the hall sensor. Applying equation 2 we calculate the internal resistance of the hall sensor.  </w:t>
      </w:r>
    </w:p>
    <w:p w14:paraId="2C4B7FB2" w14:textId="58A93CC0" w:rsidR="39CC84C1" w:rsidRDefault="39CC84C1" w:rsidP="39CC84C1">
      <w:pPr>
        <w:jc w:val="center"/>
        <w:rPr>
          <w:rFonts w:ascii="Times New Roman" w:hAnsi="Times New Roman" w:cs="Times New Roman"/>
          <w:i/>
          <w:iCs/>
        </w:rPr>
      </w:pPr>
    </w:p>
    <w:p w14:paraId="31428483" w14:textId="58E6B2B3" w:rsidR="4A4FD947" w:rsidRDefault="4A4FD947" w:rsidP="39CC84C1">
      <w:pPr>
        <w:jc w:val="center"/>
        <w:rPr>
          <w:rFonts w:ascii="Segoe UI" w:eastAsia="Times New Roman" w:hAnsi="Segoe UI" w:cs="Segoe UI"/>
          <w:sz w:val="18"/>
          <w:szCs w:val="18"/>
          <w:lang w:eastAsia="zh-CN"/>
        </w:rPr>
      </w:pPr>
      <w:r w:rsidRPr="39CC84C1">
        <w:rPr>
          <w:rFonts w:ascii="Times New Roman" w:hAnsi="Times New Roman" w:cs="Times New Roman"/>
          <w:i/>
          <w:iCs/>
        </w:rPr>
        <w:t>Figure 14: Hall Sensor Internal Resistance Experiment </w:t>
      </w:r>
    </w:p>
    <w:p w14:paraId="324556C6" w14:textId="1B3789D0" w:rsidR="001912E4" w:rsidRPr="001912E4" w:rsidRDefault="26E4E5E5" w:rsidP="001912E4">
      <w:pPr>
        <w:spacing w:after="0" w:line="240" w:lineRule="auto"/>
        <w:textAlignment w:val="baseline"/>
        <w:rPr>
          <w:rFonts w:ascii="Segoe UI" w:eastAsia="Times New Roman" w:hAnsi="Segoe UI" w:cs="Segoe UI"/>
          <w:sz w:val="18"/>
          <w:szCs w:val="18"/>
          <w:lang w:eastAsia="zh-CN"/>
        </w:rPr>
      </w:pPr>
      <w:r>
        <w:rPr>
          <w:noProof/>
        </w:rPr>
        <w:drawing>
          <wp:inline distT="0" distB="0" distL="0" distR="0" wp14:anchorId="3C6B87F6" wp14:editId="1AFC538A">
            <wp:extent cx="5943600" cy="1314450"/>
            <wp:effectExtent l="0" t="0" r="0" b="6350"/>
            <wp:docPr id="2127786583" name="Picture 21277865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778658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314450"/>
                    </a:xfrm>
                    <a:prstGeom prst="rect">
                      <a:avLst/>
                    </a:prstGeom>
                  </pic:spPr>
                </pic:pic>
              </a:graphicData>
            </a:graphic>
          </wp:inline>
        </w:drawing>
      </w:r>
      <w:r w:rsidR="001912E4" w:rsidRPr="001912E4">
        <w:rPr>
          <w:rFonts w:ascii="Times New Roman" w:eastAsia="Times New Roman" w:hAnsi="Times New Roman" w:cs="Times New Roman"/>
          <w:sz w:val="24"/>
          <w:szCs w:val="24"/>
          <w:lang w:eastAsia="zh-CN"/>
        </w:rPr>
        <w:t> </w:t>
      </w:r>
    </w:p>
    <w:p w14:paraId="39B99EF3" w14:textId="0BCC83A3" w:rsidR="00D81C6F" w:rsidRDefault="401C77C5" w:rsidP="60927BA5">
      <w:pPr>
        <w:spacing w:after="0"/>
        <w:textAlignment w:val="baseline"/>
        <w:rPr>
          <w:rFonts w:ascii="Times New Roman" w:eastAsia="Times New Roman" w:hAnsi="Times New Roman" w:cs="Times New Roman"/>
          <w:lang w:eastAsia="zh-CN"/>
        </w:rPr>
      </w:pPr>
      <w:r w:rsidRPr="60927BA5">
        <w:rPr>
          <w:rFonts w:ascii="Times New Roman" w:eastAsia="Times New Roman" w:hAnsi="Times New Roman" w:cs="Times New Roman"/>
          <w:lang w:eastAsia="zh-CN"/>
        </w:rPr>
        <w:t>Looking at the data we can see that the internal resistance of almost all the cases runs right around 9 kiloohms, however there are two data points that look like outliers so we will exclude them in our averaging. We can see that the average internal resistance is 9.14 kiloohms. Based on the desired output voltage of 3.3 VDC and the average internal resistance we can calculate the external resistance needed to compute this, 20.1 kiloohms. We can also fact check this number with one of our experiments seeing the output of 3.31 VDC and an external resistance used of 21.68 kiloohms to achieve this. Given this we can confidently say that the internal resistance of the hall sensor is 9.1 kiloohms.</w:t>
      </w:r>
    </w:p>
    <w:p w14:paraId="33B2FC46" w14:textId="4A5CEFC4" w:rsidR="00D81C6F" w:rsidRDefault="00D81C6F" w:rsidP="001912E4">
      <w:pPr>
        <w:spacing w:after="0" w:line="240" w:lineRule="auto"/>
        <w:textAlignment w:val="baseline"/>
        <w:rPr>
          <w:rFonts w:ascii="Times New Roman" w:eastAsia="Times New Roman" w:hAnsi="Times New Roman" w:cs="Times New Roman"/>
          <w:sz w:val="24"/>
          <w:szCs w:val="24"/>
          <w:lang w:eastAsia="zh-CN"/>
        </w:rPr>
      </w:pPr>
    </w:p>
    <w:p w14:paraId="11A9301F" w14:textId="1FFDF5BD" w:rsidR="001912E4" w:rsidRPr="001912E4" w:rsidRDefault="78ED5F53" w:rsidP="00D81C6F">
      <w:pPr>
        <w:spacing w:after="0" w:line="240" w:lineRule="auto"/>
        <w:textAlignment w:val="baseline"/>
        <w:rPr>
          <w:rFonts w:ascii="Segoe UI" w:eastAsia="Times New Roman" w:hAnsi="Segoe UI" w:cs="Segoe UI"/>
          <w:sz w:val="18"/>
          <w:szCs w:val="18"/>
          <w:lang w:eastAsia="zh-CN"/>
        </w:rPr>
      </w:pPr>
      <w:r w:rsidRPr="60927BA5">
        <w:rPr>
          <w:rFonts w:ascii="Times New Roman" w:eastAsia="Times New Roman" w:hAnsi="Times New Roman" w:cs="Times New Roman"/>
          <w:sz w:val="24"/>
          <w:szCs w:val="24"/>
          <w:lang w:eastAsia="zh-CN"/>
        </w:rPr>
        <w:t>Preliminary Drawings- Circuit Design</w:t>
      </w:r>
      <w:r w:rsidR="781FB745" w:rsidRPr="60927BA5">
        <w:rPr>
          <w:rFonts w:ascii="Times New Roman" w:eastAsia="Times New Roman" w:hAnsi="Times New Roman" w:cs="Times New Roman"/>
          <w:sz w:val="24"/>
          <w:szCs w:val="24"/>
          <w:lang w:eastAsia="zh-CN"/>
        </w:rPr>
        <w:t> </w:t>
      </w:r>
    </w:p>
    <w:p w14:paraId="21E5635D" w14:textId="095E5B95" w:rsidR="39CC84C1" w:rsidRDefault="39CC84C1" w:rsidP="39CC84C1">
      <w:pPr>
        <w:jc w:val="center"/>
        <w:rPr>
          <w:rFonts w:ascii="Times New Roman" w:hAnsi="Times New Roman" w:cs="Times New Roman"/>
          <w:i/>
          <w:iCs/>
        </w:rPr>
      </w:pPr>
    </w:p>
    <w:p w14:paraId="17CDAA58" w14:textId="3C6BFF60" w:rsidR="40AA82F6" w:rsidRDefault="40AA82F6" w:rsidP="39CC84C1">
      <w:pPr>
        <w:jc w:val="center"/>
        <w:rPr>
          <w:rFonts w:ascii="Segoe UI" w:eastAsia="Times New Roman" w:hAnsi="Segoe UI" w:cs="Segoe UI"/>
          <w:sz w:val="18"/>
          <w:szCs w:val="18"/>
          <w:lang w:eastAsia="zh-CN"/>
        </w:rPr>
      </w:pPr>
      <w:r w:rsidRPr="39CC84C1">
        <w:rPr>
          <w:rFonts w:ascii="Times New Roman" w:hAnsi="Times New Roman" w:cs="Times New Roman"/>
          <w:i/>
          <w:iCs/>
        </w:rPr>
        <w:t>Figure 15: Circuit Diagram </w:t>
      </w:r>
      <w:r w:rsidRPr="39CC84C1">
        <w:rPr>
          <w:rFonts w:ascii="Times New Roman" w:eastAsia="Times New Roman" w:hAnsi="Times New Roman" w:cs="Times New Roman"/>
          <w:sz w:val="24"/>
          <w:szCs w:val="24"/>
          <w:lang w:eastAsia="zh-CN"/>
        </w:rPr>
        <w:t> </w:t>
      </w:r>
    </w:p>
    <w:p w14:paraId="62705C1E" w14:textId="196C349A" w:rsidR="001912E4" w:rsidRPr="001912E4" w:rsidRDefault="781FB745" w:rsidP="001912E4">
      <w:pPr>
        <w:spacing w:after="0" w:line="240" w:lineRule="auto"/>
        <w:jc w:val="center"/>
        <w:textAlignment w:val="baseline"/>
        <w:rPr>
          <w:rFonts w:ascii="Segoe UI" w:eastAsia="Times New Roman" w:hAnsi="Segoe UI" w:cs="Segoe UI"/>
          <w:sz w:val="18"/>
          <w:szCs w:val="18"/>
          <w:lang w:eastAsia="zh-CN"/>
        </w:rPr>
      </w:pPr>
      <w:r>
        <w:rPr>
          <w:noProof/>
        </w:rPr>
        <w:drawing>
          <wp:inline distT="0" distB="0" distL="0" distR="0" wp14:anchorId="044BC642" wp14:editId="2C6226CC">
            <wp:extent cx="5943600" cy="3517900"/>
            <wp:effectExtent l="0" t="0" r="0" b="0"/>
            <wp:docPr id="1132619702" name="Picture 113261970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2619702"/>
                    <pic:cNvPicPr/>
                  </pic:nvPicPr>
                  <pic:blipFill>
                    <a:blip r:embed="rId29">
                      <a:extLst>
                        <a:ext uri="{28A0092B-C50C-407E-A947-70E740481C1C}">
                          <a14:useLocalDpi xmlns:a14="http://schemas.microsoft.com/office/drawing/2010/main" val="0"/>
                        </a:ext>
                      </a:extLst>
                    </a:blip>
                    <a:stretch>
                      <a:fillRect/>
                    </a:stretch>
                  </pic:blipFill>
                  <pic:spPr>
                    <a:xfrm>
                      <a:off x="0" y="0"/>
                      <a:ext cx="5943600" cy="3517900"/>
                    </a:xfrm>
                    <a:prstGeom prst="rect">
                      <a:avLst/>
                    </a:prstGeom>
                  </pic:spPr>
                </pic:pic>
              </a:graphicData>
            </a:graphic>
          </wp:inline>
        </w:drawing>
      </w:r>
      <w:r w:rsidRPr="60927BA5">
        <w:rPr>
          <w:rFonts w:ascii="Times New Roman" w:eastAsia="Times New Roman" w:hAnsi="Times New Roman" w:cs="Times New Roman"/>
          <w:sz w:val="24"/>
          <w:szCs w:val="24"/>
          <w:lang w:eastAsia="zh-CN"/>
        </w:rPr>
        <w:t> </w:t>
      </w:r>
    </w:p>
    <w:p w14:paraId="677EE340" w14:textId="1B3789D0" w:rsidR="001912E4" w:rsidRDefault="781FB745" w:rsidP="60927BA5">
      <w:pPr>
        <w:spacing w:after="0"/>
        <w:textAlignment w:val="baseline"/>
        <w:rPr>
          <w:rFonts w:ascii="Times New Roman" w:eastAsia="Times New Roman" w:hAnsi="Times New Roman" w:cs="Times New Roman"/>
          <w:lang w:eastAsia="zh-CN"/>
        </w:rPr>
      </w:pPr>
      <w:r w:rsidRPr="60927BA5">
        <w:rPr>
          <w:rFonts w:ascii="Times New Roman" w:eastAsia="Times New Roman" w:hAnsi="Times New Roman" w:cs="Times New Roman"/>
          <w:lang w:eastAsia="zh-CN"/>
        </w:rPr>
        <w:t>At this point in the project the circuit diagram of the overall system looks nearly identical to the one presented at the end of last semester. However, our understanding of the end-stops changed slightly. The team assumed that there was only one trigger position of the end-stops, while there are two. The initial trigger is a normally open switch that takes the 3.3V rail and connects it to a GPIO pin when triggered. This will tell the controller that the end-stop has been reached and to stop moving. The second trigger position that we were informed about is a fail-safe that will cut off the power to the motor, halting movement. This is accomplished by a normally closed switch that the motor's power gets routed through. Both end-stops are connected in series with the motor power so when this fail-safe position is triggered, the normally closed switch then becomes open stopping the power delivery to the motor.  </w:t>
      </w:r>
    </w:p>
    <w:p w14:paraId="2D12FF61" w14:textId="77777777" w:rsidR="00D81C6F" w:rsidRDefault="00D81C6F" w:rsidP="001912E4">
      <w:pPr>
        <w:spacing w:after="0" w:line="240" w:lineRule="auto"/>
        <w:textAlignment w:val="baseline"/>
        <w:rPr>
          <w:rFonts w:ascii="Times New Roman" w:eastAsia="Times New Roman" w:hAnsi="Times New Roman" w:cs="Times New Roman"/>
          <w:sz w:val="24"/>
          <w:szCs w:val="24"/>
          <w:lang w:eastAsia="zh-CN"/>
        </w:rPr>
      </w:pPr>
    </w:p>
    <w:p w14:paraId="09E0FA73" w14:textId="2522577E" w:rsidR="001912E4" w:rsidRPr="001912E4" w:rsidRDefault="00D81C6F" w:rsidP="00D81C6F">
      <w:pPr>
        <w:spacing w:after="0" w:line="240" w:lineRule="auto"/>
        <w:textAlignment w:val="baseline"/>
        <w:rPr>
          <w:rFonts w:ascii="Segoe UI" w:eastAsia="Times New Roman" w:hAnsi="Segoe UI" w:cs="Segoe UI"/>
          <w:color w:val="2F5496"/>
          <w:sz w:val="18"/>
          <w:szCs w:val="18"/>
          <w:lang w:eastAsia="zh-CN"/>
        </w:rPr>
      </w:pPr>
      <w:r>
        <w:rPr>
          <w:rFonts w:ascii="Times New Roman" w:eastAsia="Times New Roman" w:hAnsi="Times New Roman" w:cs="Times New Roman"/>
          <w:sz w:val="24"/>
          <w:szCs w:val="24"/>
          <w:lang w:eastAsia="zh-CN"/>
        </w:rPr>
        <w:t>UML class Diagram of Controller</w:t>
      </w:r>
    </w:p>
    <w:p w14:paraId="7D13A8AE" w14:textId="01920DC9" w:rsidR="39CC84C1" w:rsidRDefault="39CC84C1" w:rsidP="39CC84C1">
      <w:pPr>
        <w:spacing w:after="0" w:line="240" w:lineRule="auto"/>
        <w:rPr>
          <w:rFonts w:ascii="Times New Roman" w:eastAsia="Times New Roman" w:hAnsi="Times New Roman" w:cs="Times New Roman"/>
          <w:sz w:val="24"/>
          <w:szCs w:val="24"/>
          <w:lang w:eastAsia="zh-CN"/>
        </w:rPr>
      </w:pPr>
    </w:p>
    <w:p w14:paraId="45E05868" w14:textId="11C32018" w:rsidR="5F9859EA" w:rsidRDefault="5F9859EA" w:rsidP="39CC84C1">
      <w:pPr>
        <w:jc w:val="center"/>
        <w:rPr>
          <w:rFonts w:ascii="Segoe UI" w:eastAsia="Times New Roman" w:hAnsi="Segoe UI" w:cs="Segoe UI"/>
          <w:sz w:val="18"/>
          <w:szCs w:val="18"/>
          <w:lang w:eastAsia="zh-CN"/>
        </w:rPr>
      </w:pPr>
      <w:r w:rsidRPr="39CC84C1">
        <w:rPr>
          <w:rFonts w:ascii="Times New Roman" w:hAnsi="Times New Roman" w:cs="Times New Roman"/>
          <w:i/>
          <w:iCs/>
        </w:rPr>
        <w:t>Figure 16: Control Class Structure </w:t>
      </w:r>
    </w:p>
    <w:p w14:paraId="16F4CC58" w14:textId="74F3C614" w:rsidR="001912E4" w:rsidRPr="001912E4" w:rsidRDefault="26E4E5E5" w:rsidP="001912E4">
      <w:pPr>
        <w:spacing w:after="0" w:line="240" w:lineRule="auto"/>
        <w:jc w:val="center"/>
        <w:textAlignment w:val="baseline"/>
        <w:rPr>
          <w:rFonts w:ascii="Segoe UI" w:eastAsia="Times New Roman" w:hAnsi="Segoe UI" w:cs="Segoe UI"/>
          <w:sz w:val="18"/>
          <w:szCs w:val="18"/>
          <w:lang w:eastAsia="zh-CN"/>
        </w:rPr>
      </w:pPr>
      <w:r>
        <w:rPr>
          <w:noProof/>
        </w:rPr>
        <w:drawing>
          <wp:inline distT="0" distB="0" distL="0" distR="0" wp14:anchorId="6A0175F1" wp14:editId="1614757C">
            <wp:extent cx="5943600" cy="6405880"/>
            <wp:effectExtent l="0" t="0" r="0" b="0"/>
            <wp:docPr id="2016537848" name="Picture 20165378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6537848"/>
                    <pic:cNvPicPr/>
                  </pic:nvPicPr>
                  <pic:blipFill>
                    <a:blip r:embed="rId24">
                      <a:extLst>
                        <a:ext uri="{28A0092B-C50C-407E-A947-70E740481C1C}">
                          <a14:useLocalDpi xmlns:a14="http://schemas.microsoft.com/office/drawing/2010/main" val="0"/>
                        </a:ext>
                      </a:extLst>
                    </a:blip>
                    <a:stretch>
                      <a:fillRect/>
                    </a:stretch>
                  </pic:blipFill>
                  <pic:spPr>
                    <a:xfrm>
                      <a:off x="0" y="0"/>
                      <a:ext cx="5943600" cy="6405880"/>
                    </a:xfrm>
                    <a:prstGeom prst="rect">
                      <a:avLst/>
                    </a:prstGeom>
                  </pic:spPr>
                </pic:pic>
              </a:graphicData>
            </a:graphic>
          </wp:inline>
        </w:drawing>
      </w:r>
      <w:r w:rsidR="57784AEE" w:rsidRPr="63B384BB">
        <w:rPr>
          <w:rFonts w:ascii="Times New Roman" w:eastAsia="Times New Roman" w:hAnsi="Times New Roman" w:cs="Times New Roman"/>
          <w:sz w:val="24"/>
          <w:szCs w:val="24"/>
          <w:lang w:eastAsia="zh-CN"/>
        </w:rPr>
        <w:t> </w:t>
      </w:r>
    </w:p>
    <w:p w14:paraId="43E17DBA" w14:textId="27B42A0F" w:rsidR="001912E4" w:rsidRPr="001912E4" w:rsidRDefault="76F3CF41" w:rsidP="60927BA5">
      <w:pPr>
        <w:spacing w:after="0"/>
        <w:textAlignment w:val="baseline"/>
        <w:rPr>
          <w:rFonts w:ascii="Times New Roman" w:eastAsia="Times New Roman" w:hAnsi="Times New Roman" w:cs="Times New Roman"/>
          <w:lang w:eastAsia="zh-CN"/>
        </w:rPr>
      </w:pPr>
      <w:r w:rsidRPr="60927BA5">
        <w:rPr>
          <w:rFonts w:ascii="Times New Roman" w:eastAsia="Times New Roman" w:hAnsi="Times New Roman" w:cs="Times New Roman"/>
          <w:lang w:eastAsia="zh-CN"/>
        </w:rPr>
        <w:t>T</w:t>
      </w:r>
      <w:r w:rsidR="781FB745" w:rsidRPr="60927BA5">
        <w:rPr>
          <w:rFonts w:ascii="Times New Roman" w:eastAsia="Times New Roman" w:hAnsi="Times New Roman" w:cs="Times New Roman"/>
          <w:lang w:eastAsia="zh-CN"/>
        </w:rPr>
        <w:t xml:space="preserve">he team </w:t>
      </w:r>
      <w:r w:rsidRPr="60927BA5">
        <w:rPr>
          <w:rFonts w:ascii="Times New Roman" w:eastAsia="Times New Roman" w:hAnsi="Times New Roman" w:cs="Times New Roman"/>
          <w:lang w:eastAsia="zh-CN"/>
        </w:rPr>
        <w:t>coded</w:t>
      </w:r>
      <w:r w:rsidR="781FB745" w:rsidRPr="60927BA5">
        <w:rPr>
          <w:rFonts w:ascii="Times New Roman" w:eastAsia="Times New Roman" w:hAnsi="Times New Roman" w:cs="Times New Roman"/>
          <w:lang w:eastAsia="zh-CN"/>
        </w:rPr>
        <w:t xml:space="preserve"> the hardware to begin making the system. This requires the team to have a good understanding of how the architecture of the system will interact to efficiently build the code system from the beginning. To accomplish this the team used object-oriented programming to construct a class object of every physical entity on the tracker: hall sensor, end-stops, and motors. Each motor will inherit two end stops and a hall sensor to track its position. Then the overall tracker will have two motor classes which will describe the azimuth and elevation motor of the tracker and SunPot which will get the positional data of the sun.    </w:t>
      </w:r>
    </w:p>
    <w:p w14:paraId="3CA127E1" w14:textId="1B3789D0" w:rsidR="001912E4" w:rsidRPr="001912E4" w:rsidRDefault="001912E4" w:rsidP="001912E4">
      <w:pPr>
        <w:spacing w:after="0" w:line="240" w:lineRule="auto"/>
        <w:textAlignment w:val="baseline"/>
        <w:rPr>
          <w:rFonts w:ascii="Segoe UI" w:eastAsia="Times New Roman" w:hAnsi="Segoe UI" w:cs="Segoe UI"/>
          <w:sz w:val="18"/>
          <w:szCs w:val="18"/>
          <w:lang w:eastAsia="zh-CN"/>
        </w:rPr>
      </w:pPr>
      <w:r w:rsidRPr="001912E4">
        <w:rPr>
          <w:rFonts w:ascii="Times New Roman" w:eastAsia="Times New Roman" w:hAnsi="Times New Roman" w:cs="Times New Roman"/>
          <w:sz w:val="24"/>
          <w:szCs w:val="24"/>
          <w:lang w:eastAsia="zh-CN"/>
        </w:rPr>
        <w:t> </w:t>
      </w:r>
    </w:p>
    <w:p w14:paraId="122B4856" w14:textId="44E5B862" w:rsidR="001912E4" w:rsidRPr="001912E4" w:rsidRDefault="00D81C6F" w:rsidP="00D81C6F">
      <w:pPr>
        <w:spacing w:after="0" w:line="240" w:lineRule="auto"/>
        <w:textAlignment w:val="baseline"/>
        <w:rPr>
          <w:rFonts w:ascii="Segoe UI" w:eastAsia="Times New Roman" w:hAnsi="Segoe UI" w:cs="Segoe UI"/>
          <w:color w:val="2F5496"/>
          <w:sz w:val="18"/>
          <w:szCs w:val="18"/>
          <w:lang w:eastAsia="zh-CN"/>
        </w:rPr>
      </w:pPr>
      <w:r>
        <w:rPr>
          <w:rFonts w:ascii="Times New Roman" w:eastAsia="Times New Roman" w:hAnsi="Times New Roman" w:cs="Times New Roman"/>
          <w:sz w:val="24"/>
          <w:szCs w:val="24"/>
          <w:lang w:eastAsia="zh-CN"/>
        </w:rPr>
        <w:t>Current GUI</w:t>
      </w:r>
    </w:p>
    <w:p w14:paraId="276DDC80" w14:textId="129B86F8" w:rsidR="00750956" w:rsidRPr="001912E4" w:rsidRDefault="27C3D04D" w:rsidP="00750956">
      <w:pPr>
        <w:jc w:val="center"/>
        <w:rPr>
          <w:rFonts w:ascii="Segoe UI" w:eastAsia="Times New Roman" w:hAnsi="Segoe UI" w:cs="Segoe UI"/>
          <w:sz w:val="18"/>
          <w:szCs w:val="18"/>
          <w:lang w:eastAsia="zh-CN"/>
        </w:rPr>
      </w:pPr>
      <w:r w:rsidRPr="63B384BB">
        <w:rPr>
          <w:rFonts w:ascii="Times New Roman" w:hAnsi="Times New Roman" w:cs="Times New Roman"/>
          <w:i/>
          <w:iCs/>
        </w:rPr>
        <w:t>Figure 17: GUI Design</w:t>
      </w:r>
    </w:p>
    <w:p w14:paraId="32370F5C" w14:textId="0A9A26DE" w:rsidR="001912E4" w:rsidRPr="001912E4" w:rsidRDefault="75EABECF" w:rsidP="39CC84C1">
      <w:pPr>
        <w:spacing w:after="0" w:line="240" w:lineRule="auto"/>
        <w:textAlignment w:val="baseline"/>
        <w:rPr>
          <w:rFonts w:ascii="Segoe UI" w:eastAsia="Times New Roman" w:hAnsi="Segoe UI" w:cs="Segoe UI"/>
          <w:sz w:val="18"/>
          <w:szCs w:val="18"/>
          <w:lang w:eastAsia="zh-CN"/>
        </w:rPr>
      </w:pPr>
      <w:r>
        <w:rPr>
          <w:noProof/>
        </w:rPr>
        <w:drawing>
          <wp:inline distT="0" distB="0" distL="0" distR="0" wp14:anchorId="55167F95" wp14:editId="1036EB49">
            <wp:extent cx="5943600" cy="3355975"/>
            <wp:effectExtent l="0" t="0" r="0" b="0"/>
            <wp:docPr id="589072498" name="Picture 589072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072498"/>
                    <pic:cNvPicPr/>
                  </pic:nvPicPr>
                  <pic:blipFill>
                    <a:blip r:embed="rId30">
                      <a:extLst>
                        <a:ext uri="{28A0092B-C50C-407E-A947-70E740481C1C}">
                          <a14:useLocalDpi xmlns:a14="http://schemas.microsoft.com/office/drawing/2010/main" val="0"/>
                        </a:ext>
                      </a:extLst>
                    </a:blip>
                    <a:stretch>
                      <a:fillRect/>
                    </a:stretch>
                  </pic:blipFill>
                  <pic:spPr>
                    <a:xfrm>
                      <a:off x="0" y="0"/>
                      <a:ext cx="5943600" cy="3355975"/>
                    </a:xfrm>
                    <a:prstGeom prst="rect">
                      <a:avLst/>
                    </a:prstGeom>
                  </pic:spPr>
                </pic:pic>
              </a:graphicData>
            </a:graphic>
          </wp:inline>
        </w:drawing>
      </w:r>
      <w:r w:rsidR="401C77C5" w:rsidRPr="39CC84C1">
        <w:rPr>
          <w:rFonts w:ascii="Times New Roman" w:eastAsia="Times New Roman" w:hAnsi="Times New Roman" w:cs="Times New Roman"/>
          <w:sz w:val="24"/>
          <w:szCs w:val="24"/>
          <w:lang w:eastAsia="zh-CN"/>
        </w:rPr>
        <w:t> </w:t>
      </w:r>
    </w:p>
    <w:p w14:paraId="05550063" w14:textId="1B3789D0" w:rsidR="001912E4" w:rsidRDefault="781FB745" w:rsidP="60927BA5">
      <w:pPr>
        <w:spacing w:after="0"/>
        <w:textAlignment w:val="baseline"/>
        <w:rPr>
          <w:rFonts w:ascii="Times New Roman" w:eastAsia="Times New Roman" w:hAnsi="Times New Roman" w:cs="Times New Roman"/>
          <w:lang w:eastAsia="zh-CN"/>
        </w:rPr>
      </w:pPr>
      <w:r w:rsidRPr="60927BA5">
        <w:rPr>
          <w:rFonts w:ascii="Times New Roman" w:eastAsia="Times New Roman" w:hAnsi="Times New Roman" w:cs="Times New Roman"/>
          <w:lang w:eastAsia="zh-CN"/>
        </w:rPr>
        <w:t>At this point, the graphical user interface can be built and run successfully from its QML file without errors. The output variables shown in red are now capable of being set as any python variable in the python wrapper around the QML file. This allows the python program to run on a loop and continually update variables. The time and date variables are examples that were demonstrated to work and can be updated as frequently as desired. Additionally, the buttons, dropdown and commands can now be set to any python function. This allows the buttons, dropdown, and typed commands to fully operate the controller by communicating commands to the API. </w:t>
      </w:r>
    </w:p>
    <w:p w14:paraId="7BBBC4FF" w14:textId="77777777" w:rsidR="00672625" w:rsidRPr="001912E4" w:rsidRDefault="00672625" w:rsidP="001912E4">
      <w:pPr>
        <w:spacing w:after="0" w:line="240" w:lineRule="auto"/>
        <w:textAlignment w:val="baseline"/>
        <w:rPr>
          <w:rFonts w:ascii="Segoe UI" w:eastAsia="Times New Roman" w:hAnsi="Segoe UI" w:cs="Segoe UI"/>
          <w:sz w:val="18"/>
          <w:szCs w:val="18"/>
          <w:lang w:eastAsia="zh-CN"/>
        </w:rPr>
      </w:pPr>
    </w:p>
    <w:p w14:paraId="28FC7FC7" w14:textId="1B3789D0" w:rsidR="001912E4" w:rsidRPr="001912E4" w:rsidRDefault="001912E4" w:rsidP="001912E4">
      <w:pPr>
        <w:spacing w:after="0" w:line="240" w:lineRule="auto"/>
        <w:textAlignment w:val="baseline"/>
        <w:rPr>
          <w:rFonts w:ascii="Segoe UI" w:eastAsia="Times New Roman" w:hAnsi="Segoe UI" w:cs="Segoe UI"/>
          <w:sz w:val="18"/>
          <w:szCs w:val="18"/>
          <w:lang w:eastAsia="zh-CN"/>
        </w:rPr>
      </w:pPr>
      <w:r w:rsidRPr="001912E4">
        <w:rPr>
          <w:rFonts w:ascii="Times New Roman" w:eastAsia="Times New Roman" w:hAnsi="Times New Roman" w:cs="Times New Roman"/>
          <w:sz w:val="24"/>
          <w:szCs w:val="24"/>
          <w:lang w:eastAsia="zh-CN"/>
        </w:rPr>
        <w:t>Sample API interaction with GUI and Controller </w:t>
      </w:r>
    </w:p>
    <w:p w14:paraId="595442B3" w14:textId="4238973E" w:rsidR="001912E4" w:rsidRDefault="001912E4" w:rsidP="39CC84C1">
      <w:pPr>
        <w:jc w:val="center"/>
        <w:rPr>
          <w:rFonts w:ascii="Times New Roman" w:hAnsi="Times New Roman" w:cs="Times New Roman"/>
          <w:i/>
        </w:rPr>
      </w:pPr>
    </w:p>
    <w:p w14:paraId="50D95366" w14:textId="4193D040" w:rsidR="00750956" w:rsidRPr="001912E4" w:rsidRDefault="27C3D04D" w:rsidP="00750956">
      <w:pPr>
        <w:jc w:val="center"/>
        <w:rPr>
          <w:rFonts w:ascii="Segoe UI" w:eastAsia="Times New Roman" w:hAnsi="Segoe UI" w:cs="Segoe UI"/>
          <w:sz w:val="18"/>
          <w:szCs w:val="18"/>
          <w:lang w:eastAsia="zh-CN"/>
        </w:rPr>
      </w:pPr>
      <w:r w:rsidRPr="63B384BB">
        <w:rPr>
          <w:rFonts w:ascii="Times New Roman" w:hAnsi="Times New Roman" w:cs="Times New Roman"/>
          <w:i/>
          <w:iCs/>
        </w:rPr>
        <w:t xml:space="preserve">Figure 18: Advanced API </w:t>
      </w:r>
      <w:r w:rsidR="00750956">
        <w:rPr>
          <w:rFonts w:ascii="Times New Roman" w:hAnsi="Times New Roman" w:cs="Times New Roman"/>
          <w:i/>
          <w:iCs/>
        </w:rPr>
        <w:t>de</w:t>
      </w:r>
      <w:r w:rsidR="00FE53EF">
        <w:rPr>
          <w:rFonts w:ascii="Times New Roman" w:hAnsi="Times New Roman" w:cs="Times New Roman"/>
          <w:i/>
          <w:iCs/>
        </w:rPr>
        <w:t>sign</w:t>
      </w:r>
      <w:r w:rsidRPr="63B384BB">
        <w:rPr>
          <w:rFonts w:ascii="Times New Roman" w:hAnsi="Times New Roman" w:cs="Times New Roman"/>
          <w:i/>
          <w:iCs/>
        </w:rPr>
        <w:t> </w:t>
      </w:r>
    </w:p>
    <w:p w14:paraId="592AC8A6" w14:textId="00F3FE36" w:rsidR="001912E4" w:rsidRDefault="75EABECF" w:rsidP="39CC84C1">
      <w:pPr>
        <w:spacing w:after="0" w:line="240" w:lineRule="auto"/>
        <w:textAlignment w:val="baseline"/>
        <w:rPr>
          <w:rFonts w:ascii="Times New Roman" w:eastAsia="Times New Roman" w:hAnsi="Times New Roman" w:cs="Times New Roman"/>
          <w:lang w:eastAsia="zh-CN"/>
        </w:rPr>
      </w:pPr>
      <w:r>
        <w:rPr>
          <w:noProof/>
        </w:rPr>
        <w:drawing>
          <wp:inline distT="0" distB="0" distL="0" distR="0" wp14:anchorId="5B295995" wp14:editId="5E1B46E5">
            <wp:extent cx="5943600" cy="1620570"/>
            <wp:effectExtent l="0" t="0" r="0" b="0"/>
            <wp:docPr id="615483201" name="Picture 615483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483201"/>
                    <pic:cNvPicPr/>
                  </pic:nvPicPr>
                  <pic:blipFill>
                    <a:blip r:embed="rId31">
                      <a:extLst>
                        <a:ext uri="{28A0092B-C50C-407E-A947-70E740481C1C}">
                          <a14:useLocalDpi xmlns:a14="http://schemas.microsoft.com/office/drawing/2010/main" val="0"/>
                        </a:ext>
                      </a:extLst>
                    </a:blip>
                    <a:srcRect t="31451"/>
                    <a:stretch>
                      <a:fillRect/>
                    </a:stretch>
                  </pic:blipFill>
                  <pic:spPr>
                    <a:xfrm>
                      <a:off x="0" y="0"/>
                      <a:ext cx="5943600" cy="1620570"/>
                    </a:xfrm>
                    <a:prstGeom prst="rect">
                      <a:avLst/>
                    </a:prstGeom>
                  </pic:spPr>
                </pic:pic>
              </a:graphicData>
            </a:graphic>
          </wp:inline>
        </w:drawing>
      </w:r>
      <w:r w:rsidR="401C77C5" w:rsidRPr="39CC84C1">
        <w:rPr>
          <w:rFonts w:ascii="Times New Roman" w:eastAsia="Times New Roman" w:hAnsi="Times New Roman" w:cs="Times New Roman"/>
          <w:sz w:val="24"/>
          <w:szCs w:val="24"/>
          <w:lang w:eastAsia="zh-CN"/>
        </w:rPr>
        <w:t> </w:t>
      </w:r>
      <w:r w:rsidR="781FB745" w:rsidRPr="60927BA5">
        <w:rPr>
          <w:rFonts w:ascii="Times New Roman" w:eastAsia="Times New Roman" w:hAnsi="Times New Roman" w:cs="Times New Roman"/>
          <w:lang w:eastAsia="zh-CN"/>
        </w:rPr>
        <w:t>This is an outline of the interaction between our project’s GUI, the API and the controller software. The user can interact with the GUI to initiate function calls or view data. These include the functions from the original FORTRAN code such as STOW and HALT. Then, the GUI will send an HTTP request to the API via a wired connection. An initial http packet will be sent from the GUI through the API to the controller. This will return a status code notifying the user if there are any issues with the connection or if the controller is unresponsive. After this initial packet, it will then send whatever request the user has or simply return current data from the tracker. This will be in JSON data format and feature what state and parameters need to be updated, and all of the data collected and calculated from the tracker as well as any errors. This packet will travel from the GUI to the API hosted on Core 2 of the Portenta. The API will then parse the data and send it forward to the controller running on Core 1 of the Portenta via the hardware between the cores. </w:t>
      </w:r>
    </w:p>
    <w:p w14:paraId="11236E95" w14:textId="77777777" w:rsidR="00672625" w:rsidRPr="001912E4" w:rsidRDefault="00672625" w:rsidP="60927BA5">
      <w:pPr>
        <w:spacing w:after="0"/>
        <w:textAlignment w:val="baseline"/>
        <w:rPr>
          <w:rFonts w:ascii="Times New Roman" w:eastAsia="Times New Roman" w:hAnsi="Times New Roman" w:cs="Times New Roman"/>
          <w:lang w:eastAsia="zh-CN"/>
        </w:rPr>
      </w:pPr>
    </w:p>
    <w:p w14:paraId="645C77AF" w14:textId="24145277" w:rsidR="001912E4" w:rsidRPr="00D81C6F" w:rsidRDefault="781FB745" w:rsidP="60927BA5">
      <w:pPr>
        <w:spacing w:after="0"/>
        <w:textAlignment w:val="baseline"/>
        <w:rPr>
          <w:rFonts w:ascii="Times New Roman" w:eastAsia="Times New Roman" w:hAnsi="Times New Roman" w:cs="Times New Roman"/>
          <w:lang w:eastAsia="zh-CN"/>
        </w:rPr>
      </w:pPr>
      <w:r w:rsidRPr="60927BA5">
        <w:rPr>
          <w:rFonts w:ascii="Times New Roman" w:eastAsia="Times New Roman" w:hAnsi="Times New Roman" w:cs="Times New Roman"/>
          <w:lang w:eastAsia="zh-CN"/>
        </w:rPr>
        <w:t>The GUI will be continually polling every 1 second to the API and controller, asking for new data to be displayed. The controller will send this data using interrupts over to the API for the API to then send it to the GUI for display. This will also allow for logging, which will be discussed with the client and decided on. Once the client disconnects, the API shall take note of this and handle the data appropriately. The controller and API shall continue to run regardless of if the GUI is or not.  This will not be implemented by the team at this time. This is more of a sample reference for future developments.  </w:t>
      </w:r>
    </w:p>
    <w:p w14:paraId="3FA3A7DF" w14:textId="77777777" w:rsidR="00D81C6F" w:rsidRPr="001912E4" w:rsidRDefault="00D81C6F" w:rsidP="60927BA5">
      <w:pPr>
        <w:spacing w:after="0"/>
        <w:textAlignment w:val="baseline"/>
        <w:rPr>
          <w:rFonts w:ascii="Times New Roman" w:eastAsia="Times New Roman" w:hAnsi="Times New Roman" w:cs="Times New Roman"/>
          <w:lang w:eastAsia="zh-CN"/>
        </w:rPr>
      </w:pPr>
    </w:p>
    <w:p w14:paraId="1CB7F77C" w14:textId="166DF6A7" w:rsidR="001912E4" w:rsidRPr="00672625" w:rsidRDefault="401C77C5" w:rsidP="60927BA5">
      <w:pPr>
        <w:spacing w:after="0"/>
        <w:textAlignment w:val="baseline"/>
        <w:rPr>
          <w:rFonts w:ascii="Times New Roman" w:eastAsia="Times New Roman" w:hAnsi="Times New Roman" w:cs="Times New Roman"/>
          <w:lang w:eastAsia="zh-CN"/>
        </w:rPr>
      </w:pPr>
      <w:r w:rsidRPr="60927BA5">
        <w:rPr>
          <w:rFonts w:ascii="Times New Roman" w:eastAsia="Times New Roman" w:hAnsi="Times New Roman" w:cs="Times New Roman"/>
          <w:lang w:eastAsia="zh-CN"/>
        </w:rPr>
        <w:t xml:space="preserve">The current </w:t>
      </w:r>
      <w:r w:rsidR="4685B6CA" w:rsidRPr="60927BA5">
        <w:rPr>
          <w:rFonts w:ascii="Times New Roman" w:eastAsia="Times New Roman" w:hAnsi="Times New Roman" w:cs="Times New Roman"/>
          <w:lang w:eastAsia="zh-CN"/>
        </w:rPr>
        <w:t>feasible</w:t>
      </w:r>
      <w:r w:rsidRPr="60927BA5">
        <w:rPr>
          <w:rFonts w:ascii="Times New Roman" w:eastAsia="Times New Roman" w:hAnsi="Times New Roman" w:cs="Times New Roman"/>
          <w:lang w:eastAsia="zh-CN"/>
        </w:rPr>
        <w:t xml:space="preserve"> design of the API </w:t>
      </w:r>
      <w:r w:rsidR="3E1CAD67" w:rsidRPr="60927BA5">
        <w:rPr>
          <w:rFonts w:ascii="Times New Roman" w:eastAsia="Times New Roman" w:hAnsi="Times New Roman" w:cs="Times New Roman"/>
          <w:lang w:eastAsia="zh-CN"/>
        </w:rPr>
        <w:t xml:space="preserve">was made </w:t>
      </w:r>
      <w:r w:rsidRPr="60927BA5">
        <w:rPr>
          <w:rFonts w:ascii="Times New Roman" w:eastAsia="Times New Roman" w:hAnsi="Times New Roman" w:cs="Times New Roman"/>
          <w:lang w:eastAsia="zh-CN"/>
        </w:rPr>
        <w:t xml:space="preserve">consisting of a </w:t>
      </w:r>
      <w:r w:rsidR="4A9F7F1B" w:rsidRPr="60927BA5">
        <w:rPr>
          <w:rFonts w:ascii="Times New Roman" w:eastAsia="Times New Roman" w:hAnsi="Times New Roman" w:cs="Times New Roman"/>
          <w:lang w:eastAsia="zh-CN"/>
        </w:rPr>
        <w:t>user interfac</w:t>
      </w:r>
      <w:r w:rsidR="4B9DB1B9" w:rsidRPr="60927BA5">
        <w:rPr>
          <w:rFonts w:ascii="Times New Roman" w:eastAsia="Times New Roman" w:hAnsi="Times New Roman" w:cs="Times New Roman"/>
          <w:lang w:eastAsia="zh-CN"/>
        </w:rPr>
        <w:t>e</w:t>
      </w:r>
      <w:r w:rsidR="4A9F7F1B" w:rsidRPr="60927BA5">
        <w:rPr>
          <w:rFonts w:ascii="Times New Roman" w:eastAsia="Times New Roman" w:hAnsi="Times New Roman" w:cs="Times New Roman"/>
          <w:lang w:eastAsia="zh-CN"/>
        </w:rPr>
        <w:t xml:space="preserve"> </w:t>
      </w:r>
      <w:r w:rsidRPr="60927BA5">
        <w:rPr>
          <w:rFonts w:ascii="Times New Roman" w:eastAsia="Times New Roman" w:hAnsi="Times New Roman" w:cs="Times New Roman"/>
          <w:lang w:eastAsia="zh-CN"/>
        </w:rPr>
        <w:t xml:space="preserve">via </w:t>
      </w:r>
      <w:r w:rsidR="05F22225" w:rsidRPr="60927BA5">
        <w:rPr>
          <w:rFonts w:ascii="Times New Roman" w:eastAsia="Times New Roman" w:hAnsi="Times New Roman" w:cs="Times New Roman"/>
          <w:lang w:eastAsia="zh-CN"/>
        </w:rPr>
        <w:t>s</w:t>
      </w:r>
      <w:r w:rsidR="0F7110D7" w:rsidRPr="60927BA5">
        <w:rPr>
          <w:rFonts w:ascii="Times New Roman" w:eastAsia="Times New Roman" w:hAnsi="Times New Roman" w:cs="Times New Roman"/>
          <w:lang w:eastAsia="zh-CN"/>
        </w:rPr>
        <w:t>erial</w:t>
      </w:r>
      <w:r w:rsidRPr="60927BA5">
        <w:rPr>
          <w:rFonts w:ascii="Times New Roman" w:eastAsia="Times New Roman" w:hAnsi="Times New Roman" w:cs="Times New Roman"/>
          <w:lang w:eastAsia="zh-CN"/>
        </w:rPr>
        <w:t xml:space="preserve"> connection to the Portenta. This </w:t>
      </w:r>
      <w:r w:rsidR="4701A5A6" w:rsidRPr="60927BA5">
        <w:rPr>
          <w:rFonts w:ascii="Times New Roman" w:eastAsia="Times New Roman" w:hAnsi="Times New Roman" w:cs="Times New Roman"/>
          <w:lang w:eastAsia="zh-CN"/>
        </w:rPr>
        <w:t>interface</w:t>
      </w:r>
      <w:r w:rsidRPr="60927BA5">
        <w:rPr>
          <w:rFonts w:ascii="Times New Roman" w:eastAsia="Times New Roman" w:hAnsi="Times New Roman" w:cs="Times New Roman"/>
          <w:lang w:eastAsia="zh-CN"/>
        </w:rPr>
        <w:t xml:space="preserve"> will allow user input of different functions and parameters</w:t>
      </w:r>
      <w:r w:rsidR="1992927C" w:rsidRPr="60927BA5">
        <w:rPr>
          <w:rFonts w:ascii="Times New Roman" w:eastAsia="Times New Roman" w:hAnsi="Times New Roman" w:cs="Times New Roman"/>
          <w:lang w:eastAsia="zh-CN"/>
        </w:rPr>
        <w:t xml:space="preserve"> such as </w:t>
      </w:r>
      <w:r w:rsidR="036B3BB0" w:rsidRPr="60927BA5">
        <w:rPr>
          <w:rFonts w:ascii="Times New Roman" w:eastAsia="Times New Roman" w:hAnsi="Times New Roman" w:cs="Times New Roman"/>
          <w:lang w:eastAsia="zh-CN"/>
        </w:rPr>
        <w:t>Azimuth and Elevation</w:t>
      </w:r>
      <w:r w:rsidRPr="60927BA5">
        <w:rPr>
          <w:rFonts w:ascii="Times New Roman" w:eastAsia="Times New Roman" w:hAnsi="Times New Roman" w:cs="Times New Roman"/>
          <w:lang w:eastAsia="zh-CN"/>
        </w:rPr>
        <w:t xml:space="preserve">. This will then be handled by Core 2 (M4) of the Portenta and sent to the controller software Core 1 </w:t>
      </w:r>
      <w:r w:rsidR="6324F038" w:rsidRPr="60927BA5">
        <w:rPr>
          <w:rFonts w:ascii="Times New Roman" w:eastAsia="Times New Roman" w:hAnsi="Times New Roman" w:cs="Times New Roman"/>
          <w:lang w:eastAsia="zh-CN"/>
        </w:rPr>
        <w:t>(</w:t>
      </w:r>
      <w:r w:rsidRPr="60927BA5">
        <w:rPr>
          <w:rFonts w:ascii="Times New Roman" w:eastAsia="Times New Roman" w:hAnsi="Times New Roman" w:cs="Times New Roman"/>
          <w:lang w:eastAsia="zh-CN"/>
        </w:rPr>
        <w:t>M7). Core 1 will send back all data, errors, and the current state every second. Core 2 will then display this in the terminal log for viewing.  </w:t>
      </w:r>
    </w:p>
    <w:p w14:paraId="24BB26F7" w14:textId="77777777" w:rsidR="00C14DA8" w:rsidRPr="00153689" w:rsidRDefault="00C14DA8" w:rsidP="00C14DA8">
      <w:pPr>
        <w:pStyle w:val="Heading1"/>
        <w:rPr>
          <w:rFonts w:asciiTheme="majorBidi" w:hAnsiTheme="majorBidi" w:cstheme="majorBidi"/>
          <w:sz w:val="28"/>
          <w:szCs w:val="28"/>
        </w:rPr>
      </w:pPr>
      <w:bookmarkStart w:id="3" w:name="_Toc131064703"/>
      <w:r w:rsidRPr="00153689">
        <w:rPr>
          <w:rFonts w:asciiTheme="majorBidi" w:hAnsiTheme="majorBidi" w:cstheme="majorBidi"/>
          <w:sz w:val="28"/>
          <w:szCs w:val="28"/>
        </w:rPr>
        <w:t>Final Deliverables</w:t>
      </w:r>
      <w:bookmarkEnd w:id="3"/>
    </w:p>
    <w:p w14:paraId="1E5A8493" w14:textId="4BEE6FD0" w:rsidR="46474D8F" w:rsidRPr="009A181D" w:rsidRDefault="04C6881E" w:rsidP="60927BA5">
      <w:pPr>
        <w:rPr>
          <w:rFonts w:ascii="Times New Roman" w:hAnsi="Times New Roman" w:cs="Times New Roman"/>
        </w:rPr>
      </w:pPr>
      <w:r w:rsidRPr="60927BA5">
        <w:rPr>
          <w:rFonts w:ascii="Times New Roman" w:hAnsi="Times New Roman" w:cs="Times New Roman"/>
        </w:rPr>
        <w:t xml:space="preserve">Regarding the scope of the Two-Axis Tracking project, there were a few deliverables that the team </w:t>
      </w:r>
      <w:r w:rsidR="6B342CD2" w:rsidRPr="60927BA5">
        <w:rPr>
          <w:rFonts w:ascii="Times New Roman" w:hAnsi="Times New Roman" w:cs="Times New Roman"/>
        </w:rPr>
        <w:t xml:space="preserve">aimed to produce for the clients and future </w:t>
      </w:r>
      <w:r w:rsidR="4E5F4AF2" w:rsidRPr="60927BA5">
        <w:rPr>
          <w:rFonts w:ascii="Times New Roman" w:hAnsi="Times New Roman" w:cs="Times New Roman"/>
        </w:rPr>
        <w:t xml:space="preserve">teams. </w:t>
      </w:r>
      <w:r w:rsidR="1A721C34" w:rsidRPr="60927BA5">
        <w:rPr>
          <w:rFonts w:ascii="Times New Roman" w:hAnsi="Times New Roman" w:cs="Times New Roman"/>
        </w:rPr>
        <w:t>Firstly,</w:t>
      </w:r>
      <w:r w:rsidR="42AF18EA" w:rsidRPr="60927BA5">
        <w:rPr>
          <w:rFonts w:ascii="Times New Roman" w:hAnsi="Times New Roman" w:cs="Times New Roman"/>
        </w:rPr>
        <w:t xml:space="preserve"> </w:t>
      </w:r>
      <w:r w:rsidR="41489415" w:rsidRPr="60927BA5">
        <w:rPr>
          <w:rFonts w:ascii="Times New Roman" w:hAnsi="Times New Roman" w:cs="Times New Roman"/>
        </w:rPr>
        <w:t>the team pro</w:t>
      </w:r>
      <w:r w:rsidR="7CE4CC35" w:rsidRPr="60927BA5">
        <w:rPr>
          <w:rFonts w:ascii="Times New Roman" w:hAnsi="Times New Roman" w:cs="Times New Roman"/>
        </w:rPr>
        <w:t>duced</w:t>
      </w:r>
      <w:r w:rsidR="59202ADD" w:rsidRPr="60927BA5">
        <w:rPr>
          <w:rFonts w:ascii="Times New Roman" w:hAnsi="Times New Roman" w:cs="Times New Roman"/>
        </w:rPr>
        <w:t xml:space="preserve"> a full schematic </w:t>
      </w:r>
      <w:r w:rsidR="5DA4BB2A" w:rsidRPr="60927BA5">
        <w:rPr>
          <w:rFonts w:ascii="Times New Roman" w:hAnsi="Times New Roman" w:cs="Times New Roman"/>
        </w:rPr>
        <w:t xml:space="preserve">for the </w:t>
      </w:r>
      <w:r w:rsidR="09320C30" w:rsidRPr="60927BA5">
        <w:rPr>
          <w:rFonts w:ascii="Times New Roman" w:hAnsi="Times New Roman" w:cs="Times New Roman"/>
        </w:rPr>
        <w:t>system. This includes a high-level flow chart for the</w:t>
      </w:r>
      <w:r w:rsidR="5DA4BB2A" w:rsidRPr="60927BA5">
        <w:rPr>
          <w:rFonts w:ascii="Times New Roman" w:hAnsi="Times New Roman" w:cs="Times New Roman"/>
        </w:rPr>
        <w:t xml:space="preserve"> </w:t>
      </w:r>
      <w:r w:rsidR="53E607C7" w:rsidRPr="60927BA5">
        <w:rPr>
          <w:rFonts w:ascii="Times New Roman" w:hAnsi="Times New Roman" w:cs="Times New Roman"/>
        </w:rPr>
        <w:t xml:space="preserve">microcontroller, speed controller, and hall sensors </w:t>
      </w:r>
      <w:r w:rsidR="54E542EC" w:rsidRPr="60927BA5">
        <w:rPr>
          <w:rFonts w:ascii="Times New Roman" w:hAnsi="Times New Roman" w:cs="Times New Roman"/>
        </w:rPr>
        <w:t xml:space="preserve">inputs and a lower-level pin layout describing the wiring to the Portenta H7. Along with this, </w:t>
      </w:r>
      <w:r w:rsidR="2B68324D" w:rsidRPr="60927BA5">
        <w:rPr>
          <w:rFonts w:ascii="Times New Roman" w:hAnsi="Times New Roman" w:cs="Times New Roman"/>
        </w:rPr>
        <w:t xml:space="preserve">the team </w:t>
      </w:r>
      <w:r w:rsidR="31689086" w:rsidRPr="60927BA5">
        <w:rPr>
          <w:rFonts w:ascii="Times New Roman" w:hAnsi="Times New Roman" w:cs="Times New Roman"/>
        </w:rPr>
        <w:t>delive</w:t>
      </w:r>
      <w:r w:rsidR="78B77207" w:rsidRPr="60927BA5">
        <w:rPr>
          <w:rFonts w:ascii="Times New Roman" w:hAnsi="Times New Roman" w:cs="Times New Roman"/>
        </w:rPr>
        <w:t>red</w:t>
      </w:r>
      <w:r w:rsidR="2B68324D" w:rsidRPr="60927BA5">
        <w:rPr>
          <w:rFonts w:ascii="Times New Roman" w:hAnsi="Times New Roman" w:cs="Times New Roman"/>
        </w:rPr>
        <w:t xml:space="preserve"> base movement functionality with two-axis monitoring</w:t>
      </w:r>
      <w:r w:rsidR="6157A385" w:rsidRPr="60927BA5">
        <w:rPr>
          <w:rFonts w:ascii="Times New Roman" w:hAnsi="Times New Roman" w:cs="Times New Roman"/>
        </w:rPr>
        <w:t xml:space="preserve"> that </w:t>
      </w:r>
      <w:r w:rsidR="5C08E1F5" w:rsidRPr="60927BA5">
        <w:rPr>
          <w:rFonts w:ascii="Times New Roman" w:hAnsi="Times New Roman" w:cs="Times New Roman"/>
        </w:rPr>
        <w:t>tracker</w:t>
      </w:r>
      <w:r w:rsidR="19F2B4DC" w:rsidRPr="60927BA5">
        <w:rPr>
          <w:rFonts w:ascii="Times New Roman" w:hAnsi="Times New Roman" w:cs="Times New Roman"/>
        </w:rPr>
        <w:t>’</w:t>
      </w:r>
      <w:r w:rsidR="5C08E1F5" w:rsidRPr="60927BA5">
        <w:rPr>
          <w:rFonts w:ascii="Times New Roman" w:hAnsi="Times New Roman" w:cs="Times New Roman"/>
        </w:rPr>
        <w:t>s</w:t>
      </w:r>
      <w:r w:rsidR="6157A385" w:rsidRPr="60927BA5">
        <w:rPr>
          <w:rFonts w:ascii="Times New Roman" w:hAnsi="Times New Roman" w:cs="Times New Roman"/>
        </w:rPr>
        <w:t xml:space="preserve"> the solar position</w:t>
      </w:r>
      <w:r w:rsidR="515E9901" w:rsidRPr="60927BA5">
        <w:rPr>
          <w:rFonts w:ascii="Times New Roman" w:hAnsi="Times New Roman" w:cs="Times New Roman"/>
        </w:rPr>
        <w:t xml:space="preserve">. Additionally, </w:t>
      </w:r>
      <w:r w:rsidR="112230BD" w:rsidRPr="60927BA5">
        <w:rPr>
          <w:rFonts w:ascii="Times New Roman" w:hAnsi="Times New Roman" w:cs="Times New Roman"/>
        </w:rPr>
        <w:t xml:space="preserve">a </w:t>
      </w:r>
      <w:r w:rsidR="5D875220" w:rsidRPr="60927BA5">
        <w:rPr>
          <w:rFonts w:ascii="Times New Roman" w:hAnsi="Times New Roman" w:cs="Times New Roman"/>
        </w:rPr>
        <w:t>GUI</w:t>
      </w:r>
      <w:r w:rsidR="112230BD" w:rsidRPr="60927BA5">
        <w:rPr>
          <w:rFonts w:ascii="Times New Roman" w:hAnsi="Times New Roman" w:cs="Times New Roman"/>
        </w:rPr>
        <w:t xml:space="preserve"> </w:t>
      </w:r>
      <w:r w:rsidR="0B6911EB" w:rsidRPr="60927BA5">
        <w:rPr>
          <w:rFonts w:ascii="Times New Roman" w:hAnsi="Times New Roman" w:cs="Times New Roman"/>
        </w:rPr>
        <w:t>was coded</w:t>
      </w:r>
      <w:r w:rsidR="112230BD" w:rsidRPr="60927BA5">
        <w:rPr>
          <w:rFonts w:ascii="Times New Roman" w:hAnsi="Times New Roman" w:cs="Times New Roman"/>
        </w:rPr>
        <w:t xml:space="preserve"> that displays the </w:t>
      </w:r>
      <w:r w:rsidR="67642986" w:rsidRPr="60927BA5">
        <w:rPr>
          <w:rFonts w:ascii="Times New Roman" w:hAnsi="Times New Roman" w:cs="Times New Roman"/>
        </w:rPr>
        <w:t>status of the tracker, including</w:t>
      </w:r>
      <w:r w:rsidR="25D5F6AD" w:rsidRPr="60927BA5">
        <w:rPr>
          <w:rFonts w:ascii="Times New Roman" w:hAnsi="Times New Roman" w:cs="Times New Roman"/>
        </w:rPr>
        <w:t xml:space="preserve"> the type</w:t>
      </w:r>
      <w:r w:rsidR="5A242A02" w:rsidRPr="60927BA5">
        <w:rPr>
          <w:rFonts w:ascii="Times New Roman" w:hAnsi="Times New Roman" w:cs="Times New Roman"/>
        </w:rPr>
        <w:t xml:space="preserve"> of</w:t>
      </w:r>
      <w:r w:rsidR="67642986" w:rsidRPr="60927BA5">
        <w:rPr>
          <w:rFonts w:ascii="Times New Roman" w:hAnsi="Times New Roman" w:cs="Times New Roman"/>
        </w:rPr>
        <w:t xml:space="preserve"> </w:t>
      </w:r>
      <w:r w:rsidR="061CC4A2" w:rsidRPr="60927BA5">
        <w:rPr>
          <w:rFonts w:ascii="Times New Roman" w:hAnsi="Times New Roman" w:cs="Times New Roman"/>
        </w:rPr>
        <w:t>function being sent</w:t>
      </w:r>
      <w:r w:rsidR="0907968A" w:rsidRPr="60927BA5">
        <w:rPr>
          <w:rFonts w:ascii="Times New Roman" w:hAnsi="Times New Roman" w:cs="Times New Roman"/>
        </w:rPr>
        <w:t xml:space="preserve"> with a dropdown menu and text command format</w:t>
      </w:r>
      <w:r w:rsidR="061CC4A2" w:rsidRPr="60927BA5">
        <w:rPr>
          <w:rFonts w:ascii="Times New Roman" w:hAnsi="Times New Roman" w:cs="Times New Roman"/>
        </w:rPr>
        <w:t xml:space="preserve">, actual position, </w:t>
      </w:r>
      <w:r w:rsidR="21A93D82" w:rsidRPr="60927BA5">
        <w:rPr>
          <w:rFonts w:ascii="Times New Roman" w:hAnsi="Times New Roman" w:cs="Times New Roman"/>
        </w:rPr>
        <w:t xml:space="preserve">error, the azimuth and elevation of the panel, </w:t>
      </w:r>
      <w:r w:rsidR="66FC4210" w:rsidRPr="60927BA5">
        <w:rPr>
          <w:rFonts w:ascii="Times New Roman" w:hAnsi="Times New Roman" w:cs="Times New Roman"/>
        </w:rPr>
        <w:t>and the current date and time.</w:t>
      </w:r>
      <w:r w:rsidR="2B68324D" w:rsidRPr="60927BA5">
        <w:rPr>
          <w:rFonts w:ascii="Times New Roman" w:hAnsi="Times New Roman" w:cs="Times New Roman"/>
        </w:rPr>
        <w:t xml:space="preserve"> </w:t>
      </w:r>
      <w:r w:rsidR="3B340888" w:rsidRPr="60927BA5">
        <w:rPr>
          <w:rFonts w:ascii="Times New Roman" w:hAnsi="Times New Roman" w:cs="Times New Roman"/>
        </w:rPr>
        <w:t xml:space="preserve">With this, the team also </w:t>
      </w:r>
      <w:r w:rsidR="1E957BF7" w:rsidRPr="60927BA5">
        <w:rPr>
          <w:rFonts w:ascii="Times New Roman" w:hAnsi="Times New Roman" w:cs="Times New Roman"/>
        </w:rPr>
        <w:t>demonstrate</w:t>
      </w:r>
      <w:r w:rsidR="1BD30FAC" w:rsidRPr="60927BA5">
        <w:rPr>
          <w:rFonts w:ascii="Times New Roman" w:hAnsi="Times New Roman" w:cs="Times New Roman"/>
        </w:rPr>
        <w:t>d</w:t>
      </w:r>
      <w:r w:rsidR="79388517" w:rsidRPr="60927BA5">
        <w:rPr>
          <w:rFonts w:ascii="Times New Roman" w:hAnsi="Times New Roman" w:cs="Times New Roman"/>
        </w:rPr>
        <w:t xml:space="preserve"> communication between the two cores on the H7 microcontroller to efficiently allocate the </w:t>
      </w:r>
      <w:r w:rsidR="03194862" w:rsidRPr="60927BA5">
        <w:rPr>
          <w:rFonts w:ascii="Times New Roman" w:hAnsi="Times New Roman" w:cs="Times New Roman"/>
        </w:rPr>
        <w:t xml:space="preserve">memory. </w:t>
      </w:r>
      <w:r w:rsidR="7951FF1E" w:rsidRPr="60927BA5">
        <w:rPr>
          <w:rFonts w:ascii="Times New Roman" w:hAnsi="Times New Roman" w:cs="Times New Roman"/>
        </w:rPr>
        <w:t xml:space="preserve">Finally, a serial output program was made </w:t>
      </w:r>
      <w:r w:rsidR="5181E6CE" w:rsidRPr="60927BA5">
        <w:rPr>
          <w:rFonts w:ascii="Times New Roman" w:hAnsi="Times New Roman" w:cs="Times New Roman"/>
        </w:rPr>
        <w:t xml:space="preserve">showing basic </w:t>
      </w:r>
      <w:r w:rsidR="090C47C5" w:rsidRPr="60927BA5">
        <w:rPr>
          <w:rFonts w:ascii="Times New Roman" w:hAnsi="Times New Roman" w:cs="Times New Roman"/>
        </w:rPr>
        <w:t xml:space="preserve">commands </w:t>
      </w:r>
      <w:r w:rsidR="18F3B4E0" w:rsidRPr="60927BA5">
        <w:rPr>
          <w:rFonts w:ascii="Times New Roman" w:hAnsi="Times New Roman" w:cs="Times New Roman"/>
        </w:rPr>
        <w:t xml:space="preserve">for the tracker </w:t>
      </w:r>
      <w:r w:rsidR="4A2C937B" w:rsidRPr="60927BA5">
        <w:rPr>
          <w:rFonts w:ascii="Times New Roman" w:hAnsi="Times New Roman" w:cs="Times New Roman"/>
        </w:rPr>
        <w:t>with user input.</w:t>
      </w:r>
    </w:p>
    <w:p w14:paraId="3AD29060" w14:textId="77777777" w:rsidR="00C14DA8" w:rsidRPr="00153689" w:rsidRDefault="00C14DA8" w:rsidP="00C14DA8">
      <w:pPr>
        <w:pStyle w:val="Heading1"/>
        <w:rPr>
          <w:rFonts w:asciiTheme="majorBidi" w:hAnsiTheme="majorBidi" w:cstheme="majorBidi"/>
          <w:sz w:val="28"/>
          <w:szCs w:val="28"/>
        </w:rPr>
      </w:pPr>
      <w:bookmarkStart w:id="4" w:name="_Toc131064704"/>
      <w:r w:rsidRPr="00153689">
        <w:rPr>
          <w:rFonts w:asciiTheme="majorBidi" w:hAnsiTheme="majorBidi" w:cstheme="majorBidi"/>
          <w:sz w:val="28"/>
          <w:szCs w:val="28"/>
        </w:rPr>
        <w:t>Project Management</w:t>
      </w:r>
      <w:bookmarkEnd w:id="4"/>
    </w:p>
    <w:p w14:paraId="11C7AD31" w14:textId="153BE379" w:rsidR="00153689" w:rsidRPr="00500717" w:rsidRDefault="00153689" w:rsidP="001C209A">
      <w:pPr>
        <w:pStyle w:val="Heading2"/>
        <w:rPr>
          <w:rFonts w:asciiTheme="majorBidi" w:hAnsiTheme="majorBidi"/>
          <w:color w:val="000000" w:themeColor="text1"/>
        </w:rPr>
      </w:pPr>
      <w:bookmarkStart w:id="5" w:name="_Toc131064705"/>
      <w:r w:rsidRPr="00500717">
        <w:rPr>
          <w:rFonts w:asciiTheme="majorBidi" w:hAnsiTheme="majorBidi"/>
          <w:color w:val="000000" w:themeColor="text1"/>
        </w:rPr>
        <w:t>Budget</w:t>
      </w:r>
      <w:bookmarkEnd w:id="5"/>
    </w:p>
    <w:p w14:paraId="4D701AC8" w14:textId="2D8D8129" w:rsidR="00C43D83" w:rsidRPr="00500717" w:rsidRDefault="6BE2BA14" w:rsidP="60927BA5">
      <w:pPr>
        <w:rPr>
          <w:rFonts w:asciiTheme="majorBidi" w:hAnsiTheme="majorBidi" w:cstheme="majorBidi"/>
        </w:rPr>
      </w:pPr>
      <w:r w:rsidRPr="60927BA5">
        <w:rPr>
          <w:rFonts w:asciiTheme="majorBidi" w:hAnsiTheme="majorBidi" w:cstheme="majorBidi"/>
        </w:rPr>
        <w:t xml:space="preserve">Below </w:t>
      </w:r>
      <w:r w:rsidR="4B4FFEC6" w:rsidRPr="60927BA5">
        <w:rPr>
          <w:rFonts w:asciiTheme="majorBidi" w:hAnsiTheme="majorBidi" w:cstheme="majorBidi"/>
        </w:rPr>
        <w:t>is our initial budget compared</w:t>
      </w:r>
      <w:r w:rsidR="5D06CB7B" w:rsidRPr="60927BA5">
        <w:rPr>
          <w:rFonts w:asciiTheme="majorBidi" w:hAnsiTheme="majorBidi" w:cstheme="majorBidi"/>
        </w:rPr>
        <w:t xml:space="preserve"> to our final. The total cost is quite different</w:t>
      </w:r>
      <w:r w:rsidR="6D02885B" w:rsidRPr="60927BA5">
        <w:rPr>
          <w:rFonts w:asciiTheme="majorBidi" w:hAnsiTheme="majorBidi" w:cstheme="majorBidi"/>
        </w:rPr>
        <w:t>. W</w:t>
      </w:r>
      <w:r w:rsidR="5D06CB7B" w:rsidRPr="60927BA5">
        <w:rPr>
          <w:rFonts w:asciiTheme="majorBidi" w:hAnsiTheme="majorBidi" w:cstheme="majorBidi"/>
        </w:rPr>
        <w:t xml:space="preserve">e decided on a different </w:t>
      </w:r>
      <w:r w:rsidR="315CE86F" w:rsidRPr="60927BA5">
        <w:rPr>
          <w:rFonts w:asciiTheme="majorBidi" w:hAnsiTheme="majorBidi" w:cstheme="majorBidi"/>
        </w:rPr>
        <w:t>microcontrolle</w:t>
      </w:r>
      <w:r w:rsidR="6D02885B" w:rsidRPr="60927BA5">
        <w:rPr>
          <w:rFonts w:asciiTheme="majorBidi" w:hAnsiTheme="majorBidi" w:cstheme="majorBidi"/>
        </w:rPr>
        <w:t>r</w:t>
      </w:r>
      <w:r w:rsidR="5DF87B67" w:rsidRPr="60927BA5">
        <w:rPr>
          <w:rFonts w:asciiTheme="majorBidi" w:hAnsiTheme="majorBidi" w:cstheme="majorBidi"/>
        </w:rPr>
        <w:t xml:space="preserve">. We also realized we do not need a power supply as there are some on site. </w:t>
      </w:r>
      <w:r w:rsidR="00CA7A1B" w:rsidRPr="60927BA5">
        <w:rPr>
          <w:rFonts w:asciiTheme="majorBidi" w:hAnsiTheme="majorBidi" w:cstheme="majorBidi"/>
        </w:rPr>
        <w:t>Since our initial estimate, a more accurate site enclosure for mounting and wiring has been done</w:t>
      </w:r>
      <w:r w:rsidR="7C690EE4" w:rsidRPr="60927BA5">
        <w:rPr>
          <w:rFonts w:asciiTheme="majorBidi" w:hAnsiTheme="majorBidi" w:cstheme="majorBidi"/>
        </w:rPr>
        <w:t xml:space="preserve"> as seen below.</w:t>
      </w:r>
    </w:p>
    <w:p w14:paraId="71FABA0E" w14:textId="61112D53" w:rsidR="001A1BBD" w:rsidRDefault="7D522719" w:rsidP="55CDD8DA">
      <w:pPr>
        <w:jc w:val="center"/>
        <w:rPr>
          <w:rFonts w:asciiTheme="majorBidi" w:hAnsiTheme="majorBidi" w:cstheme="majorBidi"/>
        </w:rPr>
      </w:pPr>
      <w:r w:rsidRPr="55CDD8DA">
        <w:rPr>
          <w:rFonts w:ascii="Times New Roman" w:hAnsi="Times New Roman" w:cs="Times New Roman"/>
          <w:i/>
          <w:iCs/>
        </w:rPr>
        <w:t xml:space="preserve">Figure </w:t>
      </w:r>
      <w:r w:rsidR="27CF2F73" w:rsidRPr="7F5BD9EF">
        <w:rPr>
          <w:rFonts w:ascii="Times New Roman" w:hAnsi="Times New Roman" w:cs="Times New Roman"/>
          <w:i/>
          <w:iCs/>
        </w:rPr>
        <w:t>1</w:t>
      </w:r>
      <w:r w:rsidR="00FE53EF">
        <w:rPr>
          <w:rFonts w:ascii="Times New Roman" w:hAnsi="Times New Roman" w:cs="Times New Roman"/>
          <w:i/>
          <w:iCs/>
        </w:rPr>
        <w:t>9</w:t>
      </w:r>
      <w:r w:rsidR="58D1B882" w:rsidRPr="7F5BD9EF">
        <w:rPr>
          <w:rFonts w:ascii="Times New Roman" w:hAnsi="Times New Roman" w:cs="Times New Roman"/>
          <w:i/>
          <w:iCs/>
        </w:rPr>
        <w:t>:</w:t>
      </w:r>
      <w:r w:rsidRPr="55CDD8DA">
        <w:rPr>
          <w:rFonts w:ascii="Times New Roman" w:hAnsi="Times New Roman" w:cs="Times New Roman"/>
          <w:i/>
          <w:iCs/>
        </w:rPr>
        <w:t xml:space="preserve"> </w:t>
      </w:r>
      <w:r w:rsidR="0069176E" w:rsidRPr="55CDD8DA">
        <w:rPr>
          <w:rFonts w:ascii="Times New Roman" w:hAnsi="Times New Roman" w:cs="Times New Roman"/>
          <w:i/>
          <w:iCs/>
        </w:rPr>
        <w:t>Initial</w:t>
      </w:r>
      <w:r w:rsidR="00B17D19" w:rsidRPr="55CDD8DA">
        <w:rPr>
          <w:rFonts w:ascii="Times New Roman" w:hAnsi="Times New Roman" w:cs="Times New Roman"/>
          <w:i/>
          <w:iCs/>
        </w:rPr>
        <w:t xml:space="preserve"> </w:t>
      </w:r>
      <w:r w:rsidRPr="7227EE6F">
        <w:rPr>
          <w:rFonts w:ascii="Times New Roman" w:hAnsi="Times New Roman" w:cs="Times New Roman"/>
          <w:i/>
          <w:iCs/>
        </w:rPr>
        <w:t>Budget</w:t>
      </w:r>
      <w:r w:rsidR="559D4A12">
        <w:rPr>
          <w:noProof/>
        </w:rPr>
        <w:drawing>
          <wp:inline distT="0" distB="0" distL="0" distR="0" wp14:anchorId="7B53CEF4" wp14:editId="6ABF5B4D">
            <wp:extent cx="5651500" cy="3530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2">
                      <a:extLst>
                        <a:ext uri="{28A0092B-C50C-407E-A947-70E740481C1C}">
                          <a14:useLocalDpi xmlns:a14="http://schemas.microsoft.com/office/drawing/2010/main" val="0"/>
                        </a:ext>
                      </a:extLst>
                    </a:blip>
                    <a:stretch>
                      <a:fillRect/>
                    </a:stretch>
                  </pic:blipFill>
                  <pic:spPr>
                    <a:xfrm>
                      <a:off x="0" y="0"/>
                      <a:ext cx="5651500" cy="3530600"/>
                    </a:xfrm>
                    <a:prstGeom prst="rect">
                      <a:avLst/>
                    </a:prstGeom>
                  </pic:spPr>
                </pic:pic>
              </a:graphicData>
            </a:graphic>
          </wp:inline>
        </w:drawing>
      </w:r>
    </w:p>
    <w:p w14:paraId="14F015DD" w14:textId="6B64AA05" w:rsidR="7227EE6F" w:rsidRDefault="7227EE6F" w:rsidP="7227EE6F">
      <w:pPr>
        <w:jc w:val="center"/>
        <w:rPr>
          <w:rFonts w:ascii="Times New Roman" w:hAnsi="Times New Roman" w:cs="Times New Roman"/>
          <w:i/>
          <w:iCs/>
        </w:rPr>
      </w:pPr>
    </w:p>
    <w:p w14:paraId="2F71154F" w14:textId="3418F850" w:rsidR="3DD1434E" w:rsidRDefault="3DD1434E" w:rsidP="7227EE6F">
      <w:pPr>
        <w:jc w:val="center"/>
        <w:rPr>
          <w:rFonts w:ascii="Times New Roman" w:hAnsi="Times New Roman" w:cs="Times New Roman"/>
          <w:i/>
          <w:iCs/>
        </w:rPr>
      </w:pPr>
      <w:r w:rsidRPr="4054F93A">
        <w:rPr>
          <w:rFonts w:ascii="Times New Roman" w:hAnsi="Times New Roman" w:cs="Times New Roman"/>
          <w:i/>
          <w:iCs/>
        </w:rPr>
        <w:t xml:space="preserve">Figure </w:t>
      </w:r>
      <w:r w:rsidR="00FE53EF">
        <w:rPr>
          <w:rFonts w:ascii="Times New Roman" w:hAnsi="Times New Roman" w:cs="Times New Roman"/>
          <w:i/>
          <w:iCs/>
        </w:rPr>
        <w:t>20</w:t>
      </w:r>
      <w:r w:rsidR="5DD140CE" w:rsidRPr="4E5608DC">
        <w:rPr>
          <w:rFonts w:ascii="Times New Roman" w:hAnsi="Times New Roman" w:cs="Times New Roman"/>
          <w:i/>
          <w:iCs/>
        </w:rPr>
        <w:t>:</w:t>
      </w:r>
      <w:r w:rsidRPr="4054F93A">
        <w:rPr>
          <w:rFonts w:ascii="Times New Roman" w:hAnsi="Times New Roman" w:cs="Times New Roman"/>
          <w:i/>
          <w:iCs/>
        </w:rPr>
        <w:t xml:space="preserve"> </w:t>
      </w:r>
      <w:r w:rsidRPr="23E41928">
        <w:rPr>
          <w:rFonts w:ascii="Times New Roman" w:hAnsi="Times New Roman" w:cs="Times New Roman"/>
          <w:i/>
          <w:iCs/>
        </w:rPr>
        <w:t>Final Budget</w:t>
      </w:r>
    </w:p>
    <w:p w14:paraId="28A21F8E" w14:textId="299D1821" w:rsidR="00B9589A" w:rsidRDefault="466658CF" w:rsidP="00153689">
      <w:pPr>
        <w:rPr>
          <w:rFonts w:asciiTheme="majorBidi" w:hAnsiTheme="majorBidi" w:cstheme="majorBidi"/>
        </w:rPr>
      </w:pPr>
      <w:r>
        <w:rPr>
          <w:noProof/>
        </w:rPr>
        <w:drawing>
          <wp:inline distT="0" distB="0" distL="0" distR="0" wp14:anchorId="08F30CD6" wp14:editId="1D94E190">
            <wp:extent cx="5943600" cy="3390265"/>
            <wp:effectExtent l="0" t="0" r="0" b="63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5943600" cy="3390265"/>
                    </a:xfrm>
                    <a:prstGeom prst="rect">
                      <a:avLst/>
                    </a:prstGeom>
                  </pic:spPr>
                </pic:pic>
              </a:graphicData>
            </a:graphic>
          </wp:inline>
        </w:drawing>
      </w:r>
    </w:p>
    <w:p w14:paraId="53D69FDF" w14:textId="327A6CAD" w:rsidR="00153689" w:rsidRDefault="2D26801D" w:rsidP="23E41928">
      <w:pPr>
        <w:jc w:val="center"/>
        <w:rPr>
          <w:rFonts w:asciiTheme="majorBidi" w:hAnsiTheme="majorBidi" w:cstheme="majorBidi"/>
        </w:rPr>
      </w:pPr>
      <w:r w:rsidRPr="4C6E4B63">
        <w:rPr>
          <w:rFonts w:ascii="Times New Roman" w:hAnsi="Times New Roman" w:cs="Times New Roman"/>
          <w:i/>
          <w:iCs/>
        </w:rPr>
        <w:t xml:space="preserve">Figure </w:t>
      </w:r>
      <w:r w:rsidR="00FE53EF">
        <w:rPr>
          <w:rFonts w:ascii="Times New Roman" w:hAnsi="Times New Roman" w:cs="Times New Roman"/>
          <w:i/>
          <w:iCs/>
        </w:rPr>
        <w:t>21</w:t>
      </w:r>
      <w:r w:rsidR="30A6DCDF" w:rsidRPr="0D7A0746">
        <w:rPr>
          <w:rFonts w:ascii="Times New Roman" w:hAnsi="Times New Roman" w:cs="Times New Roman"/>
          <w:i/>
          <w:iCs/>
        </w:rPr>
        <w:t>:</w:t>
      </w:r>
      <w:r w:rsidRPr="4C6E4B63">
        <w:rPr>
          <w:rFonts w:ascii="Times New Roman" w:hAnsi="Times New Roman" w:cs="Times New Roman"/>
          <w:i/>
          <w:iCs/>
        </w:rPr>
        <w:t xml:space="preserve"> Work Breakdown Structure</w:t>
      </w:r>
      <w:r w:rsidR="00200699">
        <w:rPr>
          <w:rFonts w:asciiTheme="majorBidi" w:hAnsiTheme="majorBidi" w:cstheme="majorBidi"/>
          <w:noProof/>
        </w:rPr>
        <w:drawing>
          <wp:inline distT="0" distB="0" distL="0" distR="0" wp14:anchorId="7B35FD8B" wp14:editId="2D5A1FDA">
            <wp:extent cx="5943465" cy="3864338"/>
            <wp:effectExtent l="0" t="0" r="63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34" cstate="print">
                      <a:extLst>
                        <a:ext uri="{28A0092B-C50C-407E-A947-70E740481C1C}">
                          <a14:useLocalDpi xmlns:a14="http://schemas.microsoft.com/office/drawing/2010/main" val="0"/>
                        </a:ext>
                      </a:extLst>
                    </a:blip>
                    <a:srcRect t="2663" b="2808"/>
                    <a:stretch/>
                  </pic:blipFill>
                  <pic:spPr bwMode="auto">
                    <a:xfrm>
                      <a:off x="0" y="0"/>
                      <a:ext cx="5943600" cy="3864426"/>
                    </a:xfrm>
                    <a:prstGeom prst="rect">
                      <a:avLst/>
                    </a:prstGeom>
                    <a:ln>
                      <a:noFill/>
                    </a:ln>
                    <a:extLst>
                      <a:ext uri="{53640926-AAD7-44D8-BBD7-CCE9431645EC}">
                        <a14:shadowObscured xmlns:a14="http://schemas.microsoft.com/office/drawing/2010/main"/>
                      </a:ext>
                    </a:extLst>
                  </pic:spPr>
                </pic:pic>
              </a:graphicData>
            </a:graphic>
          </wp:inline>
        </w:drawing>
      </w:r>
    </w:p>
    <w:p w14:paraId="0B8094E3" w14:textId="77777777" w:rsidR="00E15564" w:rsidRDefault="00260B09" w:rsidP="00F53C94">
      <w:pPr>
        <w:rPr>
          <w:rStyle w:val="Heading2Char"/>
          <w:rFonts w:asciiTheme="majorBidi" w:hAnsiTheme="majorBidi"/>
          <w:color w:val="000000" w:themeColor="text1"/>
        </w:rPr>
      </w:pPr>
      <w:bookmarkStart w:id="6" w:name="_Toc131064706"/>
      <w:r w:rsidRPr="00F53C94">
        <w:rPr>
          <w:rStyle w:val="Heading2Char"/>
          <w:rFonts w:asciiTheme="majorBidi" w:hAnsiTheme="majorBidi"/>
          <w:color w:val="000000" w:themeColor="text1"/>
        </w:rPr>
        <w:t>Schedule</w:t>
      </w:r>
      <w:bookmarkEnd w:id="6"/>
    </w:p>
    <w:p w14:paraId="61845962" w14:textId="3110A05C" w:rsidR="00BF14F9" w:rsidRPr="00BF14F9" w:rsidRDefault="00964C12" w:rsidP="00F53C94">
      <w:pPr>
        <w:rPr>
          <w:rStyle w:val="Heading2Char"/>
          <w:rFonts w:asciiTheme="majorBidi" w:hAnsiTheme="majorBidi"/>
          <w:color w:val="000000" w:themeColor="text1"/>
          <w:sz w:val="22"/>
          <w:szCs w:val="22"/>
        </w:rPr>
      </w:pPr>
      <w:r>
        <w:rPr>
          <w:rStyle w:val="Heading2Char"/>
          <w:rFonts w:asciiTheme="majorBidi" w:hAnsiTheme="majorBidi"/>
          <w:color w:val="000000" w:themeColor="text1"/>
          <w:sz w:val="22"/>
          <w:szCs w:val="22"/>
        </w:rPr>
        <w:t>Our schedule over the last few weeks is shown below.</w:t>
      </w:r>
    </w:p>
    <w:p w14:paraId="59A227CF" w14:textId="3FBD0F21" w:rsidR="5D9415B4" w:rsidRDefault="33EA3097" w:rsidP="0C8B09B0">
      <w:pPr>
        <w:jc w:val="center"/>
        <w:rPr>
          <w:rFonts w:ascii="Times New Roman" w:hAnsi="Times New Roman" w:cs="Times New Roman"/>
          <w:i/>
          <w:iCs/>
        </w:rPr>
      </w:pPr>
      <w:r w:rsidRPr="0C8B09B0">
        <w:rPr>
          <w:rFonts w:ascii="Times New Roman" w:hAnsi="Times New Roman" w:cs="Times New Roman"/>
          <w:i/>
          <w:iCs/>
        </w:rPr>
        <w:t xml:space="preserve">Figure </w:t>
      </w:r>
      <w:r w:rsidR="00FE53EF">
        <w:rPr>
          <w:rFonts w:ascii="Times New Roman" w:hAnsi="Times New Roman" w:cs="Times New Roman"/>
          <w:i/>
          <w:iCs/>
        </w:rPr>
        <w:t>22</w:t>
      </w:r>
      <w:r w:rsidR="32DF014B" w:rsidRPr="0D7A0746">
        <w:rPr>
          <w:rFonts w:ascii="Times New Roman" w:hAnsi="Times New Roman" w:cs="Times New Roman"/>
          <w:i/>
          <w:iCs/>
        </w:rPr>
        <w:t>:</w:t>
      </w:r>
      <w:r w:rsidRPr="0C8B09B0">
        <w:rPr>
          <w:rFonts w:ascii="Times New Roman" w:hAnsi="Times New Roman" w:cs="Times New Roman"/>
          <w:i/>
          <w:iCs/>
        </w:rPr>
        <w:t xml:space="preserve"> </w:t>
      </w:r>
      <w:r w:rsidRPr="3DAF65B2">
        <w:rPr>
          <w:rFonts w:ascii="Times New Roman" w:hAnsi="Times New Roman" w:cs="Times New Roman"/>
          <w:i/>
          <w:iCs/>
        </w:rPr>
        <w:t>Schedule</w:t>
      </w:r>
    </w:p>
    <w:p w14:paraId="03952C26" w14:textId="26E851AE" w:rsidR="00B076C3" w:rsidRDefault="004F6368" w:rsidP="00F53C94">
      <w:pPr>
        <w:rPr>
          <w:rFonts w:asciiTheme="majorBidi" w:hAnsiTheme="majorBidi" w:cstheme="majorBidi"/>
        </w:rPr>
      </w:pPr>
      <w:r>
        <w:rPr>
          <w:rFonts w:asciiTheme="majorBidi" w:hAnsiTheme="majorBidi" w:cstheme="majorBidi"/>
          <w:noProof/>
        </w:rPr>
        <w:drawing>
          <wp:inline distT="0" distB="0" distL="0" distR="0" wp14:anchorId="1F685D3E" wp14:editId="70AE194E">
            <wp:extent cx="5943600" cy="3232785"/>
            <wp:effectExtent l="0" t="0" r="0" b="571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inline>
        </w:drawing>
      </w:r>
    </w:p>
    <w:p w14:paraId="2BD23463" w14:textId="0406E079" w:rsidR="00E43635" w:rsidRDefault="00E43635" w:rsidP="00F53C94">
      <w:pPr>
        <w:pStyle w:val="Heading2"/>
        <w:rPr>
          <w:rFonts w:asciiTheme="majorBidi" w:hAnsiTheme="majorBidi"/>
          <w:color w:val="000000" w:themeColor="text1"/>
        </w:rPr>
      </w:pPr>
      <w:bookmarkStart w:id="7" w:name="_Toc131064707"/>
      <w:r w:rsidRPr="00F53C94">
        <w:rPr>
          <w:rFonts w:asciiTheme="majorBidi" w:hAnsiTheme="majorBidi"/>
          <w:color w:val="000000" w:themeColor="text1"/>
        </w:rPr>
        <w:t xml:space="preserve">Path </w:t>
      </w:r>
      <w:r w:rsidR="00BF14F9">
        <w:rPr>
          <w:rFonts w:asciiTheme="majorBidi" w:hAnsiTheme="majorBidi"/>
          <w:color w:val="000000" w:themeColor="text1"/>
        </w:rPr>
        <w:t>F</w:t>
      </w:r>
      <w:r w:rsidRPr="00F53C94">
        <w:rPr>
          <w:rFonts w:asciiTheme="majorBidi" w:hAnsiTheme="majorBidi"/>
          <w:color w:val="000000" w:themeColor="text1"/>
        </w:rPr>
        <w:t>orward</w:t>
      </w:r>
      <w:bookmarkEnd w:id="7"/>
    </w:p>
    <w:p w14:paraId="3DA0E77C" w14:textId="733D5437" w:rsidR="000C093D" w:rsidRPr="000C093D" w:rsidRDefault="000C093D" w:rsidP="000C093D">
      <w:pPr>
        <w:rPr>
          <w:rFonts w:asciiTheme="majorBidi" w:hAnsiTheme="majorBidi" w:cstheme="majorBidi"/>
        </w:rPr>
      </w:pPr>
      <w:r>
        <w:rPr>
          <w:rFonts w:asciiTheme="majorBidi" w:hAnsiTheme="majorBidi" w:cstheme="majorBidi"/>
        </w:rPr>
        <w:t xml:space="preserve">With the last few weeks of the project fast approaching, we will continue to develop </w:t>
      </w:r>
      <w:r w:rsidR="00F35794">
        <w:rPr>
          <w:rFonts w:asciiTheme="majorBidi" w:hAnsiTheme="majorBidi" w:cstheme="majorBidi"/>
        </w:rPr>
        <w:t xml:space="preserve">hardware, software, and documentation. </w:t>
      </w:r>
      <w:r w:rsidR="00333F2B">
        <w:rPr>
          <w:rFonts w:asciiTheme="majorBidi" w:hAnsiTheme="majorBidi" w:cstheme="majorBidi"/>
        </w:rPr>
        <w:t xml:space="preserve">Documentation for usage and future developments will be made. </w:t>
      </w:r>
      <w:r w:rsidR="001071A9">
        <w:rPr>
          <w:rFonts w:asciiTheme="majorBidi" w:hAnsiTheme="majorBidi" w:cstheme="majorBidi"/>
        </w:rPr>
        <w:t xml:space="preserve">A working software and hardware model will be done that can do a basic test run. </w:t>
      </w:r>
      <w:r w:rsidR="00F35794">
        <w:rPr>
          <w:rFonts w:asciiTheme="majorBidi" w:hAnsiTheme="majorBidi" w:cstheme="majorBidi"/>
        </w:rPr>
        <w:t xml:space="preserve">We will work on communicating with the client to ensure good design choices are made and approved of.  </w:t>
      </w:r>
    </w:p>
    <w:p w14:paraId="3AF977A9" w14:textId="4FF7FEB8" w:rsidR="00C14DA8" w:rsidRDefault="00C14DA8" w:rsidP="00C14DA8">
      <w:pPr>
        <w:pStyle w:val="Heading1"/>
        <w:rPr>
          <w:rFonts w:asciiTheme="majorBidi" w:hAnsiTheme="majorBidi" w:cstheme="majorBidi"/>
          <w:sz w:val="28"/>
          <w:szCs w:val="28"/>
        </w:rPr>
      </w:pPr>
      <w:bookmarkStart w:id="8" w:name="_Toc131064708"/>
      <w:r w:rsidRPr="000C093D">
        <w:rPr>
          <w:rFonts w:asciiTheme="majorBidi" w:hAnsiTheme="majorBidi" w:cstheme="majorBidi"/>
          <w:sz w:val="28"/>
          <w:szCs w:val="28"/>
        </w:rPr>
        <w:t>Lessons Learned</w:t>
      </w:r>
      <w:bookmarkEnd w:id="8"/>
    </w:p>
    <w:p w14:paraId="2D2D5CF4" w14:textId="77777777" w:rsidR="00E46754" w:rsidRDefault="00B410E7" w:rsidP="003F26C9">
      <w:pPr>
        <w:rPr>
          <w:rFonts w:asciiTheme="majorBidi" w:hAnsiTheme="majorBidi" w:cstheme="majorBidi"/>
        </w:rPr>
      </w:pPr>
      <w:r>
        <w:rPr>
          <w:rFonts w:asciiTheme="majorBidi" w:hAnsiTheme="majorBidi" w:cstheme="majorBidi"/>
        </w:rPr>
        <w:t xml:space="preserve">The Solar Tracker Project has allowed for many developments in the team, both professionally and technically. </w:t>
      </w:r>
    </w:p>
    <w:p w14:paraId="51EF8616" w14:textId="4053BA02" w:rsidR="003F26C9" w:rsidRDefault="00B410E7" w:rsidP="003F26C9">
      <w:pPr>
        <w:rPr>
          <w:rFonts w:asciiTheme="majorBidi" w:hAnsiTheme="majorBidi" w:cstheme="majorBidi"/>
        </w:rPr>
      </w:pPr>
      <w:r>
        <w:rPr>
          <w:rFonts w:asciiTheme="majorBidi" w:hAnsiTheme="majorBidi" w:cstheme="majorBidi"/>
        </w:rPr>
        <w:t>The most significant are those such as communication within the team but also with</w:t>
      </w:r>
      <w:r w:rsidR="00AD0054">
        <w:rPr>
          <w:rFonts w:asciiTheme="majorBidi" w:hAnsiTheme="majorBidi" w:cstheme="majorBidi"/>
        </w:rPr>
        <w:t xml:space="preserve"> a client.</w:t>
      </w:r>
      <w:r w:rsidR="00A46F0A">
        <w:rPr>
          <w:rFonts w:asciiTheme="majorBidi" w:hAnsiTheme="majorBidi" w:cstheme="majorBidi"/>
        </w:rPr>
        <w:t xml:space="preserve"> Initially, we underestimated how much communication was needed. </w:t>
      </w:r>
      <w:r w:rsidR="00B05452">
        <w:rPr>
          <w:rFonts w:asciiTheme="majorBidi" w:hAnsiTheme="majorBidi" w:cstheme="majorBidi"/>
        </w:rPr>
        <w:t xml:space="preserve">This was </w:t>
      </w:r>
      <w:r w:rsidR="003E1E8E">
        <w:rPr>
          <w:rFonts w:asciiTheme="majorBidi" w:hAnsiTheme="majorBidi" w:cstheme="majorBidi"/>
        </w:rPr>
        <w:t xml:space="preserve">a great lesson </w:t>
      </w:r>
      <w:r w:rsidR="00C45B3C">
        <w:rPr>
          <w:rFonts w:asciiTheme="majorBidi" w:hAnsiTheme="majorBidi" w:cstheme="majorBidi"/>
        </w:rPr>
        <w:t xml:space="preserve">as communication is a vital part of anyone’s career development. </w:t>
      </w:r>
    </w:p>
    <w:p w14:paraId="2B1BE043" w14:textId="2CD7605D" w:rsidR="00E46754" w:rsidRDefault="00FA4C98" w:rsidP="003F26C9">
      <w:pPr>
        <w:rPr>
          <w:rFonts w:asciiTheme="majorBidi" w:hAnsiTheme="majorBidi" w:cstheme="majorBidi"/>
        </w:rPr>
      </w:pPr>
      <w:r>
        <w:rPr>
          <w:rFonts w:asciiTheme="majorBidi" w:hAnsiTheme="majorBidi" w:cstheme="majorBidi"/>
        </w:rPr>
        <w:t xml:space="preserve">In terms of the design process, </w:t>
      </w:r>
      <w:r w:rsidR="00C91443">
        <w:rPr>
          <w:rFonts w:asciiTheme="majorBidi" w:hAnsiTheme="majorBidi" w:cstheme="majorBidi"/>
        </w:rPr>
        <w:t xml:space="preserve">something we would do differently is try to explore more options early on before </w:t>
      </w:r>
      <w:r w:rsidR="00016923">
        <w:rPr>
          <w:rFonts w:asciiTheme="majorBidi" w:hAnsiTheme="majorBidi" w:cstheme="majorBidi"/>
        </w:rPr>
        <w:t>committing</w:t>
      </w:r>
      <w:r w:rsidR="00C91443">
        <w:rPr>
          <w:rFonts w:asciiTheme="majorBidi" w:hAnsiTheme="majorBidi" w:cstheme="majorBidi"/>
        </w:rPr>
        <w:t xml:space="preserve">. </w:t>
      </w:r>
      <w:r w:rsidR="00016923">
        <w:rPr>
          <w:rFonts w:asciiTheme="majorBidi" w:hAnsiTheme="majorBidi" w:cstheme="majorBidi"/>
        </w:rPr>
        <w:t xml:space="preserve">This involves communicating not only with the client but also with our Technical Advisor and other resources. </w:t>
      </w:r>
    </w:p>
    <w:p w14:paraId="6535506A" w14:textId="683FC106" w:rsidR="00BA5280" w:rsidRPr="003F26C9" w:rsidRDefault="00BA5280" w:rsidP="003F26C9">
      <w:pPr>
        <w:rPr>
          <w:rFonts w:asciiTheme="majorBidi" w:hAnsiTheme="majorBidi" w:cstheme="majorBidi"/>
        </w:rPr>
      </w:pPr>
      <w:r>
        <w:rPr>
          <w:rFonts w:asciiTheme="majorBidi" w:hAnsiTheme="majorBidi" w:cstheme="majorBidi"/>
        </w:rPr>
        <w:t xml:space="preserve">Some aspects of the project were significantly more difficult than expected. This was seen primarily with the software. </w:t>
      </w:r>
      <w:r w:rsidR="0007628F">
        <w:rPr>
          <w:rFonts w:asciiTheme="majorBidi" w:hAnsiTheme="majorBidi" w:cstheme="majorBidi"/>
        </w:rPr>
        <w:t xml:space="preserve">The communication between the GUI and control software proved to be more difficult than expected. </w:t>
      </w:r>
      <w:r>
        <w:rPr>
          <w:rFonts w:asciiTheme="majorBidi" w:hAnsiTheme="majorBidi" w:cstheme="majorBidi"/>
        </w:rPr>
        <w:t xml:space="preserve"> </w:t>
      </w:r>
    </w:p>
    <w:p w14:paraId="6AAB4AD4" w14:textId="3AC85D1F" w:rsidR="08672C36" w:rsidRDefault="516A5177" w:rsidP="741874C5">
      <w:pPr>
        <w:rPr>
          <w:rFonts w:asciiTheme="majorBidi" w:eastAsia="Times New Roman" w:hAnsiTheme="majorBidi" w:cstheme="majorBidi"/>
          <w:b/>
          <w:bCs/>
          <w:sz w:val="32"/>
          <w:szCs w:val="32"/>
        </w:rPr>
      </w:pPr>
      <w:r w:rsidRPr="040B0465">
        <w:rPr>
          <w:rFonts w:asciiTheme="majorBidi" w:eastAsia="Times New Roman" w:hAnsiTheme="majorBidi" w:cstheme="majorBidi"/>
          <w:b/>
          <w:bCs/>
          <w:sz w:val="32"/>
          <w:szCs w:val="32"/>
        </w:rPr>
        <w:t>Appendix</w:t>
      </w:r>
    </w:p>
    <w:p w14:paraId="26F14E10" w14:textId="6CA2D67B" w:rsidR="61756868" w:rsidRDefault="61756868" w:rsidP="053448DD">
      <w:pPr>
        <w:rPr>
          <w:rFonts w:asciiTheme="majorBidi" w:eastAsia="Times New Roman" w:hAnsiTheme="majorBidi" w:cstheme="majorBidi"/>
        </w:rPr>
      </w:pPr>
      <w:r w:rsidRPr="053448DD">
        <w:rPr>
          <w:rFonts w:asciiTheme="majorBidi" w:eastAsia="Times New Roman" w:hAnsiTheme="majorBidi" w:cstheme="majorBidi"/>
        </w:rPr>
        <w:t xml:space="preserve">As </w:t>
      </w:r>
      <w:bookmarkStart w:id="9" w:name="_Int_7ePVpMuR"/>
      <w:r w:rsidRPr="053448DD">
        <w:rPr>
          <w:rFonts w:asciiTheme="majorBidi" w:eastAsia="Times New Roman" w:hAnsiTheme="majorBidi" w:cstheme="majorBidi"/>
        </w:rPr>
        <w:t>agreed</w:t>
      </w:r>
      <w:bookmarkEnd w:id="9"/>
      <w:r w:rsidRPr="053448DD">
        <w:rPr>
          <w:rFonts w:asciiTheme="majorBidi" w:eastAsia="Times New Roman" w:hAnsiTheme="majorBidi" w:cstheme="majorBidi"/>
        </w:rPr>
        <w:t xml:space="preserve">, all important documents such as </w:t>
      </w:r>
      <w:r w:rsidR="065695BA" w:rsidRPr="053448DD">
        <w:rPr>
          <w:rFonts w:asciiTheme="majorBidi" w:eastAsia="Times New Roman" w:hAnsiTheme="majorBidi" w:cstheme="majorBidi"/>
        </w:rPr>
        <w:t>schematic, G</w:t>
      </w:r>
      <w:r w:rsidR="011D3013" w:rsidRPr="053448DD">
        <w:rPr>
          <w:rFonts w:asciiTheme="majorBidi" w:eastAsia="Times New Roman" w:hAnsiTheme="majorBidi" w:cstheme="majorBidi"/>
        </w:rPr>
        <w:t xml:space="preserve">UI, and controller code are in the Github </w:t>
      </w:r>
      <w:r w:rsidR="3DF5BD67" w:rsidRPr="053448DD">
        <w:rPr>
          <w:rFonts w:asciiTheme="majorBidi" w:eastAsia="Times New Roman" w:hAnsiTheme="majorBidi" w:cstheme="majorBidi"/>
        </w:rPr>
        <w:t>repositories listed below:</w:t>
      </w:r>
    </w:p>
    <w:p w14:paraId="689E782E" w14:textId="7FE175E5" w:rsidR="00734E13" w:rsidRDefault="00581272" w:rsidP="27E5CC00">
      <w:pPr>
        <w:rPr>
          <w:rFonts w:asciiTheme="majorBidi" w:eastAsia="Times New Roman" w:hAnsiTheme="majorBidi" w:cstheme="majorBidi"/>
        </w:rPr>
      </w:pPr>
      <w:hyperlink r:id="rId36">
        <w:r w:rsidR="0E2E6BE6" w:rsidRPr="27E5CC00">
          <w:rPr>
            <w:rStyle w:val="Hyperlink"/>
            <w:rFonts w:asciiTheme="majorBidi" w:eastAsia="Times New Roman" w:hAnsiTheme="majorBidi" w:cstheme="majorBidi"/>
          </w:rPr>
          <w:t>https://github.com/zsteenson/GUI-two-axis-tracker-controller.git</w:t>
        </w:r>
      </w:hyperlink>
      <w:r w:rsidR="0E2E6BE6" w:rsidRPr="27E5CC00">
        <w:rPr>
          <w:rFonts w:asciiTheme="majorBidi" w:eastAsia="Times New Roman" w:hAnsiTheme="majorBidi" w:cstheme="majorBidi"/>
        </w:rPr>
        <w:t xml:space="preserve"> </w:t>
      </w:r>
    </w:p>
    <w:p w14:paraId="72589BD4" w14:textId="67AF5262" w:rsidR="08672C36" w:rsidRDefault="00581272" w:rsidP="08672C36">
      <w:pPr>
        <w:rPr>
          <w:rFonts w:asciiTheme="majorBidi" w:eastAsia="Times New Roman" w:hAnsiTheme="majorBidi" w:cstheme="majorBidi"/>
        </w:rPr>
      </w:pPr>
      <w:hyperlink r:id="rId37">
        <w:r w:rsidR="3242C795" w:rsidRPr="27E5CC00">
          <w:rPr>
            <w:rStyle w:val="Hyperlink"/>
            <w:rFonts w:asciiTheme="majorBidi" w:eastAsia="Times New Roman" w:hAnsiTheme="majorBidi" w:cstheme="majorBidi"/>
          </w:rPr>
          <w:t>https://github.com/zsteenson/two-axis-tracker-controller-code.git</w:t>
        </w:r>
      </w:hyperlink>
      <w:r w:rsidR="3242C795" w:rsidRPr="27E5CC00">
        <w:rPr>
          <w:rFonts w:asciiTheme="majorBidi" w:eastAsia="Times New Roman" w:hAnsiTheme="majorBidi" w:cstheme="majorBidi"/>
        </w:rPr>
        <w:t xml:space="preserve"> </w:t>
      </w:r>
    </w:p>
    <w:sectPr w:rsidR="08672C36">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44302" w14:textId="77777777" w:rsidR="00C6185E" w:rsidRDefault="00C6185E" w:rsidP="00EC4C8B">
      <w:pPr>
        <w:spacing w:after="0" w:line="240" w:lineRule="auto"/>
      </w:pPr>
      <w:r>
        <w:separator/>
      </w:r>
    </w:p>
  </w:endnote>
  <w:endnote w:type="continuationSeparator" w:id="0">
    <w:p w14:paraId="48886ED4" w14:textId="77777777" w:rsidR="00C6185E" w:rsidRDefault="00C6185E" w:rsidP="00EC4C8B">
      <w:pPr>
        <w:spacing w:after="0" w:line="240" w:lineRule="auto"/>
      </w:pPr>
      <w:r>
        <w:continuationSeparator/>
      </w:r>
    </w:p>
  </w:endnote>
  <w:endnote w:type="continuationNotice" w:id="1">
    <w:p w14:paraId="5981834E" w14:textId="77777777" w:rsidR="00C6185E" w:rsidRDefault="00C618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TIXGeneral-Italic">
    <w:altName w:val="Times New Roman"/>
    <w:panose1 w:val="020B0604020202020204"/>
    <w:charset w:val="00"/>
    <w:family w:val="auto"/>
    <w:pitch w:val="variable"/>
    <w:sig w:usb0="00000000" w:usb1="42000D4E" w:usb2="02000000" w:usb3="00000000" w:csb0="800001FF" w:csb1="00000000"/>
  </w:font>
  <w:font w:name="STIXGeneral-Regular">
    <w:altName w:val="Times New Roman"/>
    <w:panose1 w:val="020B0604020202020204"/>
    <w:charset w:val="00"/>
    <w:family w:val="auto"/>
    <w:pitch w:val="variable"/>
    <w:sig w:usb0="00000000" w:usb1="4203FDFF" w:usb2="02000020" w:usb3="00000000" w:csb0="800001FF" w:csb1="00000000"/>
  </w:font>
  <w:font w:name="STIXSizeTwoSym">
    <w:altName w:val="Times New Roman"/>
    <w:panose1 w:val="020B0604020202020204"/>
    <w:charset w:val="4D"/>
    <w:family w:val="auto"/>
    <w:pitch w:val="variable"/>
    <w:sig w:usb0="00000001" w:usb1="000080C4" w:usb2="00000000" w:usb3="00000000" w:csb0="8000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9EF0602" w14:paraId="69B33043" w14:textId="77777777" w:rsidTr="39EF0602">
      <w:trPr>
        <w:trHeight w:val="300"/>
      </w:trPr>
      <w:tc>
        <w:tcPr>
          <w:tcW w:w="2880" w:type="dxa"/>
        </w:tcPr>
        <w:p w14:paraId="4FC4B1EE" w14:textId="339C6D2C" w:rsidR="39EF0602" w:rsidRDefault="39EF0602" w:rsidP="39EF0602">
          <w:pPr>
            <w:pStyle w:val="Header"/>
            <w:ind w:left="-115"/>
          </w:pPr>
        </w:p>
      </w:tc>
      <w:tc>
        <w:tcPr>
          <w:tcW w:w="2880" w:type="dxa"/>
        </w:tcPr>
        <w:p w14:paraId="2C86E97D" w14:textId="49BD0DBB" w:rsidR="39EF0602" w:rsidRDefault="153FBD95" w:rsidP="39EF0602">
          <w:pPr>
            <w:pStyle w:val="Header"/>
            <w:jc w:val="center"/>
          </w:pPr>
          <w:r>
            <w:fldChar w:fldCharType="begin"/>
          </w:r>
          <w:r>
            <w:instrText>PAGE</w:instrText>
          </w:r>
          <w:r>
            <w:fldChar w:fldCharType="separate"/>
          </w:r>
          <w:r w:rsidR="00572C40">
            <w:rPr>
              <w:noProof/>
            </w:rPr>
            <w:t>i</w:t>
          </w:r>
          <w:r>
            <w:fldChar w:fldCharType="end"/>
          </w:r>
          <w:r w:rsidR="615E6C15">
            <w:t xml:space="preserve"> of </w:t>
          </w:r>
          <w:r w:rsidR="615E6C15">
            <w:fldChar w:fldCharType="begin"/>
          </w:r>
          <w:r w:rsidR="615E6C15">
            <w:instrText>NUMPAGES</w:instrText>
          </w:r>
          <w:r w:rsidR="615E6C15">
            <w:fldChar w:fldCharType="separate"/>
          </w:r>
          <w:r w:rsidR="00572C40">
            <w:rPr>
              <w:noProof/>
            </w:rPr>
            <w:t>13</w:t>
          </w:r>
          <w:r w:rsidR="615E6C15">
            <w:fldChar w:fldCharType="end"/>
          </w:r>
        </w:p>
      </w:tc>
      <w:tc>
        <w:tcPr>
          <w:tcW w:w="2880" w:type="dxa"/>
        </w:tcPr>
        <w:p w14:paraId="2FFA7279" w14:textId="79C11BBF" w:rsidR="39EF0602" w:rsidRDefault="39EF0602" w:rsidP="39EF0602">
          <w:pPr>
            <w:pStyle w:val="Header"/>
            <w:ind w:right="-115"/>
            <w:jc w:val="right"/>
          </w:pPr>
        </w:p>
      </w:tc>
    </w:tr>
  </w:tbl>
  <w:p w14:paraId="1A0DD5A9" w14:textId="34CF1733" w:rsidR="00534800" w:rsidRDefault="005348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53A89" w14:textId="36E9014C" w:rsidR="001071A9" w:rsidRDefault="153FBD95">
    <w:pPr>
      <w:pStyle w:val="Footer"/>
      <w:jc w:val="center"/>
    </w:pPr>
    <w:r>
      <w:fldChar w:fldCharType="begin"/>
    </w:r>
    <w:r>
      <w:instrText>PAGE</w:instrText>
    </w:r>
    <w:r>
      <w:fldChar w:fldCharType="separate"/>
    </w:r>
    <w:r w:rsidR="00572C40">
      <w:rPr>
        <w:noProof/>
      </w:rPr>
      <w:t>2</w:t>
    </w:r>
    <w:r>
      <w:fldChar w:fldCharType="end"/>
    </w:r>
    <w:r w:rsidR="615E6C15">
      <w:t xml:space="preserve"> of </w:t>
    </w:r>
    <w:r w:rsidR="001071A9">
      <w:fldChar w:fldCharType="begin"/>
    </w:r>
    <w:r w:rsidR="001071A9">
      <w:instrText>NUMPAGES</w:instrText>
    </w:r>
    <w:r w:rsidR="001071A9">
      <w:fldChar w:fldCharType="separate"/>
    </w:r>
    <w:r w:rsidR="00572C40">
      <w:rPr>
        <w:noProof/>
      </w:rPr>
      <w:t>13</w:t>
    </w:r>
    <w:r w:rsidR="001071A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8A1ED" w14:textId="77777777" w:rsidR="00C6185E" w:rsidRDefault="00C6185E" w:rsidP="00EC4C8B">
      <w:pPr>
        <w:spacing w:after="0" w:line="240" w:lineRule="auto"/>
      </w:pPr>
      <w:r>
        <w:separator/>
      </w:r>
    </w:p>
  </w:footnote>
  <w:footnote w:type="continuationSeparator" w:id="0">
    <w:p w14:paraId="47A7636A" w14:textId="77777777" w:rsidR="00C6185E" w:rsidRDefault="00C6185E" w:rsidP="00EC4C8B">
      <w:pPr>
        <w:spacing w:after="0" w:line="240" w:lineRule="auto"/>
      </w:pPr>
      <w:r>
        <w:continuationSeparator/>
      </w:r>
    </w:p>
  </w:footnote>
  <w:footnote w:type="continuationNotice" w:id="1">
    <w:p w14:paraId="6B1B5CD2" w14:textId="77777777" w:rsidR="00C6185E" w:rsidRDefault="00C618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9EF0602" w14:paraId="49B17B00" w14:textId="77777777" w:rsidTr="39EF0602">
      <w:trPr>
        <w:trHeight w:val="300"/>
      </w:trPr>
      <w:tc>
        <w:tcPr>
          <w:tcW w:w="2880" w:type="dxa"/>
        </w:tcPr>
        <w:p w14:paraId="24503CA6" w14:textId="2B71598D" w:rsidR="39EF0602" w:rsidRDefault="39EF0602" w:rsidP="39EF0602">
          <w:pPr>
            <w:pStyle w:val="Header"/>
            <w:ind w:left="-115"/>
          </w:pPr>
        </w:p>
      </w:tc>
      <w:tc>
        <w:tcPr>
          <w:tcW w:w="2880" w:type="dxa"/>
        </w:tcPr>
        <w:p w14:paraId="723E9254" w14:textId="3A834B77" w:rsidR="39EF0602" w:rsidRDefault="39EF0602" w:rsidP="39EF0602">
          <w:pPr>
            <w:pStyle w:val="Header"/>
            <w:jc w:val="center"/>
          </w:pPr>
        </w:p>
      </w:tc>
      <w:tc>
        <w:tcPr>
          <w:tcW w:w="2880" w:type="dxa"/>
        </w:tcPr>
        <w:p w14:paraId="6359998D" w14:textId="38784E89" w:rsidR="39EF0602" w:rsidRDefault="39EF0602" w:rsidP="39EF0602">
          <w:pPr>
            <w:pStyle w:val="Header"/>
            <w:ind w:right="-115"/>
            <w:jc w:val="right"/>
          </w:pPr>
        </w:p>
      </w:tc>
    </w:tr>
  </w:tbl>
  <w:p w14:paraId="2157E508" w14:textId="18F06147" w:rsidR="00534800" w:rsidRDefault="005348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9EF0602" w14:paraId="2AF17B80" w14:textId="77777777" w:rsidTr="39EF0602">
      <w:trPr>
        <w:trHeight w:val="300"/>
      </w:trPr>
      <w:tc>
        <w:tcPr>
          <w:tcW w:w="3120" w:type="dxa"/>
        </w:tcPr>
        <w:p w14:paraId="68E33738" w14:textId="0AE88E92" w:rsidR="39EF0602" w:rsidRDefault="39EF0602" w:rsidP="39EF0602">
          <w:pPr>
            <w:pStyle w:val="Header"/>
            <w:ind w:left="-115"/>
          </w:pPr>
        </w:p>
      </w:tc>
      <w:tc>
        <w:tcPr>
          <w:tcW w:w="3120" w:type="dxa"/>
        </w:tcPr>
        <w:p w14:paraId="1C75752F" w14:textId="1945A509" w:rsidR="39EF0602" w:rsidRDefault="39EF0602" w:rsidP="39EF0602">
          <w:pPr>
            <w:pStyle w:val="Header"/>
            <w:jc w:val="center"/>
          </w:pPr>
        </w:p>
      </w:tc>
      <w:tc>
        <w:tcPr>
          <w:tcW w:w="3120" w:type="dxa"/>
        </w:tcPr>
        <w:p w14:paraId="0305F5AF" w14:textId="0636EA91" w:rsidR="39EF0602" w:rsidRDefault="39EF0602" w:rsidP="39EF0602">
          <w:pPr>
            <w:pStyle w:val="Header"/>
            <w:ind w:right="-115"/>
            <w:jc w:val="right"/>
          </w:pPr>
        </w:p>
      </w:tc>
    </w:tr>
  </w:tbl>
  <w:p w14:paraId="602F7121" w14:textId="2A721C78" w:rsidR="00534800" w:rsidRDefault="00534800">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7ePVpMuR" int2:invalidationBookmarkName="" int2:hashCode="hwW440XL+Qbm4A" int2:id="p3lXDvg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DU3NjIxNDE1MjZU0lEKTi0uzszPAykwrAUA/3LjqywAAAA="/>
  </w:docVars>
  <w:rsids>
    <w:rsidRoot w:val="5BDFF2E7"/>
    <w:rsid w:val="0000036C"/>
    <w:rsid w:val="00000D90"/>
    <w:rsid w:val="00001341"/>
    <w:rsid w:val="00001FF9"/>
    <w:rsid w:val="00003C4C"/>
    <w:rsid w:val="00005DA0"/>
    <w:rsid w:val="00005ED4"/>
    <w:rsid w:val="000105D4"/>
    <w:rsid w:val="00010C07"/>
    <w:rsid w:val="00011B7E"/>
    <w:rsid w:val="00011BFF"/>
    <w:rsid w:val="00011F28"/>
    <w:rsid w:val="000122E2"/>
    <w:rsid w:val="00013855"/>
    <w:rsid w:val="00013D85"/>
    <w:rsid w:val="00014070"/>
    <w:rsid w:val="00014717"/>
    <w:rsid w:val="00015BDA"/>
    <w:rsid w:val="00016617"/>
    <w:rsid w:val="00016923"/>
    <w:rsid w:val="0002102C"/>
    <w:rsid w:val="000243A7"/>
    <w:rsid w:val="00030743"/>
    <w:rsid w:val="00030EB5"/>
    <w:rsid w:val="000317AB"/>
    <w:rsid w:val="00031CB7"/>
    <w:rsid w:val="000328AB"/>
    <w:rsid w:val="00033873"/>
    <w:rsid w:val="00035B70"/>
    <w:rsid w:val="0003716B"/>
    <w:rsid w:val="00041B48"/>
    <w:rsid w:val="000420B7"/>
    <w:rsid w:val="00045EA5"/>
    <w:rsid w:val="00046AE8"/>
    <w:rsid w:val="00050431"/>
    <w:rsid w:val="000526BF"/>
    <w:rsid w:val="00053F22"/>
    <w:rsid w:val="00054970"/>
    <w:rsid w:val="000554CD"/>
    <w:rsid w:val="000569E4"/>
    <w:rsid w:val="00056B65"/>
    <w:rsid w:val="000621AD"/>
    <w:rsid w:val="0006381B"/>
    <w:rsid w:val="00066798"/>
    <w:rsid w:val="00066C64"/>
    <w:rsid w:val="00071661"/>
    <w:rsid w:val="0007283A"/>
    <w:rsid w:val="00073863"/>
    <w:rsid w:val="0007386C"/>
    <w:rsid w:val="00075086"/>
    <w:rsid w:val="000759B5"/>
    <w:rsid w:val="0007628F"/>
    <w:rsid w:val="00076342"/>
    <w:rsid w:val="00077A0C"/>
    <w:rsid w:val="00084609"/>
    <w:rsid w:val="00084B9F"/>
    <w:rsid w:val="00086CAD"/>
    <w:rsid w:val="0008786B"/>
    <w:rsid w:val="00090E48"/>
    <w:rsid w:val="00093AE1"/>
    <w:rsid w:val="000958B4"/>
    <w:rsid w:val="00096DC6"/>
    <w:rsid w:val="000A0D18"/>
    <w:rsid w:val="000A1178"/>
    <w:rsid w:val="000A35E3"/>
    <w:rsid w:val="000A38E6"/>
    <w:rsid w:val="000A4054"/>
    <w:rsid w:val="000A5845"/>
    <w:rsid w:val="000B09C6"/>
    <w:rsid w:val="000B4DD1"/>
    <w:rsid w:val="000B66CE"/>
    <w:rsid w:val="000B6E7D"/>
    <w:rsid w:val="000C0502"/>
    <w:rsid w:val="000C093D"/>
    <w:rsid w:val="000C0A7D"/>
    <w:rsid w:val="000C35DA"/>
    <w:rsid w:val="000C65C0"/>
    <w:rsid w:val="000C6953"/>
    <w:rsid w:val="000C7057"/>
    <w:rsid w:val="000D2860"/>
    <w:rsid w:val="000D5099"/>
    <w:rsid w:val="000D5625"/>
    <w:rsid w:val="000D69F5"/>
    <w:rsid w:val="000D6E46"/>
    <w:rsid w:val="000D7674"/>
    <w:rsid w:val="000E0BDF"/>
    <w:rsid w:val="000E2262"/>
    <w:rsid w:val="000E2392"/>
    <w:rsid w:val="000E2419"/>
    <w:rsid w:val="000E73BC"/>
    <w:rsid w:val="000E7E33"/>
    <w:rsid w:val="000EE52C"/>
    <w:rsid w:val="000F1767"/>
    <w:rsid w:val="000F1FA8"/>
    <w:rsid w:val="000F296F"/>
    <w:rsid w:val="000F3B53"/>
    <w:rsid w:val="000F3E13"/>
    <w:rsid w:val="000F3EA9"/>
    <w:rsid w:val="000F5E05"/>
    <w:rsid w:val="000F791B"/>
    <w:rsid w:val="00100973"/>
    <w:rsid w:val="001019CF"/>
    <w:rsid w:val="0010333C"/>
    <w:rsid w:val="00105A40"/>
    <w:rsid w:val="001071A9"/>
    <w:rsid w:val="00111855"/>
    <w:rsid w:val="001119EF"/>
    <w:rsid w:val="00113C76"/>
    <w:rsid w:val="00114BEF"/>
    <w:rsid w:val="00114E34"/>
    <w:rsid w:val="00116B16"/>
    <w:rsid w:val="0011780C"/>
    <w:rsid w:val="00120107"/>
    <w:rsid w:val="00120A2F"/>
    <w:rsid w:val="0012540C"/>
    <w:rsid w:val="00127ECD"/>
    <w:rsid w:val="00127ED9"/>
    <w:rsid w:val="00134ACA"/>
    <w:rsid w:val="00135409"/>
    <w:rsid w:val="00136852"/>
    <w:rsid w:val="00142B6C"/>
    <w:rsid w:val="0014314C"/>
    <w:rsid w:val="001435A6"/>
    <w:rsid w:val="001445D9"/>
    <w:rsid w:val="001524FA"/>
    <w:rsid w:val="001532AD"/>
    <w:rsid w:val="00153689"/>
    <w:rsid w:val="00153907"/>
    <w:rsid w:val="00153E4C"/>
    <w:rsid w:val="00155226"/>
    <w:rsid w:val="00155633"/>
    <w:rsid w:val="00156451"/>
    <w:rsid w:val="00156836"/>
    <w:rsid w:val="001611C2"/>
    <w:rsid w:val="00165E44"/>
    <w:rsid w:val="00165F04"/>
    <w:rsid w:val="00167F3C"/>
    <w:rsid w:val="001739D3"/>
    <w:rsid w:val="00173B4B"/>
    <w:rsid w:val="00174F70"/>
    <w:rsid w:val="00174FC9"/>
    <w:rsid w:val="001763F8"/>
    <w:rsid w:val="00176E61"/>
    <w:rsid w:val="001806BA"/>
    <w:rsid w:val="00180F50"/>
    <w:rsid w:val="00182D1B"/>
    <w:rsid w:val="0018362E"/>
    <w:rsid w:val="00183E59"/>
    <w:rsid w:val="001912E4"/>
    <w:rsid w:val="00191E23"/>
    <w:rsid w:val="00194A70"/>
    <w:rsid w:val="00196409"/>
    <w:rsid w:val="001A1BBD"/>
    <w:rsid w:val="001A2E0D"/>
    <w:rsid w:val="001A2FE3"/>
    <w:rsid w:val="001A31EC"/>
    <w:rsid w:val="001A58AC"/>
    <w:rsid w:val="001B09C8"/>
    <w:rsid w:val="001B2CE5"/>
    <w:rsid w:val="001B3F1D"/>
    <w:rsid w:val="001B5F4B"/>
    <w:rsid w:val="001B6FAB"/>
    <w:rsid w:val="001B7D57"/>
    <w:rsid w:val="001C0014"/>
    <w:rsid w:val="001C0712"/>
    <w:rsid w:val="001C209A"/>
    <w:rsid w:val="001C4A1F"/>
    <w:rsid w:val="001C5EAD"/>
    <w:rsid w:val="001C7E45"/>
    <w:rsid w:val="001D1C8A"/>
    <w:rsid w:val="001D22EA"/>
    <w:rsid w:val="001D4AF1"/>
    <w:rsid w:val="001D66CD"/>
    <w:rsid w:val="001E03F2"/>
    <w:rsid w:val="001E0CBC"/>
    <w:rsid w:val="001E1548"/>
    <w:rsid w:val="001E21C8"/>
    <w:rsid w:val="001E22AC"/>
    <w:rsid w:val="001E2CF5"/>
    <w:rsid w:val="001E2E6C"/>
    <w:rsid w:val="001E2F36"/>
    <w:rsid w:val="001E3D75"/>
    <w:rsid w:val="001E3EAF"/>
    <w:rsid w:val="001E4FA4"/>
    <w:rsid w:val="001E7AFF"/>
    <w:rsid w:val="001F0327"/>
    <w:rsid w:val="001F1E06"/>
    <w:rsid w:val="001F4028"/>
    <w:rsid w:val="001F408B"/>
    <w:rsid w:val="001F59BC"/>
    <w:rsid w:val="001F6CBB"/>
    <w:rsid w:val="001F7EE3"/>
    <w:rsid w:val="00200699"/>
    <w:rsid w:val="00201398"/>
    <w:rsid w:val="00202A50"/>
    <w:rsid w:val="00203878"/>
    <w:rsid w:val="00203CE8"/>
    <w:rsid w:val="00203E6B"/>
    <w:rsid w:val="00206623"/>
    <w:rsid w:val="00210434"/>
    <w:rsid w:val="00211602"/>
    <w:rsid w:val="00213460"/>
    <w:rsid w:val="00214B3C"/>
    <w:rsid w:val="00214B90"/>
    <w:rsid w:val="00220066"/>
    <w:rsid w:val="00222532"/>
    <w:rsid w:val="00223143"/>
    <w:rsid w:val="00224338"/>
    <w:rsid w:val="002258AE"/>
    <w:rsid w:val="00225F0B"/>
    <w:rsid w:val="00226B71"/>
    <w:rsid w:val="00226D05"/>
    <w:rsid w:val="00232E5B"/>
    <w:rsid w:val="002337A1"/>
    <w:rsid w:val="00237507"/>
    <w:rsid w:val="00243FC7"/>
    <w:rsid w:val="00244176"/>
    <w:rsid w:val="00244633"/>
    <w:rsid w:val="00245B7B"/>
    <w:rsid w:val="002518B2"/>
    <w:rsid w:val="002538F9"/>
    <w:rsid w:val="00254182"/>
    <w:rsid w:val="002570A4"/>
    <w:rsid w:val="00260B09"/>
    <w:rsid w:val="00262658"/>
    <w:rsid w:val="00262823"/>
    <w:rsid w:val="0026652C"/>
    <w:rsid w:val="00267F34"/>
    <w:rsid w:val="0026B7BC"/>
    <w:rsid w:val="00270744"/>
    <w:rsid w:val="002710FC"/>
    <w:rsid w:val="00271BD4"/>
    <w:rsid w:val="00271E63"/>
    <w:rsid w:val="00272486"/>
    <w:rsid w:val="002724F2"/>
    <w:rsid w:val="00273FAB"/>
    <w:rsid w:val="00274444"/>
    <w:rsid w:val="00277F95"/>
    <w:rsid w:val="0028126D"/>
    <w:rsid w:val="002825D1"/>
    <w:rsid w:val="0028728C"/>
    <w:rsid w:val="00291B08"/>
    <w:rsid w:val="00292D1B"/>
    <w:rsid w:val="002939CE"/>
    <w:rsid w:val="00294DD0"/>
    <w:rsid w:val="00295635"/>
    <w:rsid w:val="00295D8C"/>
    <w:rsid w:val="002964D0"/>
    <w:rsid w:val="00296BE2"/>
    <w:rsid w:val="002A2398"/>
    <w:rsid w:val="002A33A3"/>
    <w:rsid w:val="002A38F1"/>
    <w:rsid w:val="002A6489"/>
    <w:rsid w:val="002A6A6C"/>
    <w:rsid w:val="002A75EC"/>
    <w:rsid w:val="002B0E03"/>
    <w:rsid w:val="002B42AD"/>
    <w:rsid w:val="002B61E0"/>
    <w:rsid w:val="002B6FB2"/>
    <w:rsid w:val="002C236E"/>
    <w:rsid w:val="002C33DC"/>
    <w:rsid w:val="002C3916"/>
    <w:rsid w:val="002C46F9"/>
    <w:rsid w:val="002C57E5"/>
    <w:rsid w:val="002C6697"/>
    <w:rsid w:val="002C7B43"/>
    <w:rsid w:val="002D12F8"/>
    <w:rsid w:val="002D2446"/>
    <w:rsid w:val="002D3C79"/>
    <w:rsid w:val="002D4858"/>
    <w:rsid w:val="002D4AD2"/>
    <w:rsid w:val="002D5AB5"/>
    <w:rsid w:val="002D6342"/>
    <w:rsid w:val="002D6AAD"/>
    <w:rsid w:val="002D6BC1"/>
    <w:rsid w:val="002D6DBC"/>
    <w:rsid w:val="002D7120"/>
    <w:rsid w:val="002E059C"/>
    <w:rsid w:val="002E168F"/>
    <w:rsid w:val="002E1C99"/>
    <w:rsid w:val="002E3DE3"/>
    <w:rsid w:val="002E4037"/>
    <w:rsid w:val="002E41C3"/>
    <w:rsid w:val="002E4B13"/>
    <w:rsid w:val="002E4CB8"/>
    <w:rsid w:val="002F0E82"/>
    <w:rsid w:val="002F3A7F"/>
    <w:rsid w:val="002F50B3"/>
    <w:rsid w:val="0030222F"/>
    <w:rsid w:val="00302CB7"/>
    <w:rsid w:val="003042FE"/>
    <w:rsid w:val="00304F84"/>
    <w:rsid w:val="00305FEB"/>
    <w:rsid w:val="00306F46"/>
    <w:rsid w:val="003100E3"/>
    <w:rsid w:val="003143FF"/>
    <w:rsid w:val="00315666"/>
    <w:rsid w:val="00315C8F"/>
    <w:rsid w:val="00317668"/>
    <w:rsid w:val="00317F94"/>
    <w:rsid w:val="003220F9"/>
    <w:rsid w:val="00323B4E"/>
    <w:rsid w:val="00324B84"/>
    <w:rsid w:val="003278E1"/>
    <w:rsid w:val="0033020A"/>
    <w:rsid w:val="003318DF"/>
    <w:rsid w:val="003333E6"/>
    <w:rsid w:val="00333F2B"/>
    <w:rsid w:val="00334062"/>
    <w:rsid w:val="00335CF7"/>
    <w:rsid w:val="00336CFD"/>
    <w:rsid w:val="00342339"/>
    <w:rsid w:val="00343842"/>
    <w:rsid w:val="003454B9"/>
    <w:rsid w:val="00346535"/>
    <w:rsid w:val="0034698A"/>
    <w:rsid w:val="00354201"/>
    <w:rsid w:val="003550EA"/>
    <w:rsid w:val="0035585B"/>
    <w:rsid w:val="00355D9C"/>
    <w:rsid w:val="00355F86"/>
    <w:rsid w:val="003630EB"/>
    <w:rsid w:val="00363DF7"/>
    <w:rsid w:val="00364671"/>
    <w:rsid w:val="003721E2"/>
    <w:rsid w:val="003725DA"/>
    <w:rsid w:val="00374F87"/>
    <w:rsid w:val="003762F9"/>
    <w:rsid w:val="00377CD8"/>
    <w:rsid w:val="003820E0"/>
    <w:rsid w:val="00382D5D"/>
    <w:rsid w:val="00382FCC"/>
    <w:rsid w:val="003830BC"/>
    <w:rsid w:val="00384AF6"/>
    <w:rsid w:val="0038515A"/>
    <w:rsid w:val="003863B8"/>
    <w:rsid w:val="003879BB"/>
    <w:rsid w:val="00390351"/>
    <w:rsid w:val="00392DF4"/>
    <w:rsid w:val="003946A0"/>
    <w:rsid w:val="003949F5"/>
    <w:rsid w:val="00395776"/>
    <w:rsid w:val="00396FC3"/>
    <w:rsid w:val="003A0445"/>
    <w:rsid w:val="003A525C"/>
    <w:rsid w:val="003A706A"/>
    <w:rsid w:val="003B0D65"/>
    <w:rsid w:val="003B315E"/>
    <w:rsid w:val="003B32FE"/>
    <w:rsid w:val="003B3C9A"/>
    <w:rsid w:val="003B4074"/>
    <w:rsid w:val="003B7E96"/>
    <w:rsid w:val="003C01CF"/>
    <w:rsid w:val="003C1547"/>
    <w:rsid w:val="003C16D7"/>
    <w:rsid w:val="003C18AE"/>
    <w:rsid w:val="003C24BC"/>
    <w:rsid w:val="003C3620"/>
    <w:rsid w:val="003C4EC9"/>
    <w:rsid w:val="003C5421"/>
    <w:rsid w:val="003C56C6"/>
    <w:rsid w:val="003D1ABA"/>
    <w:rsid w:val="003D1EA4"/>
    <w:rsid w:val="003D245A"/>
    <w:rsid w:val="003D491B"/>
    <w:rsid w:val="003D5BCD"/>
    <w:rsid w:val="003D5CFD"/>
    <w:rsid w:val="003D6FCF"/>
    <w:rsid w:val="003E07C2"/>
    <w:rsid w:val="003E1A3C"/>
    <w:rsid w:val="003E1E8E"/>
    <w:rsid w:val="003E2D56"/>
    <w:rsid w:val="003E2E45"/>
    <w:rsid w:val="003E40B4"/>
    <w:rsid w:val="003E6744"/>
    <w:rsid w:val="003E6DFA"/>
    <w:rsid w:val="003F26C9"/>
    <w:rsid w:val="003F6AD5"/>
    <w:rsid w:val="003F78D2"/>
    <w:rsid w:val="00402973"/>
    <w:rsid w:val="0040318C"/>
    <w:rsid w:val="00403CE1"/>
    <w:rsid w:val="00404059"/>
    <w:rsid w:val="004042EF"/>
    <w:rsid w:val="00404345"/>
    <w:rsid w:val="00404368"/>
    <w:rsid w:val="004050DD"/>
    <w:rsid w:val="004056CA"/>
    <w:rsid w:val="00413750"/>
    <w:rsid w:val="00416C60"/>
    <w:rsid w:val="00417667"/>
    <w:rsid w:val="00417EF5"/>
    <w:rsid w:val="00422C4B"/>
    <w:rsid w:val="00423585"/>
    <w:rsid w:val="00424853"/>
    <w:rsid w:val="00425D74"/>
    <w:rsid w:val="004277A4"/>
    <w:rsid w:val="00427C85"/>
    <w:rsid w:val="00430B75"/>
    <w:rsid w:val="00431102"/>
    <w:rsid w:val="00431107"/>
    <w:rsid w:val="00431D53"/>
    <w:rsid w:val="004361A9"/>
    <w:rsid w:val="00437F8D"/>
    <w:rsid w:val="00440489"/>
    <w:rsid w:val="0044213D"/>
    <w:rsid w:val="00444B39"/>
    <w:rsid w:val="0044683B"/>
    <w:rsid w:val="00446A45"/>
    <w:rsid w:val="00447495"/>
    <w:rsid w:val="00450BAC"/>
    <w:rsid w:val="004525D7"/>
    <w:rsid w:val="00452976"/>
    <w:rsid w:val="00452C2C"/>
    <w:rsid w:val="00452E2C"/>
    <w:rsid w:val="004555B4"/>
    <w:rsid w:val="004558F7"/>
    <w:rsid w:val="00460882"/>
    <w:rsid w:val="004704CE"/>
    <w:rsid w:val="00472F9B"/>
    <w:rsid w:val="0047506F"/>
    <w:rsid w:val="004802BC"/>
    <w:rsid w:val="004832BF"/>
    <w:rsid w:val="00484FD6"/>
    <w:rsid w:val="00487685"/>
    <w:rsid w:val="004915B4"/>
    <w:rsid w:val="00491DA4"/>
    <w:rsid w:val="00491F36"/>
    <w:rsid w:val="00492636"/>
    <w:rsid w:val="00493FBB"/>
    <w:rsid w:val="004A0D0A"/>
    <w:rsid w:val="004A5C12"/>
    <w:rsid w:val="004B01D9"/>
    <w:rsid w:val="004B37F0"/>
    <w:rsid w:val="004B3DA7"/>
    <w:rsid w:val="004B434F"/>
    <w:rsid w:val="004B485C"/>
    <w:rsid w:val="004B7624"/>
    <w:rsid w:val="004C0D4E"/>
    <w:rsid w:val="004C5218"/>
    <w:rsid w:val="004C62CA"/>
    <w:rsid w:val="004D399A"/>
    <w:rsid w:val="004D4B79"/>
    <w:rsid w:val="004D5E56"/>
    <w:rsid w:val="004D7242"/>
    <w:rsid w:val="004D7E20"/>
    <w:rsid w:val="004E2834"/>
    <w:rsid w:val="004E3267"/>
    <w:rsid w:val="004E36FC"/>
    <w:rsid w:val="004E45AD"/>
    <w:rsid w:val="004E79DF"/>
    <w:rsid w:val="004E7A1F"/>
    <w:rsid w:val="004F20F0"/>
    <w:rsid w:val="004F3077"/>
    <w:rsid w:val="004F6191"/>
    <w:rsid w:val="004F6368"/>
    <w:rsid w:val="004F7DF7"/>
    <w:rsid w:val="00500717"/>
    <w:rsid w:val="00500C3A"/>
    <w:rsid w:val="00502E69"/>
    <w:rsid w:val="00502F9B"/>
    <w:rsid w:val="0050369E"/>
    <w:rsid w:val="00503CBC"/>
    <w:rsid w:val="00504378"/>
    <w:rsid w:val="00507606"/>
    <w:rsid w:val="005101DE"/>
    <w:rsid w:val="0051254E"/>
    <w:rsid w:val="00512814"/>
    <w:rsid w:val="00512BE3"/>
    <w:rsid w:val="00514A0C"/>
    <w:rsid w:val="00514A5F"/>
    <w:rsid w:val="005155FC"/>
    <w:rsid w:val="00517170"/>
    <w:rsid w:val="0051780E"/>
    <w:rsid w:val="00520425"/>
    <w:rsid w:val="00523925"/>
    <w:rsid w:val="00524B6E"/>
    <w:rsid w:val="005266FE"/>
    <w:rsid w:val="0053250C"/>
    <w:rsid w:val="00533453"/>
    <w:rsid w:val="00534800"/>
    <w:rsid w:val="005356F3"/>
    <w:rsid w:val="00535B66"/>
    <w:rsid w:val="0053712B"/>
    <w:rsid w:val="005401E0"/>
    <w:rsid w:val="005429C3"/>
    <w:rsid w:val="00543464"/>
    <w:rsid w:val="00545449"/>
    <w:rsid w:val="005470E0"/>
    <w:rsid w:val="00550B84"/>
    <w:rsid w:val="005552C6"/>
    <w:rsid w:val="00556A41"/>
    <w:rsid w:val="00556D36"/>
    <w:rsid w:val="005636ED"/>
    <w:rsid w:val="00564D79"/>
    <w:rsid w:val="00572C40"/>
    <w:rsid w:val="00575B25"/>
    <w:rsid w:val="005765CD"/>
    <w:rsid w:val="00576633"/>
    <w:rsid w:val="0057743F"/>
    <w:rsid w:val="0058066F"/>
    <w:rsid w:val="00580D36"/>
    <w:rsid w:val="00581272"/>
    <w:rsid w:val="00581B54"/>
    <w:rsid w:val="00582B6B"/>
    <w:rsid w:val="00582EC7"/>
    <w:rsid w:val="005830AA"/>
    <w:rsid w:val="00585585"/>
    <w:rsid w:val="00586052"/>
    <w:rsid w:val="00591234"/>
    <w:rsid w:val="00592C40"/>
    <w:rsid w:val="00594E53"/>
    <w:rsid w:val="00595B29"/>
    <w:rsid w:val="00595CDE"/>
    <w:rsid w:val="0059661A"/>
    <w:rsid w:val="00596EFC"/>
    <w:rsid w:val="005973F5"/>
    <w:rsid w:val="005A0E5E"/>
    <w:rsid w:val="005A2A76"/>
    <w:rsid w:val="005A31E5"/>
    <w:rsid w:val="005A323D"/>
    <w:rsid w:val="005A6EB7"/>
    <w:rsid w:val="005B2407"/>
    <w:rsid w:val="005B590F"/>
    <w:rsid w:val="005B7A61"/>
    <w:rsid w:val="005C0EE7"/>
    <w:rsid w:val="005C1144"/>
    <w:rsid w:val="005C32BD"/>
    <w:rsid w:val="005C3CE9"/>
    <w:rsid w:val="005C48FE"/>
    <w:rsid w:val="005C4A4A"/>
    <w:rsid w:val="005C666E"/>
    <w:rsid w:val="005D11A7"/>
    <w:rsid w:val="005D4DD1"/>
    <w:rsid w:val="005D551F"/>
    <w:rsid w:val="005D5999"/>
    <w:rsid w:val="005D5D3D"/>
    <w:rsid w:val="005D5D3F"/>
    <w:rsid w:val="005D642A"/>
    <w:rsid w:val="005D64F3"/>
    <w:rsid w:val="005D7624"/>
    <w:rsid w:val="005E06CB"/>
    <w:rsid w:val="005E29D2"/>
    <w:rsid w:val="005E3AA3"/>
    <w:rsid w:val="005E4BEB"/>
    <w:rsid w:val="005E4FA9"/>
    <w:rsid w:val="005E51F7"/>
    <w:rsid w:val="005E53C1"/>
    <w:rsid w:val="005F0821"/>
    <w:rsid w:val="005F4AD0"/>
    <w:rsid w:val="005F5331"/>
    <w:rsid w:val="005F5FFB"/>
    <w:rsid w:val="005F696F"/>
    <w:rsid w:val="005F6B73"/>
    <w:rsid w:val="005F6E29"/>
    <w:rsid w:val="005F7104"/>
    <w:rsid w:val="00600844"/>
    <w:rsid w:val="00602103"/>
    <w:rsid w:val="00603CC1"/>
    <w:rsid w:val="00605246"/>
    <w:rsid w:val="006061BF"/>
    <w:rsid w:val="00606A08"/>
    <w:rsid w:val="00606D0A"/>
    <w:rsid w:val="00607797"/>
    <w:rsid w:val="00607885"/>
    <w:rsid w:val="00611CA7"/>
    <w:rsid w:val="00615E78"/>
    <w:rsid w:val="006175EA"/>
    <w:rsid w:val="00617CFF"/>
    <w:rsid w:val="006200F9"/>
    <w:rsid w:val="00620C02"/>
    <w:rsid w:val="00621958"/>
    <w:rsid w:val="00622F6C"/>
    <w:rsid w:val="0062311D"/>
    <w:rsid w:val="00623CC9"/>
    <w:rsid w:val="006265E9"/>
    <w:rsid w:val="00626D6E"/>
    <w:rsid w:val="00626FD7"/>
    <w:rsid w:val="006315BB"/>
    <w:rsid w:val="0063340C"/>
    <w:rsid w:val="00633948"/>
    <w:rsid w:val="00633A12"/>
    <w:rsid w:val="00633E0C"/>
    <w:rsid w:val="0063534C"/>
    <w:rsid w:val="0063569B"/>
    <w:rsid w:val="00640DD9"/>
    <w:rsid w:val="0064260B"/>
    <w:rsid w:val="00643DDD"/>
    <w:rsid w:val="00644414"/>
    <w:rsid w:val="00647A70"/>
    <w:rsid w:val="00647E27"/>
    <w:rsid w:val="006504B2"/>
    <w:rsid w:val="00652998"/>
    <w:rsid w:val="006539CF"/>
    <w:rsid w:val="00654642"/>
    <w:rsid w:val="00654ABA"/>
    <w:rsid w:val="00655059"/>
    <w:rsid w:val="00656F88"/>
    <w:rsid w:val="006570AF"/>
    <w:rsid w:val="00660A22"/>
    <w:rsid w:val="00661D6D"/>
    <w:rsid w:val="0066209C"/>
    <w:rsid w:val="00663619"/>
    <w:rsid w:val="00663B1E"/>
    <w:rsid w:val="00666F9D"/>
    <w:rsid w:val="00667A08"/>
    <w:rsid w:val="006705F1"/>
    <w:rsid w:val="00670869"/>
    <w:rsid w:val="00672089"/>
    <w:rsid w:val="00672625"/>
    <w:rsid w:val="0067636B"/>
    <w:rsid w:val="006779B6"/>
    <w:rsid w:val="0068066E"/>
    <w:rsid w:val="00680840"/>
    <w:rsid w:val="00681472"/>
    <w:rsid w:val="0068317F"/>
    <w:rsid w:val="00683EF5"/>
    <w:rsid w:val="00683F4A"/>
    <w:rsid w:val="006852C7"/>
    <w:rsid w:val="006866BE"/>
    <w:rsid w:val="00686DD1"/>
    <w:rsid w:val="00687B23"/>
    <w:rsid w:val="00690129"/>
    <w:rsid w:val="0069176E"/>
    <w:rsid w:val="00692D7B"/>
    <w:rsid w:val="00694493"/>
    <w:rsid w:val="006951B9"/>
    <w:rsid w:val="006A072D"/>
    <w:rsid w:val="006A1680"/>
    <w:rsid w:val="006A1E00"/>
    <w:rsid w:val="006A2429"/>
    <w:rsid w:val="006A2E81"/>
    <w:rsid w:val="006A460B"/>
    <w:rsid w:val="006A47BA"/>
    <w:rsid w:val="006A5251"/>
    <w:rsid w:val="006A6BC2"/>
    <w:rsid w:val="006A71B9"/>
    <w:rsid w:val="006A722C"/>
    <w:rsid w:val="006A7716"/>
    <w:rsid w:val="006A79E9"/>
    <w:rsid w:val="006A7CC1"/>
    <w:rsid w:val="006B0458"/>
    <w:rsid w:val="006B149B"/>
    <w:rsid w:val="006B1D5A"/>
    <w:rsid w:val="006B3217"/>
    <w:rsid w:val="006B36EF"/>
    <w:rsid w:val="006B4869"/>
    <w:rsid w:val="006B652C"/>
    <w:rsid w:val="006B7970"/>
    <w:rsid w:val="006C442C"/>
    <w:rsid w:val="006C48B5"/>
    <w:rsid w:val="006C5BDB"/>
    <w:rsid w:val="006C6DF1"/>
    <w:rsid w:val="006C7B14"/>
    <w:rsid w:val="006D1B14"/>
    <w:rsid w:val="006D262B"/>
    <w:rsid w:val="006D333E"/>
    <w:rsid w:val="006D3FB7"/>
    <w:rsid w:val="006D4E55"/>
    <w:rsid w:val="006D4F0A"/>
    <w:rsid w:val="006D5EA8"/>
    <w:rsid w:val="006D67ED"/>
    <w:rsid w:val="006D6E84"/>
    <w:rsid w:val="006E003C"/>
    <w:rsid w:val="006E2276"/>
    <w:rsid w:val="006E4770"/>
    <w:rsid w:val="006E4D6A"/>
    <w:rsid w:val="006E6008"/>
    <w:rsid w:val="006F017C"/>
    <w:rsid w:val="006F3C31"/>
    <w:rsid w:val="006F4904"/>
    <w:rsid w:val="006F5A6E"/>
    <w:rsid w:val="0070172F"/>
    <w:rsid w:val="007025DD"/>
    <w:rsid w:val="007032AD"/>
    <w:rsid w:val="00704123"/>
    <w:rsid w:val="007066E7"/>
    <w:rsid w:val="00706A7A"/>
    <w:rsid w:val="00707765"/>
    <w:rsid w:val="0071675A"/>
    <w:rsid w:val="007175DD"/>
    <w:rsid w:val="00717CBD"/>
    <w:rsid w:val="0072052E"/>
    <w:rsid w:val="00720A24"/>
    <w:rsid w:val="00723AFE"/>
    <w:rsid w:val="00724125"/>
    <w:rsid w:val="00724A4F"/>
    <w:rsid w:val="007273EF"/>
    <w:rsid w:val="007320C0"/>
    <w:rsid w:val="007321B0"/>
    <w:rsid w:val="007331BE"/>
    <w:rsid w:val="00733204"/>
    <w:rsid w:val="007335BB"/>
    <w:rsid w:val="0073375D"/>
    <w:rsid w:val="00733A90"/>
    <w:rsid w:val="00734559"/>
    <w:rsid w:val="00734E13"/>
    <w:rsid w:val="007357BF"/>
    <w:rsid w:val="00737A94"/>
    <w:rsid w:val="007427C0"/>
    <w:rsid w:val="00743627"/>
    <w:rsid w:val="0074663D"/>
    <w:rsid w:val="00747A38"/>
    <w:rsid w:val="007504FB"/>
    <w:rsid w:val="00750956"/>
    <w:rsid w:val="00755D68"/>
    <w:rsid w:val="007561DC"/>
    <w:rsid w:val="00757D0D"/>
    <w:rsid w:val="00761168"/>
    <w:rsid w:val="007634B0"/>
    <w:rsid w:val="007634F2"/>
    <w:rsid w:val="007646CB"/>
    <w:rsid w:val="00765868"/>
    <w:rsid w:val="0076586F"/>
    <w:rsid w:val="00770499"/>
    <w:rsid w:val="00772A90"/>
    <w:rsid w:val="007740C4"/>
    <w:rsid w:val="00774FB1"/>
    <w:rsid w:val="007751BC"/>
    <w:rsid w:val="00780085"/>
    <w:rsid w:val="00781C4A"/>
    <w:rsid w:val="0078549A"/>
    <w:rsid w:val="00791E75"/>
    <w:rsid w:val="00793D76"/>
    <w:rsid w:val="007A106F"/>
    <w:rsid w:val="007A2180"/>
    <w:rsid w:val="007A35F8"/>
    <w:rsid w:val="007A3600"/>
    <w:rsid w:val="007A779E"/>
    <w:rsid w:val="007B01FC"/>
    <w:rsid w:val="007B215D"/>
    <w:rsid w:val="007B61FC"/>
    <w:rsid w:val="007C34F8"/>
    <w:rsid w:val="007C5CB3"/>
    <w:rsid w:val="007C63CA"/>
    <w:rsid w:val="007D06E2"/>
    <w:rsid w:val="007D130D"/>
    <w:rsid w:val="007D21D5"/>
    <w:rsid w:val="007D2C1D"/>
    <w:rsid w:val="007D36C8"/>
    <w:rsid w:val="007D3905"/>
    <w:rsid w:val="007D45B3"/>
    <w:rsid w:val="007D4BB5"/>
    <w:rsid w:val="007D6817"/>
    <w:rsid w:val="007D6D02"/>
    <w:rsid w:val="007E016A"/>
    <w:rsid w:val="007E145F"/>
    <w:rsid w:val="007E1917"/>
    <w:rsid w:val="007E1A27"/>
    <w:rsid w:val="007E6C5E"/>
    <w:rsid w:val="007F317D"/>
    <w:rsid w:val="007F41E8"/>
    <w:rsid w:val="007F4E9E"/>
    <w:rsid w:val="007F5475"/>
    <w:rsid w:val="00800263"/>
    <w:rsid w:val="00801A49"/>
    <w:rsid w:val="00804CED"/>
    <w:rsid w:val="00805EB6"/>
    <w:rsid w:val="00807537"/>
    <w:rsid w:val="00813F7A"/>
    <w:rsid w:val="00814284"/>
    <w:rsid w:val="00817B2B"/>
    <w:rsid w:val="00817D26"/>
    <w:rsid w:val="008206C1"/>
    <w:rsid w:val="008208DF"/>
    <w:rsid w:val="0082252B"/>
    <w:rsid w:val="00823876"/>
    <w:rsid w:val="00823EBB"/>
    <w:rsid w:val="00824001"/>
    <w:rsid w:val="00825643"/>
    <w:rsid w:val="00825E12"/>
    <w:rsid w:val="00826C4D"/>
    <w:rsid w:val="008310BC"/>
    <w:rsid w:val="00835819"/>
    <w:rsid w:val="0083680E"/>
    <w:rsid w:val="00837F86"/>
    <w:rsid w:val="008403A5"/>
    <w:rsid w:val="008409CD"/>
    <w:rsid w:val="00840D00"/>
    <w:rsid w:val="008416E7"/>
    <w:rsid w:val="008417F9"/>
    <w:rsid w:val="008449C2"/>
    <w:rsid w:val="00844F8C"/>
    <w:rsid w:val="0084770B"/>
    <w:rsid w:val="00850103"/>
    <w:rsid w:val="008504DA"/>
    <w:rsid w:val="00853609"/>
    <w:rsid w:val="00853D1C"/>
    <w:rsid w:val="0085422A"/>
    <w:rsid w:val="008607F3"/>
    <w:rsid w:val="008613EC"/>
    <w:rsid w:val="008651E6"/>
    <w:rsid w:val="00866A89"/>
    <w:rsid w:val="00866DF9"/>
    <w:rsid w:val="008701B0"/>
    <w:rsid w:val="00870598"/>
    <w:rsid w:val="008705D0"/>
    <w:rsid w:val="00870E30"/>
    <w:rsid w:val="00872BBA"/>
    <w:rsid w:val="00874DE7"/>
    <w:rsid w:val="00874E57"/>
    <w:rsid w:val="00876213"/>
    <w:rsid w:val="008774DC"/>
    <w:rsid w:val="0088084F"/>
    <w:rsid w:val="00880AA7"/>
    <w:rsid w:val="0088348A"/>
    <w:rsid w:val="00883AB4"/>
    <w:rsid w:val="00885263"/>
    <w:rsid w:val="00890E01"/>
    <w:rsid w:val="0089165D"/>
    <w:rsid w:val="00891903"/>
    <w:rsid w:val="00895DF1"/>
    <w:rsid w:val="00896ADF"/>
    <w:rsid w:val="008A10C9"/>
    <w:rsid w:val="008A1BDE"/>
    <w:rsid w:val="008A4ACE"/>
    <w:rsid w:val="008A5FBE"/>
    <w:rsid w:val="008A698E"/>
    <w:rsid w:val="008A6E5B"/>
    <w:rsid w:val="008B0622"/>
    <w:rsid w:val="008B0C1D"/>
    <w:rsid w:val="008B1ED8"/>
    <w:rsid w:val="008B2832"/>
    <w:rsid w:val="008B4F7F"/>
    <w:rsid w:val="008C1803"/>
    <w:rsid w:val="008C22C7"/>
    <w:rsid w:val="008C3297"/>
    <w:rsid w:val="008C3C0C"/>
    <w:rsid w:val="008C65BC"/>
    <w:rsid w:val="008D1320"/>
    <w:rsid w:val="008D1707"/>
    <w:rsid w:val="008D19DC"/>
    <w:rsid w:val="008D1E85"/>
    <w:rsid w:val="008D3A4E"/>
    <w:rsid w:val="008D3B70"/>
    <w:rsid w:val="008D60F0"/>
    <w:rsid w:val="008E14A5"/>
    <w:rsid w:val="008E151A"/>
    <w:rsid w:val="008E3AF5"/>
    <w:rsid w:val="008E3B59"/>
    <w:rsid w:val="008E3D83"/>
    <w:rsid w:val="008E4229"/>
    <w:rsid w:val="008E487B"/>
    <w:rsid w:val="008E6564"/>
    <w:rsid w:val="008F0AE1"/>
    <w:rsid w:val="008F12F2"/>
    <w:rsid w:val="008F1708"/>
    <w:rsid w:val="008F1C8B"/>
    <w:rsid w:val="008F28CE"/>
    <w:rsid w:val="008F29FF"/>
    <w:rsid w:val="008F30FF"/>
    <w:rsid w:val="008F4A08"/>
    <w:rsid w:val="008F4C6A"/>
    <w:rsid w:val="008F4EDC"/>
    <w:rsid w:val="008F55E1"/>
    <w:rsid w:val="008F791B"/>
    <w:rsid w:val="009018AE"/>
    <w:rsid w:val="009026F2"/>
    <w:rsid w:val="00902A0C"/>
    <w:rsid w:val="00903799"/>
    <w:rsid w:val="00905DB2"/>
    <w:rsid w:val="0090635C"/>
    <w:rsid w:val="00906375"/>
    <w:rsid w:val="0091365C"/>
    <w:rsid w:val="0091407D"/>
    <w:rsid w:val="0091412E"/>
    <w:rsid w:val="00915021"/>
    <w:rsid w:val="009153DC"/>
    <w:rsid w:val="00915589"/>
    <w:rsid w:val="00916FA2"/>
    <w:rsid w:val="00917216"/>
    <w:rsid w:val="009175A4"/>
    <w:rsid w:val="009177CB"/>
    <w:rsid w:val="00917ABB"/>
    <w:rsid w:val="00920321"/>
    <w:rsid w:val="00920ACF"/>
    <w:rsid w:val="00920D3B"/>
    <w:rsid w:val="00920DF5"/>
    <w:rsid w:val="0092416C"/>
    <w:rsid w:val="0092576A"/>
    <w:rsid w:val="009259EB"/>
    <w:rsid w:val="00926F79"/>
    <w:rsid w:val="009301DD"/>
    <w:rsid w:val="009302AA"/>
    <w:rsid w:val="00930C97"/>
    <w:rsid w:val="00933C44"/>
    <w:rsid w:val="00934680"/>
    <w:rsid w:val="009360EB"/>
    <w:rsid w:val="009370E4"/>
    <w:rsid w:val="0094080C"/>
    <w:rsid w:val="00940C87"/>
    <w:rsid w:val="00940F29"/>
    <w:rsid w:val="00941738"/>
    <w:rsid w:val="009418A9"/>
    <w:rsid w:val="0094246E"/>
    <w:rsid w:val="00942491"/>
    <w:rsid w:val="009425C9"/>
    <w:rsid w:val="00943BD5"/>
    <w:rsid w:val="00945DF5"/>
    <w:rsid w:val="009513A1"/>
    <w:rsid w:val="0095755A"/>
    <w:rsid w:val="009608AD"/>
    <w:rsid w:val="00961825"/>
    <w:rsid w:val="00962207"/>
    <w:rsid w:val="009629B1"/>
    <w:rsid w:val="00964C12"/>
    <w:rsid w:val="009652CC"/>
    <w:rsid w:val="0096570B"/>
    <w:rsid w:val="009664C5"/>
    <w:rsid w:val="00966E63"/>
    <w:rsid w:val="00966EBC"/>
    <w:rsid w:val="0096722D"/>
    <w:rsid w:val="0096750C"/>
    <w:rsid w:val="00973602"/>
    <w:rsid w:val="009738E5"/>
    <w:rsid w:val="00974378"/>
    <w:rsid w:val="00974F48"/>
    <w:rsid w:val="0097502D"/>
    <w:rsid w:val="0097619D"/>
    <w:rsid w:val="00982563"/>
    <w:rsid w:val="0099096E"/>
    <w:rsid w:val="009972EA"/>
    <w:rsid w:val="00997361"/>
    <w:rsid w:val="00997449"/>
    <w:rsid w:val="00997CDD"/>
    <w:rsid w:val="009A0348"/>
    <w:rsid w:val="009A181D"/>
    <w:rsid w:val="009A22DB"/>
    <w:rsid w:val="009A54BC"/>
    <w:rsid w:val="009B3B68"/>
    <w:rsid w:val="009B3CC3"/>
    <w:rsid w:val="009B44FC"/>
    <w:rsid w:val="009B5B33"/>
    <w:rsid w:val="009B62F8"/>
    <w:rsid w:val="009B643B"/>
    <w:rsid w:val="009C0DCB"/>
    <w:rsid w:val="009C3E3F"/>
    <w:rsid w:val="009C4D0E"/>
    <w:rsid w:val="009C553D"/>
    <w:rsid w:val="009C5B6E"/>
    <w:rsid w:val="009C5D85"/>
    <w:rsid w:val="009C6EA3"/>
    <w:rsid w:val="009C7031"/>
    <w:rsid w:val="009C7D23"/>
    <w:rsid w:val="009D1A66"/>
    <w:rsid w:val="009D2718"/>
    <w:rsid w:val="009D3A50"/>
    <w:rsid w:val="009D58E5"/>
    <w:rsid w:val="009D5E25"/>
    <w:rsid w:val="009D65A5"/>
    <w:rsid w:val="009D678A"/>
    <w:rsid w:val="009D76EB"/>
    <w:rsid w:val="009E03B6"/>
    <w:rsid w:val="009E0D0C"/>
    <w:rsid w:val="009E237A"/>
    <w:rsid w:val="009E2DAD"/>
    <w:rsid w:val="009E30FC"/>
    <w:rsid w:val="009E37DB"/>
    <w:rsid w:val="009E4D7B"/>
    <w:rsid w:val="009E594A"/>
    <w:rsid w:val="009E759C"/>
    <w:rsid w:val="009F03D6"/>
    <w:rsid w:val="009F1A86"/>
    <w:rsid w:val="009F242D"/>
    <w:rsid w:val="009F412E"/>
    <w:rsid w:val="009F63D4"/>
    <w:rsid w:val="009F6C72"/>
    <w:rsid w:val="00A006A4"/>
    <w:rsid w:val="00A0135E"/>
    <w:rsid w:val="00A014D2"/>
    <w:rsid w:val="00A040EB"/>
    <w:rsid w:val="00A0633B"/>
    <w:rsid w:val="00A06BD8"/>
    <w:rsid w:val="00A07D77"/>
    <w:rsid w:val="00A13649"/>
    <w:rsid w:val="00A14F20"/>
    <w:rsid w:val="00A15C9E"/>
    <w:rsid w:val="00A15FBC"/>
    <w:rsid w:val="00A20CEB"/>
    <w:rsid w:val="00A2267B"/>
    <w:rsid w:val="00A2591A"/>
    <w:rsid w:val="00A2780D"/>
    <w:rsid w:val="00A32726"/>
    <w:rsid w:val="00A3348A"/>
    <w:rsid w:val="00A35ABC"/>
    <w:rsid w:val="00A40F55"/>
    <w:rsid w:val="00A41121"/>
    <w:rsid w:val="00A416C2"/>
    <w:rsid w:val="00A41A31"/>
    <w:rsid w:val="00A41FA7"/>
    <w:rsid w:val="00A42C93"/>
    <w:rsid w:val="00A43872"/>
    <w:rsid w:val="00A4481B"/>
    <w:rsid w:val="00A46483"/>
    <w:rsid w:val="00A46C22"/>
    <w:rsid w:val="00A46F0A"/>
    <w:rsid w:val="00A51174"/>
    <w:rsid w:val="00A52502"/>
    <w:rsid w:val="00A53200"/>
    <w:rsid w:val="00A53455"/>
    <w:rsid w:val="00A55D11"/>
    <w:rsid w:val="00A57B50"/>
    <w:rsid w:val="00A62892"/>
    <w:rsid w:val="00A6353D"/>
    <w:rsid w:val="00A66314"/>
    <w:rsid w:val="00A67768"/>
    <w:rsid w:val="00A67C8A"/>
    <w:rsid w:val="00A67DF0"/>
    <w:rsid w:val="00A7012E"/>
    <w:rsid w:val="00A72DCB"/>
    <w:rsid w:val="00A73B9E"/>
    <w:rsid w:val="00A7494A"/>
    <w:rsid w:val="00A759F6"/>
    <w:rsid w:val="00A76594"/>
    <w:rsid w:val="00A76872"/>
    <w:rsid w:val="00A819D4"/>
    <w:rsid w:val="00A81AF5"/>
    <w:rsid w:val="00A81EBD"/>
    <w:rsid w:val="00A85362"/>
    <w:rsid w:val="00A867DF"/>
    <w:rsid w:val="00A89BC8"/>
    <w:rsid w:val="00A9175F"/>
    <w:rsid w:val="00A92760"/>
    <w:rsid w:val="00A950F6"/>
    <w:rsid w:val="00A96609"/>
    <w:rsid w:val="00A9704B"/>
    <w:rsid w:val="00A974D3"/>
    <w:rsid w:val="00A9774B"/>
    <w:rsid w:val="00AA2B97"/>
    <w:rsid w:val="00AA3F4D"/>
    <w:rsid w:val="00AA6339"/>
    <w:rsid w:val="00AA6CE7"/>
    <w:rsid w:val="00AA790F"/>
    <w:rsid w:val="00AB41C8"/>
    <w:rsid w:val="00AB4652"/>
    <w:rsid w:val="00AB738E"/>
    <w:rsid w:val="00AC0086"/>
    <w:rsid w:val="00AC02BA"/>
    <w:rsid w:val="00AC0857"/>
    <w:rsid w:val="00AD0054"/>
    <w:rsid w:val="00AD1616"/>
    <w:rsid w:val="00AD4CA3"/>
    <w:rsid w:val="00AD4F30"/>
    <w:rsid w:val="00AD4FF7"/>
    <w:rsid w:val="00AD6316"/>
    <w:rsid w:val="00AD6576"/>
    <w:rsid w:val="00AE0FA4"/>
    <w:rsid w:val="00AE3254"/>
    <w:rsid w:val="00AE3452"/>
    <w:rsid w:val="00AE3485"/>
    <w:rsid w:val="00AE7AB2"/>
    <w:rsid w:val="00AF06C9"/>
    <w:rsid w:val="00AF0EAF"/>
    <w:rsid w:val="00AF2B04"/>
    <w:rsid w:val="00B014B1"/>
    <w:rsid w:val="00B0265B"/>
    <w:rsid w:val="00B0266D"/>
    <w:rsid w:val="00B03E37"/>
    <w:rsid w:val="00B05284"/>
    <w:rsid w:val="00B05452"/>
    <w:rsid w:val="00B05BF4"/>
    <w:rsid w:val="00B05C52"/>
    <w:rsid w:val="00B076C3"/>
    <w:rsid w:val="00B130E4"/>
    <w:rsid w:val="00B13340"/>
    <w:rsid w:val="00B140BE"/>
    <w:rsid w:val="00B14F29"/>
    <w:rsid w:val="00B15D7C"/>
    <w:rsid w:val="00B17D19"/>
    <w:rsid w:val="00B20BA3"/>
    <w:rsid w:val="00B30897"/>
    <w:rsid w:val="00B31B23"/>
    <w:rsid w:val="00B324B3"/>
    <w:rsid w:val="00B339CA"/>
    <w:rsid w:val="00B33C2F"/>
    <w:rsid w:val="00B34826"/>
    <w:rsid w:val="00B34D50"/>
    <w:rsid w:val="00B36019"/>
    <w:rsid w:val="00B36071"/>
    <w:rsid w:val="00B36544"/>
    <w:rsid w:val="00B365F5"/>
    <w:rsid w:val="00B410E7"/>
    <w:rsid w:val="00B41FB2"/>
    <w:rsid w:val="00B42443"/>
    <w:rsid w:val="00B4274A"/>
    <w:rsid w:val="00B43176"/>
    <w:rsid w:val="00B4347F"/>
    <w:rsid w:val="00B45576"/>
    <w:rsid w:val="00B52902"/>
    <w:rsid w:val="00B52D82"/>
    <w:rsid w:val="00B563AA"/>
    <w:rsid w:val="00B60C36"/>
    <w:rsid w:val="00B61BA1"/>
    <w:rsid w:val="00B629A0"/>
    <w:rsid w:val="00B63D26"/>
    <w:rsid w:val="00B6487D"/>
    <w:rsid w:val="00B64A42"/>
    <w:rsid w:val="00B6660D"/>
    <w:rsid w:val="00B67781"/>
    <w:rsid w:val="00B67E65"/>
    <w:rsid w:val="00B7008B"/>
    <w:rsid w:val="00B70F13"/>
    <w:rsid w:val="00B74D28"/>
    <w:rsid w:val="00B754F7"/>
    <w:rsid w:val="00B7588A"/>
    <w:rsid w:val="00B76429"/>
    <w:rsid w:val="00B81CB8"/>
    <w:rsid w:val="00B82CB7"/>
    <w:rsid w:val="00B83A27"/>
    <w:rsid w:val="00B936CE"/>
    <w:rsid w:val="00B956AB"/>
    <w:rsid w:val="00B9589A"/>
    <w:rsid w:val="00B95C4D"/>
    <w:rsid w:val="00B97E06"/>
    <w:rsid w:val="00BA281A"/>
    <w:rsid w:val="00BA3E30"/>
    <w:rsid w:val="00BA526A"/>
    <w:rsid w:val="00BA5280"/>
    <w:rsid w:val="00BA6C0B"/>
    <w:rsid w:val="00BB0C6B"/>
    <w:rsid w:val="00BB2339"/>
    <w:rsid w:val="00BB3903"/>
    <w:rsid w:val="00BB4132"/>
    <w:rsid w:val="00BB7287"/>
    <w:rsid w:val="00BC2413"/>
    <w:rsid w:val="00BC2C73"/>
    <w:rsid w:val="00BC2E34"/>
    <w:rsid w:val="00BC5986"/>
    <w:rsid w:val="00BC6EC3"/>
    <w:rsid w:val="00BD16BC"/>
    <w:rsid w:val="00BD1A0B"/>
    <w:rsid w:val="00BD245E"/>
    <w:rsid w:val="00BD3392"/>
    <w:rsid w:val="00BD4DCD"/>
    <w:rsid w:val="00BD5A15"/>
    <w:rsid w:val="00BD7EC8"/>
    <w:rsid w:val="00BE00F4"/>
    <w:rsid w:val="00BE1FA0"/>
    <w:rsid w:val="00BE3F11"/>
    <w:rsid w:val="00BE637D"/>
    <w:rsid w:val="00BE6647"/>
    <w:rsid w:val="00BE6692"/>
    <w:rsid w:val="00BE67D7"/>
    <w:rsid w:val="00BE6F4A"/>
    <w:rsid w:val="00BF14F9"/>
    <w:rsid w:val="00BF1DE2"/>
    <w:rsid w:val="00BF2976"/>
    <w:rsid w:val="00BF5696"/>
    <w:rsid w:val="00BF6B31"/>
    <w:rsid w:val="00C005D0"/>
    <w:rsid w:val="00C00E80"/>
    <w:rsid w:val="00C01000"/>
    <w:rsid w:val="00C01241"/>
    <w:rsid w:val="00C069F9"/>
    <w:rsid w:val="00C10342"/>
    <w:rsid w:val="00C11199"/>
    <w:rsid w:val="00C11C13"/>
    <w:rsid w:val="00C145CD"/>
    <w:rsid w:val="00C14DA8"/>
    <w:rsid w:val="00C1552F"/>
    <w:rsid w:val="00C15AE8"/>
    <w:rsid w:val="00C168FA"/>
    <w:rsid w:val="00C17730"/>
    <w:rsid w:val="00C2022A"/>
    <w:rsid w:val="00C2026B"/>
    <w:rsid w:val="00C20D6B"/>
    <w:rsid w:val="00C21D3B"/>
    <w:rsid w:val="00C222F6"/>
    <w:rsid w:val="00C228D7"/>
    <w:rsid w:val="00C22DFD"/>
    <w:rsid w:val="00C25CAC"/>
    <w:rsid w:val="00C261A5"/>
    <w:rsid w:val="00C26C88"/>
    <w:rsid w:val="00C27392"/>
    <w:rsid w:val="00C300FE"/>
    <w:rsid w:val="00C30FF0"/>
    <w:rsid w:val="00C3542D"/>
    <w:rsid w:val="00C355AB"/>
    <w:rsid w:val="00C359EF"/>
    <w:rsid w:val="00C36335"/>
    <w:rsid w:val="00C366AB"/>
    <w:rsid w:val="00C40B9F"/>
    <w:rsid w:val="00C43052"/>
    <w:rsid w:val="00C43D83"/>
    <w:rsid w:val="00C44348"/>
    <w:rsid w:val="00C45B3C"/>
    <w:rsid w:val="00C51AC5"/>
    <w:rsid w:val="00C54670"/>
    <w:rsid w:val="00C5521E"/>
    <w:rsid w:val="00C60627"/>
    <w:rsid w:val="00C609C9"/>
    <w:rsid w:val="00C60C5C"/>
    <w:rsid w:val="00C61092"/>
    <w:rsid w:val="00C6185E"/>
    <w:rsid w:val="00C6690B"/>
    <w:rsid w:val="00C66C19"/>
    <w:rsid w:val="00C67F73"/>
    <w:rsid w:val="00C70898"/>
    <w:rsid w:val="00C7159E"/>
    <w:rsid w:val="00C71E4F"/>
    <w:rsid w:val="00C72991"/>
    <w:rsid w:val="00C740BC"/>
    <w:rsid w:val="00C74122"/>
    <w:rsid w:val="00C743B4"/>
    <w:rsid w:val="00C76274"/>
    <w:rsid w:val="00C77207"/>
    <w:rsid w:val="00C824AE"/>
    <w:rsid w:val="00C83DF4"/>
    <w:rsid w:val="00C902AF"/>
    <w:rsid w:val="00C91443"/>
    <w:rsid w:val="00C9186B"/>
    <w:rsid w:val="00C92587"/>
    <w:rsid w:val="00C92B59"/>
    <w:rsid w:val="00C92D93"/>
    <w:rsid w:val="00C930E9"/>
    <w:rsid w:val="00C93F08"/>
    <w:rsid w:val="00C95454"/>
    <w:rsid w:val="00C96160"/>
    <w:rsid w:val="00CA0B8A"/>
    <w:rsid w:val="00CA26F9"/>
    <w:rsid w:val="00CA29C3"/>
    <w:rsid w:val="00CA3FEA"/>
    <w:rsid w:val="00CA64F3"/>
    <w:rsid w:val="00CA7430"/>
    <w:rsid w:val="00CA7A1B"/>
    <w:rsid w:val="00CB13B3"/>
    <w:rsid w:val="00CB14AF"/>
    <w:rsid w:val="00CB1686"/>
    <w:rsid w:val="00CB48CF"/>
    <w:rsid w:val="00CC0061"/>
    <w:rsid w:val="00CC16BD"/>
    <w:rsid w:val="00CC18D3"/>
    <w:rsid w:val="00CC209E"/>
    <w:rsid w:val="00CC48C2"/>
    <w:rsid w:val="00CC4E84"/>
    <w:rsid w:val="00CC5113"/>
    <w:rsid w:val="00CC7652"/>
    <w:rsid w:val="00CD04D8"/>
    <w:rsid w:val="00CD13E4"/>
    <w:rsid w:val="00CD1FEC"/>
    <w:rsid w:val="00CD3537"/>
    <w:rsid w:val="00CD494B"/>
    <w:rsid w:val="00CD4A0A"/>
    <w:rsid w:val="00CD59E3"/>
    <w:rsid w:val="00CD5A03"/>
    <w:rsid w:val="00CD73B3"/>
    <w:rsid w:val="00CD78E2"/>
    <w:rsid w:val="00CE1BC1"/>
    <w:rsid w:val="00CE2058"/>
    <w:rsid w:val="00CE34F2"/>
    <w:rsid w:val="00CE3FA1"/>
    <w:rsid w:val="00CE6352"/>
    <w:rsid w:val="00CE73A1"/>
    <w:rsid w:val="00CE7469"/>
    <w:rsid w:val="00CF298D"/>
    <w:rsid w:val="00D0005B"/>
    <w:rsid w:val="00D00119"/>
    <w:rsid w:val="00D01236"/>
    <w:rsid w:val="00D01E34"/>
    <w:rsid w:val="00D02A06"/>
    <w:rsid w:val="00D053AA"/>
    <w:rsid w:val="00D06075"/>
    <w:rsid w:val="00D10027"/>
    <w:rsid w:val="00D1088E"/>
    <w:rsid w:val="00D11866"/>
    <w:rsid w:val="00D11ED0"/>
    <w:rsid w:val="00D12A85"/>
    <w:rsid w:val="00D134B6"/>
    <w:rsid w:val="00D1356F"/>
    <w:rsid w:val="00D135CA"/>
    <w:rsid w:val="00D204D0"/>
    <w:rsid w:val="00D20954"/>
    <w:rsid w:val="00D2141A"/>
    <w:rsid w:val="00D21BCA"/>
    <w:rsid w:val="00D22CD7"/>
    <w:rsid w:val="00D22E30"/>
    <w:rsid w:val="00D22E58"/>
    <w:rsid w:val="00D23A21"/>
    <w:rsid w:val="00D260D0"/>
    <w:rsid w:val="00D30E2D"/>
    <w:rsid w:val="00D311D5"/>
    <w:rsid w:val="00D316ED"/>
    <w:rsid w:val="00D3296F"/>
    <w:rsid w:val="00D32E8E"/>
    <w:rsid w:val="00D336F7"/>
    <w:rsid w:val="00D3449F"/>
    <w:rsid w:val="00D364B7"/>
    <w:rsid w:val="00D4548F"/>
    <w:rsid w:val="00D46FCB"/>
    <w:rsid w:val="00D47332"/>
    <w:rsid w:val="00D519C8"/>
    <w:rsid w:val="00D524E3"/>
    <w:rsid w:val="00D529CC"/>
    <w:rsid w:val="00D544B8"/>
    <w:rsid w:val="00D56E59"/>
    <w:rsid w:val="00D61AE8"/>
    <w:rsid w:val="00D71187"/>
    <w:rsid w:val="00D735BB"/>
    <w:rsid w:val="00D73AAE"/>
    <w:rsid w:val="00D757BA"/>
    <w:rsid w:val="00D76B7C"/>
    <w:rsid w:val="00D81C6F"/>
    <w:rsid w:val="00D828E6"/>
    <w:rsid w:val="00D85C00"/>
    <w:rsid w:val="00D86893"/>
    <w:rsid w:val="00D86F0D"/>
    <w:rsid w:val="00D86FF9"/>
    <w:rsid w:val="00D94C4D"/>
    <w:rsid w:val="00D9534A"/>
    <w:rsid w:val="00D95618"/>
    <w:rsid w:val="00D9589E"/>
    <w:rsid w:val="00D9676D"/>
    <w:rsid w:val="00DA191B"/>
    <w:rsid w:val="00DA271C"/>
    <w:rsid w:val="00DA496B"/>
    <w:rsid w:val="00DA56CE"/>
    <w:rsid w:val="00DA7671"/>
    <w:rsid w:val="00DB0BD3"/>
    <w:rsid w:val="00DB2B3B"/>
    <w:rsid w:val="00DB50A6"/>
    <w:rsid w:val="00DB5F6C"/>
    <w:rsid w:val="00DB699B"/>
    <w:rsid w:val="00DC0150"/>
    <w:rsid w:val="00DC0A9F"/>
    <w:rsid w:val="00DC0CA8"/>
    <w:rsid w:val="00DC1E96"/>
    <w:rsid w:val="00DC2CF5"/>
    <w:rsid w:val="00DC3272"/>
    <w:rsid w:val="00DC634E"/>
    <w:rsid w:val="00DC72AD"/>
    <w:rsid w:val="00DD14F4"/>
    <w:rsid w:val="00DD1E89"/>
    <w:rsid w:val="00DD2A0B"/>
    <w:rsid w:val="00DD2F1D"/>
    <w:rsid w:val="00DD64C1"/>
    <w:rsid w:val="00DD6A9E"/>
    <w:rsid w:val="00DE0E4B"/>
    <w:rsid w:val="00DE47B8"/>
    <w:rsid w:val="00DE65D3"/>
    <w:rsid w:val="00DE66F2"/>
    <w:rsid w:val="00DE6A7D"/>
    <w:rsid w:val="00DE767F"/>
    <w:rsid w:val="00DF1160"/>
    <w:rsid w:val="00DF227A"/>
    <w:rsid w:val="00DF6D4D"/>
    <w:rsid w:val="00DF6E55"/>
    <w:rsid w:val="00E00B7E"/>
    <w:rsid w:val="00E01374"/>
    <w:rsid w:val="00E03124"/>
    <w:rsid w:val="00E0319D"/>
    <w:rsid w:val="00E03A9E"/>
    <w:rsid w:val="00E048B1"/>
    <w:rsid w:val="00E077D5"/>
    <w:rsid w:val="00E07BDB"/>
    <w:rsid w:val="00E07FF3"/>
    <w:rsid w:val="00E107A6"/>
    <w:rsid w:val="00E12AB7"/>
    <w:rsid w:val="00E12DB2"/>
    <w:rsid w:val="00E14138"/>
    <w:rsid w:val="00E147D6"/>
    <w:rsid w:val="00E15564"/>
    <w:rsid w:val="00E237E0"/>
    <w:rsid w:val="00E24ADD"/>
    <w:rsid w:val="00E25065"/>
    <w:rsid w:val="00E26692"/>
    <w:rsid w:val="00E269D1"/>
    <w:rsid w:val="00E30B86"/>
    <w:rsid w:val="00E31A96"/>
    <w:rsid w:val="00E355DC"/>
    <w:rsid w:val="00E362CB"/>
    <w:rsid w:val="00E36540"/>
    <w:rsid w:val="00E36E60"/>
    <w:rsid w:val="00E43635"/>
    <w:rsid w:val="00E44E9C"/>
    <w:rsid w:val="00E451E9"/>
    <w:rsid w:val="00E4544C"/>
    <w:rsid w:val="00E46754"/>
    <w:rsid w:val="00E470E1"/>
    <w:rsid w:val="00E50226"/>
    <w:rsid w:val="00E54680"/>
    <w:rsid w:val="00E54B90"/>
    <w:rsid w:val="00E5503D"/>
    <w:rsid w:val="00E55F8A"/>
    <w:rsid w:val="00E57D04"/>
    <w:rsid w:val="00E6098B"/>
    <w:rsid w:val="00E6439D"/>
    <w:rsid w:val="00E64D0F"/>
    <w:rsid w:val="00E66061"/>
    <w:rsid w:val="00E66390"/>
    <w:rsid w:val="00E66741"/>
    <w:rsid w:val="00E66EB7"/>
    <w:rsid w:val="00E6748F"/>
    <w:rsid w:val="00E700D8"/>
    <w:rsid w:val="00E7076D"/>
    <w:rsid w:val="00E71068"/>
    <w:rsid w:val="00E7290C"/>
    <w:rsid w:val="00E72C54"/>
    <w:rsid w:val="00E765DC"/>
    <w:rsid w:val="00E76F34"/>
    <w:rsid w:val="00E80594"/>
    <w:rsid w:val="00E85F22"/>
    <w:rsid w:val="00E86707"/>
    <w:rsid w:val="00E8733D"/>
    <w:rsid w:val="00E90082"/>
    <w:rsid w:val="00E90A34"/>
    <w:rsid w:val="00E91610"/>
    <w:rsid w:val="00E91F60"/>
    <w:rsid w:val="00E929B4"/>
    <w:rsid w:val="00EA1AEE"/>
    <w:rsid w:val="00EA3782"/>
    <w:rsid w:val="00EA6CCB"/>
    <w:rsid w:val="00EA7C90"/>
    <w:rsid w:val="00EB0665"/>
    <w:rsid w:val="00EB4EA8"/>
    <w:rsid w:val="00EB4FD3"/>
    <w:rsid w:val="00EB525F"/>
    <w:rsid w:val="00EB555A"/>
    <w:rsid w:val="00EB6EA6"/>
    <w:rsid w:val="00EB7387"/>
    <w:rsid w:val="00EC4C8B"/>
    <w:rsid w:val="00EC4CF0"/>
    <w:rsid w:val="00EC4E13"/>
    <w:rsid w:val="00EC62FD"/>
    <w:rsid w:val="00ED22F1"/>
    <w:rsid w:val="00ED3691"/>
    <w:rsid w:val="00ED3744"/>
    <w:rsid w:val="00ED40ED"/>
    <w:rsid w:val="00EE0865"/>
    <w:rsid w:val="00EE35E6"/>
    <w:rsid w:val="00EE3B52"/>
    <w:rsid w:val="00EEC2A1"/>
    <w:rsid w:val="00EF0046"/>
    <w:rsid w:val="00EF238C"/>
    <w:rsid w:val="00EF446C"/>
    <w:rsid w:val="00EF77B9"/>
    <w:rsid w:val="00EF7EEA"/>
    <w:rsid w:val="00F00ADF"/>
    <w:rsid w:val="00F02648"/>
    <w:rsid w:val="00F06C2D"/>
    <w:rsid w:val="00F072B7"/>
    <w:rsid w:val="00F14E4F"/>
    <w:rsid w:val="00F15AB8"/>
    <w:rsid w:val="00F16C4E"/>
    <w:rsid w:val="00F17111"/>
    <w:rsid w:val="00F20CEB"/>
    <w:rsid w:val="00F215D7"/>
    <w:rsid w:val="00F219C7"/>
    <w:rsid w:val="00F22A86"/>
    <w:rsid w:val="00F24DA5"/>
    <w:rsid w:val="00F26F4C"/>
    <w:rsid w:val="00F32C53"/>
    <w:rsid w:val="00F33C94"/>
    <w:rsid w:val="00F3573A"/>
    <w:rsid w:val="00F35794"/>
    <w:rsid w:val="00F41521"/>
    <w:rsid w:val="00F41E12"/>
    <w:rsid w:val="00F43D9D"/>
    <w:rsid w:val="00F47A8C"/>
    <w:rsid w:val="00F53336"/>
    <w:rsid w:val="00F5335E"/>
    <w:rsid w:val="00F533B9"/>
    <w:rsid w:val="00F53C94"/>
    <w:rsid w:val="00F5570B"/>
    <w:rsid w:val="00F55AE4"/>
    <w:rsid w:val="00F56B55"/>
    <w:rsid w:val="00F56CED"/>
    <w:rsid w:val="00F63C7B"/>
    <w:rsid w:val="00F70018"/>
    <w:rsid w:val="00F7086C"/>
    <w:rsid w:val="00F70AAA"/>
    <w:rsid w:val="00F70FB9"/>
    <w:rsid w:val="00F72952"/>
    <w:rsid w:val="00F7359A"/>
    <w:rsid w:val="00F7412D"/>
    <w:rsid w:val="00F7679E"/>
    <w:rsid w:val="00F7723E"/>
    <w:rsid w:val="00F81AE0"/>
    <w:rsid w:val="00F83805"/>
    <w:rsid w:val="00F85238"/>
    <w:rsid w:val="00F858B4"/>
    <w:rsid w:val="00F9343A"/>
    <w:rsid w:val="00F97D65"/>
    <w:rsid w:val="00FA1EA8"/>
    <w:rsid w:val="00FA2835"/>
    <w:rsid w:val="00FA4C98"/>
    <w:rsid w:val="00FA4E61"/>
    <w:rsid w:val="00FB0461"/>
    <w:rsid w:val="00FB0AB5"/>
    <w:rsid w:val="00FB0C45"/>
    <w:rsid w:val="00FB1296"/>
    <w:rsid w:val="00FB50CB"/>
    <w:rsid w:val="00FB5129"/>
    <w:rsid w:val="00FB67CC"/>
    <w:rsid w:val="00FB7E27"/>
    <w:rsid w:val="00FC1076"/>
    <w:rsid w:val="00FC1471"/>
    <w:rsid w:val="00FC20E4"/>
    <w:rsid w:val="00FC5224"/>
    <w:rsid w:val="00FC5876"/>
    <w:rsid w:val="00FC5F26"/>
    <w:rsid w:val="00FC70E7"/>
    <w:rsid w:val="00FC78C7"/>
    <w:rsid w:val="00FD0D8B"/>
    <w:rsid w:val="00FD221C"/>
    <w:rsid w:val="00FD2BBD"/>
    <w:rsid w:val="00FD350A"/>
    <w:rsid w:val="00FD4119"/>
    <w:rsid w:val="00FD478A"/>
    <w:rsid w:val="00FD5F70"/>
    <w:rsid w:val="00FD5FEE"/>
    <w:rsid w:val="00FD6A3D"/>
    <w:rsid w:val="00FE0E79"/>
    <w:rsid w:val="00FE53EF"/>
    <w:rsid w:val="00FE5402"/>
    <w:rsid w:val="00FE5919"/>
    <w:rsid w:val="00FE5EB2"/>
    <w:rsid w:val="00FF0D7F"/>
    <w:rsid w:val="00FF4564"/>
    <w:rsid w:val="00FF5230"/>
    <w:rsid w:val="011D3013"/>
    <w:rsid w:val="01349528"/>
    <w:rsid w:val="015734FB"/>
    <w:rsid w:val="018FB469"/>
    <w:rsid w:val="01A38700"/>
    <w:rsid w:val="020C9087"/>
    <w:rsid w:val="02365CDC"/>
    <w:rsid w:val="023A646C"/>
    <w:rsid w:val="0241C2BD"/>
    <w:rsid w:val="024E7F51"/>
    <w:rsid w:val="0281BDCF"/>
    <w:rsid w:val="0288FD76"/>
    <w:rsid w:val="02B00DE9"/>
    <w:rsid w:val="02FA8D40"/>
    <w:rsid w:val="03194862"/>
    <w:rsid w:val="031A7338"/>
    <w:rsid w:val="031D1481"/>
    <w:rsid w:val="036B3BB0"/>
    <w:rsid w:val="03A20336"/>
    <w:rsid w:val="03CB7D8F"/>
    <w:rsid w:val="03D26DFB"/>
    <w:rsid w:val="03D8F9C0"/>
    <w:rsid w:val="03DFE626"/>
    <w:rsid w:val="040B0465"/>
    <w:rsid w:val="041B7DC6"/>
    <w:rsid w:val="041F14D8"/>
    <w:rsid w:val="04BB5111"/>
    <w:rsid w:val="04C6881E"/>
    <w:rsid w:val="04CDEBA3"/>
    <w:rsid w:val="04D947DB"/>
    <w:rsid w:val="04ED26DF"/>
    <w:rsid w:val="04F2B685"/>
    <w:rsid w:val="04F44AA3"/>
    <w:rsid w:val="0508A8A6"/>
    <w:rsid w:val="053448DD"/>
    <w:rsid w:val="05669F44"/>
    <w:rsid w:val="0576E1EC"/>
    <w:rsid w:val="05921E68"/>
    <w:rsid w:val="05A7B9F9"/>
    <w:rsid w:val="05B5A66A"/>
    <w:rsid w:val="05D4D822"/>
    <w:rsid w:val="05EB1A21"/>
    <w:rsid w:val="05F22225"/>
    <w:rsid w:val="05F35399"/>
    <w:rsid w:val="061CC4A2"/>
    <w:rsid w:val="06315754"/>
    <w:rsid w:val="065695BA"/>
    <w:rsid w:val="066C8441"/>
    <w:rsid w:val="06885990"/>
    <w:rsid w:val="0690AB93"/>
    <w:rsid w:val="06B89053"/>
    <w:rsid w:val="06D56603"/>
    <w:rsid w:val="06DBF785"/>
    <w:rsid w:val="0717A4B3"/>
    <w:rsid w:val="0736C725"/>
    <w:rsid w:val="07821708"/>
    <w:rsid w:val="078F8A3D"/>
    <w:rsid w:val="079A1075"/>
    <w:rsid w:val="07AE3FC1"/>
    <w:rsid w:val="07BB52AD"/>
    <w:rsid w:val="07CAA108"/>
    <w:rsid w:val="07DB9AEA"/>
    <w:rsid w:val="07E0DC15"/>
    <w:rsid w:val="07F48364"/>
    <w:rsid w:val="084E6B24"/>
    <w:rsid w:val="08672C36"/>
    <w:rsid w:val="08AF61CA"/>
    <w:rsid w:val="08CADF95"/>
    <w:rsid w:val="08F61522"/>
    <w:rsid w:val="09074FBD"/>
    <w:rsid w:val="0907968A"/>
    <w:rsid w:val="09084BDC"/>
    <w:rsid w:val="090C47C5"/>
    <w:rsid w:val="091B37B6"/>
    <w:rsid w:val="09292C5B"/>
    <w:rsid w:val="092F5A87"/>
    <w:rsid w:val="09320C30"/>
    <w:rsid w:val="093EE91F"/>
    <w:rsid w:val="096042E6"/>
    <w:rsid w:val="0973B488"/>
    <w:rsid w:val="09770709"/>
    <w:rsid w:val="098A4348"/>
    <w:rsid w:val="09DC353D"/>
    <w:rsid w:val="09E2DA98"/>
    <w:rsid w:val="0A0910DE"/>
    <w:rsid w:val="0A662760"/>
    <w:rsid w:val="0A723ACD"/>
    <w:rsid w:val="0A78EDA0"/>
    <w:rsid w:val="0A7BE418"/>
    <w:rsid w:val="0A99E3FA"/>
    <w:rsid w:val="0AA0722D"/>
    <w:rsid w:val="0AF32AC6"/>
    <w:rsid w:val="0AFEE08F"/>
    <w:rsid w:val="0B0F78C4"/>
    <w:rsid w:val="0B13EFFA"/>
    <w:rsid w:val="0B333134"/>
    <w:rsid w:val="0B49BAD8"/>
    <w:rsid w:val="0B4CF2F9"/>
    <w:rsid w:val="0B594135"/>
    <w:rsid w:val="0B6911EB"/>
    <w:rsid w:val="0B78687A"/>
    <w:rsid w:val="0B79272D"/>
    <w:rsid w:val="0B7A14B3"/>
    <w:rsid w:val="0B8E9C6C"/>
    <w:rsid w:val="0BAA5725"/>
    <w:rsid w:val="0BC650BC"/>
    <w:rsid w:val="0BD382DC"/>
    <w:rsid w:val="0BE34C01"/>
    <w:rsid w:val="0BE6EF6F"/>
    <w:rsid w:val="0BEA5257"/>
    <w:rsid w:val="0C116B76"/>
    <w:rsid w:val="0C1E5E06"/>
    <w:rsid w:val="0C583AF4"/>
    <w:rsid w:val="0C64CAC4"/>
    <w:rsid w:val="0C659412"/>
    <w:rsid w:val="0C8B09B0"/>
    <w:rsid w:val="0C9854EB"/>
    <w:rsid w:val="0CC5B634"/>
    <w:rsid w:val="0CE13B0E"/>
    <w:rsid w:val="0CF8745D"/>
    <w:rsid w:val="0D2B5D64"/>
    <w:rsid w:val="0D516A7A"/>
    <w:rsid w:val="0D6BB4D4"/>
    <w:rsid w:val="0D7A0746"/>
    <w:rsid w:val="0DA554F7"/>
    <w:rsid w:val="0DDC87E7"/>
    <w:rsid w:val="0DE2E03C"/>
    <w:rsid w:val="0DEB684A"/>
    <w:rsid w:val="0E2E6BE6"/>
    <w:rsid w:val="0EB14DA8"/>
    <w:rsid w:val="0ECCEF41"/>
    <w:rsid w:val="0ED158C9"/>
    <w:rsid w:val="0ED489D1"/>
    <w:rsid w:val="0ED608AC"/>
    <w:rsid w:val="0ED81159"/>
    <w:rsid w:val="0EDDD914"/>
    <w:rsid w:val="0EE2B2C1"/>
    <w:rsid w:val="0EFC2B16"/>
    <w:rsid w:val="0F000189"/>
    <w:rsid w:val="0F7110D7"/>
    <w:rsid w:val="0F7A3EC7"/>
    <w:rsid w:val="0FB49E19"/>
    <w:rsid w:val="0FBD0ACB"/>
    <w:rsid w:val="0FD06894"/>
    <w:rsid w:val="101844C0"/>
    <w:rsid w:val="1065803C"/>
    <w:rsid w:val="10711280"/>
    <w:rsid w:val="10909320"/>
    <w:rsid w:val="10B4B0E6"/>
    <w:rsid w:val="10E0B202"/>
    <w:rsid w:val="10FA6835"/>
    <w:rsid w:val="1101A968"/>
    <w:rsid w:val="110DE3F5"/>
    <w:rsid w:val="111471D4"/>
    <w:rsid w:val="111A9048"/>
    <w:rsid w:val="112230BD"/>
    <w:rsid w:val="113679A9"/>
    <w:rsid w:val="1138A08E"/>
    <w:rsid w:val="113BFED7"/>
    <w:rsid w:val="1150CBD1"/>
    <w:rsid w:val="115EDD2E"/>
    <w:rsid w:val="118B18AF"/>
    <w:rsid w:val="11C7951C"/>
    <w:rsid w:val="123E9A77"/>
    <w:rsid w:val="12AD1657"/>
    <w:rsid w:val="12B01C48"/>
    <w:rsid w:val="12F585D7"/>
    <w:rsid w:val="1341DD77"/>
    <w:rsid w:val="137E2F8A"/>
    <w:rsid w:val="13869574"/>
    <w:rsid w:val="139086A2"/>
    <w:rsid w:val="13DF6924"/>
    <w:rsid w:val="140B5704"/>
    <w:rsid w:val="14106A44"/>
    <w:rsid w:val="1444CCC6"/>
    <w:rsid w:val="146D9A4A"/>
    <w:rsid w:val="148EA6F5"/>
    <w:rsid w:val="1492DB67"/>
    <w:rsid w:val="14FDD405"/>
    <w:rsid w:val="1500BAF3"/>
    <w:rsid w:val="150FAB2E"/>
    <w:rsid w:val="1519540D"/>
    <w:rsid w:val="153FBD95"/>
    <w:rsid w:val="155C7C5F"/>
    <w:rsid w:val="155E749D"/>
    <w:rsid w:val="15898DBD"/>
    <w:rsid w:val="159A1D40"/>
    <w:rsid w:val="15A2EC9B"/>
    <w:rsid w:val="15F47DE6"/>
    <w:rsid w:val="15FB36BF"/>
    <w:rsid w:val="15FC731D"/>
    <w:rsid w:val="1605531B"/>
    <w:rsid w:val="160D7B6B"/>
    <w:rsid w:val="16172488"/>
    <w:rsid w:val="1676E2E5"/>
    <w:rsid w:val="168D76AC"/>
    <w:rsid w:val="169390CA"/>
    <w:rsid w:val="1697A009"/>
    <w:rsid w:val="16A03090"/>
    <w:rsid w:val="16BA4AA5"/>
    <w:rsid w:val="16D027C4"/>
    <w:rsid w:val="16ECD28C"/>
    <w:rsid w:val="171242F3"/>
    <w:rsid w:val="17143D2A"/>
    <w:rsid w:val="1727E704"/>
    <w:rsid w:val="173588FA"/>
    <w:rsid w:val="17713324"/>
    <w:rsid w:val="17859E3A"/>
    <w:rsid w:val="1788B16A"/>
    <w:rsid w:val="178AF077"/>
    <w:rsid w:val="17919775"/>
    <w:rsid w:val="180883C2"/>
    <w:rsid w:val="180DDF67"/>
    <w:rsid w:val="1840F3BC"/>
    <w:rsid w:val="184B7184"/>
    <w:rsid w:val="186F84C5"/>
    <w:rsid w:val="1894F877"/>
    <w:rsid w:val="18954AD8"/>
    <w:rsid w:val="18F3B4E0"/>
    <w:rsid w:val="18F645CB"/>
    <w:rsid w:val="1966F797"/>
    <w:rsid w:val="196E84E6"/>
    <w:rsid w:val="19795FBD"/>
    <w:rsid w:val="1984B7EB"/>
    <w:rsid w:val="1992927C"/>
    <w:rsid w:val="19A01523"/>
    <w:rsid w:val="19B900E3"/>
    <w:rsid w:val="19C576E4"/>
    <w:rsid w:val="19E7A95F"/>
    <w:rsid w:val="19E962FC"/>
    <w:rsid w:val="19F2B4DC"/>
    <w:rsid w:val="19F845CE"/>
    <w:rsid w:val="1A07C824"/>
    <w:rsid w:val="1A48E246"/>
    <w:rsid w:val="1A5EB071"/>
    <w:rsid w:val="1A721C34"/>
    <w:rsid w:val="1A80DA09"/>
    <w:rsid w:val="1AC08464"/>
    <w:rsid w:val="1ACB4BA5"/>
    <w:rsid w:val="1B218BF1"/>
    <w:rsid w:val="1B299B0E"/>
    <w:rsid w:val="1B43AA1F"/>
    <w:rsid w:val="1B4F9E96"/>
    <w:rsid w:val="1B56A416"/>
    <w:rsid w:val="1B6F4572"/>
    <w:rsid w:val="1B94BFAB"/>
    <w:rsid w:val="1BAB9CC9"/>
    <w:rsid w:val="1BD30FAC"/>
    <w:rsid w:val="1BD773AC"/>
    <w:rsid w:val="1BE83E38"/>
    <w:rsid w:val="1C0D77AF"/>
    <w:rsid w:val="1C12EF44"/>
    <w:rsid w:val="1C36F3BE"/>
    <w:rsid w:val="1C63BAEA"/>
    <w:rsid w:val="1C681784"/>
    <w:rsid w:val="1CAA8096"/>
    <w:rsid w:val="1CE480F9"/>
    <w:rsid w:val="1D0ACADD"/>
    <w:rsid w:val="1D24A099"/>
    <w:rsid w:val="1D2CBB65"/>
    <w:rsid w:val="1D72F783"/>
    <w:rsid w:val="1D8AD821"/>
    <w:rsid w:val="1DACEBB2"/>
    <w:rsid w:val="1DCFB035"/>
    <w:rsid w:val="1DD15D05"/>
    <w:rsid w:val="1E280AEC"/>
    <w:rsid w:val="1E59B95E"/>
    <w:rsid w:val="1E6516AF"/>
    <w:rsid w:val="1E7AB2FB"/>
    <w:rsid w:val="1E957BF7"/>
    <w:rsid w:val="1EA73892"/>
    <w:rsid w:val="1ECAED46"/>
    <w:rsid w:val="1EE8E4FD"/>
    <w:rsid w:val="1EF126B4"/>
    <w:rsid w:val="1F463CA6"/>
    <w:rsid w:val="1F5B5C9A"/>
    <w:rsid w:val="1FCE4EE1"/>
    <w:rsid w:val="1FDD8240"/>
    <w:rsid w:val="1FFC4B9C"/>
    <w:rsid w:val="200B8E35"/>
    <w:rsid w:val="200CC8E4"/>
    <w:rsid w:val="202D6C6B"/>
    <w:rsid w:val="2031FFF2"/>
    <w:rsid w:val="2033DC6A"/>
    <w:rsid w:val="20520E1D"/>
    <w:rsid w:val="205C0394"/>
    <w:rsid w:val="209E0736"/>
    <w:rsid w:val="20AB871B"/>
    <w:rsid w:val="20AEE98A"/>
    <w:rsid w:val="20B93EC8"/>
    <w:rsid w:val="20ED914F"/>
    <w:rsid w:val="210C2B49"/>
    <w:rsid w:val="2110FBAE"/>
    <w:rsid w:val="21431B2D"/>
    <w:rsid w:val="21529DFB"/>
    <w:rsid w:val="217C817E"/>
    <w:rsid w:val="218B9F99"/>
    <w:rsid w:val="218BA47A"/>
    <w:rsid w:val="218C67DF"/>
    <w:rsid w:val="218CAC6B"/>
    <w:rsid w:val="21A93D82"/>
    <w:rsid w:val="21B76A7D"/>
    <w:rsid w:val="21E4B11D"/>
    <w:rsid w:val="21FE59AA"/>
    <w:rsid w:val="22152427"/>
    <w:rsid w:val="221D3E27"/>
    <w:rsid w:val="222862CF"/>
    <w:rsid w:val="22A5EC8D"/>
    <w:rsid w:val="22A7E040"/>
    <w:rsid w:val="22ADA41B"/>
    <w:rsid w:val="22D1C131"/>
    <w:rsid w:val="23081AC9"/>
    <w:rsid w:val="23169F42"/>
    <w:rsid w:val="2318F49F"/>
    <w:rsid w:val="2319F01B"/>
    <w:rsid w:val="236BF6C1"/>
    <w:rsid w:val="2395132B"/>
    <w:rsid w:val="23DC3BEC"/>
    <w:rsid w:val="23E41928"/>
    <w:rsid w:val="2421238C"/>
    <w:rsid w:val="244F3071"/>
    <w:rsid w:val="24642142"/>
    <w:rsid w:val="246B9706"/>
    <w:rsid w:val="2474BAED"/>
    <w:rsid w:val="24878AE5"/>
    <w:rsid w:val="24DB61B6"/>
    <w:rsid w:val="2533E0FB"/>
    <w:rsid w:val="255ED4A1"/>
    <w:rsid w:val="259FDC18"/>
    <w:rsid w:val="25D3B35B"/>
    <w:rsid w:val="25D5F6AD"/>
    <w:rsid w:val="260FE44F"/>
    <w:rsid w:val="2646432B"/>
    <w:rsid w:val="264C226D"/>
    <w:rsid w:val="265CE426"/>
    <w:rsid w:val="265D416F"/>
    <w:rsid w:val="266638C8"/>
    <w:rsid w:val="266C893F"/>
    <w:rsid w:val="26735282"/>
    <w:rsid w:val="268F754F"/>
    <w:rsid w:val="2698066E"/>
    <w:rsid w:val="26AC84E3"/>
    <w:rsid w:val="26B11B87"/>
    <w:rsid w:val="26BFEE0E"/>
    <w:rsid w:val="26C83EBF"/>
    <w:rsid w:val="26E4E5E5"/>
    <w:rsid w:val="26EE8A92"/>
    <w:rsid w:val="26FE82DC"/>
    <w:rsid w:val="2709E64B"/>
    <w:rsid w:val="2715A784"/>
    <w:rsid w:val="273F59C0"/>
    <w:rsid w:val="2783AC7B"/>
    <w:rsid w:val="27C3D04D"/>
    <w:rsid w:val="27CF2F73"/>
    <w:rsid w:val="27E5CC00"/>
    <w:rsid w:val="27F23BB0"/>
    <w:rsid w:val="2814E87D"/>
    <w:rsid w:val="28C3E663"/>
    <w:rsid w:val="28C69B0E"/>
    <w:rsid w:val="28E8DDEB"/>
    <w:rsid w:val="290B9BCC"/>
    <w:rsid w:val="29303D52"/>
    <w:rsid w:val="2950A112"/>
    <w:rsid w:val="2976DB1C"/>
    <w:rsid w:val="297DEB15"/>
    <w:rsid w:val="2992E146"/>
    <w:rsid w:val="299F87AB"/>
    <w:rsid w:val="29B7DA49"/>
    <w:rsid w:val="29DF846F"/>
    <w:rsid w:val="29E6FF14"/>
    <w:rsid w:val="29EB3F77"/>
    <w:rsid w:val="29F402D3"/>
    <w:rsid w:val="2A0CA32E"/>
    <w:rsid w:val="2A102907"/>
    <w:rsid w:val="2A83B22D"/>
    <w:rsid w:val="2A8974A4"/>
    <w:rsid w:val="2AFA3A25"/>
    <w:rsid w:val="2B24282A"/>
    <w:rsid w:val="2B3FAACB"/>
    <w:rsid w:val="2B52FBA1"/>
    <w:rsid w:val="2B55A933"/>
    <w:rsid w:val="2B68324D"/>
    <w:rsid w:val="2B7C4329"/>
    <w:rsid w:val="2B843B47"/>
    <w:rsid w:val="2B8D2D01"/>
    <w:rsid w:val="2BA118A3"/>
    <w:rsid w:val="2BBAE7CC"/>
    <w:rsid w:val="2BBF9DD5"/>
    <w:rsid w:val="2BC59F5B"/>
    <w:rsid w:val="2BD911FE"/>
    <w:rsid w:val="2C245B2F"/>
    <w:rsid w:val="2C3B7B9A"/>
    <w:rsid w:val="2C4196C2"/>
    <w:rsid w:val="2C6EF698"/>
    <w:rsid w:val="2C77BF84"/>
    <w:rsid w:val="2C7FF4AD"/>
    <w:rsid w:val="2C8ED137"/>
    <w:rsid w:val="2CB060D8"/>
    <w:rsid w:val="2CC9F646"/>
    <w:rsid w:val="2CCDFD2F"/>
    <w:rsid w:val="2D187B37"/>
    <w:rsid w:val="2D26801D"/>
    <w:rsid w:val="2D3BE226"/>
    <w:rsid w:val="2D51539D"/>
    <w:rsid w:val="2D521DD5"/>
    <w:rsid w:val="2D687162"/>
    <w:rsid w:val="2DC92F2C"/>
    <w:rsid w:val="2DCA6C2F"/>
    <w:rsid w:val="2DECB127"/>
    <w:rsid w:val="2DFD9A9B"/>
    <w:rsid w:val="2E236E0D"/>
    <w:rsid w:val="2E33F7A1"/>
    <w:rsid w:val="2E387513"/>
    <w:rsid w:val="2E4444AE"/>
    <w:rsid w:val="2E48EA7E"/>
    <w:rsid w:val="2E522F37"/>
    <w:rsid w:val="2E9B7D2B"/>
    <w:rsid w:val="2E9F0900"/>
    <w:rsid w:val="2EA17EAB"/>
    <w:rsid w:val="2EA32F6D"/>
    <w:rsid w:val="2EBEBD22"/>
    <w:rsid w:val="2ED00291"/>
    <w:rsid w:val="2EE23A82"/>
    <w:rsid w:val="2EF28756"/>
    <w:rsid w:val="2F0FCC33"/>
    <w:rsid w:val="2F2AF484"/>
    <w:rsid w:val="2F4F6BB5"/>
    <w:rsid w:val="2F5ABFDD"/>
    <w:rsid w:val="2F6B0466"/>
    <w:rsid w:val="2FC7B6FB"/>
    <w:rsid w:val="2FDCA77A"/>
    <w:rsid w:val="2FE92B08"/>
    <w:rsid w:val="2FFE8CBF"/>
    <w:rsid w:val="3027737B"/>
    <w:rsid w:val="30525D34"/>
    <w:rsid w:val="307059C1"/>
    <w:rsid w:val="308C63A6"/>
    <w:rsid w:val="30A54E1D"/>
    <w:rsid w:val="30A6DCDF"/>
    <w:rsid w:val="30A841F5"/>
    <w:rsid w:val="30B3AFE1"/>
    <w:rsid w:val="30D3EF09"/>
    <w:rsid w:val="310E838B"/>
    <w:rsid w:val="312589F5"/>
    <w:rsid w:val="312E01AB"/>
    <w:rsid w:val="3134F643"/>
    <w:rsid w:val="3137C9CA"/>
    <w:rsid w:val="315CE86F"/>
    <w:rsid w:val="31649B03"/>
    <w:rsid w:val="31689086"/>
    <w:rsid w:val="316C65B2"/>
    <w:rsid w:val="31722EFE"/>
    <w:rsid w:val="317EA359"/>
    <w:rsid w:val="31A1B2D1"/>
    <w:rsid w:val="31B60B82"/>
    <w:rsid w:val="31F38481"/>
    <w:rsid w:val="320B4299"/>
    <w:rsid w:val="3242C795"/>
    <w:rsid w:val="32452A97"/>
    <w:rsid w:val="32BDB824"/>
    <w:rsid w:val="32CE1425"/>
    <w:rsid w:val="32DF014B"/>
    <w:rsid w:val="32FBFCD1"/>
    <w:rsid w:val="334193B0"/>
    <w:rsid w:val="33869A47"/>
    <w:rsid w:val="33877F33"/>
    <w:rsid w:val="33A04271"/>
    <w:rsid w:val="33A23A2C"/>
    <w:rsid w:val="33DB665D"/>
    <w:rsid w:val="33E63F14"/>
    <w:rsid w:val="33EA3097"/>
    <w:rsid w:val="33F80672"/>
    <w:rsid w:val="3407CCB2"/>
    <w:rsid w:val="341F4DE9"/>
    <w:rsid w:val="342BB25C"/>
    <w:rsid w:val="343A0A57"/>
    <w:rsid w:val="344CC94E"/>
    <w:rsid w:val="344DF061"/>
    <w:rsid w:val="346A0654"/>
    <w:rsid w:val="34AF7BF9"/>
    <w:rsid w:val="34C7C0F9"/>
    <w:rsid w:val="34E06B25"/>
    <w:rsid w:val="34EB622E"/>
    <w:rsid w:val="34FA6A94"/>
    <w:rsid w:val="3504CA62"/>
    <w:rsid w:val="3532A528"/>
    <w:rsid w:val="35372296"/>
    <w:rsid w:val="356CD90F"/>
    <w:rsid w:val="35CA60E3"/>
    <w:rsid w:val="35CAD8CE"/>
    <w:rsid w:val="35CB7E99"/>
    <w:rsid w:val="35E8B344"/>
    <w:rsid w:val="35F6308A"/>
    <w:rsid w:val="35FF1035"/>
    <w:rsid w:val="36127F00"/>
    <w:rsid w:val="3615E397"/>
    <w:rsid w:val="3626B6A0"/>
    <w:rsid w:val="362E5A41"/>
    <w:rsid w:val="36300978"/>
    <w:rsid w:val="364FBB6C"/>
    <w:rsid w:val="36CCFBE2"/>
    <w:rsid w:val="36D57018"/>
    <w:rsid w:val="371468E0"/>
    <w:rsid w:val="3729EBF5"/>
    <w:rsid w:val="372BAB62"/>
    <w:rsid w:val="3742A6E8"/>
    <w:rsid w:val="3774DC65"/>
    <w:rsid w:val="3780BA67"/>
    <w:rsid w:val="3796F584"/>
    <w:rsid w:val="37CDED08"/>
    <w:rsid w:val="37DD134B"/>
    <w:rsid w:val="380D1854"/>
    <w:rsid w:val="3822A2F2"/>
    <w:rsid w:val="382A2480"/>
    <w:rsid w:val="3844D095"/>
    <w:rsid w:val="386A770F"/>
    <w:rsid w:val="3879A2EE"/>
    <w:rsid w:val="38B2B976"/>
    <w:rsid w:val="38BF7BDA"/>
    <w:rsid w:val="38E65A26"/>
    <w:rsid w:val="38EE1BBA"/>
    <w:rsid w:val="38F0A800"/>
    <w:rsid w:val="39014AA0"/>
    <w:rsid w:val="39020F5C"/>
    <w:rsid w:val="396CC616"/>
    <w:rsid w:val="39CC84C1"/>
    <w:rsid w:val="39EF0602"/>
    <w:rsid w:val="39F7A1CF"/>
    <w:rsid w:val="39F8FE12"/>
    <w:rsid w:val="39FA3F7F"/>
    <w:rsid w:val="3A15E502"/>
    <w:rsid w:val="3A42BB56"/>
    <w:rsid w:val="3A4ACFEB"/>
    <w:rsid w:val="3A4B6CB6"/>
    <w:rsid w:val="3A77E9D7"/>
    <w:rsid w:val="3A820F5B"/>
    <w:rsid w:val="3AFD7EE1"/>
    <w:rsid w:val="3AFF87BF"/>
    <w:rsid w:val="3B063C53"/>
    <w:rsid w:val="3B099795"/>
    <w:rsid w:val="3B141C95"/>
    <w:rsid w:val="3B32E52B"/>
    <w:rsid w:val="3B340888"/>
    <w:rsid w:val="3B583FDC"/>
    <w:rsid w:val="3B7A3304"/>
    <w:rsid w:val="3B8EC03D"/>
    <w:rsid w:val="3BA8759E"/>
    <w:rsid w:val="3BC14883"/>
    <w:rsid w:val="3BC890F1"/>
    <w:rsid w:val="3BC9A634"/>
    <w:rsid w:val="3BCA2D3D"/>
    <w:rsid w:val="3BE0FB21"/>
    <w:rsid w:val="3BEEE9FC"/>
    <w:rsid w:val="3BF4D2AB"/>
    <w:rsid w:val="3C1AB88E"/>
    <w:rsid w:val="3C3AD157"/>
    <w:rsid w:val="3C62AD52"/>
    <w:rsid w:val="3CA609C9"/>
    <w:rsid w:val="3CA905A1"/>
    <w:rsid w:val="3CA9D070"/>
    <w:rsid w:val="3CB03BBB"/>
    <w:rsid w:val="3CCC1530"/>
    <w:rsid w:val="3D262290"/>
    <w:rsid w:val="3D71045A"/>
    <w:rsid w:val="3D9945F1"/>
    <w:rsid w:val="3DAF65B2"/>
    <w:rsid w:val="3DB28CE0"/>
    <w:rsid w:val="3DD1434E"/>
    <w:rsid w:val="3DEC3B1A"/>
    <w:rsid w:val="3DEFEFCF"/>
    <w:rsid w:val="3DEFFBEB"/>
    <w:rsid w:val="3DF5BD67"/>
    <w:rsid w:val="3E1CAD67"/>
    <w:rsid w:val="3E41EB17"/>
    <w:rsid w:val="3E4AE7B1"/>
    <w:rsid w:val="3E852841"/>
    <w:rsid w:val="3E886219"/>
    <w:rsid w:val="3E8B6209"/>
    <w:rsid w:val="3EBA4158"/>
    <w:rsid w:val="3ED3FC3C"/>
    <w:rsid w:val="3F1E56A2"/>
    <w:rsid w:val="3F27B8A1"/>
    <w:rsid w:val="3F2916EF"/>
    <w:rsid w:val="3F32DF22"/>
    <w:rsid w:val="3F6E517E"/>
    <w:rsid w:val="3FA2359D"/>
    <w:rsid w:val="3FA36E40"/>
    <w:rsid w:val="3FACB8FB"/>
    <w:rsid w:val="3FC1D1E5"/>
    <w:rsid w:val="3FCAA6B5"/>
    <w:rsid w:val="3FE400E8"/>
    <w:rsid w:val="3FEE7C76"/>
    <w:rsid w:val="401C77C5"/>
    <w:rsid w:val="40389F17"/>
    <w:rsid w:val="403CA853"/>
    <w:rsid w:val="4054F93A"/>
    <w:rsid w:val="40843A82"/>
    <w:rsid w:val="409D31A7"/>
    <w:rsid w:val="40AA82F6"/>
    <w:rsid w:val="40B2B2E4"/>
    <w:rsid w:val="4142DB24"/>
    <w:rsid w:val="41489415"/>
    <w:rsid w:val="41527224"/>
    <w:rsid w:val="415ECDB9"/>
    <w:rsid w:val="417DEDFE"/>
    <w:rsid w:val="41960549"/>
    <w:rsid w:val="419FAA17"/>
    <w:rsid w:val="41A692B5"/>
    <w:rsid w:val="41ABD2AC"/>
    <w:rsid w:val="41B5F874"/>
    <w:rsid w:val="41C8B416"/>
    <w:rsid w:val="41E29E07"/>
    <w:rsid w:val="41E31B70"/>
    <w:rsid w:val="41F5528A"/>
    <w:rsid w:val="42057C4D"/>
    <w:rsid w:val="4238FC2B"/>
    <w:rsid w:val="4242D814"/>
    <w:rsid w:val="4271AFAC"/>
    <w:rsid w:val="42816C1E"/>
    <w:rsid w:val="4281CEA9"/>
    <w:rsid w:val="4285EFBF"/>
    <w:rsid w:val="42AC3DEA"/>
    <w:rsid w:val="42AF18EA"/>
    <w:rsid w:val="42C7AC26"/>
    <w:rsid w:val="42DF8DF5"/>
    <w:rsid w:val="42E78C64"/>
    <w:rsid w:val="42FDC5FD"/>
    <w:rsid w:val="430C600C"/>
    <w:rsid w:val="4310CD15"/>
    <w:rsid w:val="43143AA9"/>
    <w:rsid w:val="4343A4D7"/>
    <w:rsid w:val="434FBCC7"/>
    <w:rsid w:val="43C72B7C"/>
    <w:rsid w:val="440183C5"/>
    <w:rsid w:val="441074D6"/>
    <w:rsid w:val="44755A8B"/>
    <w:rsid w:val="449DB331"/>
    <w:rsid w:val="44B1F9B9"/>
    <w:rsid w:val="44DD1A7A"/>
    <w:rsid w:val="450437CA"/>
    <w:rsid w:val="45094EAE"/>
    <w:rsid w:val="450B6FA0"/>
    <w:rsid w:val="4574440E"/>
    <w:rsid w:val="459B2A4E"/>
    <w:rsid w:val="45B0A517"/>
    <w:rsid w:val="45D768AE"/>
    <w:rsid w:val="45EAADDB"/>
    <w:rsid w:val="45FD6033"/>
    <w:rsid w:val="461BD923"/>
    <w:rsid w:val="46474D8F"/>
    <w:rsid w:val="464D01C6"/>
    <w:rsid w:val="465FEA5D"/>
    <w:rsid w:val="466658CF"/>
    <w:rsid w:val="466C0622"/>
    <w:rsid w:val="467B8AEE"/>
    <w:rsid w:val="467FF67F"/>
    <w:rsid w:val="4685B6CA"/>
    <w:rsid w:val="46F422A5"/>
    <w:rsid w:val="4701A5A6"/>
    <w:rsid w:val="472687EF"/>
    <w:rsid w:val="47917CA6"/>
    <w:rsid w:val="47A06537"/>
    <w:rsid w:val="47A2F9B3"/>
    <w:rsid w:val="47AD42B6"/>
    <w:rsid w:val="47B09732"/>
    <w:rsid w:val="481E50E8"/>
    <w:rsid w:val="4820A3D6"/>
    <w:rsid w:val="4832A54C"/>
    <w:rsid w:val="486AED02"/>
    <w:rsid w:val="486E5199"/>
    <w:rsid w:val="4875BF6E"/>
    <w:rsid w:val="489B2333"/>
    <w:rsid w:val="48C55F58"/>
    <w:rsid w:val="48F0ACF8"/>
    <w:rsid w:val="491FD8F4"/>
    <w:rsid w:val="4922B427"/>
    <w:rsid w:val="492E23A7"/>
    <w:rsid w:val="494A92C2"/>
    <w:rsid w:val="496A145B"/>
    <w:rsid w:val="498195DD"/>
    <w:rsid w:val="49A486F2"/>
    <w:rsid w:val="49A7B637"/>
    <w:rsid w:val="49A88865"/>
    <w:rsid w:val="49B2FBBF"/>
    <w:rsid w:val="49BCEF2E"/>
    <w:rsid w:val="49CB5ACC"/>
    <w:rsid w:val="49D7C7A3"/>
    <w:rsid w:val="49F8BE3C"/>
    <w:rsid w:val="49F9E342"/>
    <w:rsid w:val="4A1A2DE1"/>
    <w:rsid w:val="4A2144C4"/>
    <w:rsid w:val="4A215B59"/>
    <w:rsid w:val="4A2C937B"/>
    <w:rsid w:val="4A45F7D4"/>
    <w:rsid w:val="4A4FD947"/>
    <w:rsid w:val="4A50BFC4"/>
    <w:rsid w:val="4A5C6C65"/>
    <w:rsid w:val="4A5F5043"/>
    <w:rsid w:val="4A6ED872"/>
    <w:rsid w:val="4A849A6E"/>
    <w:rsid w:val="4A99B3A1"/>
    <w:rsid w:val="4A9F7F1B"/>
    <w:rsid w:val="4AF38603"/>
    <w:rsid w:val="4AFA9A39"/>
    <w:rsid w:val="4B2A405F"/>
    <w:rsid w:val="4B4FFEC6"/>
    <w:rsid w:val="4B9225B3"/>
    <w:rsid w:val="4B9DB1B9"/>
    <w:rsid w:val="4BAE89A2"/>
    <w:rsid w:val="4C146212"/>
    <w:rsid w:val="4C2BA8DC"/>
    <w:rsid w:val="4C6E4B63"/>
    <w:rsid w:val="4C8A5328"/>
    <w:rsid w:val="4C8CB108"/>
    <w:rsid w:val="4C934D96"/>
    <w:rsid w:val="4C9B2958"/>
    <w:rsid w:val="4CF99A07"/>
    <w:rsid w:val="4D5528A2"/>
    <w:rsid w:val="4D585572"/>
    <w:rsid w:val="4D720C79"/>
    <w:rsid w:val="4D8E54D3"/>
    <w:rsid w:val="4D91398B"/>
    <w:rsid w:val="4D949A83"/>
    <w:rsid w:val="4DA8C687"/>
    <w:rsid w:val="4DBBA15C"/>
    <w:rsid w:val="4DBBA3B8"/>
    <w:rsid w:val="4DCDBFDA"/>
    <w:rsid w:val="4DDA472B"/>
    <w:rsid w:val="4DE559BA"/>
    <w:rsid w:val="4E5608DC"/>
    <w:rsid w:val="4E5F4AF2"/>
    <w:rsid w:val="4E614ED0"/>
    <w:rsid w:val="4ED8EF26"/>
    <w:rsid w:val="4EDCFC16"/>
    <w:rsid w:val="4EFDA293"/>
    <w:rsid w:val="4F15B897"/>
    <w:rsid w:val="4F34171B"/>
    <w:rsid w:val="4F45F562"/>
    <w:rsid w:val="4F4C6C6A"/>
    <w:rsid w:val="4F53151E"/>
    <w:rsid w:val="4F5FC646"/>
    <w:rsid w:val="4F78572B"/>
    <w:rsid w:val="4FC8AD98"/>
    <w:rsid w:val="4FF49607"/>
    <w:rsid w:val="5044E50C"/>
    <w:rsid w:val="5051552F"/>
    <w:rsid w:val="505D0A24"/>
    <w:rsid w:val="50711823"/>
    <w:rsid w:val="50ABAC21"/>
    <w:rsid w:val="50AF38E7"/>
    <w:rsid w:val="50BF4EAC"/>
    <w:rsid w:val="50DE7BB3"/>
    <w:rsid w:val="50EAC077"/>
    <w:rsid w:val="51116FFE"/>
    <w:rsid w:val="515C96FB"/>
    <w:rsid w:val="515E9901"/>
    <w:rsid w:val="51630754"/>
    <w:rsid w:val="516A5177"/>
    <w:rsid w:val="5181E6CE"/>
    <w:rsid w:val="519300B6"/>
    <w:rsid w:val="519EA24C"/>
    <w:rsid w:val="51B2F6D2"/>
    <w:rsid w:val="51D4847F"/>
    <w:rsid w:val="51E82DDE"/>
    <w:rsid w:val="522EF4E3"/>
    <w:rsid w:val="524D24E1"/>
    <w:rsid w:val="5262AED1"/>
    <w:rsid w:val="526D689A"/>
    <w:rsid w:val="52A64323"/>
    <w:rsid w:val="52AAF3B9"/>
    <w:rsid w:val="52AC9DEE"/>
    <w:rsid w:val="52AF924B"/>
    <w:rsid w:val="52CAB95C"/>
    <w:rsid w:val="52CD2EA2"/>
    <w:rsid w:val="52EBFE57"/>
    <w:rsid w:val="52F4B34C"/>
    <w:rsid w:val="53098E4A"/>
    <w:rsid w:val="530BCC9D"/>
    <w:rsid w:val="5325B867"/>
    <w:rsid w:val="5328A1B6"/>
    <w:rsid w:val="5339AD32"/>
    <w:rsid w:val="53419241"/>
    <w:rsid w:val="5346330C"/>
    <w:rsid w:val="5347D9E7"/>
    <w:rsid w:val="5382926E"/>
    <w:rsid w:val="53A7E8C5"/>
    <w:rsid w:val="53CA5E73"/>
    <w:rsid w:val="53E607C7"/>
    <w:rsid w:val="53FF96ED"/>
    <w:rsid w:val="544232B7"/>
    <w:rsid w:val="5449E758"/>
    <w:rsid w:val="548FC223"/>
    <w:rsid w:val="54A3A480"/>
    <w:rsid w:val="54A59081"/>
    <w:rsid w:val="54AF7645"/>
    <w:rsid w:val="54D6656D"/>
    <w:rsid w:val="54E542EC"/>
    <w:rsid w:val="5511D6BA"/>
    <w:rsid w:val="552D4A59"/>
    <w:rsid w:val="553660CB"/>
    <w:rsid w:val="5537C751"/>
    <w:rsid w:val="555820DE"/>
    <w:rsid w:val="5589FEC6"/>
    <w:rsid w:val="559D4A12"/>
    <w:rsid w:val="55CDD8DA"/>
    <w:rsid w:val="55CFB286"/>
    <w:rsid w:val="55E4AE12"/>
    <w:rsid w:val="55FBD7A6"/>
    <w:rsid w:val="55FF0562"/>
    <w:rsid w:val="5670B18B"/>
    <w:rsid w:val="5672449E"/>
    <w:rsid w:val="56743091"/>
    <w:rsid w:val="568625FB"/>
    <w:rsid w:val="56A9BD61"/>
    <w:rsid w:val="56CCCA34"/>
    <w:rsid w:val="56D7CED2"/>
    <w:rsid w:val="56DE9FCA"/>
    <w:rsid w:val="5706732F"/>
    <w:rsid w:val="57647F37"/>
    <w:rsid w:val="576EB3CD"/>
    <w:rsid w:val="57784AEE"/>
    <w:rsid w:val="57A331E4"/>
    <w:rsid w:val="57B291A1"/>
    <w:rsid w:val="57F98B66"/>
    <w:rsid w:val="58056C43"/>
    <w:rsid w:val="58299184"/>
    <w:rsid w:val="58362A81"/>
    <w:rsid w:val="586A3BF2"/>
    <w:rsid w:val="58728295"/>
    <w:rsid w:val="58D1B882"/>
    <w:rsid w:val="58E9780B"/>
    <w:rsid w:val="58EE4A78"/>
    <w:rsid w:val="58F6B370"/>
    <w:rsid w:val="59202ADD"/>
    <w:rsid w:val="592B86B2"/>
    <w:rsid w:val="59300FA1"/>
    <w:rsid w:val="59321277"/>
    <w:rsid w:val="593F4F50"/>
    <w:rsid w:val="594A4A52"/>
    <w:rsid w:val="5954BAF6"/>
    <w:rsid w:val="596BE737"/>
    <w:rsid w:val="596DA129"/>
    <w:rsid w:val="59707DA1"/>
    <w:rsid w:val="598ED002"/>
    <w:rsid w:val="598F0D4D"/>
    <w:rsid w:val="59E59940"/>
    <w:rsid w:val="5A07A28E"/>
    <w:rsid w:val="5A14D54F"/>
    <w:rsid w:val="5A242A02"/>
    <w:rsid w:val="5A3FF9E6"/>
    <w:rsid w:val="5A694737"/>
    <w:rsid w:val="5A86E913"/>
    <w:rsid w:val="5AC44613"/>
    <w:rsid w:val="5AD7DEE0"/>
    <w:rsid w:val="5AF47CBE"/>
    <w:rsid w:val="5B423529"/>
    <w:rsid w:val="5B6D6C43"/>
    <w:rsid w:val="5B8469C1"/>
    <w:rsid w:val="5B9624EA"/>
    <w:rsid w:val="5B96E69C"/>
    <w:rsid w:val="5B9C744E"/>
    <w:rsid w:val="5BAC9C29"/>
    <w:rsid w:val="5BDFF2E7"/>
    <w:rsid w:val="5BF2D4D6"/>
    <w:rsid w:val="5BFC5D0F"/>
    <w:rsid w:val="5C013562"/>
    <w:rsid w:val="5C08E1F5"/>
    <w:rsid w:val="5C0AC525"/>
    <w:rsid w:val="5C17FA70"/>
    <w:rsid w:val="5C1EFACE"/>
    <w:rsid w:val="5C292D5E"/>
    <w:rsid w:val="5C2BD3FD"/>
    <w:rsid w:val="5C685DEC"/>
    <w:rsid w:val="5C79A1AC"/>
    <w:rsid w:val="5C977B04"/>
    <w:rsid w:val="5CA9F80F"/>
    <w:rsid w:val="5CBD2278"/>
    <w:rsid w:val="5D06CB7B"/>
    <w:rsid w:val="5D0D5FF1"/>
    <w:rsid w:val="5D4B32F6"/>
    <w:rsid w:val="5D4DDE7A"/>
    <w:rsid w:val="5D875220"/>
    <w:rsid w:val="5D9415B4"/>
    <w:rsid w:val="5D94C8CC"/>
    <w:rsid w:val="5D94F0EA"/>
    <w:rsid w:val="5DA4BB2A"/>
    <w:rsid w:val="5DD140CE"/>
    <w:rsid w:val="5DF87B67"/>
    <w:rsid w:val="5E0C9C3F"/>
    <w:rsid w:val="5E112ECB"/>
    <w:rsid w:val="5E8FE19C"/>
    <w:rsid w:val="5E92716A"/>
    <w:rsid w:val="5EA0E62B"/>
    <w:rsid w:val="5EBDC213"/>
    <w:rsid w:val="5EC803FF"/>
    <w:rsid w:val="5F1AA4AC"/>
    <w:rsid w:val="5F3FA6E6"/>
    <w:rsid w:val="5F405972"/>
    <w:rsid w:val="5F643C55"/>
    <w:rsid w:val="5F84839C"/>
    <w:rsid w:val="5F8EDF9C"/>
    <w:rsid w:val="5F966780"/>
    <w:rsid w:val="5F9859EA"/>
    <w:rsid w:val="5F9C920D"/>
    <w:rsid w:val="60073957"/>
    <w:rsid w:val="6022DA07"/>
    <w:rsid w:val="602E3636"/>
    <w:rsid w:val="6031C777"/>
    <w:rsid w:val="605820E3"/>
    <w:rsid w:val="6086E3B8"/>
    <w:rsid w:val="6087FC35"/>
    <w:rsid w:val="60927BA5"/>
    <w:rsid w:val="60C6238E"/>
    <w:rsid w:val="60D94BF1"/>
    <w:rsid w:val="60E30D98"/>
    <w:rsid w:val="60EB05EF"/>
    <w:rsid w:val="6133FE49"/>
    <w:rsid w:val="613FB39A"/>
    <w:rsid w:val="6157A385"/>
    <w:rsid w:val="615E6C15"/>
    <w:rsid w:val="616369F1"/>
    <w:rsid w:val="61756868"/>
    <w:rsid w:val="618A3AA7"/>
    <w:rsid w:val="61926F48"/>
    <w:rsid w:val="619594E8"/>
    <w:rsid w:val="61B26196"/>
    <w:rsid w:val="61BC94FE"/>
    <w:rsid w:val="61BDB21A"/>
    <w:rsid w:val="6257F756"/>
    <w:rsid w:val="6278094D"/>
    <w:rsid w:val="62796A13"/>
    <w:rsid w:val="627D09CD"/>
    <w:rsid w:val="62D0615C"/>
    <w:rsid w:val="62DFCB95"/>
    <w:rsid w:val="6324F038"/>
    <w:rsid w:val="632BF34B"/>
    <w:rsid w:val="633616EF"/>
    <w:rsid w:val="63367C91"/>
    <w:rsid w:val="633E7C3C"/>
    <w:rsid w:val="63468878"/>
    <w:rsid w:val="63478E0F"/>
    <w:rsid w:val="6358655F"/>
    <w:rsid w:val="635DCEF9"/>
    <w:rsid w:val="638441D1"/>
    <w:rsid w:val="638691D1"/>
    <w:rsid w:val="63AA6FF1"/>
    <w:rsid w:val="63AC944F"/>
    <w:rsid w:val="63B384BB"/>
    <w:rsid w:val="63B7ABF8"/>
    <w:rsid w:val="63D5D78F"/>
    <w:rsid w:val="63F685DA"/>
    <w:rsid w:val="640DC970"/>
    <w:rsid w:val="6426E900"/>
    <w:rsid w:val="643FBBFB"/>
    <w:rsid w:val="6460B0A4"/>
    <w:rsid w:val="6467C3FA"/>
    <w:rsid w:val="64753D09"/>
    <w:rsid w:val="648256E4"/>
    <w:rsid w:val="648AF823"/>
    <w:rsid w:val="648DD17F"/>
    <w:rsid w:val="64AA2F26"/>
    <w:rsid w:val="64AB1630"/>
    <w:rsid w:val="64CC25D4"/>
    <w:rsid w:val="64EDA9FB"/>
    <w:rsid w:val="651B3EF5"/>
    <w:rsid w:val="652D6C12"/>
    <w:rsid w:val="6538154F"/>
    <w:rsid w:val="655E03DF"/>
    <w:rsid w:val="65617818"/>
    <w:rsid w:val="656947A8"/>
    <w:rsid w:val="656F787D"/>
    <w:rsid w:val="65F10D4B"/>
    <w:rsid w:val="662267CE"/>
    <w:rsid w:val="66338804"/>
    <w:rsid w:val="664151A7"/>
    <w:rsid w:val="66A53E40"/>
    <w:rsid w:val="66CA9C88"/>
    <w:rsid w:val="66D00F6A"/>
    <w:rsid w:val="66F2D03D"/>
    <w:rsid w:val="66FC4210"/>
    <w:rsid w:val="672B61A7"/>
    <w:rsid w:val="6735D376"/>
    <w:rsid w:val="674D6C37"/>
    <w:rsid w:val="675844E4"/>
    <w:rsid w:val="67642986"/>
    <w:rsid w:val="67745123"/>
    <w:rsid w:val="67885203"/>
    <w:rsid w:val="67BCD769"/>
    <w:rsid w:val="6809F631"/>
    <w:rsid w:val="680EB311"/>
    <w:rsid w:val="682AB44C"/>
    <w:rsid w:val="68384BF6"/>
    <w:rsid w:val="6855D42F"/>
    <w:rsid w:val="68583A53"/>
    <w:rsid w:val="686BD543"/>
    <w:rsid w:val="68813EFA"/>
    <w:rsid w:val="688B9CA9"/>
    <w:rsid w:val="689C5305"/>
    <w:rsid w:val="68A028D3"/>
    <w:rsid w:val="69293F77"/>
    <w:rsid w:val="692ABFCB"/>
    <w:rsid w:val="696CAFC0"/>
    <w:rsid w:val="697B2810"/>
    <w:rsid w:val="699E6ECF"/>
    <w:rsid w:val="69D16D1A"/>
    <w:rsid w:val="69D9475C"/>
    <w:rsid w:val="6A0C447B"/>
    <w:rsid w:val="6A3A1D71"/>
    <w:rsid w:val="6A3FBD35"/>
    <w:rsid w:val="6A743D40"/>
    <w:rsid w:val="6A7B5A5C"/>
    <w:rsid w:val="6A85FD23"/>
    <w:rsid w:val="6A8C5E5B"/>
    <w:rsid w:val="6AA6F4D1"/>
    <w:rsid w:val="6AB5979B"/>
    <w:rsid w:val="6B2144B4"/>
    <w:rsid w:val="6B2AB463"/>
    <w:rsid w:val="6B342CD2"/>
    <w:rsid w:val="6B523004"/>
    <w:rsid w:val="6B6E6C83"/>
    <w:rsid w:val="6B99AD07"/>
    <w:rsid w:val="6BA17DC7"/>
    <w:rsid w:val="6BA5350D"/>
    <w:rsid w:val="6BE2BA14"/>
    <w:rsid w:val="6C180F95"/>
    <w:rsid w:val="6C2997EF"/>
    <w:rsid w:val="6C2D2652"/>
    <w:rsid w:val="6C577832"/>
    <w:rsid w:val="6C6B3795"/>
    <w:rsid w:val="6C6E7916"/>
    <w:rsid w:val="6C6FCB1C"/>
    <w:rsid w:val="6C9AF79E"/>
    <w:rsid w:val="6CC5C889"/>
    <w:rsid w:val="6CE034D2"/>
    <w:rsid w:val="6CE9BF1A"/>
    <w:rsid w:val="6CF9CC3E"/>
    <w:rsid w:val="6D02885B"/>
    <w:rsid w:val="6DA2AE47"/>
    <w:rsid w:val="6DAF4C94"/>
    <w:rsid w:val="6DB22DC9"/>
    <w:rsid w:val="6DB82C3E"/>
    <w:rsid w:val="6DBA64D3"/>
    <w:rsid w:val="6DEAF3C5"/>
    <w:rsid w:val="6DF9447C"/>
    <w:rsid w:val="6E0571BC"/>
    <w:rsid w:val="6E0E483F"/>
    <w:rsid w:val="6E188112"/>
    <w:rsid w:val="6E22D1EE"/>
    <w:rsid w:val="6E3E0A5F"/>
    <w:rsid w:val="6E5A26B9"/>
    <w:rsid w:val="6E5A3DD8"/>
    <w:rsid w:val="6E74001A"/>
    <w:rsid w:val="6E8C61A4"/>
    <w:rsid w:val="6E8E007C"/>
    <w:rsid w:val="6EA62A91"/>
    <w:rsid w:val="6EE2082E"/>
    <w:rsid w:val="6EF89FDA"/>
    <w:rsid w:val="6F246E6C"/>
    <w:rsid w:val="6F2A9254"/>
    <w:rsid w:val="6F6FE4AE"/>
    <w:rsid w:val="6F71E95E"/>
    <w:rsid w:val="6F7FFA6C"/>
    <w:rsid w:val="6FB0CD6E"/>
    <w:rsid w:val="6FC3B8C3"/>
    <w:rsid w:val="6FFC6EF4"/>
    <w:rsid w:val="702A367F"/>
    <w:rsid w:val="7030CD08"/>
    <w:rsid w:val="705107CE"/>
    <w:rsid w:val="705A49F1"/>
    <w:rsid w:val="70774DC9"/>
    <w:rsid w:val="709BF81F"/>
    <w:rsid w:val="709F6C13"/>
    <w:rsid w:val="70B193AC"/>
    <w:rsid w:val="70CCF57D"/>
    <w:rsid w:val="7109A63A"/>
    <w:rsid w:val="711CAACC"/>
    <w:rsid w:val="711F034E"/>
    <w:rsid w:val="71514052"/>
    <w:rsid w:val="716CC977"/>
    <w:rsid w:val="717E31EA"/>
    <w:rsid w:val="71874338"/>
    <w:rsid w:val="71A2AB74"/>
    <w:rsid w:val="71F24A9B"/>
    <w:rsid w:val="720F905B"/>
    <w:rsid w:val="7220EF02"/>
    <w:rsid w:val="7222D7AF"/>
    <w:rsid w:val="7227EE6F"/>
    <w:rsid w:val="72369990"/>
    <w:rsid w:val="725C90FB"/>
    <w:rsid w:val="7260271B"/>
    <w:rsid w:val="728F3A77"/>
    <w:rsid w:val="72C90B71"/>
    <w:rsid w:val="72CF328F"/>
    <w:rsid w:val="72CF6560"/>
    <w:rsid w:val="72D35F54"/>
    <w:rsid w:val="73580B79"/>
    <w:rsid w:val="73BCCE64"/>
    <w:rsid w:val="73C53E73"/>
    <w:rsid w:val="73CD6830"/>
    <w:rsid w:val="73D4632A"/>
    <w:rsid w:val="73D4D0A2"/>
    <w:rsid w:val="73D78A58"/>
    <w:rsid w:val="73F7C3A8"/>
    <w:rsid w:val="74114BE4"/>
    <w:rsid w:val="7417E4A5"/>
    <w:rsid w:val="741874C5"/>
    <w:rsid w:val="7426DF82"/>
    <w:rsid w:val="743D094F"/>
    <w:rsid w:val="7459477D"/>
    <w:rsid w:val="7471D079"/>
    <w:rsid w:val="7498C7D3"/>
    <w:rsid w:val="749944C1"/>
    <w:rsid w:val="74A668C4"/>
    <w:rsid w:val="74E62620"/>
    <w:rsid w:val="74F859E1"/>
    <w:rsid w:val="7503DC86"/>
    <w:rsid w:val="751BEB21"/>
    <w:rsid w:val="756ED1CA"/>
    <w:rsid w:val="75969C6D"/>
    <w:rsid w:val="75A9E2F5"/>
    <w:rsid w:val="75C7A917"/>
    <w:rsid w:val="75E931A9"/>
    <w:rsid w:val="75EABECF"/>
    <w:rsid w:val="75EFA42D"/>
    <w:rsid w:val="75FDE92F"/>
    <w:rsid w:val="7699EFEE"/>
    <w:rsid w:val="769EE579"/>
    <w:rsid w:val="76D7F697"/>
    <w:rsid w:val="76E398F6"/>
    <w:rsid w:val="76F3CF41"/>
    <w:rsid w:val="76FF8942"/>
    <w:rsid w:val="7703F8DA"/>
    <w:rsid w:val="77066611"/>
    <w:rsid w:val="774C1BBB"/>
    <w:rsid w:val="77556C3D"/>
    <w:rsid w:val="776962BC"/>
    <w:rsid w:val="778E1709"/>
    <w:rsid w:val="77F2B97B"/>
    <w:rsid w:val="77F379D8"/>
    <w:rsid w:val="77F72254"/>
    <w:rsid w:val="780E3F2F"/>
    <w:rsid w:val="781FB745"/>
    <w:rsid w:val="78254F80"/>
    <w:rsid w:val="7831BB94"/>
    <w:rsid w:val="783CE38C"/>
    <w:rsid w:val="7874447B"/>
    <w:rsid w:val="787F3B86"/>
    <w:rsid w:val="788FCE21"/>
    <w:rsid w:val="789091E9"/>
    <w:rsid w:val="789891B4"/>
    <w:rsid w:val="78B37FD5"/>
    <w:rsid w:val="78B77207"/>
    <w:rsid w:val="78ED5F53"/>
    <w:rsid w:val="78F4EDBD"/>
    <w:rsid w:val="78F5E210"/>
    <w:rsid w:val="78FC7472"/>
    <w:rsid w:val="79096604"/>
    <w:rsid w:val="7916B259"/>
    <w:rsid w:val="7926E8FC"/>
    <w:rsid w:val="792A9A30"/>
    <w:rsid w:val="792DE85F"/>
    <w:rsid w:val="793634FB"/>
    <w:rsid w:val="79388517"/>
    <w:rsid w:val="7951FF1E"/>
    <w:rsid w:val="79673FDE"/>
    <w:rsid w:val="797321B2"/>
    <w:rsid w:val="79A7984A"/>
    <w:rsid w:val="79C498B3"/>
    <w:rsid w:val="79E6881E"/>
    <w:rsid w:val="79E72C3D"/>
    <w:rsid w:val="79F0342A"/>
    <w:rsid w:val="7A0CC3A4"/>
    <w:rsid w:val="7A24EE9B"/>
    <w:rsid w:val="7AAA57CC"/>
    <w:rsid w:val="7AD257E9"/>
    <w:rsid w:val="7AEBC560"/>
    <w:rsid w:val="7AED12E2"/>
    <w:rsid w:val="7B11D73B"/>
    <w:rsid w:val="7B2B3405"/>
    <w:rsid w:val="7B3303E0"/>
    <w:rsid w:val="7B48E6E4"/>
    <w:rsid w:val="7B4BE1EF"/>
    <w:rsid w:val="7B7F0B77"/>
    <w:rsid w:val="7B980B34"/>
    <w:rsid w:val="7BAA69D8"/>
    <w:rsid w:val="7BDE163D"/>
    <w:rsid w:val="7BE1AF5C"/>
    <w:rsid w:val="7BF2C3E6"/>
    <w:rsid w:val="7C0FCE15"/>
    <w:rsid w:val="7C1B8B05"/>
    <w:rsid w:val="7C312F21"/>
    <w:rsid w:val="7C31CF86"/>
    <w:rsid w:val="7C3E9A17"/>
    <w:rsid w:val="7C60684E"/>
    <w:rsid w:val="7C690EE4"/>
    <w:rsid w:val="7C70B800"/>
    <w:rsid w:val="7C7D9CB9"/>
    <w:rsid w:val="7C8B35BD"/>
    <w:rsid w:val="7C926460"/>
    <w:rsid w:val="7CC4195B"/>
    <w:rsid w:val="7CD8924D"/>
    <w:rsid w:val="7CE08162"/>
    <w:rsid w:val="7CE4A4AF"/>
    <w:rsid w:val="7CE4CC35"/>
    <w:rsid w:val="7D1EDC1F"/>
    <w:rsid w:val="7D3D0C1C"/>
    <w:rsid w:val="7D522719"/>
    <w:rsid w:val="7D91682B"/>
    <w:rsid w:val="7DA5AB42"/>
    <w:rsid w:val="7DBC7900"/>
    <w:rsid w:val="7E4FCC2C"/>
    <w:rsid w:val="7E74C9DF"/>
    <w:rsid w:val="7E783F9D"/>
    <w:rsid w:val="7E7FDA09"/>
    <w:rsid w:val="7E9AA424"/>
    <w:rsid w:val="7EAF50DC"/>
    <w:rsid w:val="7EB52D47"/>
    <w:rsid w:val="7EB68CB6"/>
    <w:rsid w:val="7EBC69C1"/>
    <w:rsid w:val="7EE164CD"/>
    <w:rsid w:val="7F02CD91"/>
    <w:rsid w:val="7F0B1C04"/>
    <w:rsid w:val="7F0CFD3C"/>
    <w:rsid w:val="7F1757E3"/>
    <w:rsid w:val="7F518F84"/>
    <w:rsid w:val="7F5BD9EF"/>
    <w:rsid w:val="7F81DB19"/>
    <w:rsid w:val="7F93E529"/>
    <w:rsid w:val="7F9E7C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FF2E7"/>
  <w15:chartTrackingRefBased/>
  <w15:docId w15:val="{BFD86D76-38D2-4F40-A6FF-DA24858EB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4DA8"/>
    <w:pPr>
      <w:keepNext/>
      <w:spacing w:before="240" w:after="60" w:line="240" w:lineRule="auto"/>
      <w:outlineLvl w:val="0"/>
    </w:pPr>
    <w:rPr>
      <w:rFonts w:ascii="Calibri Light" w:eastAsia="DengXian Light" w:hAnsi="Calibri Light" w:cs="Times New Roman"/>
      <w:b/>
      <w:bCs/>
      <w:kern w:val="32"/>
      <w:sz w:val="32"/>
      <w:szCs w:val="32"/>
    </w:rPr>
  </w:style>
  <w:style w:type="paragraph" w:styleId="Heading2">
    <w:name w:val="heading 2"/>
    <w:basedOn w:val="Normal"/>
    <w:next w:val="Normal"/>
    <w:link w:val="Heading2Char"/>
    <w:uiPriority w:val="9"/>
    <w:unhideWhenUsed/>
    <w:qFormat/>
    <w:rsid w:val="001C20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4DA8"/>
    <w:rPr>
      <w:rFonts w:ascii="Calibri Light" w:eastAsia="DengXian Light" w:hAnsi="Calibri Light" w:cs="Times New Roman"/>
      <w:b/>
      <w:bCs/>
      <w:kern w:val="32"/>
      <w:sz w:val="32"/>
      <w:szCs w:val="32"/>
    </w:rPr>
  </w:style>
  <w:style w:type="paragraph" w:styleId="Header">
    <w:name w:val="header"/>
    <w:basedOn w:val="Normal"/>
    <w:link w:val="HeaderChar"/>
    <w:semiHidden/>
    <w:unhideWhenUsed/>
    <w:rsid w:val="00C14DA8"/>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C14DA8"/>
    <w:rPr>
      <w:rFonts w:ascii="Times New Roman" w:eastAsia="Times New Roman" w:hAnsi="Times New Roman" w:cs="Times New Roman"/>
      <w:sz w:val="24"/>
      <w:szCs w:val="24"/>
    </w:rPr>
  </w:style>
  <w:style w:type="paragraph" w:styleId="Footer">
    <w:name w:val="footer"/>
    <w:basedOn w:val="Normal"/>
    <w:link w:val="FooterChar"/>
    <w:semiHidden/>
    <w:unhideWhenUsed/>
    <w:rsid w:val="00C14DA8"/>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C14DA8"/>
    <w:rPr>
      <w:rFonts w:ascii="Times New Roman" w:eastAsia="Times New Roman" w:hAnsi="Times New Roman" w:cs="Times New Roman"/>
      <w:sz w:val="24"/>
      <w:szCs w:val="24"/>
    </w:rPr>
  </w:style>
  <w:style w:type="paragraph" w:styleId="Title">
    <w:name w:val="Title"/>
    <w:basedOn w:val="Normal"/>
    <w:link w:val="TitleChar"/>
    <w:qFormat/>
    <w:rsid w:val="00C14DA8"/>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C14DA8"/>
    <w:rPr>
      <w:rFonts w:ascii="Times New Roman" w:eastAsia="Times New Roman" w:hAnsi="Times New Roman" w:cs="Times New Roman"/>
      <w:b/>
      <w:bCs/>
      <w:sz w:val="24"/>
      <w:szCs w:val="24"/>
    </w:rPr>
  </w:style>
  <w:style w:type="character" w:styleId="Hyperlink">
    <w:name w:val="Hyperlink"/>
    <w:uiPriority w:val="99"/>
    <w:unhideWhenUsed/>
    <w:rsid w:val="00C14DA8"/>
    <w:rPr>
      <w:color w:val="0563C1"/>
      <w:u w:val="single"/>
    </w:rPr>
  </w:style>
  <w:style w:type="paragraph" w:styleId="TOC1">
    <w:name w:val="toc 1"/>
    <w:basedOn w:val="Normal"/>
    <w:next w:val="Normal"/>
    <w:autoRedefine/>
    <w:uiPriority w:val="39"/>
    <w:unhideWhenUsed/>
    <w:rsid w:val="00C14DA8"/>
    <w:pPr>
      <w:spacing w:before="120" w:after="0" w:line="240" w:lineRule="auto"/>
    </w:pPr>
    <w:rPr>
      <w:rFonts w:ascii="Calibri" w:eastAsia="Times New Roman" w:hAnsi="Calibri" w:cs="Calibri"/>
      <w:b/>
      <w:bCs/>
      <w:i/>
      <w:iCs/>
      <w:sz w:val="24"/>
      <w:szCs w:val="28"/>
    </w:rPr>
  </w:style>
  <w:style w:type="character" w:customStyle="1" w:styleId="Heading2Char">
    <w:name w:val="Heading 2 Char"/>
    <w:basedOn w:val="DefaultParagraphFont"/>
    <w:link w:val="Heading2"/>
    <w:uiPriority w:val="9"/>
    <w:rsid w:val="001C209A"/>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D2A0B"/>
    <w:rPr>
      <w:sz w:val="16"/>
      <w:szCs w:val="16"/>
    </w:rPr>
  </w:style>
  <w:style w:type="paragraph" w:styleId="CommentText">
    <w:name w:val="annotation text"/>
    <w:basedOn w:val="Normal"/>
    <w:link w:val="CommentTextChar"/>
    <w:uiPriority w:val="99"/>
    <w:semiHidden/>
    <w:unhideWhenUsed/>
    <w:rsid w:val="00DD2A0B"/>
    <w:pPr>
      <w:spacing w:line="240" w:lineRule="auto"/>
    </w:pPr>
    <w:rPr>
      <w:sz w:val="20"/>
      <w:szCs w:val="20"/>
    </w:rPr>
  </w:style>
  <w:style w:type="character" w:customStyle="1" w:styleId="CommentTextChar">
    <w:name w:val="Comment Text Char"/>
    <w:basedOn w:val="DefaultParagraphFont"/>
    <w:link w:val="CommentText"/>
    <w:uiPriority w:val="99"/>
    <w:semiHidden/>
    <w:rsid w:val="00DD2A0B"/>
    <w:rPr>
      <w:sz w:val="20"/>
      <w:szCs w:val="20"/>
    </w:rPr>
  </w:style>
  <w:style w:type="paragraph" w:styleId="CommentSubject">
    <w:name w:val="annotation subject"/>
    <w:basedOn w:val="CommentText"/>
    <w:next w:val="CommentText"/>
    <w:link w:val="CommentSubjectChar"/>
    <w:uiPriority w:val="99"/>
    <w:semiHidden/>
    <w:unhideWhenUsed/>
    <w:rsid w:val="00DD2A0B"/>
    <w:rPr>
      <w:b/>
      <w:bCs/>
    </w:rPr>
  </w:style>
  <w:style w:type="character" w:customStyle="1" w:styleId="CommentSubjectChar">
    <w:name w:val="Comment Subject Char"/>
    <w:basedOn w:val="CommentTextChar"/>
    <w:link w:val="CommentSubject"/>
    <w:uiPriority w:val="99"/>
    <w:semiHidden/>
    <w:rsid w:val="00DD2A0B"/>
    <w:rPr>
      <w:b/>
      <w:bCs/>
      <w:sz w:val="20"/>
      <w:szCs w:val="20"/>
    </w:rPr>
  </w:style>
  <w:style w:type="paragraph" w:styleId="BalloonText">
    <w:name w:val="Balloon Text"/>
    <w:basedOn w:val="Normal"/>
    <w:link w:val="BalloonTextChar"/>
    <w:uiPriority w:val="99"/>
    <w:semiHidden/>
    <w:unhideWhenUsed/>
    <w:rsid w:val="00917A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7ABB"/>
    <w:rPr>
      <w:rFonts w:ascii="Segoe UI" w:hAnsi="Segoe UI" w:cs="Segoe UI"/>
      <w:sz w:val="18"/>
      <w:szCs w:val="18"/>
    </w:rPr>
  </w:style>
  <w:style w:type="paragraph" w:styleId="TOC2">
    <w:name w:val="toc 2"/>
    <w:basedOn w:val="Normal"/>
    <w:next w:val="Normal"/>
    <w:autoRedefine/>
    <w:uiPriority w:val="39"/>
    <w:unhideWhenUsed/>
    <w:rsid w:val="00DC0A9F"/>
    <w:pPr>
      <w:spacing w:after="100"/>
      <w:ind w:left="220"/>
    </w:pPr>
  </w:style>
  <w:style w:type="table" w:styleId="TableGrid">
    <w:name w:val="Table Grid"/>
    <w:basedOn w:val="TableNormal"/>
    <w:uiPriority w:val="59"/>
    <w:rsid w:val="0053480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1912E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1912E4"/>
  </w:style>
  <w:style w:type="character" w:customStyle="1" w:styleId="eop">
    <w:name w:val="eop"/>
    <w:basedOn w:val="DefaultParagraphFont"/>
    <w:rsid w:val="001912E4"/>
  </w:style>
  <w:style w:type="character" w:customStyle="1" w:styleId="scxw207864239">
    <w:name w:val="scxw207864239"/>
    <w:basedOn w:val="DefaultParagraphFont"/>
    <w:rsid w:val="001912E4"/>
  </w:style>
  <w:style w:type="character" w:customStyle="1" w:styleId="mi">
    <w:name w:val="mi"/>
    <w:basedOn w:val="DefaultParagraphFont"/>
    <w:rsid w:val="001912E4"/>
  </w:style>
  <w:style w:type="character" w:customStyle="1" w:styleId="mo">
    <w:name w:val="mo"/>
    <w:basedOn w:val="DefaultParagraphFont"/>
    <w:rsid w:val="001912E4"/>
  </w:style>
  <w:style w:type="character" w:customStyle="1" w:styleId="mn">
    <w:name w:val="mn"/>
    <w:basedOn w:val="DefaultParagraphFont"/>
    <w:rsid w:val="001912E4"/>
  </w:style>
  <w:style w:type="character" w:customStyle="1" w:styleId="mjxassistivemathml">
    <w:name w:val="mjx_assistive_mathml"/>
    <w:basedOn w:val="DefaultParagraphFont"/>
    <w:rsid w:val="001912E4"/>
  </w:style>
  <w:style w:type="character" w:customStyle="1" w:styleId="pagebreaktextspan">
    <w:name w:val="pagebreaktextspan"/>
    <w:basedOn w:val="DefaultParagraphFont"/>
    <w:rsid w:val="001912E4"/>
  </w:style>
  <w:style w:type="character" w:styleId="UnresolvedMention">
    <w:name w:val="Unresolved Mention"/>
    <w:basedOn w:val="DefaultParagraphFont"/>
    <w:uiPriority w:val="99"/>
    <w:semiHidden/>
    <w:unhideWhenUsed/>
    <w:rsid w:val="00D81C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799273">
      <w:bodyDiv w:val="1"/>
      <w:marLeft w:val="0"/>
      <w:marRight w:val="0"/>
      <w:marTop w:val="0"/>
      <w:marBottom w:val="0"/>
      <w:divBdr>
        <w:top w:val="none" w:sz="0" w:space="0" w:color="auto"/>
        <w:left w:val="none" w:sz="0" w:space="0" w:color="auto"/>
        <w:bottom w:val="none" w:sz="0" w:space="0" w:color="auto"/>
        <w:right w:val="none" w:sz="0" w:space="0" w:color="auto"/>
      </w:divBdr>
      <w:divsChild>
        <w:div w:id="22675913">
          <w:marLeft w:val="0"/>
          <w:marRight w:val="0"/>
          <w:marTop w:val="0"/>
          <w:marBottom w:val="0"/>
          <w:divBdr>
            <w:top w:val="none" w:sz="0" w:space="0" w:color="auto"/>
            <w:left w:val="none" w:sz="0" w:space="0" w:color="auto"/>
            <w:bottom w:val="none" w:sz="0" w:space="0" w:color="auto"/>
            <w:right w:val="none" w:sz="0" w:space="0" w:color="auto"/>
          </w:divBdr>
        </w:div>
        <w:div w:id="155154702">
          <w:marLeft w:val="0"/>
          <w:marRight w:val="0"/>
          <w:marTop w:val="0"/>
          <w:marBottom w:val="0"/>
          <w:divBdr>
            <w:top w:val="none" w:sz="0" w:space="0" w:color="auto"/>
            <w:left w:val="none" w:sz="0" w:space="0" w:color="auto"/>
            <w:bottom w:val="none" w:sz="0" w:space="0" w:color="auto"/>
            <w:right w:val="none" w:sz="0" w:space="0" w:color="auto"/>
          </w:divBdr>
        </w:div>
        <w:div w:id="174392682">
          <w:marLeft w:val="0"/>
          <w:marRight w:val="0"/>
          <w:marTop w:val="0"/>
          <w:marBottom w:val="0"/>
          <w:divBdr>
            <w:top w:val="none" w:sz="0" w:space="0" w:color="auto"/>
            <w:left w:val="none" w:sz="0" w:space="0" w:color="auto"/>
            <w:bottom w:val="none" w:sz="0" w:space="0" w:color="auto"/>
            <w:right w:val="none" w:sz="0" w:space="0" w:color="auto"/>
          </w:divBdr>
        </w:div>
        <w:div w:id="210072436">
          <w:marLeft w:val="0"/>
          <w:marRight w:val="0"/>
          <w:marTop w:val="0"/>
          <w:marBottom w:val="0"/>
          <w:divBdr>
            <w:top w:val="none" w:sz="0" w:space="0" w:color="auto"/>
            <w:left w:val="none" w:sz="0" w:space="0" w:color="auto"/>
            <w:bottom w:val="none" w:sz="0" w:space="0" w:color="auto"/>
            <w:right w:val="none" w:sz="0" w:space="0" w:color="auto"/>
          </w:divBdr>
        </w:div>
        <w:div w:id="307783957">
          <w:marLeft w:val="0"/>
          <w:marRight w:val="0"/>
          <w:marTop w:val="0"/>
          <w:marBottom w:val="0"/>
          <w:divBdr>
            <w:top w:val="none" w:sz="0" w:space="0" w:color="auto"/>
            <w:left w:val="none" w:sz="0" w:space="0" w:color="auto"/>
            <w:bottom w:val="none" w:sz="0" w:space="0" w:color="auto"/>
            <w:right w:val="none" w:sz="0" w:space="0" w:color="auto"/>
          </w:divBdr>
        </w:div>
        <w:div w:id="314529958">
          <w:marLeft w:val="0"/>
          <w:marRight w:val="0"/>
          <w:marTop w:val="0"/>
          <w:marBottom w:val="0"/>
          <w:divBdr>
            <w:top w:val="none" w:sz="0" w:space="0" w:color="auto"/>
            <w:left w:val="none" w:sz="0" w:space="0" w:color="auto"/>
            <w:bottom w:val="none" w:sz="0" w:space="0" w:color="auto"/>
            <w:right w:val="none" w:sz="0" w:space="0" w:color="auto"/>
          </w:divBdr>
        </w:div>
        <w:div w:id="379287690">
          <w:marLeft w:val="0"/>
          <w:marRight w:val="0"/>
          <w:marTop w:val="0"/>
          <w:marBottom w:val="0"/>
          <w:divBdr>
            <w:top w:val="none" w:sz="0" w:space="0" w:color="auto"/>
            <w:left w:val="none" w:sz="0" w:space="0" w:color="auto"/>
            <w:bottom w:val="none" w:sz="0" w:space="0" w:color="auto"/>
            <w:right w:val="none" w:sz="0" w:space="0" w:color="auto"/>
          </w:divBdr>
        </w:div>
        <w:div w:id="625043162">
          <w:marLeft w:val="0"/>
          <w:marRight w:val="0"/>
          <w:marTop w:val="0"/>
          <w:marBottom w:val="0"/>
          <w:divBdr>
            <w:top w:val="none" w:sz="0" w:space="0" w:color="auto"/>
            <w:left w:val="none" w:sz="0" w:space="0" w:color="auto"/>
            <w:bottom w:val="none" w:sz="0" w:space="0" w:color="auto"/>
            <w:right w:val="none" w:sz="0" w:space="0" w:color="auto"/>
          </w:divBdr>
        </w:div>
        <w:div w:id="695620381">
          <w:marLeft w:val="0"/>
          <w:marRight w:val="0"/>
          <w:marTop w:val="0"/>
          <w:marBottom w:val="0"/>
          <w:divBdr>
            <w:top w:val="none" w:sz="0" w:space="0" w:color="auto"/>
            <w:left w:val="none" w:sz="0" w:space="0" w:color="auto"/>
            <w:bottom w:val="none" w:sz="0" w:space="0" w:color="auto"/>
            <w:right w:val="none" w:sz="0" w:space="0" w:color="auto"/>
          </w:divBdr>
        </w:div>
        <w:div w:id="738941165">
          <w:marLeft w:val="0"/>
          <w:marRight w:val="0"/>
          <w:marTop w:val="0"/>
          <w:marBottom w:val="0"/>
          <w:divBdr>
            <w:top w:val="none" w:sz="0" w:space="0" w:color="auto"/>
            <w:left w:val="none" w:sz="0" w:space="0" w:color="auto"/>
            <w:bottom w:val="none" w:sz="0" w:space="0" w:color="auto"/>
            <w:right w:val="none" w:sz="0" w:space="0" w:color="auto"/>
          </w:divBdr>
        </w:div>
        <w:div w:id="747384215">
          <w:marLeft w:val="0"/>
          <w:marRight w:val="0"/>
          <w:marTop w:val="0"/>
          <w:marBottom w:val="0"/>
          <w:divBdr>
            <w:top w:val="none" w:sz="0" w:space="0" w:color="auto"/>
            <w:left w:val="none" w:sz="0" w:space="0" w:color="auto"/>
            <w:bottom w:val="none" w:sz="0" w:space="0" w:color="auto"/>
            <w:right w:val="none" w:sz="0" w:space="0" w:color="auto"/>
          </w:divBdr>
        </w:div>
        <w:div w:id="965311939">
          <w:marLeft w:val="0"/>
          <w:marRight w:val="0"/>
          <w:marTop w:val="0"/>
          <w:marBottom w:val="0"/>
          <w:divBdr>
            <w:top w:val="none" w:sz="0" w:space="0" w:color="auto"/>
            <w:left w:val="none" w:sz="0" w:space="0" w:color="auto"/>
            <w:bottom w:val="none" w:sz="0" w:space="0" w:color="auto"/>
            <w:right w:val="none" w:sz="0" w:space="0" w:color="auto"/>
          </w:divBdr>
        </w:div>
        <w:div w:id="1061441817">
          <w:marLeft w:val="0"/>
          <w:marRight w:val="0"/>
          <w:marTop w:val="0"/>
          <w:marBottom w:val="0"/>
          <w:divBdr>
            <w:top w:val="none" w:sz="0" w:space="0" w:color="auto"/>
            <w:left w:val="none" w:sz="0" w:space="0" w:color="auto"/>
            <w:bottom w:val="none" w:sz="0" w:space="0" w:color="auto"/>
            <w:right w:val="none" w:sz="0" w:space="0" w:color="auto"/>
          </w:divBdr>
        </w:div>
        <w:div w:id="1074160807">
          <w:marLeft w:val="0"/>
          <w:marRight w:val="0"/>
          <w:marTop w:val="0"/>
          <w:marBottom w:val="0"/>
          <w:divBdr>
            <w:top w:val="none" w:sz="0" w:space="0" w:color="auto"/>
            <w:left w:val="none" w:sz="0" w:space="0" w:color="auto"/>
            <w:bottom w:val="none" w:sz="0" w:space="0" w:color="auto"/>
            <w:right w:val="none" w:sz="0" w:space="0" w:color="auto"/>
          </w:divBdr>
        </w:div>
        <w:div w:id="1090196358">
          <w:marLeft w:val="0"/>
          <w:marRight w:val="0"/>
          <w:marTop w:val="0"/>
          <w:marBottom w:val="0"/>
          <w:divBdr>
            <w:top w:val="none" w:sz="0" w:space="0" w:color="auto"/>
            <w:left w:val="none" w:sz="0" w:space="0" w:color="auto"/>
            <w:bottom w:val="none" w:sz="0" w:space="0" w:color="auto"/>
            <w:right w:val="none" w:sz="0" w:space="0" w:color="auto"/>
          </w:divBdr>
        </w:div>
        <w:div w:id="1093360475">
          <w:marLeft w:val="0"/>
          <w:marRight w:val="0"/>
          <w:marTop w:val="0"/>
          <w:marBottom w:val="0"/>
          <w:divBdr>
            <w:top w:val="none" w:sz="0" w:space="0" w:color="auto"/>
            <w:left w:val="none" w:sz="0" w:space="0" w:color="auto"/>
            <w:bottom w:val="none" w:sz="0" w:space="0" w:color="auto"/>
            <w:right w:val="none" w:sz="0" w:space="0" w:color="auto"/>
          </w:divBdr>
        </w:div>
        <w:div w:id="1290939711">
          <w:marLeft w:val="0"/>
          <w:marRight w:val="0"/>
          <w:marTop w:val="0"/>
          <w:marBottom w:val="0"/>
          <w:divBdr>
            <w:top w:val="none" w:sz="0" w:space="0" w:color="auto"/>
            <w:left w:val="none" w:sz="0" w:space="0" w:color="auto"/>
            <w:bottom w:val="none" w:sz="0" w:space="0" w:color="auto"/>
            <w:right w:val="none" w:sz="0" w:space="0" w:color="auto"/>
          </w:divBdr>
        </w:div>
        <w:div w:id="1301694806">
          <w:marLeft w:val="0"/>
          <w:marRight w:val="0"/>
          <w:marTop w:val="0"/>
          <w:marBottom w:val="0"/>
          <w:divBdr>
            <w:top w:val="none" w:sz="0" w:space="0" w:color="auto"/>
            <w:left w:val="none" w:sz="0" w:space="0" w:color="auto"/>
            <w:bottom w:val="none" w:sz="0" w:space="0" w:color="auto"/>
            <w:right w:val="none" w:sz="0" w:space="0" w:color="auto"/>
          </w:divBdr>
        </w:div>
        <w:div w:id="1308707663">
          <w:marLeft w:val="0"/>
          <w:marRight w:val="0"/>
          <w:marTop w:val="0"/>
          <w:marBottom w:val="0"/>
          <w:divBdr>
            <w:top w:val="none" w:sz="0" w:space="0" w:color="auto"/>
            <w:left w:val="none" w:sz="0" w:space="0" w:color="auto"/>
            <w:bottom w:val="none" w:sz="0" w:space="0" w:color="auto"/>
            <w:right w:val="none" w:sz="0" w:space="0" w:color="auto"/>
          </w:divBdr>
        </w:div>
        <w:div w:id="1395083844">
          <w:marLeft w:val="0"/>
          <w:marRight w:val="0"/>
          <w:marTop w:val="0"/>
          <w:marBottom w:val="0"/>
          <w:divBdr>
            <w:top w:val="none" w:sz="0" w:space="0" w:color="auto"/>
            <w:left w:val="none" w:sz="0" w:space="0" w:color="auto"/>
            <w:bottom w:val="none" w:sz="0" w:space="0" w:color="auto"/>
            <w:right w:val="none" w:sz="0" w:space="0" w:color="auto"/>
          </w:divBdr>
        </w:div>
        <w:div w:id="1419592999">
          <w:marLeft w:val="0"/>
          <w:marRight w:val="0"/>
          <w:marTop w:val="0"/>
          <w:marBottom w:val="0"/>
          <w:divBdr>
            <w:top w:val="none" w:sz="0" w:space="0" w:color="auto"/>
            <w:left w:val="none" w:sz="0" w:space="0" w:color="auto"/>
            <w:bottom w:val="none" w:sz="0" w:space="0" w:color="auto"/>
            <w:right w:val="none" w:sz="0" w:space="0" w:color="auto"/>
          </w:divBdr>
        </w:div>
        <w:div w:id="1431193203">
          <w:marLeft w:val="0"/>
          <w:marRight w:val="0"/>
          <w:marTop w:val="0"/>
          <w:marBottom w:val="0"/>
          <w:divBdr>
            <w:top w:val="none" w:sz="0" w:space="0" w:color="auto"/>
            <w:left w:val="none" w:sz="0" w:space="0" w:color="auto"/>
            <w:bottom w:val="none" w:sz="0" w:space="0" w:color="auto"/>
            <w:right w:val="none" w:sz="0" w:space="0" w:color="auto"/>
          </w:divBdr>
        </w:div>
        <w:div w:id="1471170365">
          <w:marLeft w:val="0"/>
          <w:marRight w:val="0"/>
          <w:marTop w:val="0"/>
          <w:marBottom w:val="0"/>
          <w:divBdr>
            <w:top w:val="none" w:sz="0" w:space="0" w:color="auto"/>
            <w:left w:val="none" w:sz="0" w:space="0" w:color="auto"/>
            <w:bottom w:val="none" w:sz="0" w:space="0" w:color="auto"/>
            <w:right w:val="none" w:sz="0" w:space="0" w:color="auto"/>
          </w:divBdr>
        </w:div>
        <w:div w:id="1495605807">
          <w:marLeft w:val="0"/>
          <w:marRight w:val="0"/>
          <w:marTop w:val="0"/>
          <w:marBottom w:val="0"/>
          <w:divBdr>
            <w:top w:val="none" w:sz="0" w:space="0" w:color="auto"/>
            <w:left w:val="none" w:sz="0" w:space="0" w:color="auto"/>
            <w:bottom w:val="none" w:sz="0" w:space="0" w:color="auto"/>
            <w:right w:val="none" w:sz="0" w:space="0" w:color="auto"/>
          </w:divBdr>
        </w:div>
        <w:div w:id="1533179792">
          <w:marLeft w:val="0"/>
          <w:marRight w:val="0"/>
          <w:marTop w:val="0"/>
          <w:marBottom w:val="0"/>
          <w:divBdr>
            <w:top w:val="none" w:sz="0" w:space="0" w:color="auto"/>
            <w:left w:val="none" w:sz="0" w:space="0" w:color="auto"/>
            <w:bottom w:val="none" w:sz="0" w:space="0" w:color="auto"/>
            <w:right w:val="none" w:sz="0" w:space="0" w:color="auto"/>
          </w:divBdr>
        </w:div>
        <w:div w:id="1625774872">
          <w:marLeft w:val="0"/>
          <w:marRight w:val="0"/>
          <w:marTop w:val="0"/>
          <w:marBottom w:val="0"/>
          <w:divBdr>
            <w:top w:val="none" w:sz="0" w:space="0" w:color="auto"/>
            <w:left w:val="none" w:sz="0" w:space="0" w:color="auto"/>
            <w:bottom w:val="none" w:sz="0" w:space="0" w:color="auto"/>
            <w:right w:val="none" w:sz="0" w:space="0" w:color="auto"/>
          </w:divBdr>
        </w:div>
        <w:div w:id="1630043940">
          <w:marLeft w:val="0"/>
          <w:marRight w:val="0"/>
          <w:marTop w:val="0"/>
          <w:marBottom w:val="0"/>
          <w:divBdr>
            <w:top w:val="none" w:sz="0" w:space="0" w:color="auto"/>
            <w:left w:val="none" w:sz="0" w:space="0" w:color="auto"/>
            <w:bottom w:val="none" w:sz="0" w:space="0" w:color="auto"/>
            <w:right w:val="none" w:sz="0" w:space="0" w:color="auto"/>
          </w:divBdr>
        </w:div>
        <w:div w:id="1665936055">
          <w:marLeft w:val="0"/>
          <w:marRight w:val="0"/>
          <w:marTop w:val="0"/>
          <w:marBottom w:val="0"/>
          <w:divBdr>
            <w:top w:val="none" w:sz="0" w:space="0" w:color="auto"/>
            <w:left w:val="none" w:sz="0" w:space="0" w:color="auto"/>
            <w:bottom w:val="none" w:sz="0" w:space="0" w:color="auto"/>
            <w:right w:val="none" w:sz="0" w:space="0" w:color="auto"/>
          </w:divBdr>
        </w:div>
        <w:div w:id="1701778179">
          <w:marLeft w:val="0"/>
          <w:marRight w:val="0"/>
          <w:marTop w:val="0"/>
          <w:marBottom w:val="0"/>
          <w:divBdr>
            <w:top w:val="none" w:sz="0" w:space="0" w:color="auto"/>
            <w:left w:val="none" w:sz="0" w:space="0" w:color="auto"/>
            <w:bottom w:val="none" w:sz="0" w:space="0" w:color="auto"/>
            <w:right w:val="none" w:sz="0" w:space="0" w:color="auto"/>
          </w:divBdr>
        </w:div>
        <w:div w:id="1864051920">
          <w:marLeft w:val="0"/>
          <w:marRight w:val="0"/>
          <w:marTop w:val="0"/>
          <w:marBottom w:val="0"/>
          <w:divBdr>
            <w:top w:val="none" w:sz="0" w:space="0" w:color="auto"/>
            <w:left w:val="none" w:sz="0" w:space="0" w:color="auto"/>
            <w:bottom w:val="none" w:sz="0" w:space="0" w:color="auto"/>
            <w:right w:val="none" w:sz="0" w:space="0" w:color="auto"/>
          </w:divBdr>
        </w:div>
        <w:div w:id="1926958951">
          <w:marLeft w:val="0"/>
          <w:marRight w:val="0"/>
          <w:marTop w:val="0"/>
          <w:marBottom w:val="0"/>
          <w:divBdr>
            <w:top w:val="none" w:sz="0" w:space="0" w:color="auto"/>
            <w:left w:val="none" w:sz="0" w:space="0" w:color="auto"/>
            <w:bottom w:val="none" w:sz="0" w:space="0" w:color="auto"/>
            <w:right w:val="none" w:sz="0" w:space="0" w:color="auto"/>
          </w:divBdr>
        </w:div>
        <w:div w:id="1953706103">
          <w:marLeft w:val="0"/>
          <w:marRight w:val="0"/>
          <w:marTop w:val="0"/>
          <w:marBottom w:val="0"/>
          <w:divBdr>
            <w:top w:val="none" w:sz="0" w:space="0" w:color="auto"/>
            <w:left w:val="none" w:sz="0" w:space="0" w:color="auto"/>
            <w:bottom w:val="none" w:sz="0" w:space="0" w:color="auto"/>
            <w:right w:val="none" w:sz="0" w:space="0" w:color="auto"/>
          </w:divBdr>
        </w:div>
        <w:div w:id="2019309517">
          <w:marLeft w:val="0"/>
          <w:marRight w:val="0"/>
          <w:marTop w:val="0"/>
          <w:marBottom w:val="0"/>
          <w:divBdr>
            <w:top w:val="none" w:sz="0" w:space="0" w:color="auto"/>
            <w:left w:val="none" w:sz="0" w:space="0" w:color="auto"/>
            <w:bottom w:val="none" w:sz="0" w:space="0" w:color="auto"/>
            <w:right w:val="none" w:sz="0" w:space="0" w:color="auto"/>
          </w:divBdr>
        </w:div>
        <w:div w:id="2041395418">
          <w:marLeft w:val="0"/>
          <w:marRight w:val="0"/>
          <w:marTop w:val="0"/>
          <w:marBottom w:val="0"/>
          <w:divBdr>
            <w:top w:val="none" w:sz="0" w:space="0" w:color="auto"/>
            <w:left w:val="none" w:sz="0" w:space="0" w:color="auto"/>
            <w:bottom w:val="none" w:sz="0" w:space="0" w:color="auto"/>
            <w:right w:val="none" w:sz="0" w:space="0" w:color="auto"/>
          </w:divBdr>
        </w:div>
        <w:div w:id="2057927875">
          <w:marLeft w:val="0"/>
          <w:marRight w:val="0"/>
          <w:marTop w:val="0"/>
          <w:marBottom w:val="0"/>
          <w:divBdr>
            <w:top w:val="none" w:sz="0" w:space="0" w:color="auto"/>
            <w:left w:val="none" w:sz="0" w:space="0" w:color="auto"/>
            <w:bottom w:val="none" w:sz="0" w:space="0" w:color="auto"/>
            <w:right w:val="none" w:sz="0" w:space="0" w:color="auto"/>
          </w:divBdr>
        </w:div>
        <w:div w:id="21178695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jpg"/><Relationship Id="rId39" Type="http://schemas.openxmlformats.org/officeDocument/2006/relationships/footer" Target="footer2.xml"/><Relationship Id="rId21" Type="http://schemas.openxmlformats.org/officeDocument/2006/relationships/image" Target="media/image8.jpeg"/><Relationship Id="rId34" Type="http://schemas.openxmlformats.org/officeDocument/2006/relationships/image" Target="media/image21.png"/><Relationship Id="rId42"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github.com/zsteenson/two-axis-tracker-controller-code.git"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github.com/zsteenson/GUI-two-axis-tracker-controller.git" TargetMode="Externa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aaarkadan@mines.edu" TargetMode="Externa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16bf9cd2-92d2-4c35-8c90-e36be1937b54" xsi:nil="true"/>
    <lcf76f155ced4ddcb4097134ff3c332f xmlns="b6bd4a60-c890-4134-8405-1cb575092a0a">
      <Terms xmlns="http://schemas.microsoft.com/office/infopath/2007/PartnerControls"/>
    </lcf76f155ced4ddcb4097134ff3c332f>
    <SharedWithUsers xmlns="16bf9cd2-92d2-4c35-8c90-e36be1937b54">
      <UserInfo>
        <DisplayName>Abd Arkadan</DisplayName>
        <AccountId>20</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439D69470648E4592FA8C36CD55FCD8" ma:contentTypeVersion="11" ma:contentTypeDescription="Create a new document." ma:contentTypeScope="" ma:versionID="fe4c690792ef926399ffc2374400672e">
  <xsd:schema xmlns:xsd="http://www.w3.org/2001/XMLSchema" xmlns:xs="http://www.w3.org/2001/XMLSchema" xmlns:p="http://schemas.microsoft.com/office/2006/metadata/properties" xmlns:ns2="16bf9cd2-92d2-4c35-8c90-e36be1937b54" xmlns:ns3="b6bd4a60-c890-4134-8405-1cb575092a0a" targetNamespace="http://schemas.microsoft.com/office/2006/metadata/properties" ma:root="true" ma:fieldsID="dd8f7e6895e89aa8fc85174af8be2258" ns2:_="" ns3:_="">
    <xsd:import namespace="16bf9cd2-92d2-4c35-8c90-e36be1937b54"/>
    <xsd:import namespace="b6bd4a60-c890-4134-8405-1cb575092a0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bf9cd2-92d2-4c35-8c90-e36be1937b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c0fe8c03-e2e3-4a0f-98a6-2bb4e17d8074}" ma:internalName="TaxCatchAll" ma:showField="CatchAllData" ma:web="16bf9cd2-92d2-4c35-8c90-e36be1937b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bd4a60-c890-4134-8405-1cb575092a0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892c282-ceba-42ac-8ce1-c7c398cdd30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C39F74-ED3E-264C-B223-6CAE44D0FA0A}">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56DCF87C-315C-4C1B-81A0-075A17C917A0}">
  <ds:schemaRefs>
    <ds:schemaRef ds:uri="http://schemas.microsoft.com/office/2006/metadata/properties"/>
    <ds:schemaRef ds:uri="http://www.w3.org/2000/xmlns/"/>
    <ds:schemaRef ds:uri="16bf9cd2-92d2-4c35-8c90-e36be1937b54"/>
    <ds:schemaRef ds:uri="http://www.w3.org/2001/XMLSchema-instance"/>
    <ds:schemaRef ds:uri="b6bd4a60-c890-4134-8405-1cb575092a0a"/>
    <ds:schemaRef ds:uri="http://schemas.microsoft.com/office/infopath/2007/PartnerControls"/>
  </ds:schemaRefs>
</ds:datastoreItem>
</file>

<file path=customXml/itemProps3.xml><?xml version="1.0" encoding="utf-8"?>
<ds:datastoreItem xmlns:ds="http://schemas.openxmlformats.org/officeDocument/2006/customXml" ds:itemID="{0F9A15C0-2B7D-4DDE-B323-D1BAF07F163C}">
  <ds:schemaRefs>
    <ds:schemaRef ds:uri="http://schemas.microsoft.com/sharepoint/v3/contenttype/forms"/>
  </ds:schemaRefs>
</ds:datastoreItem>
</file>

<file path=customXml/itemProps4.xml><?xml version="1.0" encoding="utf-8"?>
<ds:datastoreItem xmlns:ds="http://schemas.openxmlformats.org/officeDocument/2006/customXml" ds:itemID="{7E5F11DC-4F32-411A-8F08-811D2B72D28C}">
  <ds:schemaRefs>
    <ds:schemaRef ds:uri="http://schemas.microsoft.com/office/2006/metadata/contentType"/>
    <ds:schemaRef ds:uri="http://schemas.microsoft.com/office/2006/metadata/properties/metaAttributes"/>
    <ds:schemaRef ds:uri="http://www.w3.org/2000/xmlns/"/>
    <ds:schemaRef ds:uri="http://www.w3.org/2001/XMLSchema"/>
    <ds:schemaRef ds:uri="16bf9cd2-92d2-4c35-8c90-e36be1937b54"/>
    <ds:schemaRef ds:uri="b6bd4a60-c890-4134-8405-1cb575092a0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46</Words>
  <Characters>17936</Characters>
  <Application>Microsoft Office Word</Application>
  <DocSecurity>4</DocSecurity>
  <Lines>149</Lines>
  <Paragraphs>42</Paragraphs>
  <ScaleCrop>false</ScaleCrop>
  <Company/>
  <LinksUpToDate>false</LinksUpToDate>
  <CharactersWithSpaces>2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i Polda (STUDENT)</dc:creator>
  <cp:keywords/>
  <dc:description/>
  <cp:lastModifiedBy>Adam Houghtaling (STUDENT)</cp:lastModifiedBy>
  <cp:revision>309</cp:revision>
  <dcterms:created xsi:type="dcterms:W3CDTF">2023-03-30T16:25:00Z</dcterms:created>
  <dcterms:modified xsi:type="dcterms:W3CDTF">2023-05-05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39D69470648E4592FA8C36CD55FCD8</vt:lpwstr>
  </property>
  <property fmtid="{D5CDD505-2E9C-101B-9397-08002B2CF9AE}" pid="3" name="MediaServiceImageTags">
    <vt:lpwstr/>
  </property>
</Properties>
</file>